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7D2BEF" w14:textId="77777777" w:rsidR="00591C4C" w:rsidRPr="00C32A44" w:rsidRDefault="00E92AAB" w:rsidP="00152421">
      <w:pPr>
        <w:jc w:val="center"/>
        <w:rPr>
          <w:rFonts w:ascii="Garamond" w:hAnsi="Garamond" w:cs="Times New Roman"/>
          <w:b/>
          <w:sz w:val="20"/>
          <w:szCs w:val="20"/>
        </w:rPr>
      </w:pPr>
      <w:bookmarkStart w:id="0" w:name="_GoBack"/>
      <w:bookmarkEnd w:id="0"/>
      <w:r w:rsidRPr="00C32A44">
        <w:rPr>
          <w:rFonts w:ascii="Garamond" w:hAnsi="Garamond" w:cs="Times New Roman"/>
          <w:b/>
          <w:sz w:val="20"/>
          <w:szCs w:val="20"/>
        </w:rPr>
        <w:t>2025</w:t>
      </w:r>
      <w:r w:rsidR="00011B00" w:rsidRPr="00C32A44">
        <w:rPr>
          <w:rFonts w:ascii="Garamond" w:hAnsi="Garamond" w:cs="Times New Roman"/>
          <w:b/>
          <w:sz w:val="20"/>
          <w:szCs w:val="20"/>
        </w:rPr>
        <w:t>-202</w:t>
      </w:r>
      <w:r w:rsidR="005C648D" w:rsidRPr="00C32A44">
        <w:rPr>
          <w:rFonts w:ascii="Garamond" w:hAnsi="Garamond" w:cs="Times New Roman"/>
          <w:b/>
          <w:sz w:val="20"/>
          <w:szCs w:val="20"/>
        </w:rPr>
        <w:t>6</w:t>
      </w:r>
      <w:r w:rsidR="00011B00" w:rsidRPr="00C32A44">
        <w:rPr>
          <w:rFonts w:ascii="Garamond" w:hAnsi="Garamond" w:cs="Times New Roman"/>
          <w:b/>
          <w:sz w:val="20"/>
          <w:szCs w:val="20"/>
        </w:rPr>
        <w:t xml:space="preserve"> </w:t>
      </w:r>
      <w:r w:rsidR="00591C4C" w:rsidRPr="00C32A44">
        <w:rPr>
          <w:rFonts w:ascii="Garamond" w:hAnsi="Garamond" w:cs="Times New Roman"/>
          <w:b/>
          <w:sz w:val="20"/>
          <w:szCs w:val="20"/>
        </w:rPr>
        <w:t xml:space="preserve">EĞİTİM ÖĞRETİM YILI GÜZ DÖNEMİ SAĞLIK BİLİMLERİ ENSTİTÜSÜ </w:t>
      </w:r>
    </w:p>
    <w:p w14:paraId="090B3117" w14:textId="1BA3B338" w:rsidR="00BA794D" w:rsidRPr="00C32A44" w:rsidRDefault="00F74D42" w:rsidP="00152421">
      <w:pPr>
        <w:jc w:val="center"/>
        <w:rPr>
          <w:rFonts w:ascii="Garamond" w:hAnsi="Garamond" w:cs="Times New Roman"/>
          <w:b/>
          <w:sz w:val="20"/>
          <w:szCs w:val="20"/>
        </w:rPr>
      </w:pPr>
      <w:r w:rsidRPr="00C32A44">
        <w:rPr>
          <w:rFonts w:ascii="Garamond" w:hAnsi="Garamond" w:cs="Times New Roman"/>
          <w:b/>
          <w:sz w:val="20"/>
          <w:szCs w:val="20"/>
        </w:rPr>
        <w:t xml:space="preserve">BEDEN EĞİTİMİ VE SPOR </w:t>
      </w:r>
      <w:r w:rsidR="00591C4C" w:rsidRPr="00C32A44">
        <w:rPr>
          <w:rFonts w:ascii="Garamond" w:hAnsi="Garamond" w:cs="Times New Roman"/>
          <w:b/>
          <w:sz w:val="20"/>
          <w:szCs w:val="20"/>
        </w:rPr>
        <w:t>TEZLİ YÜKSEK LİSANS</w:t>
      </w:r>
      <w:r w:rsidR="00591C4C" w:rsidRPr="00C32A44">
        <w:rPr>
          <w:rFonts w:ascii="Garamond" w:hAnsi="Garamond" w:cs="Times New Roman"/>
          <w:b/>
          <w:color w:val="FF0000"/>
          <w:sz w:val="20"/>
          <w:szCs w:val="20"/>
        </w:rPr>
        <w:t xml:space="preserve"> </w:t>
      </w:r>
      <w:r w:rsidR="00591C4C" w:rsidRPr="00C32A44">
        <w:rPr>
          <w:rFonts w:ascii="Garamond" w:hAnsi="Garamond" w:cs="Times New Roman"/>
          <w:b/>
          <w:sz w:val="20"/>
          <w:szCs w:val="20"/>
        </w:rPr>
        <w:t>PROGRAMI FİNAL SINAV</w:t>
      </w:r>
      <w:r w:rsidR="00011B00" w:rsidRPr="00C32A44">
        <w:rPr>
          <w:rFonts w:ascii="Garamond" w:hAnsi="Garamond" w:cs="Times New Roman"/>
          <w:b/>
          <w:sz w:val="20"/>
          <w:szCs w:val="20"/>
        </w:rPr>
        <w:t xml:space="preserve"> TAKVİMİ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60"/>
        <w:gridCol w:w="1566"/>
        <w:gridCol w:w="5931"/>
      </w:tblGrid>
      <w:tr w:rsidR="00591C4C" w:rsidRPr="00C32A44" w14:paraId="095AE776" w14:textId="77777777" w:rsidTr="00591C4C">
        <w:trPr>
          <w:trHeight w:val="560"/>
        </w:trPr>
        <w:tc>
          <w:tcPr>
            <w:tcW w:w="1415" w:type="pct"/>
            <w:shd w:val="clear" w:color="auto" w:fill="auto"/>
            <w:noWrap/>
            <w:vAlign w:val="center"/>
            <w:hideMark/>
          </w:tcPr>
          <w:p w14:paraId="0D66FADA" w14:textId="77777777" w:rsidR="00591C4C" w:rsidRPr="00C32A44" w:rsidRDefault="00591C4C" w:rsidP="005B085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</w:pPr>
            <w:r w:rsidRPr="00C32A44"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  <w:t>Sınav Tarihi ve Saati</w:t>
            </w:r>
          </w:p>
        </w:tc>
        <w:tc>
          <w:tcPr>
            <w:tcW w:w="749" w:type="pct"/>
            <w:vAlign w:val="center"/>
          </w:tcPr>
          <w:p w14:paraId="42B23937" w14:textId="77777777" w:rsidR="00591C4C" w:rsidRPr="00C32A44" w:rsidRDefault="00591C4C" w:rsidP="005B085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</w:pPr>
            <w:r w:rsidRPr="00C32A44"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  <w:t>Dersin Kodu</w:t>
            </w:r>
          </w:p>
        </w:tc>
        <w:tc>
          <w:tcPr>
            <w:tcW w:w="2836" w:type="pct"/>
            <w:vAlign w:val="center"/>
          </w:tcPr>
          <w:p w14:paraId="4A49B96A" w14:textId="77777777" w:rsidR="00591C4C" w:rsidRPr="00C32A44" w:rsidRDefault="00591C4C" w:rsidP="005B085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</w:pPr>
            <w:r w:rsidRPr="00C32A44"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  <w:t>Dersin Adı</w:t>
            </w:r>
          </w:p>
        </w:tc>
      </w:tr>
      <w:tr w:rsidR="004E0880" w:rsidRPr="00C32A44" w14:paraId="1F61FA86" w14:textId="77777777" w:rsidTr="00591C4C">
        <w:trPr>
          <w:trHeight w:val="289"/>
        </w:trPr>
        <w:tc>
          <w:tcPr>
            <w:tcW w:w="1415" w:type="pct"/>
            <w:shd w:val="clear" w:color="auto" w:fill="auto"/>
            <w:noWrap/>
            <w:vAlign w:val="center"/>
          </w:tcPr>
          <w:p w14:paraId="7F6E4612" w14:textId="2B7E6275" w:rsidR="004E0880" w:rsidRPr="00C32A44" w:rsidRDefault="004E0880" w:rsidP="004E088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2.01.2026-10.00</w:t>
            </w:r>
          </w:p>
        </w:tc>
        <w:tc>
          <w:tcPr>
            <w:tcW w:w="749" w:type="pct"/>
            <w:shd w:val="clear" w:color="auto" w:fill="auto"/>
            <w:vAlign w:val="center"/>
          </w:tcPr>
          <w:p w14:paraId="4483272F" w14:textId="2A93E172" w:rsidR="004E0880" w:rsidRPr="00C32A44" w:rsidRDefault="004E0880" w:rsidP="004E088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BES513</w:t>
            </w:r>
          </w:p>
        </w:tc>
        <w:tc>
          <w:tcPr>
            <w:tcW w:w="2836" w:type="pct"/>
            <w:shd w:val="clear" w:color="auto" w:fill="auto"/>
            <w:vAlign w:val="center"/>
          </w:tcPr>
          <w:p w14:paraId="76831FA5" w14:textId="063C9C13" w:rsidR="004E0880" w:rsidRPr="00C32A44" w:rsidRDefault="004E0880" w:rsidP="004E0880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Sporda Performans Testleri</w:t>
            </w:r>
          </w:p>
        </w:tc>
      </w:tr>
      <w:tr w:rsidR="005A2874" w:rsidRPr="00C32A44" w14:paraId="40CF416D" w14:textId="77777777" w:rsidTr="00CD2E44">
        <w:trPr>
          <w:trHeight w:val="289"/>
        </w:trPr>
        <w:tc>
          <w:tcPr>
            <w:tcW w:w="1415" w:type="pct"/>
            <w:shd w:val="clear" w:color="auto" w:fill="auto"/>
            <w:noWrap/>
            <w:vAlign w:val="center"/>
          </w:tcPr>
          <w:p w14:paraId="57B75374" w14:textId="27F7C526" w:rsidR="005A2874" w:rsidRDefault="005A2874" w:rsidP="005A2874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2.01.2026-11.00</w:t>
            </w:r>
          </w:p>
        </w:tc>
        <w:tc>
          <w:tcPr>
            <w:tcW w:w="749" w:type="pct"/>
            <w:shd w:val="clear" w:color="auto" w:fill="auto"/>
            <w:vAlign w:val="center"/>
          </w:tcPr>
          <w:p w14:paraId="2F097736" w14:textId="6752F8FA" w:rsidR="005A2874" w:rsidRPr="00C32A44" w:rsidRDefault="005A2874" w:rsidP="005A2874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4F346E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BES533</w:t>
            </w:r>
          </w:p>
        </w:tc>
        <w:tc>
          <w:tcPr>
            <w:tcW w:w="2836" w:type="pct"/>
            <w:shd w:val="clear" w:color="auto" w:fill="auto"/>
          </w:tcPr>
          <w:p w14:paraId="192F25F1" w14:textId="7526752B" w:rsidR="005A2874" w:rsidRPr="00C32A44" w:rsidRDefault="005A2874" w:rsidP="005A2874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hAnsi="Garamond" w:cs="Times New Roman"/>
                <w:sz w:val="20"/>
                <w:szCs w:val="20"/>
              </w:rPr>
              <w:t>Türk Spor Tarihi Seçmeli</w:t>
            </w:r>
          </w:p>
        </w:tc>
      </w:tr>
      <w:tr w:rsidR="005A2874" w:rsidRPr="00C32A44" w14:paraId="6A5359AB" w14:textId="77777777" w:rsidTr="00CD2E44">
        <w:trPr>
          <w:trHeight w:val="289"/>
        </w:trPr>
        <w:tc>
          <w:tcPr>
            <w:tcW w:w="1415" w:type="pct"/>
            <w:shd w:val="clear" w:color="auto" w:fill="auto"/>
            <w:noWrap/>
            <w:vAlign w:val="center"/>
          </w:tcPr>
          <w:p w14:paraId="24734C76" w14:textId="5F69F778" w:rsidR="005A2874" w:rsidRDefault="005A2874" w:rsidP="005A2874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2.01.2026-13.00</w:t>
            </w:r>
          </w:p>
        </w:tc>
        <w:tc>
          <w:tcPr>
            <w:tcW w:w="749" w:type="pct"/>
            <w:shd w:val="clear" w:color="auto" w:fill="auto"/>
            <w:vAlign w:val="center"/>
          </w:tcPr>
          <w:p w14:paraId="7649223B" w14:textId="7F479261" w:rsidR="005A2874" w:rsidRPr="00C32A44" w:rsidRDefault="005A2874" w:rsidP="005A2874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hAnsi="Garamond" w:cs="Times New Roman"/>
                <w:sz w:val="20"/>
                <w:szCs w:val="20"/>
              </w:rPr>
              <w:t>BES537</w:t>
            </w:r>
          </w:p>
        </w:tc>
        <w:tc>
          <w:tcPr>
            <w:tcW w:w="2836" w:type="pct"/>
            <w:shd w:val="clear" w:color="auto" w:fill="auto"/>
          </w:tcPr>
          <w:p w14:paraId="6EB329B1" w14:textId="77C780A1" w:rsidR="005A2874" w:rsidRPr="00C32A44" w:rsidRDefault="005A2874" w:rsidP="005A2874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hAnsi="Garamond" w:cs="Times New Roman"/>
                <w:sz w:val="20"/>
                <w:szCs w:val="20"/>
              </w:rPr>
              <w:t>Beden Eğitimi ve Spor Öğretiminde Genel İlke ve Yöntemler Seçmeli</w:t>
            </w:r>
          </w:p>
        </w:tc>
      </w:tr>
      <w:tr w:rsidR="005A2874" w:rsidRPr="00C32A44" w14:paraId="6EB50F87" w14:textId="77777777" w:rsidTr="00D25CE3">
        <w:trPr>
          <w:trHeight w:val="289"/>
        </w:trPr>
        <w:tc>
          <w:tcPr>
            <w:tcW w:w="1415" w:type="pct"/>
            <w:noWrap/>
            <w:vAlign w:val="center"/>
          </w:tcPr>
          <w:p w14:paraId="6F255688" w14:textId="63CCC836" w:rsidR="005A2874" w:rsidRPr="00C32A44" w:rsidRDefault="005A2874" w:rsidP="005A2874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eastAsia="Times New Roman" w:hAnsi="Garamond" w:cs="Times New Roman"/>
                <w:bCs/>
                <w:color w:val="000000"/>
                <w:sz w:val="20"/>
                <w:szCs w:val="20"/>
              </w:rPr>
              <w:t>15.01.2026-09</w:t>
            </w:r>
            <w:r>
              <w:rPr>
                <w:rFonts w:ascii="Garamond" w:eastAsia="Times New Roman" w:hAnsi="Garamond" w:cs="Times New Roman"/>
                <w:bCs/>
                <w:color w:val="000000"/>
                <w:sz w:val="20"/>
                <w:szCs w:val="20"/>
              </w:rPr>
              <w:t>.</w:t>
            </w:r>
            <w:r w:rsidRPr="00C32A44">
              <w:rPr>
                <w:rFonts w:ascii="Garamond" w:eastAsia="Times New Roman" w:hAnsi="Garamond" w:cs="Times New Roman"/>
                <w:bCs/>
                <w:color w:val="000000"/>
                <w:sz w:val="20"/>
                <w:szCs w:val="20"/>
              </w:rPr>
              <w:t>00</w:t>
            </w:r>
          </w:p>
        </w:tc>
        <w:tc>
          <w:tcPr>
            <w:tcW w:w="749" w:type="pct"/>
            <w:vAlign w:val="center"/>
          </w:tcPr>
          <w:p w14:paraId="06758B88" w14:textId="4229A046" w:rsidR="005A2874" w:rsidRPr="00C32A44" w:rsidRDefault="005A2874" w:rsidP="005A2874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eastAsia="Times New Roman" w:hAnsi="Garamond" w:cs="Times New Roman"/>
                <w:bCs/>
                <w:color w:val="000000"/>
                <w:sz w:val="20"/>
                <w:szCs w:val="20"/>
              </w:rPr>
              <w:t>BES543</w:t>
            </w:r>
          </w:p>
        </w:tc>
        <w:tc>
          <w:tcPr>
            <w:tcW w:w="2836" w:type="pct"/>
            <w:vAlign w:val="center"/>
          </w:tcPr>
          <w:p w14:paraId="66769813" w14:textId="51F68368" w:rsidR="005A2874" w:rsidRPr="00C32A44" w:rsidRDefault="005A2874" w:rsidP="005A2874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eastAsia="Times New Roman" w:hAnsi="Garamond" w:cs="Times New Roman"/>
                <w:bCs/>
                <w:color w:val="000000"/>
                <w:sz w:val="20"/>
                <w:szCs w:val="20"/>
              </w:rPr>
              <w:t>Antrenman Biliminde Güncel Konular</w:t>
            </w:r>
          </w:p>
        </w:tc>
      </w:tr>
      <w:tr w:rsidR="005A2874" w:rsidRPr="00C32A44" w14:paraId="7BC6D5E6" w14:textId="77777777" w:rsidTr="00DB14A1">
        <w:trPr>
          <w:trHeight w:val="289"/>
        </w:trPr>
        <w:tc>
          <w:tcPr>
            <w:tcW w:w="1415" w:type="pct"/>
            <w:shd w:val="clear" w:color="auto" w:fill="auto"/>
            <w:noWrap/>
            <w:vAlign w:val="center"/>
          </w:tcPr>
          <w:p w14:paraId="0BFA76B4" w14:textId="791C0EC9" w:rsidR="005A2874" w:rsidRPr="00C32A44" w:rsidRDefault="005A2874" w:rsidP="005A2874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5.01.2026-09.00</w:t>
            </w:r>
          </w:p>
        </w:tc>
        <w:tc>
          <w:tcPr>
            <w:tcW w:w="749" w:type="pct"/>
            <w:shd w:val="clear" w:color="auto" w:fill="auto"/>
            <w:vAlign w:val="center"/>
          </w:tcPr>
          <w:p w14:paraId="22A896B5" w14:textId="44702556" w:rsidR="005A2874" w:rsidRPr="00C32A44" w:rsidRDefault="005A2874" w:rsidP="005A2874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BES517</w:t>
            </w:r>
          </w:p>
        </w:tc>
        <w:tc>
          <w:tcPr>
            <w:tcW w:w="2836" w:type="pct"/>
            <w:shd w:val="clear" w:color="auto" w:fill="auto"/>
            <w:vAlign w:val="center"/>
          </w:tcPr>
          <w:p w14:paraId="38AA63E3" w14:textId="1D5538E0" w:rsidR="005A2874" w:rsidRPr="00C32A44" w:rsidRDefault="005A2874" w:rsidP="005A2874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Antrenman Bilgisi</w:t>
            </w:r>
          </w:p>
        </w:tc>
      </w:tr>
      <w:tr w:rsidR="005A2874" w:rsidRPr="00C32A44" w14:paraId="71F54C68" w14:textId="77777777" w:rsidTr="008F7AFB">
        <w:trPr>
          <w:trHeight w:val="289"/>
        </w:trPr>
        <w:tc>
          <w:tcPr>
            <w:tcW w:w="1415" w:type="pct"/>
            <w:shd w:val="clear" w:color="auto" w:fill="auto"/>
            <w:noWrap/>
            <w:vAlign w:val="center"/>
          </w:tcPr>
          <w:p w14:paraId="5FCE6442" w14:textId="3EC973EF" w:rsidR="005A2874" w:rsidRPr="00C32A44" w:rsidRDefault="005A2874" w:rsidP="005A2874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5.01.2026-15.00</w:t>
            </w:r>
          </w:p>
        </w:tc>
        <w:tc>
          <w:tcPr>
            <w:tcW w:w="749" w:type="pct"/>
            <w:shd w:val="clear" w:color="auto" w:fill="auto"/>
            <w:vAlign w:val="center"/>
          </w:tcPr>
          <w:p w14:paraId="0BE92D9E" w14:textId="5171642D" w:rsidR="005A2874" w:rsidRPr="00C32A44" w:rsidRDefault="005A2874" w:rsidP="005A2874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hAnsi="Garamond" w:cs="Times New Roman"/>
                <w:sz w:val="20"/>
                <w:szCs w:val="20"/>
              </w:rPr>
              <w:t>BES525</w:t>
            </w:r>
          </w:p>
        </w:tc>
        <w:tc>
          <w:tcPr>
            <w:tcW w:w="2836" w:type="pct"/>
            <w:shd w:val="clear" w:color="auto" w:fill="auto"/>
          </w:tcPr>
          <w:p w14:paraId="0B87C09F" w14:textId="061CEFB6" w:rsidR="005A2874" w:rsidRPr="00C32A44" w:rsidRDefault="005A2874" w:rsidP="005A2874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hAnsi="Garamond" w:cs="Times New Roman"/>
                <w:sz w:val="20"/>
                <w:szCs w:val="20"/>
              </w:rPr>
              <w:t>Spor Tesisleri Planlaması ve İşletmeciliği Seçmeli</w:t>
            </w:r>
          </w:p>
        </w:tc>
      </w:tr>
      <w:tr w:rsidR="005A2874" w:rsidRPr="00C32A44" w14:paraId="0C2AFFEA" w14:textId="77777777" w:rsidTr="00042FB1">
        <w:trPr>
          <w:trHeight w:val="289"/>
        </w:trPr>
        <w:tc>
          <w:tcPr>
            <w:tcW w:w="1415" w:type="pct"/>
            <w:shd w:val="clear" w:color="auto" w:fill="auto"/>
            <w:noWrap/>
            <w:vAlign w:val="center"/>
          </w:tcPr>
          <w:p w14:paraId="348246BA" w14:textId="447E9BB5" w:rsidR="005A2874" w:rsidRPr="00C32A44" w:rsidRDefault="005A2874" w:rsidP="005A2874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6.01.2026-09.00</w:t>
            </w:r>
          </w:p>
        </w:tc>
        <w:tc>
          <w:tcPr>
            <w:tcW w:w="749" w:type="pct"/>
            <w:shd w:val="clear" w:color="auto" w:fill="auto"/>
            <w:vAlign w:val="center"/>
          </w:tcPr>
          <w:p w14:paraId="04E00CF7" w14:textId="48284020" w:rsidR="005A2874" w:rsidRPr="00C32A44" w:rsidRDefault="005A2874" w:rsidP="005A2874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Cs/>
                <w:color w:val="000000"/>
                <w:sz w:val="20"/>
                <w:szCs w:val="20"/>
              </w:rPr>
            </w:pPr>
            <w:r w:rsidRPr="00C32A44">
              <w:rPr>
                <w:rFonts w:ascii="Garamond" w:hAnsi="Garamond" w:cs="Times New Roman"/>
                <w:sz w:val="20"/>
                <w:szCs w:val="20"/>
              </w:rPr>
              <w:t>BES549</w:t>
            </w:r>
          </w:p>
        </w:tc>
        <w:tc>
          <w:tcPr>
            <w:tcW w:w="2836" w:type="pct"/>
            <w:shd w:val="clear" w:color="auto" w:fill="auto"/>
          </w:tcPr>
          <w:p w14:paraId="225E0678" w14:textId="4B30EF81" w:rsidR="005A2874" w:rsidRPr="00C32A44" w:rsidRDefault="005A2874" w:rsidP="005A2874">
            <w:pPr>
              <w:spacing w:after="0" w:line="240" w:lineRule="auto"/>
              <w:rPr>
                <w:rFonts w:ascii="Garamond" w:eastAsia="Times New Roman" w:hAnsi="Garamond" w:cs="Times New Roman"/>
                <w:bCs/>
                <w:color w:val="000000"/>
                <w:sz w:val="20"/>
                <w:szCs w:val="20"/>
              </w:rPr>
            </w:pPr>
            <w:r w:rsidRPr="00C32A44">
              <w:rPr>
                <w:rFonts w:ascii="Garamond" w:hAnsi="Garamond" w:cs="Times New Roman"/>
                <w:sz w:val="20"/>
                <w:szCs w:val="20"/>
              </w:rPr>
              <w:t>Spor Yönetimi Seçmeli</w:t>
            </w:r>
          </w:p>
        </w:tc>
      </w:tr>
      <w:tr w:rsidR="005A2874" w:rsidRPr="00C32A44" w14:paraId="51C3577D" w14:textId="77777777" w:rsidTr="00D25CE3">
        <w:trPr>
          <w:trHeight w:val="289"/>
        </w:trPr>
        <w:tc>
          <w:tcPr>
            <w:tcW w:w="1415" w:type="pct"/>
            <w:noWrap/>
            <w:vAlign w:val="center"/>
          </w:tcPr>
          <w:p w14:paraId="4EFD7900" w14:textId="5CDCF733" w:rsidR="005A2874" w:rsidRPr="00C32A44" w:rsidRDefault="005A2874" w:rsidP="005A2874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6.01.2026-10</w:t>
            </w: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.</w:t>
            </w:r>
            <w:r w:rsidRPr="00C32A4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749" w:type="pct"/>
            <w:vAlign w:val="center"/>
          </w:tcPr>
          <w:p w14:paraId="6D17CCF7" w14:textId="6D7F17DA" w:rsidR="005A2874" w:rsidRPr="00C32A44" w:rsidRDefault="005A2874" w:rsidP="005A2874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BES541</w:t>
            </w:r>
          </w:p>
        </w:tc>
        <w:tc>
          <w:tcPr>
            <w:tcW w:w="2836" w:type="pct"/>
            <w:vAlign w:val="center"/>
          </w:tcPr>
          <w:p w14:paraId="451F0303" w14:textId="3FC2E6EE" w:rsidR="005A2874" w:rsidRPr="00C32A44" w:rsidRDefault="005A2874" w:rsidP="005A2874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Çocuklarda Hareket Eğitimi ve Oyun</w:t>
            </w:r>
          </w:p>
        </w:tc>
      </w:tr>
      <w:tr w:rsidR="005A2874" w:rsidRPr="00C32A44" w14:paraId="38859AF0" w14:textId="77777777" w:rsidTr="00E3083A">
        <w:trPr>
          <w:trHeight w:val="289"/>
        </w:trPr>
        <w:tc>
          <w:tcPr>
            <w:tcW w:w="1415" w:type="pct"/>
            <w:shd w:val="clear" w:color="auto" w:fill="auto"/>
            <w:noWrap/>
            <w:vAlign w:val="center"/>
          </w:tcPr>
          <w:p w14:paraId="7681FEE5" w14:textId="5A430264" w:rsidR="005A2874" w:rsidRPr="00C32A44" w:rsidRDefault="005A2874" w:rsidP="005A2874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6.01.2026-10.00</w:t>
            </w:r>
          </w:p>
        </w:tc>
        <w:tc>
          <w:tcPr>
            <w:tcW w:w="749" w:type="pct"/>
            <w:shd w:val="clear" w:color="auto" w:fill="auto"/>
            <w:vAlign w:val="center"/>
          </w:tcPr>
          <w:p w14:paraId="741C9DAF" w14:textId="57BF9A82" w:rsidR="005A2874" w:rsidRPr="00C32A44" w:rsidRDefault="005A2874" w:rsidP="005A2874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hAnsi="Garamond" w:cs="Times New Roman"/>
                <w:sz w:val="20"/>
                <w:szCs w:val="20"/>
              </w:rPr>
              <w:t>BES527</w:t>
            </w:r>
          </w:p>
        </w:tc>
        <w:tc>
          <w:tcPr>
            <w:tcW w:w="2836" w:type="pct"/>
            <w:shd w:val="clear" w:color="auto" w:fill="auto"/>
          </w:tcPr>
          <w:p w14:paraId="08DA4494" w14:textId="6C974172" w:rsidR="005A2874" w:rsidRPr="00C32A44" w:rsidRDefault="005A2874" w:rsidP="005A2874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hAnsi="Garamond" w:cs="Times New Roman"/>
                <w:sz w:val="20"/>
                <w:szCs w:val="20"/>
              </w:rPr>
              <w:t>Engelliler İçin Beden Eğitimi ve Spor Öğretimi Seçmeli</w:t>
            </w:r>
          </w:p>
        </w:tc>
      </w:tr>
      <w:tr w:rsidR="005A2874" w:rsidRPr="00C32A44" w14:paraId="123BBB05" w14:textId="77777777" w:rsidTr="00D25CE3">
        <w:trPr>
          <w:trHeight w:val="289"/>
        </w:trPr>
        <w:tc>
          <w:tcPr>
            <w:tcW w:w="1415" w:type="pct"/>
            <w:noWrap/>
            <w:vAlign w:val="center"/>
          </w:tcPr>
          <w:p w14:paraId="12F1E83C" w14:textId="723629AE" w:rsidR="005A2874" w:rsidRPr="00C32A44" w:rsidRDefault="005A2874" w:rsidP="005A2874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6.01.2026-1</w:t>
            </w: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</w:t>
            </w:r>
            <w:r w:rsidRPr="00C32A4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749" w:type="pct"/>
            <w:vAlign w:val="center"/>
          </w:tcPr>
          <w:p w14:paraId="6566EE2E" w14:textId="55F0AFF3" w:rsidR="005A2874" w:rsidRPr="00C32A44" w:rsidRDefault="005A2874" w:rsidP="005A2874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BES521</w:t>
            </w:r>
          </w:p>
        </w:tc>
        <w:tc>
          <w:tcPr>
            <w:tcW w:w="2836" w:type="pct"/>
            <w:vAlign w:val="center"/>
          </w:tcPr>
          <w:p w14:paraId="38CC573E" w14:textId="3998C64E" w:rsidR="005A2874" w:rsidRPr="00C32A44" w:rsidRDefault="005A2874" w:rsidP="005A2874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Egzersiz ve Spor Psikolojisi</w:t>
            </w:r>
          </w:p>
        </w:tc>
      </w:tr>
      <w:tr w:rsidR="005A2874" w:rsidRPr="00C32A44" w14:paraId="15FEB090" w14:textId="77777777" w:rsidTr="00D25CE3">
        <w:trPr>
          <w:trHeight w:val="289"/>
        </w:trPr>
        <w:tc>
          <w:tcPr>
            <w:tcW w:w="1415" w:type="pct"/>
            <w:noWrap/>
            <w:vAlign w:val="center"/>
          </w:tcPr>
          <w:p w14:paraId="6B74887A" w14:textId="6F4F9FD3" w:rsidR="005A2874" w:rsidRPr="00C32A44" w:rsidRDefault="005A2874" w:rsidP="005A2874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6.01.2026-1</w:t>
            </w: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3</w:t>
            </w:r>
            <w:r w:rsidRPr="00C32A4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749" w:type="pct"/>
            <w:vAlign w:val="center"/>
          </w:tcPr>
          <w:p w14:paraId="70A4AAAD" w14:textId="5CB3580A" w:rsidR="005A2874" w:rsidRPr="00C32A44" w:rsidRDefault="005A2874" w:rsidP="005A2874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BES501</w:t>
            </w:r>
          </w:p>
        </w:tc>
        <w:tc>
          <w:tcPr>
            <w:tcW w:w="2836" w:type="pct"/>
            <w:vAlign w:val="center"/>
          </w:tcPr>
          <w:p w14:paraId="7834A083" w14:textId="05953252" w:rsidR="005A2874" w:rsidRPr="00C32A44" w:rsidRDefault="005A2874" w:rsidP="005A2874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Spor Bilimlerinde Araştırma Yöntemleri</w:t>
            </w:r>
          </w:p>
        </w:tc>
      </w:tr>
      <w:tr w:rsidR="005A2874" w:rsidRPr="00C32A44" w14:paraId="5AD7657E" w14:textId="77777777" w:rsidTr="00D25CE3">
        <w:trPr>
          <w:trHeight w:val="289"/>
        </w:trPr>
        <w:tc>
          <w:tcPr>
            <w:tcW w:w="1415" w:type="pct"/>
            <w:noWrap/>
            <w:vAlign w:val="center"/>
          </w:tcPr>
          <w:p w14:paraId="5EC92938" w14:textId="2BD168B0" w:rsidR="005A2874" w:rsidRPr="00C32A44" w:rsidRDefault="005A2874" w:rsidP="005A2874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6.01.2026-14.00</w:t>
            </w:r>
          </w:p>
        </w:tc>
        <w:tc>
          <w:tcPr>
            <w:tcW w:w="749" w:type="pct"/>
            <w:vAlign w:val="center"/>
          </w:tcPr>
          <w:p w14:paraId="663F4187" w14:textId="1BA9F80A" w:rsidR="005A2874" w:rsidRPr="00C32A44" w:rsidRDefault="005A2874" w:rsidP="005A2874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BES547</w:t>
            </w:r>
          </w:p>
        </w:tc>
        <w:tc>
          <w:tcPr>
            <w:tcW w:w="2836" w:type="pct"/>
            <w:vAlign w:val="center"/>
          </w:tcPr>
          <w:p w14:paraId="23C1BF5F" w14:textId="629D51C6" w:rsidR="005A2874" w:rsidRPr="00C32A44" w:rsidRDefault="005A2874" w:rsidP="005A2874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Nitel Araştırma Yöntemleri</w:t>
            </w:r>
          </w:p>
        </w:tc>
      </w:tr>
      <w:tr w:rsidR="005A2874" w:rsidRPr="00C32A44" w14:paraId="2FD5E72B" w14:textId="77777777" w:rsidTr="00B2188D">
        <w:trPr>
          <w:trHeight w:val="289"/>
        </w:trPr>
        <w:tc>
          <w:tcPr>
            <w:tcW w:w="1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D2A663" w14:textId="60E079B1" w:rsidR="005A2874" w:rsidRPr="00C32A44" w:rsidRDefault="005A2874" w:rsidP="005A2874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6C3A22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6.01.2026-14.00</w:t>
            </w:r>
          </w:p>
        </w:tc>
        <w:tc>
          <w:tcPr>
            <w:tcW w:w="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6231F" w14:textId="1EA95DD5" w:rsidR="005A2874" w:rsidRPr="00C32A44" w:rsidRDefault="005A2874" w:rsidP="005A2874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BES511</w:t>
            </w:r>
          </w:p>
        </w:tc>
        <w:tc>
          <w:tcPr>
            <w:tcW w:w="28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E191A" w14:textId="628188BF" w:rsidR="005A2874" w:rsidRPr="00C32A44" w:rsidRDefault="005A2874" w:rsidP="005A2874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proofErr w:type="spellStart"/>
            <w:r w:rsidRPr="00C32A4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Psikomotor</w:t>
            </w:r>
            <w:proofErr w:type="spellEnd"/>
            <w:r w:rsidRPr="00C32A4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 xml:space="preserve"> Gelişim ve Öğrenme</w:t>
            </w:r>
          </w:p>
        </w:tc>
      </w:tr>
      <w:tr w:rsidR="0051698E" w:rsidRPr="00C32A44" w14:paraId="7700172B" w14:textId="77777777" w:rsidTr="00AF054D">
        <w:trPr>
          <w:trHeight w:val="289"/>
        </w:trPr>
        <w:tc>
          <w:tcPr>
            <w:tcW w:w="1415" w:type="pct"/>
            <w:shd w:val="clear" w:color="auto" w:fill="auto"/>
            <w:noWrap/>
            <w:vAlign w:val="center"/>
          </w:tcPr>
          <w:p w14:paraId="45904E7C" w14:textId="1E7BEC08" w:rsidR="0051698E" w:rsidRPr="00C32A44" w:rsidRDefault="0051698E" w:rsidP="0051698E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</w:t>
            </w: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6</w:t>
            </w:r>
            <w:r w:rsidRPr="00C32A4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.01.2026-1</w:t>
            </w: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4.</w:t>
            </w:r>
            <w:r w:rsidRPr="00C32A4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749" w:type="pct"/>
            <w:shd w:val="clear" w:color="auto" w:fill="auto"/>
            <w:vAlign w:val="center"/>
          </w:tcPr>
          <w:p w14:paraId="4C1FCC61" w14:textId="219CBEBF" w:rsidR="0051698E" w:rsidRPr="00C32A44" w:rsidRDefault="0051698E" w:rsidP="0051698E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BES509</w:t>
            </w:r>
          </w:p>
        </w:tc>
        <w:tc>
          <w:tcPr>
            <w:tcW w:w="2836" w:type="pct"/>
            <w:shd w:val="clear" w:color="auto" w:fill="auto"/>
            <w:vAlign w:val="center"/>
          </w:tcPr>
          <w:p w14:paraId="7AF07D33" w14:textId="154E6B26" w:rsidR="0051698E" w:rsidRPr="00C32A44" w:rsidRDefault="0051698E" w:rsidP="0051698E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C32A4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Sporda İletişim Becerileri</w:t>
            </w:r>
          </w:p>
        </w:tc>
      </w:tr>
    </w:tbl>
    <w:p w14:paraId="3321AD33" w14:textId="702F6922" w:rsidR="00106CD1" w:rsidRDefault="00106CD1" w:rsidP="00907620">
      <w:pPr>
        <w:jc w:val="both"/>
        <w:rPr>
          <w:rFonts w:ascii="Garamond" w:hAnsi="Garamond" w:cs="Times New Roman"/>
          <w:b/>
          <w:color w:val="FF0000"/>
          <w:sz w:val="20"/>
          <w:szCs w:val="20"/>
        </w:rPr>
      </w:pPr>
    </w:p>
    <w:p w14:paraId="65E12E6B" w14:textId="4C082748" w:rsidR="004F346E" w:rsidRDefault="004F346E" w:rsidP="00907620">
      <w:pPr>
        <w:jc w:val="both"/>
        <w:rPr>
          <w:rFonts w:ascii="Garamond" w:hAnsi="Garamond" w:cs="Times New Roman"/>
          <w:b/>
          <w:color w:val="FF0000"/>
          <w:sz w:val="20"/>
          <w:szCs w:val="20"/>
        </w:rPr>
      </w:pPr>
    </w:p>
    <w:p w14:paraId="6FD7D117" w14:textId="77777777" w:rsidR="004F346E" w:rsidRDefault="004F346E" w:rsidP="00907620">
      <w:pPr>
        <w:jc w:val="both"/>
        <w:rPr>
          <w:rFonts w:ascii="Garamond" w:hAnsi="Garamond" w:cs="Times New Roman"/>
          <w:b/>
          <w:color w:val="FF0000"/>
          <w:sz w:val="20"/>
          <w:szCs w:val="20"/>
        </w:rPr>
      </w:pPr>
    </w:p>
    <w:p w14:paraId="130FB96E" w14:textId="77777777" w:rsidR="004F346E" w:rsidRPr="00C32A44" w:rsidRDefault="004F346E" w:rsidP="00907620">
      <w:pPr>
        <w:jc w:val="both"/>
        <w:rPr>
          <w:rFonts w:ascii="Garamond" w:hAnsi="Garamond" w:cs="Times New Roman"/>
          <w:b/>
          <w:color w:val="FF0000"/>
          <w:sz w:val="20"/>
          <w:szCs w:val="20"/>
        </w:rPr>
      </w:pPr>
    </w:p>
    <w:p w14:paraId="2DFE3A72" w14:textId="1346BB43" w:rsidR="006A1FF3" w:rsidRDefault="006A1FF3" w:rsidP="004F52D8">
      <w:pPr>
        <w:jc w:val="both"/>
        <w:rPr>
          <w:rFonts w:ascii="Garamond" w:hAnsi="Garamond" w:cs="Times New Roman"/>
          <w:b/>
          <w:color w:val="FF0000"/>
          <w:sz w:val="20"/>
          <w:szCs w:val="20"/>
        </w:rPr>
      </w:pPr>
    </w:p>
    <w:p w14:paraId="1B8AA51A" w14:textId="77777777" w:rsidR="004F346E" w:rsidRPr="00C32A44" w:rsidRDefault="004F346E" w:rsidP="004F52D8">
      <w:pPr>
        <w:jc w:val="both"/>
        <w:rPr>
          <w:rFonts w:ascii="Garamond" w:hAnsi="Garamond" w:cs="Times New Roman"/>
          <w:b/>
          <w:color w:val="FF0000"/>
          <w:sz w:val="20"/>
          <w:szCs w:val="20"/>
        </w:rPr>
      </w:pPr>
    </w:p>
    <w:sectPr w:rsidR="004F346E" w:rsidRPr="00C32A44" w:rsidSect="007863C1">
      <w:pgSz w:w="11907" w:h="16839" w:code="9"/>
      <w:pgMar w:top="720" w:right="720" w:bottom="720" w:left="720" w:header="0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jY0MDKwMLA0MrZQ0lEKTi0uzszPAykwrAUAWoK+ECwAAAA="/>
  </w:docVars>
  <w:rsids>
    <w:rsidRoot w:val="00011B00"/>
    <w:rsid w:val="00000562"/>
    <w:rsid w:val="0000079B"/>
    <w:rsid w:val="00000E11"/>
    <w:rsid w:val="00001034"/>
    <w:rsid w:val="0000128D"/>
    <w:rsid w:val="00001383"/>
    <w:rsid w:val="0000143D"/>
    <w:rsid w:val="000015D0"/>
    <w:rsid w:val="000016CB"/>
    <w:rsid w:val="00001869"/>
    <w:rsid w:val="00001886"/>
    <w:rsid w:val="00001ED3"/>
    <w:rsid w:val="0000223E"/>
    <w:rsid w:val="0000248A"/>
    <w:rsid w:val="00002B9C"/>
    <w:rsid w:val="00002BFF"/>
    <w:rsid w:val="00003171"/>
    <w:rsid w:val="000031C5"/>
    <w:rsid w:val="00003420"/>
    <w:rsid w:val="00003C65"/>
    <w:rsid w:val="0000417F"/>
    <w:rsid w:val="00004BC6"/>
    <w:rsid w:val="000050C9"/>
    <w:rsid w:val="0000533C"/>
    <w:rsid w:val="00005666"/>
    <w:rsid w:val="000058F8"/>
    <w:rsid w:val="00005E29"/>
    <w:rsid w:val="00005F95"/>
    <w:rsid w:val="00006032"/>
    <w:rsid w:val="00006125"/>
    <w:rsid w:val="00006476"/>
    <w:rsid w:val="0000656D"/>
    <w:rsid w:val="000066AD"/>
    <w:rsid w:val="000067B8"/>
    <w:rsid w:val="000067D0"/>
    <w:rsid w:val="000069C6"/>
    <w:rsid w:val="00006B47"/>
    <w:rsid w:val="0000760D"/>
    <w:rsid w:val="0000783D"/>
    <w:rsid w:val="000078F4"/>
    <w:rsid w:val="00007948"/>
    <w:rsid w:val="00007B3D"/>
    <w:rsid w:val="0001006F"/>
    <w:rsid w:val="00010171"/>
    <w:rsid w:val="000101C6"/>
    <w:rsid w:val="00010216"/>
    <w:rsid w:val="0001091D"/>
    <w:rsid w:val="00010A89"/>
    <w:rsid w:val="00010DD5"/>
    <w:rsid w:val="000113CD"/>
    <w:rsid w:val="00011B00"/>
    <w:rsid w:val="00012652"/>
    <w:rsid w:val="00012687"/>
    <w:rsid w:val="0001269E"/>
    <w:rsid w:val="00012723"/>
    <w:rsid w:val="000130A1"/>
    <w:rsid w:val="000131BD"/>
    <w:rsid w:val="00013554"/>
    <w:rsid w:val="00013C5E"/>
    <w:rsid w:val="00013D54"/>
    <w:rsid w:val="00013EDE"/>
    <w:rsid w:val="0001403E"/>
    <w:rsid w:val="00014043"/>
    <w:rsid w:val="00014045"/>
    <w:rsid w:val="0001410E"/>
    <w:rsid w:val="0001413E"/>
    <w:rsid w:val="00014345"/>
    <w:rsid w:val="0001447C"/>
    <w:rsid w:val="00014489"/>
    <w:rsid w:val="000145E9"/>
    <w:rsid w:val="000148E2"/>
    <w:rsid w:val="000149D3"/>
    <w:rsid w:val="00014BF9"/>
    <w:rsid w:val="0001528A"/>
    <w:rsid w:val="0001591B"/>
    <w:rsid w:val="00015F20"/>
    <w:rsid w:val="000162EC"/>
    <w:rsid w:val="0001634F"/>
    <w:rsid w:val="0001653F"/>
    <w:rsid w:val="00016753"/>
    <w:rsid w:val="000167C7"/>
    <w:rsid w:val="00016910"/>
    <w:rsid w:val="00016C2A"/>
    <w:rsid w:val="00016E1A"/>
    <w:rsid w:val="00017108"/>
    <w:rsid w:val="00017216"/>
    <w:rsid w:val="0001753F"/>
    <w:rsid w:val="00017D85"/>
    <w:rsid w:val="00017F2F"/>
    <w:rsid w:val="000208F5"/>
    <w:rsid w:val="00020B21"/>
    <w:rsid w:val="00020BE3"/>
    <w:rsid w:val="00020D52"/>
    <w:rsid w:val="0002100C"/>
    <w:rsid w:val="0002116E"/>
    <w:rsid w:val="000213D1"/>
    <w:rsid w:val="000218AE"/>
    <w:rsid w:val="00021A1B"/>
    <w:rsid w:val="00021CBE"/>
    <w:rsid w:val="00021F2B"/>
    <w:rsid w:val="0002202A"/>
    <w:rsid w:val="0002234C"/>
    <w:rsid w:val="0002251C"/>
    <w:rsid w:val="000225E8"/>
    <w:rsid w:val="00022B6C"/>
    <w:rsid w:val="00022CC3"/>
    <w:rsid w:val="000233B1"/>
    <w:rsid w:val="00023D16"/>
    <w:rsid w:val="00023DC2"/>
    <w:rsid w:val="00023E8E"/>
    <w:rsid w:val="000242E1"/>
    <w:rsid w:val="00024BDC"/>
    <w:rsid w:val="00024CB7"/>
    <w:rsid w:val="00024E36"/>
    <w:rsid w:val="0002513D"/>
    <w:rsid w:val="00025499"/>
    <w:rsid w:val="00025511"/>
    <w:rsid w:val="00025851"/>
    <w:rsid w:val="0002595A"/>
    <w:rsid w:val="00025A80"/>
    <w:rsid w:val="00025E31"/>
    <w:rsid w:val="00026115"/>
    <w:rsid w:val="00026672"/>
    <w:rsid w:val="00026836"/>
    <w:rsid w:val="00026E6F"/>
    <w:rsid w:val="00026FDB"/>
    <w:rsid w:val="000270FE"/>
    <w:rsid w:val="000271AD"/>
    <w:rsid w:val="000272E8"/>
    <w:rsid w:val="0002742D"/>
    <w:rsid w:val="0002757E"/>
    <w:rsid w:val="00027974"/>
    <w:rsid w:val="00027D41"/>
    <w:rsid w:val="00027DF7"/>
    <w:rsid w:val="00027F13"/>
    <w:rsid w:val="00030938"/>
    <w:rsid w:val="0003095F"/>
    <w:rsid w:val="00030B31"/>
    <w:rsid w:val="00030C63"/>
    <w:rsid w:val="00030F32"/>
    <w:rsid w:val="000311BA"/>
    <w:rsid w:val="0003139B"/>
    <w:rsid w:val="0003159C"/>
    <w:rsid w:val="00031888"/>
    <w:rsid w:val="00031A4C"/>
    <w:rsid w:val="00031B7F"/>
    <w:rsid w:val="0003218E"/>
    <w:rsid w:val="000323DE"/>
    <w:rsid w:val="000326CF"/>
    <w:rsid w:val="0003297C"/>
    <w:rsid w:val="000329B0"/>
    <w:rsid w:val="00033069"/>
    <w:rsid w:val="00033219"/>
    <w:rsid w:val="00033222"/>
    <w:rsid w:val="000332D7"/>
    <w:rsid w:val="000333FF"/>
    <w:rsid w:val="00033F55"/>
    <w:rsid w:val="00034042"/>
    <w:rsid w:val="000344A9"/>
    <w:rsid w:val="0003490D"/>
    <w:rsid w:val="0003503D"/>
    <w:rsid w:val="000351FB"/>
    <w:rsid w:val="00035345"/>
    <w:rsid w:val="00035AA2"/>
    <w:rsid w:val="0003662B"/>
    <w:rsid w:val="000367CC"/>
    <w:rsid w:val="0003691B"/>
    <w:rsid w:val="000369CB"/>
    <w:rsid w:val="000369E0"/>
    <w:rsid w:val="00037250"/>
    <w:rsid w:val="00037361"/>
    <w:rsid w:val="00037BA3"/>
    <w:rsid w:val="00037DF7"/>
    <w:rsid w:val="00037ECE"/>
    <w:rsid w:val="000400AF"/>
    <w:rsid w:val="0004042A"/>
    <w:rsid w:val="00040521"/>
    <w:rsid w:val="000405B0"/>
    <w:rsid w:val="00040640"/>
    <w:rsid w:val="000408C6"/>
    <w:rsid w:val="00040CA9"/>
    <w:rsid w:val="00040F1C"/>
    <w:rsid w:val="000416DB"/>
    <w:rsid w:val="00041826"/>
    <w:rsid w:val="00041840"/>
    <w:rsid w:val="00041C73"/>
    <w:rsid w:val="00041C85"/>
    <w:rsid w:val="00042568"/>
    <w:rsid w:val="000425D0"/>
    <w:rsid w:val="000426FA"/>
    <w:rsid w:val="00042B90"/>
    <w:rsid w:val="00042CA6"/>
    <w:rsid w:val="0004350C"/>
    <w:rsid w:val="0004370C"/>
    <w:rsid w:val="00043F6C"/>
    <w:rsid w:val="00044243"/>
    <w:rsid w:val="00044540"/>
    <w:rsid w:val="00044A37"/>
    <w:rsid w:val="00044E46"/>
    <w:rsid w:val="00044FF1"/>
    <w:rsid w:val="0004527D"/>
    <w:rsid w:val="00045629"/>
    <w:rsid w:val="00045B1F"/>
    <w:rsid w:val="00045B75"/>
    <w:rsid w:val="0004601F"/>
    <w:rsid w:val="000461FA"/>
    <w:rsid w:val="0004620F"/>
    <w:rsid w:val="0004692E"/>
    <w:rsid w:val="00046969"/>
    <w:rsid w:val="00046DCC"/>
    <w:rsid w:val="00046E3D"/>
    <w:rsid w:val="000500D7"/>
    <w:rsid w:val="00050527"/>
    <w:rsid w:val="00050552"/>
    <w:rsid w:val="000507E2"/>
    <w:rsid w:val="00050B11"/>
    <w:rsid w:val="00050B4E"/>
    <w:rsid w:val="0005153A"/>
    <w:rsid w:val="000516FC"/>
    <w:rsid w:val="00051A26"/>
    <w:rsid w:val="00051A9D"/>
    <w:rsid w:val="00052950"/>
    <w:rsid w:val="00052AC4"/>
    <w:rsid w:val="00052E45"/>
    <w:rsid w:val="0005312A"/>
    <w:rsid w:val="00053176"/>
    <w:rsid w:val="000534C8"/>
    <w:rsid w:val="00053564"/>
    <w:rsid w:val="0005380D"/>
    <w:rsid w:val="00053A86"/>
    <w:rsid w:val="00053E3D"/>
    <w:rsid w:val="000543AD"/>
    <w:rsid w:val="00054D0C"/>
    <w:rsid w:val="00054D82"/>
    <w:rsid w:val="00054E55"/>
    <w:rsid w:val="00054E75"/>
    <w:rsid w:val="0005557A"/>
    <w:rsid w:val="000555BC"/>
    <w:rsid w:val="00055D88"/>
    <w:rsid w:val="00055F66"/>
    <w:rsid w:val="0005636F"/>
    <w:rsid w:val="00056514"/>
    <w:rsid w:val="000565FE"/>
    <w:rsid w:val="00056D86"/>
    <w:rsid w:val="00056F0D"/>
    <w:rsid w:val="0005708E"/>
    <w:rsid w:val="00057174"/>
    <w:rsid w:val="00057AAB"/>
    <w:rsid w:val="00057ADF"/>
    <w:rsid w:val="00057B3B"/>
    <w:rsid w:val="00057B3C"/>
    <w:rsid w:val="00057BB9"/>
    <w:rsid w:val="00057BE4"/>
    <w:rsid w:val="00060AA3"/>
    <w:rsid w:val="00060CC5"/>
    <w:rsid w:val="00061163"/>
    <w:rsid w:val="00061A94"/>
    <w:rsid w:val="00061D55"/>
    <w:rsid w:val="00062159"/>
    <w:rsid w:val="00062B67"/>
    <w:rsid w:val="00062B92"/>
    <w:rsid w:val="00062CAD"/>
    <w:rsid w:val="00062EB3"/>
    <w:rsid w:val="00063027"/>
    <w:rsid w:val="000635E8"/>
    <w:rsid w:val="0006367F"/>
    <w:rsid w:val="00063887"/>
    <w:rsid w:val="00063BB6"/>
    <w:rsid w:val="00063DD0"/>
    <w:rsid w:val="00064506"/>
    <w:rsid w:val="000645FE"/>
    <w:rsid w:val="000646F8"/>
    <w:rsid w:val="00064A40"/>
    <w:rsid w:val="00064AE2"/>
    <w:rsid w:val="00064E44"/>
    <w:rsid w:val="000656A2"/>
    <w:rsid w:val="00065BBA"/>
    <w:rsid w:val="00065F40"/>
    <w:rsid w:val="00065FE0"/>
    <w:rsid w:val="00066014"/>
    <w:rsid w:val="000661ED"/>
    <w:rsid w:val="0006631D"/>
    <w:rsid w:val="000665B6"/>
    <w:rsid w:val="000666F2"/>
    <w:rsid w:val="00066D68"/>
    <w:rsid w:val="00066DE8"/>
    <w:rsid w:val="000677AE"/>
    <w:rsid w:val="0006784B"/>
    <w:rsid w:val="000678D8"/>
    <w:rsid w:val="000679C6"/>
    <w:rsid w:val="00067BD1"/>
    <w:rsid w:val="00070369"/>
    <w:rsid w:val="000705FD"/>
    <w:rsid w:val="00070784"/>
    <w:rsid w:val="000710D7"/>
    <w:rsid w:val="000713A4"/>
    <w:rsid w:val="000713DA"/>
    <w:rsid w:val="0007165F"/>
    <w:rsid w:val="000717BC"/>
    <w:rsid w:val="000718B2"/>
    <w:rsid w:val="00071F28"/>
    <w:rsid w:val="00071F9E"/>
    <w:rsid w:val="000724F8"/>
    <w:rsid w:val="00072562"/>
    <w:rsid w:val="000729F6"/>
    <w:rsid w:val="00072BC3"/>
    <w:rsid w:val="00072C26"/>
    <w:rsid w:val="000731B0"/>
    <w:rsid w:val="000733F3"/>
    <w:rsid w:val="00073713"/>
    <w:rsid w:val="0007379F"/>
    <w:rsid w:val="00073AB7"/>
    <w:rsid w:val="00073B2D"/>
    <w:rsid w:val="00073EC6"/>
    <w:rsid w:val="0007412D"/>
    <w:rsid w:val="00074862"/>
    <w:rsid w:val="00074D46"/>
    <w:rsid w:val="00075670"/>
    <w:rsid w:val="00075A80"/>
    <w:rsid w:val="00075CE7"/>
    <w:rsid w:val="00075DDF"/>
    <w:rsid w:val="000766F0"/>
    <w:rsid w:val="00076C77"/>
    <w:rsid w:val="00077139"/>
    <w:rsid w:val="00077467"/>
    <w:rsid w:val="00077684"/>
    <w:rsid w:val="000778CA"/>
    <w:rsid w:val="00077C57"/>
    <w:rsid w:val="00077D2E"/>
    <w:rsid w:val="00077E42"/>
    <w:rsid w:val="00077F9E"/>
    <w:rsid w:val="0008021A"/>
    <w:rsid w:val="000805A1"/>
    <w:rsid w:val="000805F6"/>
    <w:rsid w:val="0008095E"/>
    <w:rsid w:val="00080D73"/>
    <w:rsid w:val="00080DF5"/>
    <w:rsid w:val="00080E87"/>
    <w:rsid w:val="00080F81"/>
    <w:rsid w:val="0008103F"/>
    <w:rsid w:val="0008160B"/>
    <w:rsid w:val="00081752"/>
    <w:rsid w:val="00081891"/>
    <w:rsid w:val="00081A25"/>
    <w:rsid w:val="00081F6E"/>
    <w:rsid w:val="00082145"/>
    <w:rsid w:val="00082355"/>
    <w:rsid w:val="00082644"/>
    <w:rsid w:val="00082A94"/>
    <w:rsid w:val="00082F57"/>
    <w:rsid w:val="000830F4"/>
    <w:rsid w:val="000835A2"/>
    <w:rsid w:val="00083734"/>
    <w:rsid w:val="00083B9E"/>
    <w:rsid w:val="00084667"/>
    <w:rsid w:val="000847C9"/>
    <w:rsid w:val="000848E0"/>
    <w:rsid w:val="00084FE2"/>
    <w:rsid w:val="00085229"/>
    <w:rsid w:val="00085C4E"/>
    <w:rsid w:val="00085E64"/>
    <w:rsid w:val="00085F59"/>
    <w:rsid w:val="00086055"/>
    <w:rsid w:val="0008640B"/>
    <w:rsid w:val="000868AD"/>
    <w:rsid w:val="000869C9"/>
    <w:rsid w:val="00086CCE"/>
    <w:rsid w:val="00086E3A"/>
    <w:rsid w:val="00086F5A"/>
    <w:rsid w:val="00090D9A"/>
    <w:rsid w:val="00090F1C"/>
    <w:rsid w:val="00091036"/>
    <w:rsid w:val="0009107D"/>
    <w:rsid w:val="0009168A"/>
    <w:rsid w:val="0009187F"/>
    <w:rsid w:val="000926C8"/>
    <w:rsid w:val="000926CF"/>
    <w:rsid w:val="00092C13"/>
    <w:rsid w:val="000934EB"/>
    <w:rsid w:val="000934FD"/>
    <w:rsid w:val="00093698"/>
    <w:rsid w:val="000936AD"/>
    <w:rsid w:val="00093E05"/>
    <w:rsid w:val="00093F39"/>
    <w:rsid w:val="00094643"/>
    <w:rsid w:val="00094F7F"/>
    <w:rsid w:val="00095365"/>
    <w:rsid w:val="000958C6"/>
    <w:rsid w:val="000958C9"/>
    <w:rsid w:val="0009636F"/>
    <w:rsid w:val="00096561"/>
    <w:rsid w:val="000965C2"/>
    <w:rsid w:val="00096A1A"/>
    <w:rsid w:val="00096DCC"/>
    <w:rsid w:val="00096E92"/>
    <w:rsid w:val="00096F1E"/>
    <w:rsid w:val="00096FE3"/>
    <w:rsid w:val="0009772B"/>
    <w:rsid w:val="00097B09"/>
    <w:rsid w:val="00097ECD"/>
    <w:rsid w:val="00097ECE"/>
    <w:rsid w:val="000A0254"/>
    <w:rsid w:val="000A0686"/>
    <w:rsid w:val="000A0D6D"/>
    <w:rsid w:val="000A0F61"/>
    <w:rsid w:val="000A0FAC"/>
    <w:rsid w:val="000A10D1"/>
    <w:rsid w:val="000A12A6"/>
    <w:rsid w:val="000A1A64"/>
    <w:rsid w:val="000A1A86"/>
    <w:rsid w:val="000A1D2C"/>
    <w:rsid w:val="000A1E2D"/>
    <w:rsid w:val="000A29DA"/>
    <w:rsid w:val="000A2B09"/>
    <w:rsid w:val="000A2B4E"/>
    <w:rsid w:val="000A320B"/>
    <w:rsid w:val="000A343A"/>
    <w:rsid w:val="000A3928"/>
    <w:rsid w:val="000A3D08"/>
    <w:rsid w:val="000A3DB5"/>
    <w:rsid w:val="000A3E15"/>
    <w:rsid w:val="000A46E8"/>
    <w:rsid w:val="000A4965"/>
    <w:rsid w:val="000A49CF"/>
    <w:rsid w:val="000A4D8C"/>
    <w:rsid w:val="000A5023"/>
    <w:rsid w:val="000A5118"/>
    <w:rsid w:val="000A579B"/>
    <w:rsid w:val="000A57DA"/>
    <w:rsid w:val="000A583C"/>
    <w:rsid w:val="000A5B16"/>
    <w:rsid w:val="000A5CE9"/>
    <w:rsid w:val="000A6232"/>
    <w:rsid w:val="000A667E"/>
    <w:rsid w:val="000A6E3D"/>
    <w:rsid w:val="000A70ED"/>
    <w:rsid w:val="000A711B"/>
    <w:rsid w:val="000A7672"/>
    <w:rsid w:val="000A7920"/>
    <w:rsid w:val="000B03AA"/>
    <w:rsid w:val="000B1467"/>
    <w:rsid w:val="000B187C"/>
    <w:rsid w:val="000B18A3"/>
    <w:rsid w:val="000B1913"/>
    <w:rsid w:val="000B1C5A"/>
    <w:rsid w:val="000B1F1A"/>
    <w:rsid w:val="000B2B7B"/>
    <w:rsid w:val="000B2FF2"/>
    <w:rsid w:val="000B3332"/>
    <w:rsid w:val="000B3C84"/>
    <w:rsid w:val="000B3E93"/>
    <w:rsid w:val="000B4730"/>
    <w:rsid w:val="000B496F"/>
    <w:rsid w:val="000B4DB0"/>
    <w:rsid w:val="000B50F4"/>
    <w:rsid w:val="000B5302"/>
    <w:rsid w:val="000B5659"/>
    <w:rsid w:val="000B5745"/>
    <w:rsid w:val="000B5760"/>
    <w:rsid w:val="000B6009"/>
    <w:rsid w:val="000B6012"/>
    <w:rsid w:val="000B61AC"/>
    <w:rsid w:val="000B64D9"/>
    <w:rsid w:val="000B6522"/>
    <w:rsid w:val="000B6FD0"/>
    <w:rsid w:val="000B70B0"/>
    <w:rsid w:val="000B70D2"/>
    <w:rsid w:val="000B70DB"/>
    <w:rsid w:val="000B7BA8"/>
    <w:rsid w:val="000C0277"/>
    <w:rsid w:val="000C05E0"/>
    <w:rsid w:val="000C05E1"/>
    <w:rsid w:val="000C05E2"/>
    <w:rsid w:val="000C06A3"/>
    <w:rsid w:val="000C077B"/>
    <w:rsid w:val="000C0A69"/>
    <w:rsid w:val="000C14FA"/>
    <w:rsid w:val="000C176C"/>
    <w:rsid w:val="000C1876"/>
    <w:rsid w:val="000C18FD"/>
    <w:rsid w:val="000C1A69"/>
    <w:rsid w:val="000C1C33"/>
    <w:rsid w:val="000C1E4B"/>
    <w:rsid w:val="000C25D0"/>
    <w:rsid w:val="000C26AF"/>
    <w:rsid w:val="000C2801"/>
    <w:rsid w:val="000C3002"/>
    <w:rsid w:val="000C313B"/>
    <w:rsid w:val="000C3296"/>
    <w:rsid w:val="000C3341"/>
    <w:rsid w:val="000C3904"/>
    <w:rsid w:val="000C420A"/>
    <w:rsid w:val="000C432F"/>
    <w:rsid w:val="000C5389"/>
    <w:rsid w:val="000C53B2"/>
    <w:rsid w:val="000C58B9"/>
    <w:rsid w:val="000C5907"/>
    <w:rsid w:val="000C599D"/>
    <w:rsid w:val="000C5C8D"/>
    <w:rsid w:val="000C5F44"/>
    <w:rsid w:val="000C601F"/>
    <w:rsid w:val="000C60CD"/>
    <w:rsid w:val="000C61A1"/>
    <w:rsid w:val="000C6763"/>
    <w:rsid w:val="000C683C"/>
    <w:rsid w:val="000C7BC1"/>
    <w:rsid w:val="000C7C36"/>
    <w:rsid w:val="000D0899"/>
    <w:rsid w:val="000D12C6"/>
    <w:rsid w:val="000D1561"/>
    <w:rsid w:val="000D15F2"/>
    <w:rsid w:val="000D1667"/>
    <w:rsid w:val="000D18BD"/>
    <w:rsid w:val="000D18D8"/>
    <w:rsid w:val="000D1A9A"/>
    <w:rsid w:val="000D2002"/>
    <w:rsid w:val="000D2092"/>
    <w:rsid w:val="000D247F"/>
    <w:rsid w:val="000D301D"/>
    <w:rsid w:val="000D334E"/>
    <w:rsid w:val="000D35BA"/>
    <w:rsid w:val="000D37FB"/>
    <w:rsid w:val="000D383A"/>
    <w:rsid w:val="000D45FB"/>
    <w:rsid w:val="000D4705"/>
    <w:rsid w:val="000D47F2"/>
    <w:rsid w:val="000D49A4"/>
    <w:rsid w:val="000D4CEE"/>
    <w:rsid w:val="000D4D5B"/>
    <w:rsid w:val="000D4F4A"/>
    <w:rsid w:val="000D5250"/>
    <w:rsid w:val="000D5448"/>
    <w:rsid w:val="000D54C9"/>
    <w:rsid w:val="000D5945"/>
    <w:rsid w:val="000D5C5B"/>
    <w:rsid w:val="000D5DB0"/>
    <w:rsid w:val="000D5FD1"/>
    <w:rsid w:val="000D6870"/>
    <w:rsid w:val="000D6BF6"/>
    <w:rsid w:val="000D6F0C"/>
    <w:rsid w:val="000D733C"/>
    <w:rsid w:val="000D7ABC"/>
    <w:rsid w:val="000D7BA7"/>
    <w:rsid w:val="000E012E"/>
    <w:rsid w:val="000E1B37"/>
    <w:rsid w:val="000E1E7D"/>
    <w:rsid w:val="000E2972"/>
    <w:rsid w:val="000E2BD1"/>
    <w:rsid w:val="000E2C1F"/>
    <w:rsid w:val="000E3055"/>
    <w:rsid w:val="000E3091"/>
    <w:rsid w:val="000E32DA"/>
    <w:rsid w:val="000E36DD"/>
    <w:rsid w:val="000E3C35"/>
    <w:rsid w:val="000E3CFD"/>
    <w:rsid w:val="000E3D19"/>
    <w:rsid w:val="000E3DE3"/>
    <w:rsid w:val="000E4290"/>
    <w:rsid w:val="000E42B6"/>
    <w:rsid w:val="000E4760"/>
    <w:rsid w:val="000E4BBB"/>
    <w:rsid w:val="000E4C6F"/>
    <w:rsid w:val="000E4DE6"/>
    <w:rsid w:val="000E4E58"/>
    <w:rsid w:val="000E53AF"/>
    <w:rsid w:val="000E5534"/>
    <w:rsid w:val="000E5CE1"/>
    <w:rsid w:val="000E6723"/>
    <w:rsid w:val="000E68B4"/>
    <w:rsid w:val="000E6FCA"/>
    <w:rsid w:val="000E754D"/>
    <w:rsid w:val="000E75FD"/>
    <w:rsid w:val="000E784C"/>
    <w:rsid w:val="000E7A80"/>
    <w:rsid w:val="000F0367"/>
    <w:rsid w:val="000F073F"/>
    <w:rsid w:val="000F0D0A"/>
    <w:rsid w:val="000F0F03"/>
    <w:rsid w:val="000F13A8"/>
    <w:rsid w:val="000F1648"/>
    <w:rsid w:val="000F1BEE"/>
    <w:rsid w:val="000F227F"/>
    <w:rsid w:val="000F25DA"/>
    <w:rsid w:val="000F262E"/>
    <w:rsid w:val="000F2887"/>
    <w:rsid w:val="000F2939"/>
    <w:rsid w:val="000F2A39"/>
    <w:rsid w:val="000F2B2A"/>
    <w:rsid w:val="000F36A9"/>
    <w:rsid w:val="000F3C3C"/>
    <w:rsid w:val="000F3F2B"/>
    <w:rsid w:val="000F3FC5"/>
    <w:rsid w:val="000F4117"/>
    <w:rsid w:val="000F43C4"/>
    <w:rsid w:val="000F4718"/>
    <w:rsid w:val="000F4758"/>
    <w:rsid w:val="000F4AFB"/>
    <w:rsid w:val="000F4D27"/>
    <w:rsid w:val="000F4DD2"/>
    <w:rsid w:val="000F4F0C"/>
    <w:rsid w:val="000F4F75"/>
    <w:rsid w:val="000F4FE9"/>
    <w:rsid w:val="000F56E8"/>
    <w:rsid w:val="000F5A1E"/>
    <w:rsid w:val="000F5AFE"/>
    <w:rsid w:val="000F5CF0"/>
    <w:rsid w:val="000F5D1D"/>
    <w:rsid w:val="000F61EA"/>
    <w:rsid w:val="000F66BA"/>
    <w:rsid w:val="000F68D5"/>
    <w:rsid w:val="000F6AF9"/>
    <w:rsid w:val="000F6D51"/>
    <w:rsid w:val="000F70DA"/>
    <w:rsid w:val="000F74F2"/>
    <w:rsid w:val="000F76AF"/>
    <w:rsid w:val="000F782E"/>
    <w:rsid w:val="000F79CD"/>
    <w:rsid w:val="000F7CC6"/>
    <w:rsid w:val="001001C1"/>
    <w:rsid w:val="0010052A"/>
    <w:rsid w:val="00100E0D"/>
    <w:rsid w:val="00100F26"/>
    <w:rsid w:val="001015FC"/>
    <w:rsid w:val="0010177C"/>
    <w:rsid w:val="001017FE"/>
    <w:rsid w:val="00102121"/>
    <w:rsid w:val="00102151"/>
    <w:rsid w:val="00102426"/>
    <w:rsid w:val="00102AF6"/>
    <w:rsid w:val="00102B6D"/>
    <w:rsid w:val="00102FAD"/>
    <w:rsid w:val="00102FF4"/>
    <w:rsid w:val="00103085"/>
    <w:rsid w:val="0010319B"/>
    <w:rsid w:val="001031AA"/>
    <w:rsid w:val="001036D5"/>
    <w:rsid w:val="001037C3"/>
    <w:rsid w:val="001039A0"/>
    <w:rsid w:val="00104121"/>
    <w:rsid w:val="0010440B"/>
    <w:rsid w:val="0010468F"/>
    <w:rsid w:val="00104C6C"/>
    <w:rsid w:val="0010504E"/>
    <w:rsid w:val="00105287"/>
    <w:rsid w:val="001052CF"/>
    <w:rsid w:val="00105459"/>
    <w:rsid w:val="001057E7"/>
    <w:rsid w:val="00105920"/>
    <w:rsid w:val="001059DB"/>
    <w:rsid w:val="00105C16"/>
    <w:rsid w:val="00105E59"/>
    <w:rsid w:val="00106731"/>
    <w:rsid w:val="00106992"/>
    <w:rsid w:val="00106A44"/>
    <w:rsid w:val="00106BEE"/>
    <w:rsid w:val="00106CD1"/>
    <w:rsid w:val="00107136"/>
    <w:rsid w:val="001072DC"/>
    <w:rsid w:val="00107678"/>
    <w:rsid w:val="001077F9"/>
    <w:rsid w:val="00107C0C"/>
    <w:rsid w:val="001103AB"/>
    <w:rsid w:val="001103C0"/>
    <w:rsid w:val="001107FB"/>
    <w:rsid w:val="00110825"/>
    <w:rsid w:val="00110917"/>
    <w:rsid w:val="001110E1"/>
    <w:rsid w:val="00111191"/>
    <w:rsid w:val="0011169A"/>
    <w:rsid w:val="00111728"/>
    <w:rsid w:val="00111837"/>
    <w:rsid w:val="00111FC7"/>
    <w:rsid w:val="0011207F"/>
    <w:rsid w:val="00112166"/>
    <w:rsid w:val="00112322"/>
    <w:rsid w:val="001124D9"/>
    <w:rsid w:val="00112738"/>
    <w:rsid w:val="001129DA"/>
    <w:rsid w:val="001129DC"/>
    <w:rsid w:val="00112CE7"/>
    <w:rsid w:val="00113413"/>
    <w:rsid w:val="00113705"/>
    <w:rsid w:val="00113EE7"/>
    <w:rsid w:val="001142D8"/>
    <w:rsid w:val="001147F4"/>
    <w:rsid w:val="001148B5"/>
    <w:rsid w:val="00114E5D"/>
    <w:rsid w:val="00115186"/>
    <w:rsid w:val="001156B5"/>
    <w:rsid w:val="00116575"/>
    <w:rsid w:val="00116D48"/>
    <w:rsid w:val="00117818"/>
    <w:rsid w:val="00117EE4"/>
    <w:rsid w:val="00120651"/>
    <w:rsid w:val="0012068B"/>
    <w:rsid w:val="001213E9"/>
    <w:rsid w:val="0012179A"/>
    <w:rsid w:val="001218B3"/>
    <w:rsid w:val="00121E6D"/>
    <w:rsid w:val="00122084"/>
    <w:rsid w:val="00122833"/>
    <w:rsid w:val="001229AA"/>
    <w:rsid w:val="0012320B"/>
    <w:rsid w:val="001233D6"/>
    <w:rsid w:val="001239D0"/>
    <w:rsid w:val="00123C14"/>
    <w:rsid w:val="00123C3D"/>
    <w:rsid w:val="00123DFF"/>
    <w:rsid w:val="00123E49"/>
    <w:rsid w:val="00124104"/>
    <w:rsid w:val="001242FB"/>
    <w:rsid w:val="001244AD"/>
    <w:rsid w:val="00124EC1"/>
    <w:rsid w:val="00125458"/>
    <w:rsid w:val="00125670"/>
    <w:rsid w:val="00125AAB"/>
    <w:rsid w:val="00125AE9"/>
    <w:rsid w:val="00125CE4"/>
    <w:rsid w:val="001263C2"/>
    <w:rsid w:val="00126E8D"/>
    <w:rsid w:val="0012706E"/>
    <w:rsid w:val="0012726E"/>
    <w:rsid w:val="0012735E"/>
    <w:rsid w:val="0012749C"/>
    <w:rsid w:val="001277CD"/>
    <w:rsid w:val="001279D8"/>
    <w:rsid w:val="00127CBB"/>
    <w:rsid w:val="00127E42"/>
    <w:rsid w:val="00130123"/>
    <w:rsid w:val="00130153"/>
    <w:rsid w:val="00130479"/>
    <w:rsid w:val="001305C0"/>
    <w:rsid w:val="0013066C"/>
    <w:rsid w:val="00130875"/>
    <w:rsid w:val="00130CF6"/>
    <w:rsid w:val="00130CFB"/>
    <w:rsid w:val="0013187F"/>
    <w:rsid w:val="00131A55"/>
    <w:rsid w:val="00131AE1"/>
    <w:rsid w:val="00131BD5"/>
    <w:rsid w:val="0013210D"/>
    <w:rsid w:val="001323BC"/>
    <w:rsid w:val="001326B1"/>
    <w:rsid w:val="001327F8"/>
    <w:rsid w:val="00132964"/>
    <w:rsid w:val="00132C57"/>
    <w:rsid w:val="00132E6E"/>
    <w:rsid w:val="001330B8"/>
    <w:rsid w:val="0013310F"/>
    <w:rsid w:val="00133164"/>
    <w:rsid w:val="00133719"/>
    <w:rsid w:val="001337DC"/>
    <w:rsid w:val="00134085"/>
    <w:rsid w:val="0013425D"/>
    <w:rsid w:val="00134556"/>
    <w:rsid w:val="00134AA3"/>
    <w:rsid w:val="00134EA6"/>
    <w:rsid w:val="0013500F"/>
    <w:rsid w:val="00135042"/>
    <w:rsid w:val="001352D8"/>
    <w:rsid w:val="0013553C"/>
    <w:rsid w:val="0013555D"/>
    <w:rsid w:val="00135859"/>
    <w:rsid w:val="00135A6D"/>
    <w:rsid w:val="0013600E"/>
    <w:rsid w:val="00136128"/>
    <w:rsid w:val="00136805"/>
    <w:rsid w:val="001369F6"/>
    <w:rsid w:val="0013700A"/>
    <w:rsid w:val="00137487"/>
    <w:rsid w:val="00137645"/>
    <w:rsid w:val="00137A3B"/>
    <w:rsid w:val="00140244"/>
    <w:rsid w:val="001404D1"/>
    <w:rsid w:val="001404E3"/>
    <w:rsid w:val="00140993"/>
    <w:rsid w:val="0014099F"/>
    <w:rsid w:val="00140E97"/>
    <w:rsid w:val="00140FD1"/>
    <w:rsid w:val="00141D5A"/>
    <w:rsid w:val="0014221A"/>
    <w:rsid w:val="0014223C"/>
    <w:rsid w:val="00142567"/>
    <w:rsid w:val="001429C3"/>
    <w:rsid w:val="00142DB6"/>
    <w:rsid w:val="00143326"/>
    <w:rsid w:val="001434DE"/>
    <w:rsid w:val="00143B58"/>
    <w:rsid w:val="00144283"/>
    <w:rsid w:val="001445B4"/>
    <w:rsid w:val="001449B0"/>
    <w:rsid w:val="00144B79"/>
    <w:rsid w:val="00144DD0"/>
    <w:rsid w:val="00144E31"/>
    <w:rsid w:val="00144FA8"/>
    <w:rsid w:val="00145145"/>
    <w:rsid w:val="001453CC"/>
    <w:rsid w:val="00145409"/>
    <w:rsid w:val="001457BB"/>
    <w:rsid w:val="00145834"/>
    <w:rsid w:val="00145984"/>
    <w:rsid w:val="00145CA2"/>
    <w:rsid w:val="00145DB5"/>
    <w:rsid w:val="00145E19"/>
    <w:rsid w:val="00146044"/>
    <w:rsid w:val="001461DE"/>
    <w:rsid w:val="001462D2"/>
    <w:rsid w:val="001462E7"/>
    <w:rsid w:val="001465BB"/>
    <w:rsid w:val="00146E3E"/>
    <w:rsid w:val="0014709D"/>
    <w:rsid w:val="00147422"/>
    <w:rsid w:val="00147989"/>
    <w:rsid w:val="00147AD4"/>
    <w:rsid w:val="00147F9F"/>
    <w:rsid w:val="00150312"/>
    <w:rsid w:val="001507D5"/>
    <w:rsid w:val="00150D1C"/>
    <w:rsid w:val="00150F55"/>
    <w:rsid w:val="00151854"/>
    <w:rsid w:val="001519C3"/>
    <w:rsid w:val="00151A1F"/>
    <w:rsid w:val="00151CD5"/>
    <w:rsid w:val="00151FCD"/>
    <w:rsid w:val="00152421"/>
    <w:rsid w:val="00152430"/>
    <w:rsid w:val="001524CE"/>
    <w:rsid w:val="001526D4"/>
    <w:rsid w:val="00152760"/>
    <w:rsid w:val="0015282B"/>
    <w:rsid w:val="0015287F"/>
    <w:rsid w:val="00152999"/>
    <w:rsid w:val="00152A75"/>
    <w:rsid w:val="00152F01"/>
    <w:rsid w:val="00153382"/>
    <w:rsid w:val="001535E7"/>
    <w:rsid w:val="00153673"/>
    <w:rsid w:val="00153696"/>
    <w:rsid w:val="0015394F"/>
    <w:rsid w:val="00153A6F"/>
    <w:rsid w:val="00153F5D"/>
    <w:rsid w:val="0015417E"/>
    <w:rsid w:val="00154321"/>
    <w:rsid w:val="00154BE0"/>
    <w:rsid w:val="00154BFA"/>
    <w:rsid w:val="00154F22"/>
    <w:rsid w:val="00155375"/>
    <w:rsid w:val="00155A10"/>
    <w:rsid w:val="001561B5"/>
    <w:rsid w:val="00156321"/>
    <w:rsid w:val="0015646B"/>
    <w:rsid w:val="00156577"/>
    <w:rsid w:val="001565BE"/>
    <w:rsid w:val="0015683F"/>
    <w:rsid w:val="00156950"/>
    <w:rsid w:val="00156DAF"/>
    <w:rsid w:val="00156F57"/>
    <w:rsid w:val="00157569"/>
    <w:rsid w:val="00157874"/>
    <w:rsid w:val="001603FA"/>
    <w:rsid w:val="00160B98"/>
    <w:rsid w:val="00161023"/>
    <w:rsid w:val="00161144"/>
    <w:rsid w:val="001611C0"/>
    <w:rsid w:val="001611C8"/>
    <w:rsid w:val="0016172B"/>
    <w:rsid w:val="001617E5"/>
    <w:rsid w:val="00161A09"/>
    <w:rsid w:val="001621DF"/>
    <w:rsid w:val="00162780"/>
    <w:rsid w:val="0016286F"/>
    <w:rsid w:val="00162A62"/>
    <w:rsid w:val="00162AA2"/>
    <w:rsid w:val="00162AD6"/>
    <w:rsid w:val="00162D6C"/>
    <w:rsid w:val="001633D3"/>
    <w:rsid w:val="00163537"/>
    <w:rsid w:val="00163AA8"/>
    <w:rsid w:val="00163B49"/>
    <w:rsid w:val="00163BCF"/>
    <w:rsid w:val="00163F1D"/>
    <w:rsid w:val="00163F59"/>
    <w:rsid w:val="001640F2"/>
    <w:rsid w:val="00164217"/>
    <w:rsid w:val="00164A62"/>
    <w:rsid w:val="00164F6A"/>
    <w:rsid w:val="0016517B"/>
    <w:rsid w:val="0016583B"/>
    <w:rsid w:val="00165B1D"/>
    <w:rsid w:val="00165B39"/>
    <w:rsid w:val="001664B4"/>
    <w:rsid w:val="00166593"/>
    <w:rsid w:val="0016695B"/>
    <w:rsid w:val="00166C48"/>
    <w:rsid w:val="00167158"/>
    <w:rsid w:val="001671C1"/>
    <w:rsid w:val="00167342"/>
    <w:rsid w:val="0016778A"/>
    <w:rsid w:val="00167D87"/>
    <w:rsid w:val="0017017D"/>
    <w:rsid w:val="00170A98"/>
    <w:rsid w:val="0017134D"/>
    <w:rsid w:val="00171410"/>
    <w:rsid w:val="001717FE"/>
    <w:rsid w:val="00171D1B"/>
    <w:rsid w:val="00171D24"/>
    <w:rsid w:val="00172086"/>
    <w:rsid w:val="00172CEE"/>
    <w:rsid w:val="00172E1A"/>
    <w:rsid w:val="0017343F"/>
    <w:rsid w:val="0017372B"/>
    <w:rsid w:val="00173C93"/>
    <w:rsid w:val="00173D9F"/>
    <w:rsid w:val="00173F50"/>
    <w:rsid w:val="00173FEF"/>
    <w:rsid w:val="00175193"/>
    <w:rsid w:val="001755A9"/>
    <w:rsid w:val="00175AD6"/>
    <w:rsid w:val="00175B23"/>
    <w:rsid w:val="00175B30"/>
    <w:rsid w:val="00175CEC"/>
    <w:rsid w:val="00175E30"/>
    <w:rsid w:val="00175E7D"/>
    <w:rsid w:val="00175ECC"/>
    <w:rsid w:val="0017643D"/>
    <w:rsid w:val="0017645E"/>
    <w:rsid w:val="001768C0"/>
    <w:rsid w:val="00176F83"/>
    <w:rsid w:val="001773F8"/>
    <w:rsid w:val="00177710"/>
    <w:rsid w:val="00177A37"/>
    <w:rsid w:val="001802E6"/>
    <w:rsid w:val="00180507"/>
    <w:rsid w:val="0018065D"/>
    <w:rsid w:val="001808E4"/>
    <w:rsid w:val="00180A46"/>
    <w:rsid w:val="00180B0D"/>
    <w:rsid w:val="00180DDB"/>
    <w:rsid w:val="00180E3F"/>
    <w:rsid w:val="00181199"/>
    <w:rsid w:val="00181576"/>
    <w:rsid w:val="0018157F"/>
    <w:rsid w:val="00181BA7"/>
    <w:rsid w:val="00181BEB"/>
    <w:rsid w:val="00181D15"/>
    <w:rsid w:val="00181D41"/>
    <w:rsid w:val="00181D82"/>
    <w:rsid w:val="00182648"/>
    <w:rsid w:val="0018291F"/>
    <w:rsid w:val="00182BB9"/>
    <w:rsid w:val="00182C91"/>
    <w:rsid w:val="00182CA6"/>
    <w:rsid w:val="001834E3"/>
    <w:rsid w:val="001837FA"/>
    <w:rsid w:val="001839AE"/>
    <w:rsid w:val="001839C7"/>
    <w:rsid w:val="00183F91"/>
    <w:rsid w:val="00184035"/>
    <w:rsid w:val="001842DE"/>
    <w:rsid w:val="0018439A"/>
    <w:rsid w:val="00185052"/>
    <w:rsid w:val="001851C7"/>
    <w:rsid w:val="0018522D"/>
    <w:rsid w:val="001855D8"/>
    <w:rsid w:val="00185A68"/>
    <w:rsid w:val="001860A8"/>
    <w:rsid w:val="00186166"/>
    <w:rsid w:val="00186235"/>
    <w:rsid w:val="00186425"/>
    <w:rsid w:val="001866C6"/>
    <w:rsid w:val="00187D7D"/>
    <w:rsid w:val="001905C4"/>
    <w:rsid w:val="00190BAD"/>
    <w:rsid w:val="00190DA3"/>
    <w:rsid w:val="00190DE2"/>
    <w:rsid w:val="001914D8"/>
    <w:rsid w:val="001916EB"/>
    <w:rsid w:val="001917BF"/>
    <w:rsid w:val="00191914"/>
    <w:rsid w:val="00191A74"/>
    <w:rsid w:val="00191CA3"/>
    <w:rsid w:val="00191FE6"/>
    <w:rsid w:val="001920D0"/>
    <w:rsid w:val="001920F9"/>
    <w:rsid w:val="0019242C"/>
    <w:rsid w:val="00192543"/>
    <w:rsid w:val="0019286F"/>
    <w:rsid w:val="00192F05"/>
    <w:rsid w:val="00192FCE"/>
    <w:rsid w:val="00193564"/>
    <w:rsid w:val="00193923"/>
    <w:rsid w:val="001939BF"/>
    <w:rsid w:val="00193C6E"/>
    <w:rsid w:val="00193C83"/>
    <w:rsid w:val="00194038"/>
    <w:rsid w:val="001949EF"/>
    <w:rsid w:val="00194B4E"/>
    <w:rsid w:val="00195124"/>
    <w:rsid w:val="0019545D"/>
    <w:rsid w:val="00195732"/>
    <w:rsid w:val="00195C15"/>
    <w:rsid w:val="00195C76"/>
    <w:rsid w:val="00195E3A"/>
    <w:rsid w:val="00195E9C"/>
    <w:rsid w:val="00196795"/>
    <w:rsid w:val="001969F4"/>
    <w:rsid w:val="00196B30"/>
    <w:rsid w:val="00196C81"/>
    <w:rsid w:val="00197481"/>
    <w:rsid w:val="001974CD"/>
    <w:rsid w:val="0019755B"/>
    <w:rsid w:val="00197914"/>
    <w:rsid w:val="00197CF7"/>
    <w:rsid w:val="00197EF5"/>
    <w:rsid w:val="001A0404"/>
    <w:rsid w:val="001A07EF"/>
    <w:rsid w:val="001A0CFA"/>
    <w:rsid w:val="001A115A"/>
    <w:rsid w:val="001A160D"/>
    <w:rsid w:val="001A177C"/>
    <w:rsid w:val="001A193B"/>
    <w:rsid w:val="001A1AA9"/>
    <w:rsid w:val="001A1FEE"/>
    <w:rsid w:val="001A2169"/>
    <w:rsid w:val="001A224C"/>
    <w:rsid w:val="001A23B3"/>
    <w:rsid w:val="001A2B2B"/>
    <w:rsid w:val="001A2F2E"/>
    <w:rsid w:val="001A324A"/>
    <w:rsid w:val="001A3361"/>
    <w:rsid w:val="001A3741"/>
    <w:rsid w:val="001A387E"/>
    <w:rsid w:val="001A3DED"/>
    <w:rsid w:val="001A3EE2"/>
    <w:rsid w:val="001A3F1F"/>
    <w:rsid w:val="001A4228"/>
    <w:rsid w:val="001A4572"/>
    <w:rsid w:val="001A4783"/>
    <w:rsid w:val="001A4D72"/>
    <w:rsid w:val="001A54D6"/>
    <w:rsid w:val="001A55FB"/>
    <w:rsid w:val="001A587A"/>
    <w:rsid w:val="001A5953"/>
    <w:rsid w:val="001A5F0B"/>
    <w:rsid w:val="001A6FBA"/>
    <w:rsid w:val="001A752E"/>
    <w:rsid w:val="001A774D"/>
    <w:rsid w:val="001A7AAF"/>
    <w:rsid w:val="001A7DE6"/>
    <w:rsid w:val="001A7E9D"/>
    <w:rsid w:val="001A7FBA"/>
    <w:rsid w:val="001B0618"/>
    <w:rsid w:val="001B103F"/>
    <w:rsid w:val="001B1322"/>
    <w:rsid w:val="001B1418"/>
    <w:rsid w:val="001B1452"/>
    <w:rsid w:val="001B14A0"/>
    <w:rsid w:val="001B16A5"/>
    <w:rsid w:val="001B1913"/>
    <w:rsid w:val="001B195D"/>
    <w:rsid w:val="001B1A51"/>
    <w:rsid w:val="001B1B94"/>
    <w:rsid w:val="001B1BAA"/>
    <w:rsid w:val="001B1F7E"/>
    <w:rsid w:val="001B2431"/>
    <w:rsid w:val="001B248B"/>
    <w:rsid w:val="001B25AF"/>
    <w:rsid w:val="001B2DFC"/>
    <w:rsid w:val="001B365A"/>
    <w:rsid w:val="001B3D68"/>
    <w:rsid w:val="001B4093"/>
    <w:rsid w:val="001B4148"/>
    <w:rsid w:val="001B43AE"/>
    <w:rsid w:val="001B44FB"/>
    <w:rsid w:val="001B469B"/>
    <w:rsid w:val="001B46CB"/>
    <w:rsid w:val="001B4B19"/>
    <w:rsid w:val="001B4BD2"/>
    <w:rsid w:val="001B4E57"/>
    <w:rsid w:val="001B5AC6"/>
    <w:rsid w:val="001B5B4E"/>
    <w:rsid w:val="001B5EEF"/>
    <w:rsid w:val="001B6041"/>
    <w:rsid w:val="001B61BF"/>
    <w:rsid w:val="001B6468"/>
    <w:rsid w:val="001B67D2"/>
    <w:rsid w:val="001B67E9"/>
    <w:rsid w:val="001B6A43"/>
    <w:rsid w:val="001B6D42"/>
    <w:rsid w:val="001B7095"/>
    <w:rsid w:val="001B7647"/>
    <w:rsid w:val="001B78FD"/>
    <w:rsid w:val="001B794D"/>
    <w:rsid w:val="001B7AB6"/>
    <w:rsid w:val="001B7B8F"/>
    <w:rsid w:val="001B7BB0"/>
    <w:rsid w:val="001B7D89"/>
    <w:rsid w:val="001C04F1"/>
    <w:rsid w:val="001C0D17"/>
    <w:rsid w:val="001C0FF6"/>
    <w:rsid w:val="001C157B"/>
    <w:rsid w:val="001C1657"/>
    <w:rsid w:val="001C1AF6"/>
    <w:rsid w:val="001C21A1"/>
    <w:rsid w:val="001C2395"/>
    <w:rsid w:val="001C2947"/>
    <w:rsid w:val="001C2D34"/>
    <w:rsid w:val="001C2D6C"/>
    <w:rsid w:val="001C308B"/>
    <w:rsid w:val="001C3186"/>
    <w:rsid w:val="001C35EF"/>
    <w:rsid w:val="001C39C4"/>
    <w:rsid w:val="001C3C1C"/>
    <w:rsid w:val="001C40B6"/>
    <w:rsid w:val="001C44B0"/>
    <w:rsid w:val="001C4622"/>
    <w:rsid w:val="001C4672"/>
    <w:rsid w:val="001C524D"/>
    <w:rsid w:val="001C55D3"/>
    <w:rsid w:val="001C563B"/>
    <w:rsid w:val="001C5A48"/>
    <w:rsid w:val="001C5D88"/>
    <w:rsid w:val="001C5DD6"/>
    <w:rsid w:val="001C643B"/>
    <w:rsid w:val="001C6677"/>
    <w:rsid w:val="001C6D58"/>
    <w:rsid w:val="001C6DD0"/>
    <w:rsid w:val="001C712F"/>
    <w:rsid w:val="001C73AB"/>
    <w:rsid w:val="001C7720"/>
    <w:rsid w:val="001C7732"/>
    <w:rsid w:val="001C7940"/>
    <w:rsid w:val="001C7C54"/>
    <w:rsid w:val="001C7E64"/>
    <w:rsid w:val="001D0131"/>
    <w:rsid w:val="001D0507"/>
    <w:rsid w:val="001D090F"/>
    <w:rsid w:val="001D0AA0"/>
    <w:rsid w:val="001D1016"/>
    <w:rsid w:val="001D101A"/>
    <w:rsid w:val="001D11D5"/>
    <w:rsid w:val="001D14FE"/>
    <w:rsid w:val="001D1927"/>
    <w:rsid w:val="001D1990"/>
    <w:rsid w:val="001D1C60"/>
    <w:rsid w:val="001D238F"/>
    <w:rsid w:val="001D2A63"/>
    <w:rsid w:val="001D2A9C"/>
    <w:rsid w:val="001D347C"/>
    <w:rsid w:val="001D3739"/>
    <w:rsid w:val="001D3A18"/>
    <w:rsid w:val="001D3A88"/>
    <w:rsid w:val="001D3E06"/>
    <w:rsid w:val="001D3F32"/>
    <w:rsid w:val="001D404A"/>
    <w:rsid w:val="001D43E9"/>
    <w:rsid w:val="001D45D4"/>
    <w:rsid w:val="001D47DB"/>
    <w:rsid w:val="001D49C1"/>
    <w:rsid w:val="001D4B38"/>
    <w:rsid w:val="001D51EA"/>
    <w:rsid w:val="001D5706"/>
    <w:rsid w:val="001D5931"/>
    <w:rsid w:val="001D59CC"/>
    <w:rsid w:val="001D5C2E"/>
    <w:rsid w:val="001D65AD"/>
    <w:rsid w:val="001D6745"/>
    <w:rsid w:val="001D6E76"/>
    <w:rsid w:val="001D71B7"/>
    <w:rsid w:val="001D7392"/>
    <w:rsid w:val="001D74F5"/>
    <w:rsid w:val="001D7BBE"/>
    <w:rsid w:val="001D7BFE"/>
    <w:rsid w:val="001D7F76"/>
    <w:rsid w:val="001E09FF"/>
    <w:rsid w:val="001E0DC8"/>
    <w:rsid w:val="001E1362"/>
    <w:rsid w:val="001E1D63"/>
    <w:rsid w:val="001E254D"/>
    <w:rsid w:val="001E27FE"/>
    <w:rsid w:val="001E2CC7"/>
    <w:rsid w:val="001E2F10"/>
    <w:rsid w:val="001E3766"/>
    <w:rsid w:val="001E3B71"/>
    <w:rsid w:val="001E3C96"/>
    <w:rsid w:val="001E3F3E"/>
    <w:rsid w:val="001E4739"/>
    <w:rsid w:val="001E48C9"/>
    <w:rsid w:val="001E49EB"/>
    <w:rsid w:val="001E4ABB"/>
    <w:rsid w:val="001E4F33"/>
    <w:rsid w:val="001E5486"/>
    <w:rsid w:val="001E5672"/>
    <w:rsid w:val="001E57AA"/>
    <w:rsid w:val="001E59B9"/>
    <w:rsid w:val="001E5C1E"/>
    <w:rsid w:val="001E6442"/>
    <w:rsid w:val="001E72CB"/>
    <w:rsid w:val="001E74F7"/>
    <w:rsid w:val="001E75F3"/>
    <w:rsid w:val="001E76DC"/>
    <w:rsid w:val="001E7BED"/>
    <w:rsid w:val="001F0080"/>
    <w:rsid w:val="001F02A1"/>
    <w:rsid w:val="001F0CB8"/>
    <w:rsid w:val="001F14B3"/>
    <w:rsid w:val="001F1533"/>
    <w:rsid w:val="001F189B"/>
    <w:rsid w:val="001F1BF7"/>
    <w:rsid w:val="001F2094"/>
    <w:rsid w:val="001F2337"/>
    <w:rsid w:val="001F23CF"/>
    <w:rsid w:val="001F31E4"/>
    <w:rsid w:val="001F328D"/>
    <w:rsid w:val="001F38B9"/>
    <w:rsid w:val="001F3B52"/>
    <w:rsid w:val="001F3D8D"/>
    <w:rsid w:val="001F438B"/>
    <w:rsid w:val="001F4396"/>
    <w:rsid w:val="001F519E"/>
    <w:rsid w:val="001F52A4"/>
    <w:rsid w:val="001F561C"/>
    <w:rsid w:val="001F5B8B"/>
    <w:rsid w:val="001F60B0"/>
    <w:rsid w:val="001F6263"/>
    <w:rsid w:val="001F6312"/>
    <w:rsid w:val="001F65B9"/>
    <w:rsid w:val="001F66EB"/>
    <w:rsid w:val="001F67C4"/>
    <w:rsid w:val="001F67CF"/>
    <w:rsid w:val="001F68EE"/>
    <w:rsid w:val="001F6A32"/>
    <w:rsid w:val="001F6DBA"/>
    <w:rsid w:val="001F74EA"/>
    <w:rsid w:val="001F74FC"/>
    <w:rsid w:val="001F780C"/>
    <w:rsid w:val="001F782C"/>
    <w:rsid w:val="001F7F45"/>
    <w:rsid w:val="001F7F6A"/>
    <w:rsid w:val="002002A8"/>
    <w:rsid w:val="002004CF"/>
    <w:rsid w:val="002005B1"/>
    <w:rsid w:val="002005C7"/>
    <w:rsid w:val="002006EC"/>
    <w:rsid w:val="00200ADC"/>
    <w:rsid w:val="002016C7"/>
    <w:rsid w:val="0020172B"/>
    <w:rsid w:val="00201C31"/>
    <w:rsid w:val="00201E37"/>
    <w:rsid w:val="00201E62"/>
    <w:rsid w:val="0020225B"/>
    <w:rsid w:val="002022BC"/>
    <w:rsid w:val="0020252A"/>
    <w:rsid w:val="00202950"/>
    <w:rsid w:val="002030B2"/>
    <w:rsid w:val="002032E7"/>
    <w:rsid w:val="00203530"/>
    <w:rsid w:val="002036E5"/>
    <w:rsid w:val="00203D6F"/>
    <w:rsid w:val="00203E67"/>
    <w:rsid w:val="00204054"/>
    <w:rsid w:val="00204448"/>
    <w:rsid w:val="002045FB"/>
    <w:rsid w:val="00204812"/>
    <w:rsid w:val="00204B5E"/>
    <w:rsid w:val="00204BCD"/>
    <w:rsid w:val="00205211"/>
    <w:rsid w:val="002052A9"/>
    <w:rsid w:val="00205409"/>
    <w:rsid w:val="0020558F"/>
    <w:rsid w:val="00205AD6"/>
    <w:rsid w:val="00205FA9"/>
    <w:rsid w:val="00206099"/>
    <w:rsid w:val="002063FB"/>
    <w:rsid w:val="0020651A"/>
    <w:rsid w:val="002067A6"/>
    <w:rsid w:val="0020681A"/>
    <w:rsid w:val="002068EE"/>
    <w:rsid w:val="002069EB"/>
    <w:rsid w:val="00206C81"/>
    <w:rsid w:val="00206DCD"/>
    <w:rsid w:val="002070C2"/>
    <w:rsid w:val="00207307"/>
    <w:rsid w:val="00207370"/>
    <w:rsid w:val="002075D7"/>
    <w:rsid w:val="00207B10"/>
    <w:rsid w:val="002101C2"/>
    <w:rsid w:val="00210228"/>
    <w:rsid w:val="0021061F"/>
    <w:rsid w:val="00210A68"/>
    <w:rsid w:val="00210A8E"/>
    <w:rsid w:val="00210C7E"/>
    <w:rsid w:val="00211094"/>
    <w:rsid w:val="00211408"/>
    <w:rsid w:val="0021156A"/>
    <w:rsid w:val="00211829"/>
    <w:rsid w:val="00211961"/>
    <w:rsid w:val="00212061"/>
    <w:rsid w:val="002120EF"/>
    <w:rsid w:val="0021231A"/>
    <w:rsid w:val="00212500"/>
    <w:rsid w:val="00212D08"/>
    <w:rsid w:val="00212D9C"/>
    <w:rsid w:val="00212F1B"/>
    <w:rsid w:val="00213072"/>
    <w:rsid w:val="002139BC"/>
    <w:rsid w:val="00213FF8"/>
    <w:rsid w:val="002140FA"/>
    <w:rsid w:val="0021440C"/>
    <w:rsid w:val="00214C64"/>
    <w:rsid w:val="00214D7D"/>
    <w:rsid w:val="00214DC6"/>
    <w:rsid w:val="00215654"/>
    <w:rsid w:val="0021601B"/>
    <w:rsid w:val="002162B2"/>
    <w:rsid w:val="002162CA"/>
    <w:rsid w:val="00216613"/>
    <w:rsid w:val="00216DBC"/>
    <w:rsid w:val="002173AD"/>
    <w:rsid w:val="00217598"/>
    <w:rsid w:val="002175B1"/>
    <w:rsid w:val="00217726"/>
    <w:rsid w:val="00217C23"/>
    <w:rsid w:val="00220686"/>
    <w:rsid w:val="00220D0A"/>
    <w:rsid w:val="00221018"/>
    <w:rsid w:val="0022116E"/>
    <w:rsid w:val="002213C6"/>
    <w:rsid w:val="002215C8"/>
    <w:rsid w:val="00221671"/>
    <w:rsid w:val="00221733"/>
    <w:rsid w:val="00221AA5"/>
    <w:rsid w:val="00221E93"/>
    <w:rsid w:val="00221F3C"/>
    <w:rsid w:val="00222032"/>
    <w:rsid w:val="002220FA"/>
    <w:rsid w:val="00222513"/>
    <w:rsid w:val="00222B9F"/>
    <w:rsid w:val="00222D9C"/>
    <w:rsid w:val="002234DE"/>
    <w:rsid w:val="00223FCD"/>
    <w:rsid w:val="0022430A"/>
    <w:rsid w:val="002245C7"/>
    <w:rsid w:val="00224E34"/>
    <w:rsid w:val="00224E5F"/>
    <w:rsid w:val="00224E84"/>
    <w:rsid w:val="00225743"/>
    <w:rsid w:val="00225B92"/>
    <w:rsid w:val="00225C96"/>
    <w:rsid w:val="00225CC7"/>
    <w:rsid w:val="00225DCD"/>
    <w:rsid w:val="00226050"/>
    <w:rsid w:val="00226098"/>
    <w:rsid w:val="00226539"/>
    <w:rsid w:val="002265A3"/>
    <w:rsid w:val="00226743"/>
    <w:rsid w:val="0022683A"/>
    <w:rsid w:val="00226FDE"/>
    <w:rsid w:val="00227C8E"/>
    <w:rsid w:val="002309D9"/>
    <w:rsid w:val="00230B04"/>
    <w:rsid w:val="00230B74"/>
    <w:rsid w:val="00231220"/>
    <w:rsid w:val="002312F4"/>
    <w:rsid w:val="00231463"/>
    <w:rsid w:val="00231474"/>
    <w:rsid w:val="00231751"/>
    <w:rsid w:val="00231793"/>
    <w:rsid w:val="00231A32"/>
    <w:rsid w:val="00231AC0"/>
    <w:rsid w:val="00231D21"/>
    <w:rsid w:val="00231F68"/>
    <w:rsid w:val="002321AB"/>
    <w:rsid w:val="0023248D"/>
    <w:rsid w:val="00233292"/>
    <w:rsid w:val="0023336D"/>
    <w:rsid w:val="002335D3"/>
    <w:rsid w:val="002335D5"/>
    <w:rsid w:val="002337C2"/>
    <w:rsid w:val="0023391C"/>
    <w:rsid w:val="00233CEE"/>
    <w:rsid w:val="00234912"/>
    <w:rsid w:val="00235241"/>
    <w:rsid w:val="0023529A"/>
    <w:rsid w:val="00235986"/>
    <w:rsid w:val="00235CA0"/>
    <w:rsid w:val="00235D8A"/>
    <w:rsid w:val="002365F2"/>
    <w:rsid w:val="002366BA"/>
    <w:rsid w:val="00236B1E"/>
    <w:rsid w:val="00236BC0"/>
    <w:rsid w:val="00236C6F"/>
    <w:rsid w:val="0023727D"/>
    <w:rsid w:val="0023736D"/>
    <w:rsid w:val="002374E8"/>
    <w:rsid w:val="002374F9"/>
    <w:rsid w:val="0023761B"/>
    <w:rsid w:val="00237A23"/>
    <w:rsid w:val="00237EF8"/>
    <w:rsid w:val="002404D6"/>
    <w:rsid w:val="00240C48"/>
    <w:rsid w:val="00240CE3"/>
    <w:rsid w:val="00241113"/>
    <w:rsid w:val="002412E3"/>
    <w:rsid w:val="00241432"/>
    <w:rsid w:val="00241513"/>
    <w:rsid w:val="002417DF"/>
    <w:rsid w:val="00241C2A"/>
    <w:rsid w:val="00241C4B"/>
    <w:rsid w:val="00241DF1"/>
    <w:rsid w:val="00241F01"/>
    <w:rsid w:val="00242ADA"/>
    <w:rsid w:val="00242D17"/>
    <w:rsid w:val="00242FDE"/>
    <w:rsid w:val="00243002"/>
    <w:rsid w:val="0024315C"/>
    <w:rsid w:val="0024419E"/>
    <w:rsid w:val="00244239"/>
    <w:rsid w:val="00244435"/>
    <w:rsid w:val="0024455F"/>
    <w:rsid w:val="00244A23"/>
    <w:rsid w:val="00244A78"/>
    <w:rsid w:val="00244E9B"/>
    <w:rsid w:val="00245786"/>
    <w:rsid w:val="00245EF5"/>
    <w:rsid w:val="00245EFD"/>
    <w:rsid w:val="00245FEF"/>
    <w:rsid w:val="00246028"/>
    <w:rsid w:val="002461CB"/>
    <w:rsid w:val="00246425"/>
    <w:rsid w:val="00246455"/>
    <w:rsid w:val="00246770"/>
    <w:rsid w:val="002468E6"/>
    <w:rsid w:val="00246ABC"/>
    <w:rsid w:val="00246E2D"/>
    <w:rsid w:val="00247600"/>
    <w:rsid w:val="00247844"/>
    <w:rsid w:val="002479FF"/>
    <w:rsid w:val="00247F00"/>
    <w:rsid w:val="002502BE"/>
    <w:rsid w:val="00250658"/>
    <w:rsid w:val="002506DF"/>
    <w:rsid w:val="0025073E"/>
    <w:rsid w:val="002509BA"/>
    <w:rsid w:val="00251030"/>
    <w:rsid w:val="0025156E"/>
    <w:rsid w:val="00251C70"/>
    <w:rsid w:val="00252689"/>
    <w:rsid w:val="00252775"/>
    <w:rsid w:val="002528E5"/>
    <w:rsid w:val="00252A8D"/>
    <w:rsid w:val="002538A5"/>
    <w:rsid w:val="00253A9B"/>
    <w:rsid w:val="00253C62"/>
    <w:rsid w:val="00253E26"/>
    <w:rsid w:val="00253E47"/>
    <w:rsid w:val="00253F15"/>
    <w:rsid w:val="00254424"/>
    <w:rsid w:val="0025471B"/>
    <w:rsid w:val="00254FAC"/>
    <w:rsid w:val="0025516D"/>
    <w:rsid w:val="00255248"/>
    <w:rsid w:val="002555EB"/>
    <w:rsid w:val="00255713"/>
    <w:rsid w:val="00255893"/>
    <w:rsid w:val="00255C3C"/>
    <w:rsid w:val="00256259"/>
    <w:rsid w:val="00256299"/>
    <w:rsid w:val="00256480"/>
    <w:rsid w:val="00256852"/>
    <w:rsid w:val="00256911"/>
    <w:rsid w:val="00257114"/>
    <w:rsid w:val="00257153"/>
    <w:rsid w:val="0025715A"/>
    <w:rsid w:val="00257231"/>
    <w:rsid w:val="002572CE"/>
    <w:rsid w:val="00257693"/>
    <w:rsid w:val="00260096"/>
    <w:rsid w:val="00260214"/>
    <w:rsid w:val="00260217"/>
    <w:rsid w:val="00260414"/>
    <w:rsid w:val="0026043C"/>
    <w:rsid w:val="0026048F"/>
    <w:rsid w:val="00260596"/>
    <w:rsid w:val="002605DF"/>
    <w:rsid w:val="00260661"/>
    <w:rsid w:val="002609D0"/>
    <w:rsid w:val="002609E5"/>
    <w:rsid w:val="00260CEC"/>
    <w:rsid w:val="002619A7"/>
    <w:rsid w:val="00261C46"/>
    <w:rsid w:val="00261E40"/>
    <w:rsid w:val="00261E4C"/>
    <w:rsid w:val="00262248"/>
    <w:rsid w:val="002627AE"/>
    <w:rsid w:val="00262D09"/>
    <w:rsid w:val="00262D12"/>
    <w:rsid w:val="00262D62"/>
    <w:rsid w:val="00262DE7"/>
    <w:rsid w:val="00263257"/>
    <w:rsid w:val="00263278"/>
    <w:rsid w:val="00263531"/>
    <w:rsid w:val="00263C56"/>
    <w:rsid w:val="00263D72"/>
    <w:rsid w:val="00263D96"/>
    <w:rsid w:val="00263E6D"/>
    <w:rsid w:val="002643E4"/>
    <w:rsid w:val="00264620"/>
    <w:rsid w:val="002646A8"/>
    <w:rsid w:val="00264790"/>
    <w:rsid w:val="00264820"/>
    <w:rsid w:val="00264A46"/>
    <w:rsid w:val="00264D42"/>
    <w:rsid w:val="00264DCD"/>
    <w:rsid w:val="00264F9D"/>
    <w:rsid w:val="00265118"/>
    <w:rsid w:val="002652A3"/>
    <w:rsid w:val="002656FE"/>
    <w:rsid w:val="0026595A"/>
    <w:rsid w:val="00265C4D"/>
    <w:rsid w:val="00265FE1"/>
    <w:rsid w:val="00266048"/>
    <w:rsid w:val="00266249"/>
    <w:rsid w:val="00266D12"/>
    <w:rsid w:val="00266ED1"/>
    <w:rsid w:val="002703B2"/>
    <w:rsid w:val="00270E1B"/>
    <w:rsid w:val="002710B9"/>
    <w:rsid w:val="00271292"/>
    <w:rsid w:val="002718D5"/>
    <w:rsid w:val="00271D2D"/>
    <w:rsid w:val="00272361"/>
    <w:rsid w:val="00272C3C"/>
    <w:rsid w:val="00273047"/>
    <w:rsid w:val="00273070"/>
    <w:rsid w:val="002731E7"/>
    <w:rsid w:val="00273BCC"/>
    <w:rsid w:val="0027414E"/>
    <w:rsid w:val="00274527"/>
    <w:rsid w:val="0027458E"/>
    <w:rsid w:val="00274659"/>
    <w:rsid w:val="002746B8"/>
    <w:rsid w:val="0027534F"/>
    <w:rsid w:val="00275FBD"/>
    <w:rsid w:val="0027636D"/>
    <w:rsid w:val="00276A91"/>
    <w:rsid w:val="00276AD2"/>
    <w:rsid w:val="00276EB7"/>
    <w:rsid w:val="0027725A"/>
    <w:rsid w:val="0027759E"/>
    <w:rsid w:val="00277D7B"/>
    <w:rsid w:val="002801C9"/>
    <w:rsid w:val="002804AA"/>
    <w:rsid w:val="002807A2"/>
    <w:rsid w:val="002807B2"/>
    <w:rsid w:val="00280C2F"/>
    <w:rsid w:val="00280C4F"/>
    <w:rsid w:val="002815AB"/>
    <w:rsid w:val="002815C0"/>
    <w:rsid w:val="0028215F"/>
    <w:rsid w:val="002829A1"/>
    <w:rsid w:val="002835F4"/>
    <w:rsid w:val="002844DE"/>
    <w:rsid w:val="002845C0"/>
    <w:rsid w:val="002846AE"/>
    <w:rsid w:val="0028470C"/>
    <w:rsid w:val="002848FB"/>
    <w:rsid w:val="00284D44"/>
    <w:rsid w:val="00285545"/>
    <w:rsid w:val="00285A4A"/>
    <w:rsid w:val="00285DA5"/>
    <w:rsid w:val="00285F7D"/>
    <w:rsid w:val="002861AA"/>
    <w:rsid w:val="00286E80"/>
    <w:rsid w:val="00287293"/>
    <w:rsid w:val="002900F3"/>
    <w:rsid w:val="00290563"/>
    <w:rsid w:val="00290AC2"/>
    <w:rsid w:val="0029114C"/>
    <w:rsid w:val="002912D1"/>
    <w:rsid w:val="0029154C"/>
    <w:rsid w:val="0029175C"/>
    <w:rsid w:val="00291D1F"/>
    <w:rsid w:val="00291F7C"/>
    <w:rsid w:val="00292450"/>
    <w:rsid w:val="0029257B"/>
    <w:rsid w:val="00292754"/>
    <w:rsid w:val="00292755"/>
    <w:rsid w:val="00292C8E"/>
    <w:rsid w:val="00292D02"/>
    <w:rsid w:val="00292D46"/>
    <w:rsid w:val="0029352C"/>
    <w:rsid w:val="00294437"/>
    <w:rsid w:val="00294697"/>
    <w:rsid w:val="002947B0"/>
    <w:rsid w:val="0029480D"/>
    <w:rsid w:val="00294BBB"/>
    <w:rsid w:val="00294CFF"/>
    <w:rsid w:val="00295522"/>
    <w:rsid w:val="00295904"/>
    <w:rsid w:val="00295A73"/>
    <w:rsid w:val="00295C03"/>
    <w:rsid w:val="00295D5C"/>
    <w:rsid w:val="00295F0F"/>
    <w:rsid w:val="0029602B"/>
    <w:rsid w:val="002966D0"/>
    <w:rsid w:val="00296B22"/>
    <w:rsid w:val="00296D62"/>
    <w:rsid w:val="0029725F"/>
    <w:rsid w:val="00297613"/>
    <w:rsid w:val="0029787F"/>
    <w:rsid w:val="00297B71"/>
    <w:rsid w:val="00297B77"/>
    <w:rsid w:val="002A0328"/>
    <w:rsid w:val="002A0413"/>
    <w:rsid w:val="002A050C"/>
    <w:rsid w:val="002A0D87"/>
    <w:rsid w:val="002A0E70"/>
    <w:rsid w:val="002A1135"/>
    <w:rsid w:val="002A125D"/>
    <w:rsid w:val="002A1479"/>
    <w:rsid w:val="002A1549"/>
    <w:rsid w:val="002A1EB5"/>
    <w:rsid w:val="002A20A3"/>
    <w:rsid w:val="002A2795"/>
    <w:rsid w:val="002A2CD5"/>
    <w:rsid w:val="002A3206"/>
    <w:rsid w:val="002A36B3"/>
    <w:rsid w:val="002A4086"/>
    <w:rsid w:val="002A4839"/>
    <w:rsid w:val="002A4C4C"/>
    <w:rsid w:val="002A4FFF"/>
    <w:rsid w:val="002A5201"/>
    <w:rsid w:val="002A57A8"/>
    <w:rsid w:val="002A599F"/>
    <w:rsid w:val="002A5D68"/>
    <w:rsid w:val="002A5FBD"/>
    <w:rsid w:val="002A6798"/>
    <w:rsid w:val="002A68B6"/>
    <w:rsid w:val="002A6930"/>
    <w:rsid w:val="002A69BC"/>
    <w:rsid w:val="002A6E14"/>
    <w:rsid w:val="002A6F6F"/>
    <w:rsid w:val="002A73EE"/>
    <w:rsid w:val="002A7532"/>
    <w:rsid w:val="002A781C"/>
    <w:rsid w:val="002A7A69"/>
    <w:rsid w:val="002A7D9F"/>
    <w:rsid w:val="002B015F"/>
    <w:rsid w:val="002B0601"/>
    <w:rsid w:val="002B0693"/>
    <w:rsid w:val="002B0B2F"/>
    <w:rsid w:val="002B0EE4"/>
    <w:rsid w:val="002B157A"/>
    <w:rsid w:val="002B1904"/>
    <w:rsid w:val="002B1B1A"/>
    <w:rsid w:val="002B24F1"/>
    <w:rsid w:val="002B287D"/>
    <w:rsid w:val="002B2953"/>
    <w:rsid w:val="002B2B3B"/>
    <w:rsid w:val="002B2C21"/>
    <w:rsid w:val="002B2CE4"/>
    <w:rsid w:val="002B318B"/>
    <w:rsid w:val="002B36A0"/>
    <w:rsid w:val="002B3A76"/>
    <w:rsid w:val="002B3B6D"/>
    <w:rsid w:val="002B3C2C"/>
    <w:rsid w:val="002B43DF"/>
    <w:rsid w:val="002B489F"/>
    <w:rsid w:val="002B4B69"/>
    <w:rsid w:val="002B5256"/>
    <w:rsid w:val="002B5298"/>
    <w:rsid w:val="002B55B4"/>
    <w:rsid w:val="002B55F4"/>
    <w:rsid w:val="002B562D"/>
    <w:rsid w:val="002B5975"/>
    <w:rsid w:val="002B5E8B"/>
    <w:rsid w:val="002B5FDC"/>
    <w:rsid w:val="002B6590"/>
    <w:rsid w:val="002B67BB"/>
    <w:rsid w:val="002B6D01"/>
    <w:rsid w:val="002B6FA0"/>
    <w:rsid w:val="002B723D"/>
    <w:rsid w:val="002B7BF5"/>
    <w:rsid w:val="002B7E3D"/>
    <w:rsid w:val="002C039D"/>
    <w:rsid w:val="002C055C"/>
    <w:rsid w:val="002C05FF"/>
    <w:rsid w:val="002C0869"/>
    <w:rsid w:val="002C0873"/>
    <w:rsid w:val="002C0DA8"/>
    <w:rsid w:val="002C14EA"/>
    <w:rsid w:val="002C1B47"/>
    <w:rsid w:val="002C1E7A"/>
    <w:rsid w:val="002C2601"/>
    <w:rsid w:val="002C298D"/>
    <w:rsid w:val="002C29F8"/>
    <w:rsid w:val="002C2CB5"/>
    <w:rsid w:val="002C3C23"/>
    <w:rsid w:val="002C3C92"/>
    <w:rsid w:val="002C3CEB"/>
    <w:rsid w:val="002C3DB1"/>
    <w:rsid w:val="002C46C8"/>
    <w:rsid w:val="002C4B0A"/>
    <w:rsid w:val="002C4B68"/>
    <w:rsid w:val="002C4D2E"/>
    <w:rsid w:val="002C4E6A"/>
    <w:rsid w:val="002C4E9E"/>
    <w:rsid w:val="002C4FC0"/>
    <w:rsid w:val="002C5270"/>
    <w:rsid w:val="002C5473"/>
    <w:rsid w:val="002C5876"/>
    <w:rsid w:val="002C6098"/>
    <w:rsid w:val="002C62FA"/>
    <w:rsid w:val="002C6486"/>
    <w:rsid w:val="002C661D"/>
    <w:rsid w:val="002C6A05"/>
    <w:rsid w:val="002C6C43"/>
    <w:rsid w:val="002C7019"/>
    <w:rsid w:val="002C71AC"/>
    <w:rsid w:val="002C7298"/>
    <w:rsid w:val="002C7569"/>
    <w:rsid w:val="002C785D"/>
    <w:rsid w:val="002C79B6"/>
    <w:rsid w:val="002C7BB1"/>
    <w:rsid w:val="002C7FBA"/>
    <w:rsid w:val="002D0317"/>
    <w:rsid w:val="002D09E3"/>
    <w:rsid w:val="002D0B55"/>
    <w:rsid w:val="002D0B9A"/>
    <w:rsid w:val="002D0BCF"/>
    <w:rsid w:val="002D1131"/>
    <w:rsid w:val="002D150A"/>
    <w:rsid w:val="002D1663"/>
    <w:rsid w:val="002D17E0"/>
    <w:rsid w:val="002D1AA4"/>
    <w:rsid w:val="002D1BD5"/>
    <w:rsid w:val="002D1E27"/>
    <w:rsid w:val="002D2136"/>
    <w:rsid w:val="002D2720"/>
    <w:rsid w:val="002D2770"/>
    <w:rsid w:val="002D2CE2"/>
    <w:rsid w:val="002D2DEF"/>
    <w:rsid w:val="002D2DF3"/>
    <w:rsid w:val="002D2F12"/>
    <w:rsid w:val="002D30DF"/>
    <w:rsid w:val="002D3489"/>
    <w:rsid w:val="002D358B"/>
    <w:rsid w:val="002D35AD"/>
    <w:rsid w:val="002D38BF"/>
    <w:rsid w:val="002D42DD"/>
    <w:rsid w:val="002D4607"/>
    <w:rsid w:val="002D4995"/>
    <w:rsid w:val="002D530A"/>
    <w:rsid w:val="002D5572"/>
    <w:rsid w:val="002D5D88"/>
    <w:rsid w:val="002D654E"/>
    <w:rsid w:val="002D68AE"/>
    <w:rsid w:val="002D6A21"/>
    <w:rsid w:val="002D6AD5"/>
    <w:rsid w:val="002D6B08"/>
    <w:rsid w:val="002D6FFF"/>
    <w:rsid w:val="002D7052"/>
    <w:rsid w:val="002D75EF"/>
    <w:rsid w:val="002D782F"/>
    <w:rsid w:val="002D7887"/>
    <w:rsid w:val="002D78DF"/>
    <w:rsid w:val="002D7FCA"/>
    <w:rsid w:val="002E00FB"/>
    <w:rsid w:val="002E0AF5"/>
    <w:rsid w:val="002E0C1F"/>
    <w:rsid w:val="002E0C4B"/>
    <w:rsid w:val="002E0C7C"/>
    <w:rsid w:val="002E0F0C"/>
    <w:rsid w:val="002E0F57"/>
    <w:rsid w:val="002E19EE"/>
    <w:rsid w:val="002E20E7"/>
    <w:rsid w:val="002E219D"/>
    <w:rsid w:val="002E21DD"/>
    <w:rsid w:val="002E2764"/>
    <w:rsid w:val="002E2EDA"/>
    <w:rsid w:val="002E2F2E"/>
    <w:rsid w:val="002E391F"/>
    <w:rsid w:val="002E3A10"/>
    <w:rsid w:val="002E4131"/>
    <w:rsid w:val="002E4283"/>
    <w:rsid w:val="002E460C"/>
    <w:rsid w:val="002E47E3"/>
    <w:rsid w:val="002E4A98"/>
    <w:rsid w:val="002E4ACA"/>
    <w:rsid w:val="002E4C2E"/>
    <w:rsid w:val="002E4D51"/>
    <w:rsid w:val="002E590F"/>
    <w:rsid w:val="002E600C"/>
    <w:rsid w:val="002E6072"/>
    <w:rsid w:val="002E6824"/>
    <w:rsid w:val="002E6C32"/>
    <w:rsid w:val="002E6C50"/>
    <w:rsid w:val="002E6D63"/>
    <w:rsid w:val="002E6EC5"/>
    <w:rsid w:val="002E73C6"/>
    <w:rsid w:val="002E74B3"/>
    <w:rsid w:val="002E764B"/>
    <w:rsid w:val="002E772C"/>
    <w:rsid w:val="002E7812"/>
    <w:rsid w:val="002E7C24"/>
    <w:rsid w:val="002E7E67"/>
    <w:rsid w:val="002F0427"/>
    <w:rsid w:val="002F076B"/>
    <w:rsid w:val="002F0E7D"/>
    <w:rsid w:val="002F1060"/>
    <w:rsid w:val="002F1678"/>
    <w:rsid w:val="002F1D61"/>
    <w:rsid w:val="002F2466"/>
    <w:rsid w:val="002F247E"/>
    <w:rsid w:val="002F25E2"/>
    <w:rsid w:val="002F2732"/>
    <w:rsid w:val="002F2DAE"/>
    <w:rsid w:val="002F2E4E"/>
    <w:rsid w:val="002F3529"/>
    <w:rsid w:val="002F3908"/>
    <w:rsid w:val="002F3D7C"/>
    <w:rsid w:val="002F402D"/>
    <w:rsid w:val="002F4105"/>
    <w:rsid w:val="002F45BB"/>
    <w:rsid w:val="002F4719"/>
    <w:rsid w:val="002F48CC"/>
    <w:rsid w:val="002F4A48"/>
    <w:rsid w:val="002F4A78"/>
    <w:rsid w:val="002F4FF2"/>
    <w:rsid w:val="002F55D3"/>
    <w:rsid w:val="002F5743"/>
    <w:rsid w:val="002F58B7"/>
    <w:rsid w:val="002F5AB0"/>
    <w:rsid w:val="002F5D57"/>
    <w:rsid w:val="002F5E4A"/>
    <w:rsid w:val="002F5F66"/>
    <w:rsid w:val="002F6011"/>
    <w:rsid w:val="002F6744"/>
    <w:rsid w:val="002F69E7"/>
    <w:rsid w:val="002F6A7B"/>
    <w:rsid w:val="002F6AC1"/>
    <w:rsid w:val="002F6D8B"/>
    <w:rsid w:val="002F7395"/>
    <w:rsid w:val="002F747B"/>
    <w:rsid w:val="002F7ABA"/>
    <w:rsid w:val="0030011B"/>
    <w:rsid w:val="00300769"/>
    <w:rsid w:val="00300C47"/>
    <w:rsid w:val="00300F89"/>
    <w:rsid w:val="00301052"/>
    <w:rsid w:val="003012BC"/>
    <w:rsid w:val="003012C9"/>
    <w:rsid w:val="003014EB"/>
    <w:rsid w:val="003014ED"/>
    <w:rsid w:val="003015D3"/>
    <w:rsid w:val="00301A39"/>
    <w:rsid w:val="00302BFC"/>
    <w:rsid w:val="00302E63"/>
    <w:rsid w:val="00302EB7"/>
    <w:rsid w:val="003034C3"/>
    <w:rsid w:val="0030365F"/>
    <w:rsid w:val="003037D4"/>
    <w:rsid w:val="00303BFD"/>
    <w:rsid w:val="003041E3"/>
    <w:rsid w:val="003041F5"/>
    <w:rsid w:val="00304AB6"/>
    <w:rsid w:val="003053B3"/>
    <w:rsid w:val="003053F1"/>
    <w:rsid w:val="00305499"/>
    <w:rsid w:val="00305FA4"/>
    <w:rsid w:val="003062F1"/>
    <w:rsid w:val="0030659E"/>
    <w:rsid w:val="00306A17"/>
    <w:rsid w:val="00306A83"/>
    <w:rsid w:val="00306D64"/>
    <w:rsid w:val="0030716C"/>
    <w:rsid w:val="00307230"/>
    <w:rsid w:val="0030787D"/>
    <w:rsid w:val="00307E36"/>
    <w:rsid w:val="003103E4"/>
    <w:rsid w:val="00310693"/>
    <w:rsid w:val="00310B2A"/>
    <w:rsid w:val="00310B4F"/>
    <w:rsid w:val="00310D0A"/>
    <w:rsid w:val="00310EC7"/>
    <w:rsid w:val="0031124F"/>
    <w:rsid w:val="00311871"/>
    <w:rsid w:val="003118B9"/>
    <w:rsid w:val="00311A9D"/>
    <w:rsid w:val="00311C83"/>
    <w:rsid w:val="00311DE2"/>
    <w:rsid w:val="0031225B"/>
    <w:rsid w:val="00312696"/>
    <w:rsid w:val="0031287B"/>
    <w:rsid w:val="0031294F"/>
    <w:rsid w:val="003133D1"/>
    <w:rsid w:val="00313C36"/>
    <w:rsid w:val="00313F95"/>
    <w:rsid w:val="00314446"/>
    <w:rsid w:val="003146BF"/>
    <w:rsid w:val="0031479E"/>
    <w:rsid w:val="0031487E"/>
    <w:rsid w:val="003148F9"/>
    <w:rsid w:val="00314A10"/>
    <w:rsid w:val="00314D94"/>
    <w:rsid w:val="003152DA"/>
    <w:rsid w:val="0031573B"/>
    <w:rsid w:val="003158C2"/>
    <w:rsid w:val="00315C2D"/>
    <w:rsid w:val="00315D4E"/>
    <w:rsid w:val="00315F30"/>
    <w:rsid w:val="00316194"/>
    <w:rsid w:val="00316F98"/>
    <w:rsid w:val="003174AA"/>
    <w:rsid w:val="003176A6"/>
    <w:rsid w:val="00317812"/>
    <w:rsid w:val="003178C4"/>
    <w:rsid w:val="00317C45"/>
    <w:rsid w:val="003200E3"/>
    <w:rsid w:val="00320205"/>
    <w:rsid w:val="003202D7"/>
    <w:rsid w:val="00320520"/>
    <w:rsid w:val="00320709"/>
    <w:rsid w:val="0032075D"/>
    <w:rsid w:val="003209E7"/>
    <w:rsid w:val="00320B64"/>
    <w:rsid w:val="00320D6B"/>
    <w:rsid w:val="0032125A"/>
    <w:rsid w:val="0032174D"/>
    <w:rsid w:val="00321F12"/>
    <w:rsid w:val="00322500"/>
    <w:rsid w:val="003227FF"/>
    <w:rsid w:val="003229ED"/>
    <w:rsid w:val="00322ACF"/>
    <w:rsid w:val="00323D4D"/>
    <w:rsid w:val="00323E47"/>
    <w:rsid w:val="00323FBF"/>
    <w:rsid w:val="00324159"/>
    <w:rsid w:val="0032455D"/>
    <w:rsid w:val="0032474E"/>
    <w:rsid w:val="00324776"/>
    <w:rsid w:val="003249CA"/>
    <w:rsid w:val="00324BA0"/>
    <w:rsid w:val="00324CFE"/>
    <w:rsid w:val="00324D27"/>
    <w:rsid w:val="00324F27"/>
    <w:rsid w:val="003252F4"/>
    <w:rsid w:val="00325521"/>
    <w:rsid w:val="003260F4"/>
    <w:rsid w:val="00326A00"/>
    <w:rsid w:val="00326BD3"/>
    <w:rsid w:val="00326D9C"/>
    <w:rsid w:val="00326FAE"/>
    <w:rsid w:val="00327244"/>
    <w:rsid w:val="0032732F"/>
    <w:rsid w:val="00327354"/>
    <w:rsid w:val="003278FA"/>
    <w:rsid w:val="003301E5"/>
    <w:rsid w:val="003308A6"/>
    <w:rsid w:val="00330DDF"/>
    <w:rsid w:val="00331507"/>
    <w:rsid w:val="00331607"/>
    <w:rsid w:val="00331E39"/>
    <w:rsid w:val="00331E7E"/>
    <w:rsid w:val="00331E9C"/>
    <w:rsid w:val="00331F52"/>
    <w:rsid w:val="003320CE"/>
    <w:rsid w:val="0033225C"/>
    <w:rsid w:val="00332319"/>
    <w:rsid w:val="00332415"/>
    <w:rsid w:val="00332475"/>
    <w:rsid w:val="0033259A"/>
    <w:rsid w:val="00332916"/>
    <w:rsid w:val="00332F69"/>
    <w:rsid w:val="00333099"/>
    <w:rsid w:val="00333345"/>
    <w:rsid w:val="0033335D"/>
    <w:rsid w:val="003339B1"/>
    <w:rsid w:val="00333F66"/>
    <w:rsid w:val="00334776"/>
    <w:rsid w:val="00334EE8"/>
    <w:rsid w:val="00334FA9"/>
    <w:rsid w:val="003355EB"/>
    <w:rsid w:val="00335B04"/>
    <w:rsid w:val="00335F8B"/>
    <w:rsid w:val="003365D4"/>
    <w:rsid w:val="00336696"/>
    <w:rsid w:val="00336C97"/>
    <w:rsid w:val="00336E0D"/>
    <w:rsid w:val="0033717F"/>
    <w:rsid w:val="0033745C"/>
    <w:rsid w:val="0033746D"/>
    <w:rsid w:val="0033766C"/>
    <w:rsid w:val="00337B6D"/>
    <w:rsid w:val="00337C58"/>
    <w:rsid w:val="00337FEC"/>
    <w:rsid w:val="003402B5"/>
    <w:rsid w:val="00340986"/>
    <w:rsid w:val="00340A2A"/>
    <w:rsid w:val="00340A47"/>
    <w:rsid w:val="00340F0D"/>
    <w:rsid w:val="00340F81"/>
    <w:rsid w:val="0034100D"/>
    <w:rsid w:val="0034152E"/>
    <w:rsid w:val="003415E5"/>
    <w:rsid w:val="00341C0C"/>
    <w:rsid w:val="00341C52"/>
    <w:rsid w:val="00341CC4"/>
    <w:rsid w:val="003423C1"/>
    <w:rsid w:val="003426F1"/>
    <w:rsid w:val="00342834"/>
    <w:rsid w:val="00342C49"/>
    <w:rsid w:val="00342CE0"/>
    <w:rsid w:val="00342FB6"/>
    <w:rsid w:val="003432D7"/>
    <w:rsid w:val="00343972"/>
    <w:rsid w:val="00343A08"/>
    <w:rsid w:val="00343D7D"/>
    <w:rsid w:val="00343EB9"/>
    <w:rsid w:val="00344147"/>
    <w:rsid w:val="0034512D"/>
    <w:rsid w:val="00345214"/>
    <w:rsid w:val="00345283"/>
    <w:rsid w:val="003452DE"/>
    <w:rsid w:val="003453DA"/>
    <w:rsid w:val="003457DB"/>
    <w:rsid w:val="00345961"/>
    <w:rsid w:val="00345C68"/>
    <w:rsid w:val="0034621A"/>
    <w:rsid w:val="0034643D"/>
    <w:rsid w:val="00346585"/>
    <w:rsid w:val="00346B5B"/>
    <w:rsid w:val="0034728C"/>
    <w:rsid w:val="003472A0"/>
    <w:rsid w:val="00347559"/>
    <w:rsid w:val="003475F1"/>
    <w:rsid w:val="00347E69"/>
    <w:rsid w:val="00347F8B"/>
    <w:rsid w:val="00350043"/>
    <w:rsid w:val="0035006A"/>
    <w:rsid w:val="00350312"/>
    <w:rsid w:val="00350364"/>
    <w:rsid w:val="00350807"/>
    <w:rsid w:val="00350889"/>
    <w:rsid w:val="003508FB"/>
    <w:rsid w:val="00350ADE"/>
    <w:rsid w:val="00350EA7"/>
    <w:rsid w:val="003511A4"/>
    <w:rsid w:val="003513FE"/>
    <w:rsid w:val="00351B96"/>
    <w:rsid w:val="003520ED"/>
    <w:rsid w:val="003521A1"/>
    <w:rsid w:val="003521A9"/>
    <w:rsid w:val="00352AA6"/>
    <w:rsid w:val="003532E2"/>
    <w:rsid w:val="00353642"/>
    <w:rsid w:val="00353AFC"/>
    <w:rsid w:val="003541E5"/>
    <w:rsid w:val="003544D0"/>
    <w:rsid w:val="003546F7"/>
    <w:rsid w:val="0035480F"/>
    <w:rsid w:val="00354890"/>
    <w:rsid w:val="00354956"/>
    <w:rsid w:val="00355177"/>
    <w:rsid w:val="00355706"/>
    <w:rsid w:val="00355716"/>
    <w:rsid w:val="003557F4"/>
    <w:rsid w:val="003558A8"/>
    <w:rsid w:val="003558DE"/>
    <w:rsid w:val="003558F1"/>
    <w:rsid w:val="00355B50"/>
    <w:rsid w:val="00355F3F"/>
    <w:rsid w:val="00356153"/>
    <w:rsid w:val="00356EEC"/>
    <w:rsid w:val="003573B8"/>
    <w:rsid w:val="003575BF"/>
    <w:rsid w:val="003577A9"/>
    <w:rsid w:val="00357AE0"/>
    <w:rsid w:val="00357EE8"/>
    <w:rsid w:val="00357F31"/>
    <w:rsid w:val="00357F65"/>
    <w:rsid w:val="00360B25"/>
    <w:rsid w:val="00360F9C"/>
    <w:rsid w:val="003612EE"/>
    <w:rsid w:val="00361611"/>
    <w:rsid w:val="0036174B"/>
    <w:rsid w:val="00361832"/>
    <w:rsid w:val="00361D77"/>
    <w:rsid w:val="00361DCF"/>
    <w:rsid w:val="00361E5D"/>
    <w:rsid w:val="00361F09"/>
    <w:rsid w:val="00361FC6"/>
    <w:rsid w:val="00361FF4"/>
    <w:rsid w:val="0036203E"/>
    <w:rsid w:val="003626E1"/>
    <w:rsid w:val="003628D7"/>
    <w:rsid w:val="00362930"/>
    <w:rsid w:val="00362AB4"/>
    <w:rsid w:val="00362AEE"/>
    <w:rsid w:val="00362DE2"/>
    <w:rsid w:val="003633BF"/>
    <w:rsid w:val="003635F8"/>
    <w:rsid w:val="00363AB4"/>
    <w:rsid w:val="00363E85"/>
    <w:rsid w:val="00363EC5"/>
    <w:rsid w:val="003640B6"/>
    <w:rsid w:val="00364229"/>
    <w:rsid w:val="00364600"/>
    <w:rsid w:val="0036463F"/>
    <w:rsid w:val="0036499C"/>
    <w:rsid w:val="00364AA0"/>
    <w:rsid w:val="00364B9E"/>
    <w:rsid w:val="00364D5C"/>
    <w:rsid w:val="003653F0"/>
    <w:rsid w:val="00365457"/>
    <w:rsid w:val="0036550C"/>
    <w:rsid w:val="00365772"/>
    <w:rsid w:val="003657DA"/>
    <w:rsid w:val="003657E0"/>
    <w:rsid w:val="00365FFB"/>
    <w:rsid w:val="003660C5"/>
    <w:rsid w:val="003660CD"/>
    <w:rsid w:val="003662ED"/>
    <w:rsid w:val="0036642A"/>
    <w:rsid w:val="003667F4"/>
    <w:rsid w:val="00366AB7"/>
    <w:rsid w:val="00366B16"/>
    <w:rsid w:val="0036710D"/>
    <w:rsid w:val="003671A2"/>
    <w:rsid w:val="00367440"/>
    <w:rsid w:val="003675A0"/>
    <w:rsid w:val="00367616"/>
    <w:rsid w:val="0036777E"/>
    <w:rsid w:val="00367A43"/>
    <w:rsid w:val="0037007A"/>
    <w:rsid w:val="00370C08"/>
    <w:rsid w:val="00370CBC"/>
    <w:rsid w:val="00370D81"/>
    <w:rsid w:val="00370FA8"/>
    <w:rsid w:val="00371197"/>
    <w:rsid w:val="00371644"/>
    <w:rsid w:val="0037180F"/>
    <w:rsid w:val="00371A11"/>
    <w:rsid w:val="00371ECC"/>
    <w:rsid w:val="003728A4"/>
    <w:rsid w:val="00372EC1"/>
    <w:rsid w:val="00372F63"/>
    <w:rsid w:val="00373878"/>
    <w:rsid w:val="00374333"/>
    <w:rsid w:val="00374957"/>
    <w:rsid w:val="00374D49"/>
    <w:rsid w:val="003753CB"/>
    <w:rsid w:val="003754F9"/>
    <w:rsid w:val="003756F8"/>
    <w:rsid w:val="00375ACD"/>
    <w:rsid w:val="0037607D"/>
    <w:rsid w:val="003761DD"/>
    <w:rsid w:val="00376364"/>
    <w:rsid w:val="00376655"/>
    <w:rsid w:val="003767BF"/>
    <w:rsid w:val="00376873"/>
    <w:rsid w:val="003769FE"/>
    <w:rsid w:val="0037745D"/>
    <w:rsid w:val="003776F4"/>
    <w:rsid w:val="00377FA7"/>
    <w:rsid w:val="00377FBC"/>
    <w:rsid w:val="00380005"/>
    <w:rsid w:val="003804EA"/>
    <w:rsid w:val="00380567"/>
    <w:rsid w:val="0038090E"/>
    <w:rsid w:val="00380953"/>
    <w:rsid w:val="00380A65"/>
    <w:rsid w:val="00380AC4"/>
    <w:rsid w:val="00380C29"/>
    <w:rsid w:val="00381054"/>
    <w:rsid w:val="00381438"/>
    <w:rsid w:val="00381B01"/>
    <w:rsid w:val="00381F5F"/>
    <w:rsid w:val="00381FAC"/>
    <w:rsid w:val="00382188"/>
    <w:rsid w:val="003824DB"/>
    <w:rsid w:val="0038264F"/>
    <w:rsid w:val="003830C5"/>
    <w:rsid w:val="00383625"/>
    <w:rsid w:val="003836EA"/>
    <w:rsid w:val="0038389E"/>
    <w:rsid w:val="00383B07"/>
    <w:rsid w:val="00383DD3"/>
    <w:rsid w:val="00383F5A"/>
    <w:rsid w:val="003841B3"/>
    <w:rsid w:val="00384359"/>
    <w:rsid w:val="00384BEF"/>
    <w:rsid w:val="00384DE0"/>
    <w:rsid w:val="00384FA6"/>
    <w:rsid w:val="0038528D"/>
    <w:rsid w:val="003852B9"/>
    <w:rsid w:val="0038530F"/>
    <w:rsid w:val="00385785"/>
    <w:rsid w:val="00385799"/>
    <w:rsid w:val="003857D7"/>
    <w:rsid w:val="00385961"/>
    <w:rsid w:val="0038596C"/>
    <w:rsid w:val="00385CC8"/>
    <w:rsid w:val="003865F0"/>
    <w:rsid w:val="00386667"/>
    <w:rsid w:val="003866E0"/>
    <w:rsid w:val="00386B18"/>
    <w:rsid w:val="003871D5"/>
    <w:rsid w:val="00387E93"/>
    <w:rsid w:val="00390475"/>
    <w:rsid w:val="003904E0"/>
    <w:rsid w:val="003904FE"/>
    <w:rsid w:val="003906F9"/>
    <w:rsid w:val="0039080C"/>
    <w:rsid w:val="00390943"/>
    <w:rsid w:val="00390A8A"/>
    <w:rsid w:val="00390CED"/>
    <w:rsid w:val="00390E1A"/>
    <w:rsid w:val="00390E27"/>
    <w:rsid w:val="00391832"/>
    <w:rsid w:val="00391882"/>
    <w:rsid w:val="00391A7A"/>
    <w:rsid w:val="00391D2B"/>
    <w:rsid w:val="00392AD6"/>
    <w:rsid w:val="00392AEC"/>
    <w:rsid w:val="00392BFB"/>
    <w:rsid w:val="00392E74"/>
    <w:rsid w:val="00392ECE"/>
    <w:rsid w:val="00392FEF"/>
    <w:rsid w:val="003939DB"/>
    <w:rsid w:val="00393F77"/>
    <w:rsid w:val="00394557"/>
    <w:rsid w:val="00394BDB"/>
    <w:rsid w:val="00394DF5"/>
    <w:rsid w:val="00394E25"/>
    <w:rsid w:val="003953B7"/>
    <w:rsid w:val="0039549D"/>
    <w:rsid w:val="003955CE"/>
    <w:rsid w:val="00395741"/>
    <w:rsid w:val="00395815"/>
    <w:rsid w:val="00395A16"/>
    <w:rsid w:val="00395C84"/>
    <w:rsid w:val="00395E6F"/>
    <w:rsid w:val="00395EED"/>
    <w:rsid w:val="00396033"/>
    <w:rsid w:val="003960CB"/>
    <w:rsid w:val="00396287"/>
    <w:rsid w:val="003962D3"/>
    <w:rsid w:val="00396635"/>
    <w:rsid w:val="00396673"/>
    <w:rsid w:val="003966DC"/>
    <w:rsid w:val="003966E9"/>
    <w:rsid w:val="003966F5"/>
    <w:rsid w:val="0039682E"/>
    <w:rsid w:val="003968E8"/>
    <w:rsid w:val="00396B9E"/>
    <w:rsid w:val="00396E9E"/>
    <w:rsid w:val="00396ED1"/>
    <w:rsid w:val="00396F16"/>
    <w:rsid w:val="00397167"/>
    <w:rsid w:val="00397285"/>
    <w:rsid w:val="00397B71"/>
    <w:rsid w:val="00397CF8"/>
    <w:rsid w:val="00397DF3"/>
    <w:rsid w:val="003A0352"/>
    <w:rsid w:val="003A0AD6"/>
    <w:rsid w:val="003A1471"/>
    <w:rsid w:val="003A1B2A"/>
    <w:rsid w:val="003A1C58"/>
    <w:rsid w:val="003A1E99"/>
    <w:rsid w:val="003A1EB0"/>
    <w:rsid w:val="003A1EC2"/>
    <w:rsid w:val="003A1FB3"/>
    <w:rsid w:val="003A21A0"/>
    <w:rsid w:val="003A253F"/>
    <w:rsid w:val="003A2E7B"/>
    <w:rsid w:val="003A3EE0"/>
    <w:rsid w:val="003A434E"/>
    <w:rsid w:val="003A46A4"/>
    <w:rsid w:val="003A47C6"/>
    <w:rsid w:val="003A4904"/>
    <w:rsid w:val="003A4EB8"/>
    <w:rsid w:val="003A529B"/>
    <w:rsid w:val="003A5543"/>
    <w:rsid w:val="003A5AA9"/>
    <w:rsid w:val="003A5ED0"/>
    <w:rsid w:val="003A5F89"/>
    <w:rsid w:val="003A66FF"/>
    <w:rsid w:val="003A6C3F"/>
    <w:rsid w:val="003A6C73"/>
    <w:rsid w:val="003A6FC5"/>
    <w:rsid w:val="003A7190"/>
    <w:rsid w:val="003A72EB"/>
    <w:rsid w:val="003A74E1"/>
    <w:rsid w:val="003A7846"/>
    <w:rsid w:val="003A7A16"/>
    <w:rsid w:val="003B0056"/>
    <w:rsid w:val="003B075B"/>
    <w:rsid w:val="003B0837"/>
    <w:rsid w:val="003B0CF1"/>
    <w:rsid w:val="003B0D03"/>
    <w:rsid w:val="003B1027"/>
    <w:rsid w:val="003B1130"/>
    <w:rsid w:val="003B178D"/>
    <w:rsid w:val="003B18AB"/>
    <w:rsid w:val="003B194B"/>
    <w:rsid w:val="003B1A73"/>
    <w:rsid w:val="003B1D1C"/>
    <w:rsid w:val="003B1ECB"/>
    <w:rsid w:val="003B1F2C"/>
    <w:rsid w:val="003B202D"/>
    <w:rsid w:val="003B2160"/>
    <w:rsid w:val="003B2AF2"/>
    <w:rsid w:val="003B2B9F"/>
    <w:rsid w:val="003B30FB"/>
    <w:rsid w:val="003B378D"/>
    <w:rsid w:val="003B3DFF"/>
    <w:rsid w:val="003B43DE"/>
    <w:rsid w:val="003B4AE2"/>
    <w:rsid w:val="003B4E62"/>
    <w:rsid w:val="003B4EC2"/>
    <w:rsid w:val="003B4F8F"/>
    <w:rsid w:val="003B5165"/>
    <w:rsid w:val="003B52C3"/>
    <w:rsid w:val="003B58E4"/>
    <w:rsid w:val="003B5CE7"/>
    <w:rsid w:val="003B6621"/>
    <w:rsid w:val="003B6A0A"/>
    <w:rsid w:val="003B7248"/>
    <w:rsid w:val="003B731B"/>
    <w:rsid w:val="003B768D"/>
    <w:rsid w:val="003B7789"/>
    <w:rsid w:val="003B77C9"/>
    <w:rsid w:val="003B7AD6"/>
    <w:rsid w:val="003C00B8"/>
    <w:rsid w:val="003C044C"/>
    <w:rsid w:val="003C0877"/>
    <w:rsid w:val="003C0DD4"/>
    <w:rsid w:val="003C27D0"/>
    <w:rsid w:val="003C2A2E"/>
    <w:rsid w:val="003C2A5F"/>
    <w:rsid w:val="003C2DF6"/>
    <w:rsid w:val="003C3204"/>
    <w:rsid w:val="003C3D9D"/>
    <w:rsid w:val="003C3DCC"/>
    <w:rsid w:val="003C3E92"/>
    <w:rsid w:val="003C4569"/>
    <w:rsid w:val="003C4A86"/>
    <w:rsid w:val="003C4D84"/>
    <w:rsid w:val="003C4F24"/>
    <w:rsid w:val="003C50CE"/>
    <w:rsid w:val="003C513A"/>
    <w:rsid w:val="003C51A9"/>
    <w:rsid w:val="003C5250"/>
    <w:rsid w:val="003C54B2"/>
    <w:rsid w:val="003C5818"/>
    <w:rsid w:val="003C5AE8"/>
    <w:rsid w:val="003C5B81"/>
    <w:rsid w:val="003C5C26"/>
    <w:rsid w:val="003C61EB"/>
    <w:rsid w:val="003C648A"/>
    <w:rsid w:val="003C677F"/>
    <w:rsid w:val="003C6CD6"/>
    <w:rsid w:val="003C6D50"/>
    <w:rsid w:val="003C703D"/>
    <w:rsid w:val="003C74FB"/>
    <w:rsid w:val="003C77EA"/>
    <w:rsid w:val="003C78DF"/>
    <w:rsid w:val="003D0455"/>
    <w:rsid w:val="003D0812"/>
    <w:rsid w:val="003D0EBE"/>
    <w:rsid w:val="003D1254"/>
    <w:rsid w:val="003D188F"/>
    <w:rsid w:val="003D1CF6"/>
    <w:rsid w:val="003D1F2C"/>
    <w:rsid w:val="003D21B0"/>
    <w:rsid w:val="003D21E0"/>
    <w:rsid w:val="003D264E"/>
    <w:rsid w:val="003D2737"/>
    <w:rsid w:val="003D28C4"/>
    <w:rsid w:val="003D2CDF"/>
    <w:rsid w:val="003D2D6B"/>
    <w:rsid w:val="003D3143"/>
    <w:rsid w:val="003D35F4"/>
    <w:rsid w:val="003D40C7"/>
    <w:rsid w:val="003D4132"/>
    <w:rsid w:val="003D4AB0"/>
    <w:rsid w:val="003D4C5D"/>
    <w:rsid w:val="003D4FAA"/>
    <w:rsid w:val="003D5011"/>
    <w:rsid w:val="003D50E1"/>
    <w:rsid w:val="003D528D"/>
    <w:rsid w:val="003D5300"/>
    <w:rsid w:val="003D5330"/>
    <w:rsid w:val="003D53D4"/>
    <w:rsid w:val="003D5643"/>
    <w:rsid w:val="003D5B62"/>
    <w:rsid w:val="003D5C98"/>
    <w:rsid w:val="003D6078"/>
    <w:rsid w:val="003D6689"/>
    <w:rsid w:val="003D695B"/>
    <w:rsid w:val="003D6DEA"/>
    <w:rsid w:val="003D72FF"/>
    <w:rsid w:val="003D73AE"/>
    <w:rsid w:val="003D74E8"/>
    <w:rsid w:val="003D7831"/>
    <w:rsid w:val="003D7E50"/>
    <w:rsid w:val="003E000C"/>
    <w:rsid w:val="003E065E"/>
    <w:rsid w:val="003E0EA3"/>
    <w:rsid w:val="003E0F13"/>
    <w:rsid w:val="003E11A8"/>
    <w:rsid w:val="003E12BF"/>
    <w:rsid w:val="003E163A"/>
    <w:rsid w:val="003E1790"/>
    <w:rsid w:val="003E1A85"/>
    <w:rsid w:val="003E2027"/>
    <w:rsid w:val="003E24B6"/>
    <w:rsid w:val="003E2642"/>
    <w:rsid w:val="003E27B1"/>
    <w:rsid w:val="003E2894"/>
    <w:rsid w:val="003E3B32"/>
    <w:rsid w:val="003E3B44"/>
    <w:rsid w:val="003E3DD5"/>
    <w:rsid w:val="003E3FE9"/>
    <w:rsid w:val="003E4526"/>
    <w:rsid w:val="003E4A5F"/>
    <w:rsid w:val="003E507D"/>
    <w:rsid w:val="003E5829"/>
    <w:rsid w:val="003E5877"/>
    <w:rsid w:val="003E5CDE"/>
    <w:rsid w:val="003E5FB7"/>
    <w:rsid w:val="003E6AC5"/>
    <w:rsid w:val="003E6B2B"/>
    <w:rsid w:val="003E6BC2"/>
    <w:rsid w:val="003E6E0D"/>
    <w:rsid w:val="003E7342"/>
    <w:rsid w:val="003E7554"/>
    <w:rsid w:val="003E7582"/>
    <w:rsid w:val="003E7DF1"/>
    <w:rsid w:val="003F0396"/>
    <w:rsid w:val="003F0726"/>
    <w:rsid w:val="003F0974"/>
    <w:rsid w:val="003F0E64"/>
    <w:rsid w:val="003F1257"/>
    <w:rsid w:val="003F1350"/>
    <w:rsid w:val="003F1C89"/>
    <w:rsid w:val="003F2131"/>
    <w:rsid w:val="003F2152"/>
    <w:rsid w:val="003F219D"/>
    <w:rsid w:val="003F252B"/>
    <w:rsid w:val="003F278F"/>
    <w:rsid w:val="003F2B23"/>
    <w:rsid w:val="003F2D2B"/>
    <w:rsid w:val="003F31EA"/>
    <w:rsid w:val="003F345E"/>
    <w:rsid w:val="003F36DA"/>
    <w:rsid w:val="003F397F"/>
    <w:rsid w:val="003F3DEB"/>
    <w:rsid w:val="003F4441"/>
    <w:rsid w:val="003F4720"/>
    <w:rsid w:val="003F49A4"/>
    <w:rsid w:val="003F4B18"/>
    <w:rsid w:val="003F4CA8"/>
    <w:rsid w:val="003F4E1B"/>
    <w:rsid w:val="003F5254"/>
    <w:rsid w:val="003F5A75"/>
    <w:rsid w:val="003F6D72"/>
    <w:rsid w:val="003F6E3D"/>
    <w:rsid w:val="003F72D7"/>
    <w:rsid w:val="003F7CAD"/>
    <w:rsid w:val="003F7F6B"/>
    <w:rsid w:val="0040006A"/>
    <w:rsid w:val="00400183"/>
    <w:rsid w:val="00400318"/>
    <w:rsid w:val="004006AC"/>
    <w:rsid w:val="00400FF5"/>
    <w:rsid w:val="004012B4"/>
    <w:rsid w:val="00401E41"/>
    <w:rsid w:val="0040205B"/>
    <w:rsid w:val="0040209B"/>
    <w:rsid w:val="004020E6"/>
    <w:rsid w:val="004023CF"/>
    <w:rsid w:val="0040279F"/>
    <w:rsid w:val="00402913"/>
    <w:rsid w:val="00402B15"/>
    <w:rsid w:val="00402C05"/>
    <w:rsid w:val="0040311E"/>
    <w:rsid w:val="00403262"/>
    <w:rsid w:val="00403448"/>
    <w:rsid w:val="00403CD1"/>
    <w:rsid w:val="00403EC8"/>
    <w:rsid w:val="00404039"/>
    <w:rsid w:val="004047DD"/>
    <w:rsid w:val="00404B84"/>
    <w:rsid w:val="0040585B"/>
    <w:rsid w:val="00405AFF"/>
    <w:rsid w:val="00405D66"/>
    <w:rsid w:val="00406E6C"/>
    <w:rsid w:val="00407086"/>
    <w:rsid w:val="00407709"/>
    <w:rsid w:val="00407815"/>
    <w:rsid w:val="00407CAF"/>
    <w:rsid w:val="00407DAC"/>
    <w:rsid w:val="00407F3A"/>
    <w:rsid w:val="004100BF"/>
    <w:rsid w:val="00410252"/>
    <w:rsid w:val="00410513"/>
    <w:rsid w:val="00410679"/>
    <w:rsid w:val="0041069F"/>
    <w:rsid w:val="00410848"/>
    <w:rsid w:val="0041088C"/>
    <w:rsid w:val="00410AF9"/>
    <w:rsid w:val="00410DAC"/>
    <w:rsid w:val="00411095"/>
    <w:rsid w:val="004115D7"/>
    <w:rsid w:val="004116FC"/>
    <w:rsid w:val="00411753"/>
    <w:rsid w:val="00411B99"/>
    <w:rsid w:val="00411CEC"/>
    <w:rsid w:val="00411D54"/>
    <w:rsid w:val="00413097"/>
    <w:rsid w:val="00413153"/>
    <w:rsid w:val="00413343"/>
    <w:rsid w:val="0041339D"/>
    <w:rsid w:val="00413BA2"/>
    <w:rsid w:val="00414042"/>
    <w:rsid w:val="004147B7"/>
    <w:rsid w:val="004147C4"/>
    <w:rsid w:val="00414A32"/>
    <w:rsid w:val="00414ACE"/>
    <w:rsid w:val="00414CD8"/>
    <w:rsid w:val="00415387"/>
    <w:rsid w:val="0041547E"/>
    <w:rsid w:val="00415B6E"/>
    <w:rsid w:val="00415DF6"/>
    <w:rsid w:val="00415E4F"/>
    <w:rsid w:val="00415F64"/>
    <w:rsid w:val="0041601B"/>
    <w:rsid w:val="0041606E"/>
    <w:rsid w:val="004160E0"/>
    <w:rsid w:val="004160F3"/>
    <w:rsid w:val="004161A2"/>
    <w:rsid w:val="00416316"/>
    <w:rsid w:val="004164F8"/>
    <w:rsid w:val="004166A3"/>
    <w:rsid w:val="00416CB5"/>
    <w:rsid w:val="004174E6"/>
    <w:rsid w:val="00417B12"/>
    <w:rsid w:val="00417D43"/>
    <w:rsid w:val="004200FC"/>
    <w:rsid w:val="00420201"/>
    <w:rsid w:val="004203E0"/>
    <w:rsid w:val="004210C0"/>
    <w:rsid w:val="00421158"/>
    <w:rsid w:val="0042123D"/>
    <w:rsid w:val="004214D4"/>
    <w:rsid w:val="004214F1"/>
    <w:rsid w:val="00421FA5"/>
    <w:rsid w:val="00422865"/>
    <w:rsid w:val="00422DFB"/>
    <w:rsid w:val="00422F11"/>
    <w:rsid w:val="00423080"/>
    <w:rsid w:val="004230BA"/>
    <w:rsid w:val="004232A5"/>
    <w:rsid w:val="004236D6"/>
    <w:rsid w:val="00423CCA"/>
    <w:rsid w:val="00423D9F"/>
    <w:rsid w:val="00423FAF"/>
    <w:rsid w:val="00424128"/>
    <w:rsid w:val="0042468F"/>
    <w:rsid w:val="004247B2"/>
    <w:rsid w:val="004247D5"/>
    <w:rsid w:val="004248E2"/>
    <w:rsid w:val="0042519E"/>
    <w:rsid w:val="00425345"/>
    <w:rsid w:val="00426130"/>
    <w:rsid w:val="0042670B"/>
    <w:rsid w:val="0042688E"/>
    <w:rsid w:val="00426988"/>
    <w:rsid w:val="00426FE0"/>
    <w:rsid w:val="00427419"/>
    <w:rsid w:val="004275C4"/>
    <w:rsid w:val="004277FC"/>
    <w:rsid w:val="00427AED"/>
    <w:rsid w:val="00427EBF"/>
    <w:rsid w:val="00430004"/>
    <w:rsid w:val="00430357"/>
    <w:rsid w:val="00430A0F"/>
    <w:rsid w:val="00430B29"/>
    <w:rsid w:val="00430B3C"/>
    <w:rsid w:val="00430FD4"/>
    <w:rsid w:val="0043104F"/>
    <w:rsid w:val="00431239"/>
    <w:rsid w:val="004312BE"/>
    <w:rsid w:val="0043133E"/>
    <w:rsid w:val="004315D3"/>
    <w:rsid w:val="004320AF"/>
    <w:rsid w:val="0043239F"/>
    <w:rsid w:val="00432753"/>
    <w:rsid w:val="00432961"/>
    <w:rsid w:val="00432972"/>
    <w:rsid w:val="004331CE"/>
    <w:rsid w:val="00433630"/>
    <w:rsid w:val="00433ABC"/>
    <w:rsid w:val="00433BA1"/>
    <w:rsid w:val="00433C3C"/>
    <w:rsid w:val="00433CD8"/>
    <w:rsid w:val="004340D9"/>
    <w:rsid w:val="00434179"/>
    <w:rsid w:val="0043434A"/>
    <w:rsid w:val="004344BA"/>
    <w:rsid w:val="00434AC3"/>
    <w:rsid w:val="00434D0C"/>
    <w:rsid w:val="00434D15"/>
    <w:rsid w:val="00434E46"/>
    <w:rsid w:val="00434EAB"/>
    <w:rsid w:val="00434F0F"/>
    <w:rsid w:val="00434F86"/>
    <w:rsid w:val="00435223"/>
    <w:rsid w:val="004358C2"/>
    <w:rsid w:val="00435A16"/>
    <w:rsid w:val="00435A5D"/>
    <w:rsid w:val="00435C30"/>
    <w:rsid w:val="00435FF8"/>
    <w:rsid w:val="00436253"/>
    <w:rsid w:val="00436396"/>
    <w:rsid w:val="004363F9"/>
    <w:rsid w:val="00436C39"/>
    <w:rsid w:val="00436DFE"/>
    <w:rsid w:val="00436F9C"/>
    <w:rsid w:val="004375E8"/>
    <w:rsid w:val="00437C7B"/>
    <w:rsid w:val="00437DE0"/>
    <w:rsid w:val="00437FCA"/>
    <w:rsid w:val="004406A8"/>
    <w:rsid w:val="0044074B"/>
    <w:rsid w:val="004408EB"/>
    <w:rsid w:val="00441289"/>
    <w:rsid w:val="00441681"/>
    <w:rsid w:val="004416EF"/>
    <w:rsid w:val="00441803"/>
    <w:rsid w:val="00441EDF"/>
    <w:rsid w:val="00442289"/>
    <w:rsid w:val="004422AC"/>
    <w:rsid w:val="00442350"/>
    <w:rsid w:val="00442358"/>
    <w:rsid w:val="00442479"/>
    <w:rsid w:val="0044292A"/>
    <w:rsid w:val="00442A67"/>
    <w:rsid w:val="00442ABC"/>
    <w:rsid w:val="00442D9C"/>
    <w:rsid w:val="0044337C"/>
    <w:rsid w:val="004433DA"/>
    <w:rsid w:val="00443E75"/>
    <w:rsid w:val="00444226"/>
    <w:rsid w:val="00444409"/>
    <w:rsid w:val="00444A7B"/>
    <w:rsid w:val="00444B26"/>
    <w:rsid w:val="00444B30"/>
    <w:rsid w:val="00444BD5"/>
    <w:rsid w:val="00444C11"/>
    <w:rsid w:val="00444F75"/>
    <w:rsid w:val="00445762"/>
    <w:rsid w:val="00445B14"/>
    <w:rsid w:val="00446106"/>
    <w:rsid w:val="004462B7"/>
    <w:rsid w:val="00446490"/>
    <w:rsid w:val="004465E2"/>
    <w:rsid w:val="0044663E"/>
    <w:rsid w:val="00446D4B"/>
    <w:rsid w:val="004470C9"/>
    <w:rsid w:val="00447130"/>
    <w:rsid w:val="00447201"/>
    <w:rsid w:val="004472C5"/>
    <w:rsid w:val="00447314"/>
    <w:rsid w:val="00447454"/>
    <w:rsid w:val="004478BC"/>
    <w:rsid w:val="004500CD"/>
    <w:rsid w:val="00450281"/>
    <w:rsid w:val="00450319"/>
    <w:rsid w:val="0045039C"/>
    <w:rsid w:val="00450442"/>
    <w:rsid w:val="00451092"/>
    <w:rsid w:val="00451168"/>
    <w:rsid w:val="00451231"/>
    <w:rsid w:val="0045159E"/>
    <w:rsid w:val="004516FD"/>
    <w:rsid w:val="00451CA4"/>
    <w:rsid w:val="00451F2A"/>
    <w:rsid w:val="00451FCA"/>
    <w:rsid w:val="0045209C"/>
    <w:rsid w:val="00452494"/>
    <w:rsid w:val="00452D89"/>
    <w:rsid w:val="00453714"/>
    <w:rsid w:val="004539F6"/>
    <w:rsid w:val="00453CD7"/>
    <w:rsid w:val="00453D10"/>
    <w:rsid w:val="00453E94"/>
    <w:rsid w:val="00454008"/>
    <w:rsid w:val="00454535"/>
    <w:rsid w:val="0045479C"/>
    <w:rsid w:val="00454D84"/>
    <w:rsid w:val="00454E87"/>
    <w:rsid w:val="0045516D"/>
    <w:rsid w:val="004552DD"/>
    <w:rsid w:val="004556CC"/>
    <w:rsid w:val="00455D1D"/>
    <w:rsid w:val="00455E67"/>
    <w:rsid w:val="00455F77"/>
    <w:rsid w:val="004565CD"/>
    <w:rsid w:val="0045689E"/>
    <w:rsid w:val="00456C51"/>
    <w:rsid w:val="00456C98"/>
    <w:rsid w:val="00456D83"/>
    <w:rsid w:val="00457877"/>
    <w:rsid w:val="004578D2"/>
    <w:rsid w:val="00457C5D"/>
    <w:rsid w:val="00457D13"/>
    <w:rsid w:val="00457DC5"/>
    <w:rsid w:val="0046039A"/>
    <w:rsid w:val="004603B5"/>
    <w:rsid w:val="004604EC"/>
    <w:rsid w:val="004606D8"/>
    <w:rsid w:val="00460730"/>
    <w:rsid w:val="00460C88"/>
    <w:rsid w:val="00460CA4"/>
    <w:rsid w:val="00460CAC"/>
    <w:rsid w:val="00460F0F"/>
    <w:rsid w:val="00460F65"/>
    <w:rsid w:val="00461025"/>
    <w:rsid w:val="004615C5"/>
    <w:rsid w:val="004615FF"/>
    <w:rsid w:val="004618D4"/>
    <w:rsid w:val="00461E85"/>
    <w:rsid w:val="004622F2"/>
    <w:rsid w:val="004623CD"/>
    <w:rsid w:val="00462AD1"/>
    <w:rsid w:val="00462CD3"/>
    <w:rsid w:val="0046308E"/>
    <w:rsid w:val="004630D3"/>
    <w:rsid w:val="00463144"/>
    <w:rsid w:val="0046334A"/>
    <w:rsid w:val="004636C8"/>
    <w:rsid w:val="00463984"/>
    <w:rsid w:val="004639E7"/>
    <w:rsid w:val="00463AB2"/>
    <w:rsid w:val="00463BAD"/>
    <w:rsid w:val="00463C99"/>
    <w:rsid w:val="00463E5E"/>
    <w:rsid w:val="00463F24"/>
    <w:rsid w:val="00463F5D"/>
    <w:rsid w:val="00463F63"/>
    <w:rsid w:val="004644EF"/>
    <w:rsid w:val="00464739"/>
    <w:rsid w:val="004648E7"/>
    <w:rsid w:val="00464FC4"/>
    <w:rsid w:val="004659A4"/>
    <w:rsid w:val="00465A15"/>
    <w:rsid w:val="00465EF7"/>
    <w:rsid w:val="00465F27"/>
    <w:rsid w:val="00465FAD"/>
    <w:rsid w:val="0046624C"/>
    <w:rsid w:val="004668C2"/>
    <w:rsid w:val="00466C17"/>
    <w:rsid w:val="00466D27"/>
    <w:rsid w:val="00466D99"/>
    <w:rsid w:val="00466FF7"/>
    <w:rsid w:val="004672B1"/>
    <w:rsid w:val="004674B3"/>
    <w:rsid w:val="00467F85"/>
    <w:rsid w:val="004701A4"/>
    <w:rsid w:val="0047075D"/>
    <w:rsid w:val="004707A7"/>
    <w:rsid w:val="00470A7E"/>
    <w:rsid w:val="004714EC"/>
    <w:rsid w:val="00471660"/>
    <w:rsid w:val="00471A54"/>
    <w:rsid w:val="004720AE"/>
    <w:rsid w:val="0047228E"/>
    <w:rsid w:val="0047281C"/>
    <w:rsid w:val="00472A17"/>
    <w:rsid w:val="00472D52"/>
    <w:rsid w:val="00473AA2"/>
    <w:rsid w:val="00473C34"/>
    <w:rsid w:val="0047455F"/>
    <w:rsid w:val="004745D2"/>
    <w:rsid w:val="0047495F"/>
    <w:rsid w:val="00474B0B"/>
    <w:rsid w:val="004750A1"/>
    <w:rsid w:val="004759CA"/>
    <w:rsid w:val="00475A41"/>
    <w:rsid w:val="00475D72"/>
    <w:rsid w:val="00475D7A"/>
    <w:rsid w:val="004761E5"/>
    <w:rsid w:val="00476239"/>
    <w:rsid w:val="00476618"/>
    <w:rsid w:val="00476C0C"/>
    <w:rsid w:val="00476C4B"/>
    <w:rsid w:val="00476D69"/>
    <w:rsid w:val="00476F92"/>
    <w:rsid w:val="0047775B"/>
    <w:rsid w:val="004778AF"/>
    <w:rsid w:val="004779D5"/>
    <w:rsid w:val="004779E1"/>
    <w:rsid w:val="00477E95"/>
    <w:rsid w:val="00480093"/>
    <w:rsid w:val="00480350"/>
    <w:rsid w:val="00480568"/>
    <w:rsid w:val="004809F0"/>
    <w:rsid w:val="00480F68"/>
    <w:rsid w:val="004815D9"/>
    <w:rsid w:val="00481622"/>
    <w:rsid w:val="00481C75"/>
    <w:rsid w:val="00481C98"/>
    <w:rsid w:val="00481E9B"/>
    <w:rsid w:val="00481F13"/>
    <w:rsid w:val="00482497"/>
    <w:rsid w:val="00482863"/>
    <w:rsid w:val="00482C9A"/>
    <w:rsid w:val="00482D78"/>
    <w:rsid w:val="004832D4"/>
    <w:rsid w:val="004833B0"/>
    <w:rsid w:val="004836A5"/>
    <w:rsid w:val="00483AA9"/>
    <w:rsid w:val="00483BE6"/>
    <w:rsid w:val="0048407B"/>
    <w:rsid w:val="00484872"/>
    <w:rsid w:val="00484CE2"/>
    <w:rsid w:val="00484DEB"/>
    <w:rsid w:val="00485023"/>
    <w:rsid w:val="004850F1"/>
    <w:rsid w:val="00485A18"/>
    <w:rsid w:val="00485A86"/>
    <w:rsid w:val="004863A0"/>
    <w:rsid w:val="00486E23"/>
    <w:rsid w:val="00486E2D"/>
    <w:rsid w:val="00486E94"/>
    <w:rsid w:val="00486ED6"/>
    <w:rsid w:val="00487282"/>
    <w:rsid w:val="00487408"/>
    <w:rsid w:val="0048753F"/>
    <w:rsid w:val="004877D5"/>
    <w:rsid w:val="004878AD"/>
    <w:rsid w:val="00487961"/>
    <w:rsid w:val="00487963"/>
    <w:rsid w:val="00487E54"/>
    <w:rsid w:val="00487FE3"/>
    <w:rsid w:val="0049023A"/>
    <w:rsid w:val="0049029A"/>
    <w:rsid w:val="00490521"/>
    <w:rsid w:val="0049055C"/>
    <w:rsid w:val="00490B2B"/>
    <w:rsid w:val="004913C6"/>
    <w:rsid w:val="00491B1A"/>
    <w:rsid w:val="00491BA1"/>
    <w:rsid w:val="004922C0"/>
    <w:rsid w:val="00492300"/>
    <w:rsid w:val="00492395"/>
    <w:rsid w:val="00492BDB"/>
    <w:rsid w:val="00493476"/>
    <w:rsid w:val="004937D6"/>
    <w:rsid w:val="0049402A"/>
    <w:rsid w:val="004941E4"/>
    <w:rsid w:val="004944E4"/>
    <w:rsid w:val="00494742"/>
    <w:rsid w:val="004948F2"/>
    <w:rsid w:val="00494901"/>
    <w:rsid w:val="00495125"/>
    <w:rsid w:val="0049529C"/>
    <w:rsid w:val="004955C6"/>
    <w:rsid w:val="00496227"/>
    <w:rsid w:val="004965B6"/>
    <w:rsid w:val="00497012"/>
    <w:rsid w:val="004972CC"/>
    <w:rsid w:val="0049743E"/>
    <w:rsid w:val="0049761D"/>
    <w:rsid w:val="00497815"/>
    <w:rsid w:val="00497C73"/>
    <w:rsid w:val="00497DB4"/>
    <w:rsid w:val="00497F9A"/>
    <w:rsid w:val="004A0BB9"/>
    <w:rsid w:val="004A0BCE"/>
    <w:rsid w:val="004A0CAA"/>
    <w:rsid w:val="004A1384"/>
    <w:rsid w:val="004A14FE"/>
    <w:rsid w:val="004A1525"/>
    <w:rsid w:val="004A1DC9"/>
    <w:rsid w:val="004A224F"/>
    <w:rsid w:val="004A232B"/>
    <w:rsid w:val="004A2AC3"/>
    <w:rsid w:val="004A310B"/>
    <w:rsid w:val="004A3216"/>
    <w:rsid w:val="004A33B7"/>
    <w:rsid w:val="004A33F8"/>
    <w:rsid w:val="004A3CF4"/>
    <w:rsid w:val="004A3DC5"/>
    <w:rsid w:val="004A3E01"/>
    <w:rsid w:val="004A4054"/>
    <w:rsid w:val="004A4609"/>
    <w:rsid w:val="004A468D"/>
    <w:rsid w:val="004A501A"/>
    <w:rsid w:val="004A51E2"/>
    <w:rsid w:val="004A5336"/>
    <w:rsid w:val="004A5627"/>
    <w:rsid w:val="004A59C8"/>
    <w:rsid w:val="004A5A40"/>
    <w:rsid w:val="004A5A90"/>
    <w:rsid w:val="004A5BE3"/>
    <w:rsid w:val="004A60D6"/>
    <w:rsid w:val="004A694A"/>
    <w:rsid w:val="004A6A37"/>
    <w:rsid w:val="004A6B6D"/>
    <w:rsid w:val="004A6B71"/>
    <w:rsid w:val="004A6C18"/>
    <w:rsid w:val="004A79C6"/>
    <w:rsid w:val="004B0130"/>
    <w:rsid w:val="004B0512"/>
    <w:rsid w:val="004B068A"/>
    <w:rsid w:val="004B1017"/>
    <w:rsid w:val="004B1047"/>
    <w:rsid w:val="004B12BB"/>
    <w:rsid w:val="004B16BE"/>
    <w:rsid w:val="004B16F0"/>
    <w:rsid w:val="004B1A36"/>
    <w:rsid w:val="004B1CBE"/>
    <w:rsid w:val="004B2FA8"/>
    <w:rsid w:val="004B331E"/>
    <w:rsid w:val="004B3A75"/>
    <w:rsid w:val="004B3BAC"/>
    <w:rsid w:val="004B3C55"/>
    <w:rsid w:val="004B3ECC"/>
    <w:rsid w:val="004B417C"/>
    <w:rsid w:val="004B4A32"/>
    <w:rsid w:val="004B4A8F"/>
    <w:rsid w:val="004B4B5C"/>
    <w:rsid w:val="004B4C2B"/>
    <w:rsid w:val="004B4F56"/>
    <w:rsid w:val="004B53F8"/>
    <w:rsid w:val="004B5495"/>
    <w:rsid w:val="004B552D"/>
    <w:rsid w:val="004B55EF"/>
    <w:rsid w:val="004B5862"/>
    <w:rsid w:val="004B58D0"/>
    <w:rsid w:val="004B5F4B"/>
    <w:rsid w:val="004B6171"/>
    <w:rsid w:val="004B6188"/>
    <w:rsid w:val="004B64D7"/>
    <w:rsid w:val="004B670C"/>
    <w:rsid w:val="004B69D6"/>
    <w:rsid w:val="004B759E"/>
    <w:rsid w:val="004B75A0"/>
    <w:rsid w:val="004B794B"/>
    <w:rsid w:val="004B7F6E"/>
    <w:rsid w:val="004C0095"/>
    <w:rsid w:val="004C0537"/>
    <w:rsid w:val="004C05EB"/>
    <w:rsid w:val="004C0B40"/>
    <w:rsid w:val="004C0D72"/>
    <w:rsid w:val="004C0DAF"/>
    <w:rsid w:val="004C0FAB"/>
    <w:rsid w:val="004C118D"/>
    <w:rsid w:val="004C1313"/>
    <w:rsid w:val="004C1341"/>
    <w:rsid w:val="004C1527"/>
    <w:rsid w:val="004C1B40"/>
    <w:rsid w:val="004C1D9D"/>
    <w:rsid w:val="004C1E29"/>
    <w:rsid w:val="004C1F49"/>
    <w:rsid w:val="004C23E2"/>
    <w:rsid w:val="004C2778"/>
    <w:rsid w:val="004C2B8B"/>
    <w:rsid w:val="004C2F1B"/>
    <w:rsid w:val="004C30A0"/>
    <w:rsid w:val="004C3327"/>
    <w:rsid w:val="004C3676"/>
    <w:rsid w:val="004C373B"/>
    <w:rsid w:val="004C3C2C"/>
    <w:rsid w:val="004C3FAA"/>
    <w:rsid w:val="004C49C5"/>
    <w:rsid w:val="004C4EDD"/>
    <w:rsid w:val="004C4FC8"/>
    <w:rsid w:val="004C5044"/>
    <w:rsid w:val="004C531D"/>
    <w:rsid w:val="004C54F0"/>
    <w:rsid w:val="004C5603"/>
    <w:rsid w:val="004C5DFD"/>
    <w:rsid w:val="004C6055"/>
    <w:rsid w:val="004C6588"/>
    <w:rsid w:val="004C6967"/>
    <w:rsid w:val="004C6DF3"/>
    <w:rsid w:val="004C6E73"/>
    <w:rsid w:val="004C6FA3"/>
    <w:rsid w:val="004C70F7"/>
    <w:rsid w:val="004C710E"/>
    <w:rsid w:val="004C76C0"/>
    <w:rsid w:val="004C76C6"/>
    <w:rsid w:val="004C7E87"/>
    <w:rsid w:val="004C7E8A"/>
    <w:rsid w:val="004D00EB"/>
    <w:rsid w:val="004D0A31"/>
    <w:rsid w:val="004D0F26"/>
    <w:rsid w:val="004D1161"/>
    <w:rsid w:val="004D1CAA"/>
    <w:rsid w:val="004D25C1"/>
    <w:rsid w:val="004D2A0E"/>
    <w:rsid w:val="004D2B4C"/>
    <w:rsid w:val="004D3443"/>
    <w:rsid w:val="004D369F"/>
    <w:rsid w:val="004D4F4F"/>
    <w:rsid w:val="004D4FEE"/>
    <w:rsid w:val="004D56C3"/>
    <w:rsid w:val="004D5B3D"/>
    <w:rsid w:val="004D5B6F"/>
    <w:rsid w:val="004D5F2F"/>
    <w:rsid w:val="004D5F5D"/>
    <w:rsid w:val="004D62DE"/>
    <w:rsid w:val="004D69F4"/>
    <w:rsid w:val="004D7068"/>
    <w:rsid w:val="004D725B"/>
    <w:rsid w:val="004D77A6"/>
    <w:rsid w:val="004D77AA"/>
    <w:rsid w:val="004D7CF1"/>
    <w:rsid w:val="004D7E4E"/>
    <w:rsid w:val="004D7FAF"/>
    <w:rsid w:val="004E00F8"/>
    <w:rsid w:val="004E022E"/>
    <w:rsid w:val="004E0283"/>
    <w:rsid w:val="004E0413"/>
    <w:rsid w:val="004E0880"/>
    <w:rsid w:val="004E1271"/>
    <w:rsid w:val="004E12F2"/>
    <w:rsid w:val="004E1541"/>
    <w:rsid w:val="004E21FE"/>
    <w:rsid w:val="004E22FC"/>
    <w:rsid w:val="004E24E2"/>
    <w:rsid w:val="004E2A92"/>
    <w:rsid w:val="004E2DE7"/>
    <w:rsid w:val="004E36B2"/>
    <w:rsid w:val="004E3870"/>
    <w:rsid w:val="004E3969"/>
    <w:rsid w:val="004E3D32"/>
    <w:rsid w:val="004E3DE6"/>
    <w:rsid w:val="004E42AA"/>
    <w:rsid w:val="004E42E4"/>
    <w:rsid w:val="004E45DF"/>
    <w:rsid w:val="004E4BDC"/>
    <w:rsid w:val="004E4C3A"/>
    <w:rsid w:val="004E523C"/>
    <w:rsid w:val="004E5331"/>
    <w:rsid w:val="004E56BC"/>
    <w:rsid w:val="004E56DE"/>
    <w:rsid w:val="004E57F7"/>
    <w:rsid w:val="004E5BD6"/>
    <w:rsid w:val="004E5C92"/>
    <w:rsid w:val="004E5C9C"/>
    <w:rsid w:val="004E5FA5"/>
    <w:rsid w:val="004E6004"/>
    <w:rsid w:val="004E6034"/>
    <w:rsid w:val="004E6175"/>
    <w:rsid w:val="004E6226"/>
    <w:rsid w:val="004E62F4"/>
    <w:rsid w:val="004E7889"/>
    <w:rsid w:val="004E7DA8"/>
    <w:rsid w:val="004F00CC"/>
    <w:rsid w:val="004F0459"/>
    <w:rsid w:val="004F045E"/>
    <w:rsid w:val="004F156B"/>
    <w:rsid w:val="004F1689"/>
    <w:rsid w:val="004F1C49"/>
    <w:rsid w:val="004F1FBD"/>
    <w:rsid w:val="004F2059"/>
    <w:rsid w:val="004F205B"/>
    <w:rsid w:val="004F346E"/>
    <w:rsid w:val="004F3755"/>
    <w:rsid w:val="004F38D8"/>
    <w:rsid w:val="004F3A42"/>
    <w:rsid w:val="004F3AF4"/>
    <w:rsid w:val="004F3E79"/>
    <w:rsid w:val="004F3F4B"/>
    <w:rsid w:val="004F3FAE"/>
    <w:rsid w:val="004F3FF1"/>
    <w:rsid w:val="004F40CF"/>
    <w:rsid w:val="004F4C85"/>
    <w:rsid w:val="004F5163"/>
    <w:rsid w:val="004F52D8"/>
    <w:rsid w:val="004F5D62"/>
    <w:rsid w:val="004F5E27"/>
    <w:rsid w:val="004F5EA4"/>
    <w:rsid w:val="004F6950"/>
    <w:rsid w:val="004F6986"/>
    <w:rsid w:val="004F69BF"/>
    <w:rsid w:val="004F6B16"/>
    <w:rsid w:val="004F6D98"/>
    <w:rsid w:val="004F6E58"/>
    <w:rsid w:val="004F6FAA"/>
    <w:rsid w:val="004F725D"/>
    <w:rsid w:val="004F7288"/>
    <w:rsid w:val="004F72F3"/>
    <w:rsid w:val="004F7394"/>
    <w:rsid w:val="004F781C"/>
    <w:rsid w:val="004F79B0"/>
    <w:rsid w:val="005008A1"/>
    <w:rsid w:val="00500946"/>
    <w:rsid w:val="00500A24"/>
    <w:rsid w:val="00500B99"/>
    <w:rsid w:val="00500C4C"/>
    <w:rsid w:val="0050102A"/>
    <w:rsid w:val="0050106A"/>
    <w:rsid w:val="005014AE"/>
    <w:rsid w:val="0050159A"/>
    <w:rsid w:val="00502388"/>
    <w:rsid w:val="00502482"/>
    <w:rsid w:val="00502524"/>
    <w:rsid w:val="005028D4"/>
    <w:rsid w:val="00502C3F"/>
    <w:rsid w:val="00502D7C"/>
    <w:rsid w:val="005031B7"/>
    <w:rsid w:val="00503C4F"/>
    <w:rsid w:val="00503C5B"/>
    <w:rsid w:val="00503CB8"/>
    <w:rsid w:val="00503CFE"/>
    <w:rsid w:val="00503D91"/>
    <w:rsid w:val="00503EAB"/>
    <w:rsid w:val="00504403"/>
    <w:rsid w:val="00504449"/>
    <w:rsid w:val="005047C4"/>
    <w:rsid w:val="00504A38"/>
    <w:rsid w:val="00504DD1"/>
    <w:rsid w:val="00505054"/>
    <w:rsid w:val="0050563A"/>
    <w:rsid w:val="005057D1"/>
    <w:rsid w:val="00505E9C"/>
    <w:rsid w:val="005061FC"/>
    <w:rsid w:val="00506532"/>
    <w:rsid w:val="00506871"/>
    <w:rsid w:val="0050743E"/>
    <w:rsid w:val="00507A77"/>
    <w:rsid w:val="00510166"/>
    <w:rsid w:val="005102EC"/>
    <w:rsid w:val="00510562"/>
    <w:rsid w:val="00510754"/>
    <w:rsid w:val="00511022"/>
    <w:rsid w:val="00511794"/>
    <w:rsid w:val="005119CA"/>
    <w:rsid w:val="00511B8C"/>
    <w:rsid w:val="00512123"/>
    <w:rsid w:val="005122D2"/>
    <w:rsid w:val="0051237A"/>
    <w:rsid w:val="00512537"/>
    <w:rsid w:val="00512912"/>
    <w:rsid w:val="00512F0A"/>
    <w:rsid w:val="005131E8"/>
    <w:rsid w:val="0051339D"/>
    <w:rsid w:val="005133FC"/>
    <w:rsid w:val="0051368E"/>
    <w:rsid w:val="005136A4"/>
    <w:rsid w:val="005136BA"/>
    <w:rsid w:val="005136F6"/>
    <w:rsid w:val="00513AB6"/>
    <w:rsid w:val="00513B21"/>
    <w:rsid w:val="00513B74"/>
    <w:rsid w:val="00513BE8"/>
    <w:rsid w:val="00513D3E"/>
    <w:rsid w:val="00513E56"/>
    <w:rsid w:val="00513EB7"/>
    <w:rsid w:val="00513EEF"/>
    <w:rsid w:val="0051400E"/>
    <w:rsid w:val="00514882"/>
    <w:rsid w:val="00514D00"/>
    <w:rsid w:val="00514F83"/>
    <w:rsid w:val="005151A0"/>
    <w:rsid w:val="0051534B"/>
    <w:rsid w:val="005153DF"/>
    <w:rsid w:val="00515790"/>
    <w:rsid w:val="005157AF"/>
    <w:rsid w:val="00515A6A"/>
    <w:rsid w:val="00515B40"/>
    <w:rsid w:val="00515B60"/>
    <w:rsid w:val="00515F18"/>
    <w:rsid w:val="0051634E"/>
    <w:rsid w:val="005165FA"/>
    <w:rsid w:val="0051698E"/>
    <w:rsid w:val="00516B3E"/>
    <w:rsid w:val="00516CD2"/>
    <w:rsid w:val="00516D0A"/>
    <w:rsid w:val="00517579"/>
    <w:rsid w:val="005178C3"/>
    <w:rsid w:val="00517C4C"/>
    <w:rsid w:val="00517D40"/>
    <w:rsid w:val="00517D8B"/>
    <w:rsid w:val="005205CC"/>
    <w:rsid w:val="00520770"/>
    <w:rsid w:val="005207CB"/>
    <w:rsid w:val="00520DA8"/>
    <w:rsid w:val="00520DD7"/>
    <w:rsid w:val="00520E06"/>
    <w:rsid w:val="005223BD"/>
    <w:rsid w:val="005226DB"/>
    <w:rsid w:val="00522928"/>
    <w:rsid w:val="005229DF"/>
    <w:rsid w:val="00522CCC"/>
    <w:rsid w:val="00522F33"/>
    <w:rsid w:val="00523072"/>
    <w:rsid w:val="0052318D"/>
    <w:rsid w:val="0052333D"/>
    <w:rsid w:val="005233CF"/>
    <w:rsid w:val="005238FA"/>
    <w:rsid w:val="00523E91"/>
    <w:rsid w:val="00524168"/>
    <w:rsid w:val="005247C0"/>
    <w:rsid w:val="00524877"/>
    <w:rsid w:val="00524990"/>
    <w:rsid w:val="00524D9A"/>
    <w:rsid w:val="00525161"/>
    <w:rsid w:val="00525167"/>
    <w:rsid w:val="005251BE"/>
    <w:rsid w:val="005253E3"/>
    <w:rsid w:val="005255E3"/>
    <w:rsid w:val="00525848"/>
    <w:rsid w:val="00525963"/>
    <w:rsid w:val="00525B75"/>
    <w:rsid w:val="00525DC1"/>
    <w:rsid w:val="00525F1D"/>
    <w:rsid w:val="0052607F"/>
    <w:rsid w:val="0052617F"/>
    <w:rsid w:val="00526CB8"/>
    <w:rsid w:val="005273AA"/>
    <w:rsid w:val="005273D7"/>
    <w:rsid w:val="00527855"/>
    <w:rsid w:val="00527DDD"/>
    <w:rsid w:val="00527DEC"/>
    <w:rsid w:val="00527FBB"/>
    <w:rsid w:val="0053064B"/>
    <w:rsid w:val="005307D6"/>
    <w:rsid w:val="005307E5"/>
    <w:rsid w:val="00530D97"/>
    <w:rsid w:val="005310A9"/>
    <w:rsid w:val="00531184"/>
    <w:rsid w:val="005312B7"/>
    <w:rsid w:val="00531B3B"/>
    <w:rsid w:val="00531EC3"/>
    <w:rsid w:val="0053222C"/>
    <w:rsid w:val="005326AE"/>
    <w:rsid w:val="0053297B"/>
    <w:rsid w:val="00532B16"/>
    <w:rsid w:val="00532D36"/>
    <w:rsid w:val="00532DEF"/>
    <w:rsid w:val="005331E7"/>
    <w:rsid w:val="00533263"/>
    <w:rsid w:val="005332FD"/>
    <w:rsid w:val="005337AB"/>
    <w:rsid w:val="005338E5"/>
    <w:rsid w:val="00533D42"/>
    <w:rsid w:val="00533E03"/>
    <w:rsid w:val="005342CB"/>
    <w:rsid w:val="005344F2"/>
    <w:rsid w:val="00534918"/>
    <w:rsid w:val="00534D5C"/>
    <w:rsid w:val="00534E9C"/>
    <w:rsid w:val="00535079"/>
    <w:rsid w:val="005351D4"/>
    <w:rsid w:val="00535431"/>
    <w:rsid w:val="00536451"/>
    <w:rsid w:val="005364E7"/>
    <w:rsid w:val="00536762"/>
    <w:rsid w:val="0053679B"/>
    <w:rsid w:val="00536973"/>
    <w:rsid w:val="00536D24"/>
    <w:rsid w:val="00536E2F"/>
    <w:rsid w:val="00536EAF"/>
    <w:rsid w:val="00537280"/>
    <w:rsid w:val="0054044E"/>
    <w:rsid w:val="00540980"/>
    <w:rsid w:val="00540983"/>
    <w:rsid w:val="00540A9F"/>
    <w:rsid w:val="00541069"/>
    <w:rsid w:val="00541202"/>
    <w:rsid w:val="005416EB"/>
    <w:rsid w:val="005419C5"/>
    <w:rsid w:val="00541B16"/>
    <w:rsid w:val="00541D6D"/>
    <w:rsid w:val="00541F6E"/>
    <w:rsid w:val="00542310"/>
    <w:rsid w:val="00542717"/>
    <w:rsid w:val="005427D9"/>
    <w:rsid w:val="005428FE"/>
    <w:rsid w:val="00542F6D"/>
    <w:rsid w:val="005432D3"/>
    <w:rsid w:val="005439F5"/>
    <w:rsid w:val="00543E45"/>
    <w:rsid w:val="00544CF6"/>
    <w:rsid w:val="005450EF"/>
    <w:rsid w:val="005450FC"/>
    <w:rsid w:val="005457AA"/>
    <w:rsid w:val="00545845"/>
    <w:rsid w:val="0054593A"/>
    <w:rsid w:val="005460D1"/>
    <w:rsid w:val="005467A0"/>
    <w:rsid w:val="00546A44"/>
    <w:rsid w:val="00547162"/>
    <w:rsid w:val="0055024A"/>
    <w:rsid w:val="00550A47"/>
    <w:rsid w:val="00551014"/>
    <w:rsid w:val="00551545"/>
    <w:rsid w:val="0055254B"/>
    <w:rsid w:val="005525BD"/>
    <w:rsid w:val="00552920"/>
    <w:rsid w:val="00552BF3"/>
    <w:rsid w:val="00552E67"/>
    <w:rsid w:val="00553104"/>
    <w:rsid w:val="00553144"/>
    <w:rsid w:val="005536F0"/>
    <w:rsid w:val="005537D1"/>
    <w:rsid w:val="00553842"/>
    <w:rsid w:val="00553C14"/>
    <w:rsid w:val="00553E24"/>
    <w:rsid w:val="00554635"/>
    <w:rsid w:val="00554742"/>
    <w:rsid w:val="00554862"/>
    <w:rsid w:val="00555436"/>
    <w:rsid w:val="005559EE"/>
    <w:rsid w:val="00555B12"/>
    <w:rsid w:val="00555E7A"/>
    <w:rsid w:val="00556397"/>
    <w:rsid w:val="005563B0"/>
    <w:rsid w:val="005568ED"/>
    <w:rsid w:val="005574E5"/>
    <w:rsid w:val="005579B9"/>
    <w:rsid w:val="00557CDC"/>
    <w:rsid w:val="00557CF6"/>
    <w:rsid w:val="0056084A"/>
    <w:rsid w:val="00560A69"/>
    <w:rsid w:val="00561059"/>
    <w:rsid w:val="00561297"/>
    <w:rsid w:val="00561306"/>
    <w:rsid w:val="005617A2"/>
    <w:rsid w:val="005617A7"/>
    <w:rsid w:val="0056198F"/>
    <w:rsid w:val="00561D4A"/>
    <w:rsid w:val="005627C9"/>
    <w:rsid w:val="00562937"/>
    <w:rsid w:val="00562FD9"/>
    <w:rsid w:val="005633D7"/>
    <w:rsid w:val="00563544"/>
    <w:rsid w:val="005635F1"/>
    <w:rsid w:val="00563B78"/>
    <w:rsid w:val="00563CDD"/>
    <w:rsid w:val="00564557"/>
    <w:rsid w:val="00564A2B"/>
    <w:rsid w:val="00565083"/>
    <w:rsid w:val="005653BF"/>
    <w:rsid w:val="005656DF"/>
    <w:rsid w:val="005659E3"/>
    <w:rsid w:val="00565A4B"/>
    <w:rsid w:val="00565A5C"/>
    <w:rsid w:val="00565A7F"/>
    <w:rsid w:val="00565BD2"/>
    <w:rsid w:val="00565DFA"/>
    <w:rsid w:val="00565F0C"/>
    <w:rsid w:val="00565FDE"/>
    <w:rsid w:val="00566189"/>
    <w:rsid w:val="0056632A"/>
    <w:rsid w:val="00566815"/>
    <w:rsid w:val="0056683B"/>
    <w:rsid w:val="00566879"/>
    <w:rsid w:val="00566FAF"/>
    <w:rsid w:val="0056712E"/>
    <w:rsid w:val="005675FF"/>
    <w:rsid w:val="00567846"/>
    <w:rsid w:val="00567891"/>
    <w:rsid w:val="00567F42"/>
    <w:rsid w:val="00567F91"/>
    <w:rsid w:val="005703C1"/>
    <w:rsid w:val="005704ED"/>
    <w:rsid w:val="00570D85"/>
    <w:rsid w:val="00570FEB"/>
    <w:rsid w:val="00570FFF"/>
    <w:rsid w:val="00571023"/>
    <w:rsid w:val="00571027"/>
    <w:rsid w:val="0057153E"/>
    <w:rsid w:val="00571A8E"/>
    <w:rsid w:val="00571B2C"/>
    <w:rsid w:val="00571B9D"/>
    <w:rsid w:val="00571F81"/>
    <w:rsid w:val="005721DA"/>
    <w:rsid w:val="005723F1"/>
    <w:rsid w:val="005729E3"/>
    <w:rsid w:val="005730ED"/>
    <w:rsid w:val="0057311B"/>
    <w:rsid w:val="005734A7"/>
    <w:rsid w:val="005736F8"/>
    <w:rsid w:val="00573860"/>
    <w:rsid w:val="00573B6D"/>
    <w:rsid w:val="0057425D"/>
    <w:rsid w:val="0057446F"/>
    <w:rsid w:val="005747E4"/>
    <w:rsid w:val="00574C0C"/>
    <w:rsid w:val="00574E88"/>
    <w:rsid w:val="005750B5"/>
    <w:rsid w:val="0057542A"/>
    <w:rsid w:val="0057551B"/>
    <w:rsid w:val="00575782"/>
    <w:rsid w:val="00575858"/>
    <w:rsid w:val="00575974"/>
    <w:rsid w:val="00575A46"/>
    <w:rsid w:val="00575DFD"/>
    <w:rsid w:val="0057602D"/>
    <w:rsid w:val="0057710C"/>
    <w:rsid w:val="00577553"/>
    <w:rsid w:val="005775B7"/>
    <w:rsid w:val="00577C15"/>
    <w:rsid w:val="00580019"/>
    <w:rsid w:val="00580501"/>
    <w:rsid w:val="00580AE7"/>
    <w:rsid w:val="00580C25"/>
    <w:rsid w:val="00581172"/>
    <w:rsid w:val="00581461"/>
    <w:rsid w:val="00582024"/>
    <w:rsid w:val="00582602"/>
    <w:rsid w:val="00582C51"/>
    <w:rsid w:val="00582F2D"/>
    <w:rsid w:val="0058339E"/>
    <w:rsid w:val="00583409"/>
    <w:rsid w:val="00583612"/>
    <w:rsid w:val="0058384D"/>
    <w:rsid w:val="0058391A"/>
    <w:rsid w:val="0058398B"/>
    <w:rsid w:val="00583D8D"/>
    <w:rsid w:val="00583DDE"/>
    <w:rsid w:val="005842A4"/>
    <w:rsid w:val="00584385"/>
    <w:rsid w:val="00585044"/>
    <w:rsid w:val="00585316"/>
    <w:rsid w:val="0058538A"/>
    <w:rsid w:val="0058559D"/>
    <w:rsid w:val="00585CA7"/>
    <w:rsid w:val="00585FC9"/>
    <w:rsid w:val="0058602C"/>
    <w:rsid w:val="00586593"/>
    <w:rsid w:val="005866F8"/>
    <w:rsid w:val="00586A91"/>
    <w:rsid w:val="00586AE3"/>
    <w:rsid w:val="005872CB"/>
    <w:rsid w:val="005874A1"/>
    <w:rsid w:val="005874B9"/>
    <w:rsid w:val="005875A0"/>
    <w:rsid w:val="00587B65"/>
    <w:rsid w:val="00587B6B"/>
    <w:rsid w:val="00587C69"/>
    <w:rsid w:val="0059038F"/>
    <w:rsid w:val="005903B9"/>
    <w:rsid w:val="005909DA"/>
    <w:rsid w:val="00590F05"/>
    <w:rsid w:val="00591176"/>
    <w:rsid w:val="005914EE"/>
    <w:rsid w:val="00591542"/>
    <w:rsid w:val="00591584"/>
    <w:rsid w:val="00591C4C"/>
    <w:rsid w:val="00591E94"/>
    <w:rsid w:val="005921B8"/>
    <w:rsid w:val="00592687"/>
    <w:rsid w:val="00592705"/>
    <w:rsid w:val="0059289A"/>
    <w:rsid w:val="0059297A"/>
    <w:rsid w:val="00592ACA"/>
    <w:rsid w:val="00592CA4"/>
    <w:rsid w:val="00592E33"/>
    <w:rsid w:val="0059302A"/>
    <w:rsid w:val="0059306A"/>
    <w:rsid w:val="005930AE"/>
    <w:rsid w:val="00593643"/>
    <w:rsid w:val="0059374E"/>
    <w:rsid w:val="0059375C"/>
    <w:rsid w:val="00593763"/>
    <w:rsid w:val="00593948"/>
    <w:rsid w:val="00593A33"/>
    <w:rsid w:val="00593D80"/>
    <w:rsid w:val="005946F8"/>
    <w:rsid w:val="00594DAA"/>
    <w:rsid w:val="00595009"/>
    <w:rsid w:val="0059516E"/>
    <w:rsid w:val="00595B76"/>
    <w:rsid w:val="00595CBF"/>
    <w:rsid w:val="0059601B"/>
    <w:rsid w:val="005960D2"/>
    <w:rsid w:val="00596204"/>
    <w:rsid w:val="00596D6F"/>
    <w:rsid w:val="00596E5F"/>
    <w:rsid w:val="00596E85"/>
    <w:rsid w:val="00597284"/>
    <w:rsid w:val="0059779E"/>
    <w:rsid w:val="00597B0A"/>
    <w:rsid w:val="005A004C"/>
    <w:rsid w:val="005A0093"/>
    <w:rsid w:val="005A0565"/>
    <w:rsid w:val="005A0611"/>
    <w:rsid w:val="005A06A0"/>
    <w:rsid w:val="005A08F8"/>
    <w:rsid w:val="005A0934"/>
    <w:rsid w:val="005A0990"/>
    <w:rsid w:val="005A0A5E"/>
    <w:rsid w:val="005A0A7F"/>
    <w:rsid w:val="005A0DF2"/>
    <w:rsid w:val="005A140C"/>
    <w:rsid w:val="005A1613"/>
    <w:rsid w:val="005A17AE"/>
    <w:rsid w:val="005A1E7A"/>
    <w:rsid w:val="005A1EFD"/>
    <w:rsid w:val="005A1FF2"/>
    <w:rsid w:val="005A20DA"/>
    <w:rsid w:val="005A2325"/>
    <w:rsid w:val="005A2406"/>
    <w:rsid w:val="005A24CE"/>
    <w:rsid w:val="005A24F9"/>
    <w:rsid w:val="005A2874"/>
    <w:rsid w:val="005A28FA"/>
    <w:rsid w:val="005A290D"/>
    <w:rsid w:val="005A2A17"/>
    <w:rsid w:val="005A31BA"/>
    <w:rsid w:val="005A34B6"/>
    <w:rsid w:val="005A356D"/>
    <w:rsid w:val="005A374B"/>
    <w:rsid w:val="005A3C7C"/>
    <w:rsid w:val="005A4532"/>
    <w:rsid w:val="005A4705"/>
    <w:rsid w:val="005A49ED"/>
    <w:rsid w:val="005A4B22"/>
    <w:rsid w:val="005A4BC4"/>
    <w:rsid w:val="005A4F6D"/>
    <w:rsid w:val="005A4FD9"/>
    <w:rsid w:val="005A515A"/>
    <w:rsid w:val="005A59A3"/>
    <w:rsid w:val="005A5C25"/>
    <w:rsid w:val="005A60B1"/>
    <w:rsid w:val="005A6341"/>
    <w:rsid w:val="005A64ED"/>
    <w:rsid w:val="005A65CB"/>
    <w:rsid w:val="005A6BEE"/>
    <w:rsid w:val="005A6D4E"/>
    <w:rsid w:val="005A6E24"/>
    <w:rsid w:val="005A77D8"/>
    <w:rsid w:val="005A7BBD"/>
    <w:rsid w:val="005A7CC7"/>
    <w:rsid w:val="005A7EA0"/>
    <w:rsid w:val="005A7EA4"/>
    <w:rsid w:val="005A7EDD"/>
    <w:rsid w:val="005B06FE"/>
    <w:rsid w:val="005B0857"/>
    <w:rsid w:val="005B1488"/>
    <w:rsid w:val="005B1622"/>
    <w:rsid w:val="005B16F2"/>
    <w:rsid w:val="005B1BD2"/>
    <w:rsid w:val="005B1BEC"/>
    <w:rsid w:val="005B1D79"/>
    <w:rsid w:val="005B214A"/>
    <w:rsid w:val="005B25E6"/>
    <w:rsid w:val="005B26EA"/>
    <w:rsid w:val="005B3014"/>
    <w:rsid w:val="005B31DD"/>
    <w:rsid w:val="005B36D5"/>
    <w:rsid w:val="005B3BCE"/>
    <w:rsid w:val="005B4422"/>
    <w:rsid w:val="005B44E7"/>
    <w:rsid w:val="005B4674"/>
    <w:rsid w:val="005B4678"/>
    <w:rsid w:val="005B48C2"/>
    <w:rsid w:val="005B494D"/>
    <w:rsid w:val="005B4BCF"/>
    <w:rsid w:val="005B537A"/>
    <w:rsid w:val="005B56CC"/>
    <w:rsid w:val="005B5DE7"/>
    <w:rsid w:val="005B63A5"/>
    <w:rsid w:val="005B67EC"/>
    <w:rsid w:val="005B6C63"/>
    <w:rsid w:val="005B6E79"/>
    <w:rsid w:val="005B736E"/>
    <w:rsid w:val="005B73E2"/>
    <w:rsid w:val="005B748F"/>
    <w:rsid w:val="005B77A2"/>
    <w:rsid w:val="005B7C51"/>
    <w:rsid w:val="005B7E93"/>
    <w:rsid w:val="005B7FF5"/>
    <w:rsid w:val="005C042D"/>
    <w:rsid w:val="005C08CD"/>
    <w:rsid w:val="005C09FA"/>
    <w:rsid w:val="005C0A16"/>
    <w:rsid w:val="005C0B83"/>
    <w:rsid w:val="005C1044"/>
    <w:rsid w:val="005C18B9"/>
    <w:rsid w:val="005C225C"/>
    <w:rsid w:val="005C253F"/>
    <w:rsid w:val="005C2A67"/>
    <w:rsid w:val="005C2C0B"/>
    <w:rsid w:val="005C31D3"/>
    <w:rsid w:val="005C3548"/>
    <w:rsid w:val="005C37FE"/>
    <w:rsid w:val="005C385D"/>
    <w:rsid w:val="005C39B0"/>
    <w:rsid w:val="005C3B58"/>
    <w:rsid w:val="005C47D1"/>
    <w:rsid w:val="005C48AD"/>
    <w:rsid w:val="005C53A1"/>
    <w:rsid w:val="005C5749"/>
    <w:rsid w:val="005C5FE1"/>
    <w:rsid w:val="005C60AC"/>
    <w:rsid w:val="005C62B0"/>
    <w:rsid w:val="005C62F1"/>
    <w:rsid w:val="005C648D"/>
    <w:rsid w:val="005C64D9"/>
    <w:rsid w:val="005C6C3F"/>
    <w:rsid w:val="005C6D35"/>
    <w:rsid w:val="005C6D73"/>
    <w:rsid w:val="005C6DFB"/>
    <w:rsid w:val="005C71FD"/>
    <w:rsid w:val="005C76A1"/>
    <w:rsid w:val="005C76EB"/>
    <w:rsid w:val="005C7804"/>
    <w:rsid w:val="005C7B7C"/>
    <w:rsid w:val="005C7BAE"/>
    <w:rsid w:val="005C7E4F"/>
    <w:rsid w:val="005C7E86"/>
    <w:rsid w:val="005D01D3"/>
    <w:rsid w:val="005D06E1"/>
    <w:rsid w:val="005D0CB3"/>
    <w:rsid w:val="005D0D9C"/>
    <w:rsid w:val="005D0DB0"/>
    <w:rsid w:val="005D10D3"/>
    <w:rsid w:val="005D1194"/>
    <w:rsid w:val="005D14C7"/>
    <w:rsid w:val="005D1726"/>
    <w:rsid w:val="005D1A54"/>
    <w:rsid w:val="005D1C7D"/>
    <w:rsid w:val="005D248E"/>
    <w:rsid w:val="005D253E"/>
    <w:rsid w:val="005D27A7"/>
    <w:rsid w:val="005D27D2"/>
    <w:rsid w:val="005D2AFF"/>
    <w:rsid w:val="005D2D55"/>
    <w:rsid w:val="005D2FC0"/>
    <w:rsid w:val="005D3296"/>
    <w:rsid w:val="005D38AF"/>
    <w:rsid w:val="005D3D09"/>
    <w:rsid w:val="005D3D10"/>
    <w:rsid w:val="005D4123"/>
    <w:rsid w:val="005D452C"/>
    <w:rsid w:val="005D4563"/>
    <w:rsid w:val="005D4656"/>
    <w:rsid w:val="005D4667"/>
    <w:rsid w:val="005D4785"/>
    <w:rsid w:val="005D4DDE"/>
    <w:rsid w:val="005D50A0"/>
    <w:rsid w:val="005D5660"/>
    <w:rsid w:val="005D5BBF"/>
    <w:rsid w:val="005D5D32"/>
    <w:rsid w:val="005D604D"/>
    <w:rsid w:val="005D681F"/>
    <w:rsid w:val="005D6BD5"/>
    <w:rsid w:val="005D706E"/>
    <w:rsid w:val="005D7080"/>
    <w:rsid w:val="005D769F"/>
    <w:rsid w:val="005D7A15"/>
    <w:rsid w:val="005D7AB5"/>
    <w:rsid w:val="005D7BA4"/>
    <w:rsid w:val="005D7F20"/>
    <w:rsid w:val="005D7F7D"/>
    <w:rsid w:val="005E01A0"/>
    <w:rsid w:val="005E022F"/>
    <w:rsid w:val="005E0645"/>
    <w:rsid w:val="005E0868"/>
    <w:rsid w:val="005E0D84"/>
    <w:rsid w:val="005E0F4B"/>
    <w:rsid w:val="005E1387"/>
    <w:rsid w:val="005E146B"/>
    <w:rsid w:val="005E166D"/>
    <w:rsid w:val="005E17E3"/>
    <w:rsid w:val="005E17F3"/>
    <w:rsid w:val="005E1A17"/>
    <w:rsid w:val="005E1BFE"/>
    <w:rsid w:val="005E1FD0"/>
    <w:rsid w:val="005E2720"/>
    <w:rsid w:val="005E2A13"/>
    <w:rsid w:val="005E2A20"/>
    <w:rsid w:val="005E2BBB"/>
    <w:rsid w:val="005E31FF"/>
    <w:rsid w:val="005E321A"/>
    <w:rsid w:val="005E3677"/>
    <w:rsid w:val="005E36E1"/>
    <w:rsid w:val="005E3D82"/>
    <w:rsid w:val="005E3E4C"/>
    <w:rsid w:val="005E424F"/>
    <w:rsid w:val="005E4548"/>
    <w:rsid w:val="005E4BB3"/>
    <w:rsid w:val="005E4D4B"/>
    <w:rsid w:val="005E4E58"/>
    <w:rsid w:val="005E52A5"/>
    <w:rsid w:val="005E5E95"/>
    <w:rsid w:val="005E5FB3"/>
    <w:rsid w:val="005E6103"/>
    <w:rsid w:val="005E62C3"/>
    <w:rsid w:val="005E6635"/>
    <w:rsid w:val="005E692E"/>
    <w:rsid w:val="005E780E"/>
    <w:rsid w:val="005E798C"/>
    <w:rsid w:val="005F04D3"/>
    <w:rsid w:val="005F06C3"/>
    <w:rsid w:val="005F0904"/>
    <w:rsid w:val="005F0BDC"/>
    <w:rsid w:val="005F0FF0"/>
    <w:rsid w:val="005F1820"/>
    <w:rsid w:val="005F1B91"/>
    <w:rsid w:val="005F1C08"/>
    <w:rsid w:val="005F1CBF"/>
    <w:rsid w:val="005F1E01"/>
    <w:rsid w:val="005F1E08"/>
    <w:rsid w:val="005F2317"/>
    <w:rsid w:val="005F2545"/>
    <w:rsid w:val="005F2673"/>
    <w:rsid w:val="005F2687"/>
    <w:rsid w:val="005F281E"/>
    <w:rsid w:val="005F2C18"/>
    <w:rsid w:val="005F33BF"/>
    <w:rsid w:val="005F356B"/>
    <w:rsid w:val="005F3697"/>
    <w:rsid w:val="005F3B79"/>
    <w:rsid w:val="005F3E0B"/>
    <w:rsid w:val="005F3EA7"/>
    <w:rsid w:val="005F4565"/>
    <w:rsid w:val="005F4976"/>
    <w:rsid w:val="005F4E0D"/>
    <w:rsid w:val="005F4FED"/>
    <w:rsid w:val="005F5412"/>
    <w:rsid w:val="005F6B99"/>
    <w:rsid w:val="005F6DD0"/>
    <w:rsid w:val="005F736E"/>
    <w:rsid w:val="006001EC"/>
    <w:rsid w:val="00600646"/>
    <w:rsid w:val="00600669"/>
    <w:rsid w:val="00600A08"/>
    <w:rsid w:val="00600AC6"/>
    <w:rsid w:val="00600DD0"/>
    <w:rsid w:val="00600EC0"/>
    <w:rsid w:val="006013F3"/>
    <w:rsid w:val="00601CCD"/>
    <w:rsid w:val="00601D47"/>
    <w:rsid w:val="00601F2D"/>
    <w:rsid w:val="006023C0"/>
    <w:rsid w:val="00602659"/>
    <w:rsid w:val="0060276B"/>
    <w:rsid w:val="00602F9A"/>
    <w:rsid w:val="006033C8"/>
    <w:rsid w:val="00603469"/>
    <w:rsid w:val="00603518"/>
    <w:rsid w:val="006037B9"/>
    <w:rsid w:val="00603E8F"/>
    <w:rsid w:val="00604738"/>
    <w:rsid w:val="00604DC8"/>
    <w:rsid w:val="00605708"/>
    <w:rsid w:val="00605873"/>
    <w:rsid w:val="006059C4"/>
    <w:rsid w:val="00605EA2"/>
    <w:rsid w:val="00605F0B"/>
    <w:rsid w:val="00605F59"/>
    <w:rsid w:val="00606098"/>
    <w:rsid w:val="00606506"/>
    <w:rsid w:val="00606913"/>
    <w:rsid w:val="00606AC8"/>
    <w:rsid w:val="00606E78"/>
    <w:rsid w:val="00607291"/>
    <w:rsid w:val="00607A0E"/>
    <w:rsid w:val="00607D8E"/>
    <w:rsid w:val="00610069"/>
    <w:rsid w:val="006100E7"/>
    <w:rsid w:val="0061063B"/>
    <w:rsid w:val="00610912"/>
    <w:rsid w:val="00610BAB"/>
    <w:rsid w:val="00610C17"/>
    <w:rsid w:val="00610EC4"/>
    <w:rsid w:val="00610EE3"/>
    <w:rsid w:val="00611031"/>
    <w:rsid w:val="0061132B"/>
    <w:rsid w:val="006115AE"/>
    <w:rsid w:val="006119C4"/>
    <w:rsid w:val="00611F79"/>
    <w:rsid w:val="00612242"/>
    <w:rsid w:val="0061236D"/>
    <w:rsid w:val="00612413"/>
    <w:rsid w:val="006125F6"/>
    <w:rsid w:val="00612652"/>
    <w:rsid w:val="00612A1F"/>
    <w:rsid w:val="00612E90"/>
    <w:rsid w:val="00613416"/>
    <w:rsid w:val="00613A0E"/>
    <w:rsid w:val="006143A7"/>
    <w:rsid w:val="006143FD"/>
    <w:rsid w:val="006148DA"/>
    <w:rsid w:val="006148EA"/>
    <w:rsid w:val="00614A45"/>
    <w:rsid w:val="00614F19"/>
    <w:rsid w:val="00614FE1"/>
    <w:rsid w:val="00615301"/>
    <w:rsid w:val="006156D4"/>
    <w:rsid w:val="006159E4"/>
    <w:rsid w:val="00615C31"/>
    <w:rsid w:val="00615F2E"/>
    <w:rsid w:val="006160C5"/>
    <w:rsid w:val="006161C1"/>
    <w:rsid w:val="00616510"/>
    <w:rsid w:val="00616922"/>
    <w:rsid w:val="00616BB3"/>
    <w:rsid w:val="00616D11"/>
    <w:rsid w:val="00617403"/>
    <w:rsid w:val="006179CA"/>
    <w:rsid w:val="00617EEF"/>
    <w:rsid w:val="00617F00"/>
    <w:rsid w:val="006202D0"/>
    <w:rsid w:val="00620F82"/>
    <w:rsid w:val="006217DF"/>
    <w:rsid w:val="006218D4"/>
    <w:rsid w:val="006219A7"/>
    <w:rsid w:val="00621C60"/>
    <w:rsid w:val="00621C92"/>
    <w:rsid w:val="00621D81"/>
    <w:rsid w:val="00621F44"/>
    <w:rsid w:val="006222EF"/>
    <w:rsid w:val="00623246"/>
    <w:rsid w:val="00623729"/>
    <w:rsid w:val="00623CC0"/>
    <w:rsid w:val="00623CD3"/>
    <w:rsid w:val="00623E36"/>
    <w:rsid w:val="00623F15"/>
    <w:rsid w:val="00624161"/>
    <w:rsid w:val="00624721"/>
    <w:rsid w:val="006248E3"/>
    <w:rsid w:val="00624B6A"/>
    <w:rsid w:val="00624C1E"/>
    <w:rsid w:val="00625BA6"/>
    <w:rsid w:val="00625D2F"/>
    <w:rsid w:val="00625EC5"/>
    <w:rsid w:val="00626378"/>
    <w:rsid w:val="00626977"/>
    <w:rsid w:val="00626E72"/>
    <w:rsid w:val="00626FF1"/>
    <w:rsid w:val="0062734B"/>
    <w:rsid w:val="00627640"/>
    <w:rsid w:val="00627708"/>
    <w:rsid w:val="0062770F"/>
    <w:rsid w:val="00627FB9"/>
    <w:rsid w:val="00630376"/>
    <w:rsid w:val="00630492"/>
    <w:rsid w:val="006309C2"/>
    <w:rsid w:val="00631235"/>
    <w:rsid w:val="00631719"/>
    <w:rsid w:val="006318AF"/>
    <w:rsid w:val="00631931"/>
    <w:rsid w:val="00631A04"/>
    <w:rsid w:val="00631B82"/>
    <w:rsid w:val="00631E6A"/>
    <w:rsid w:val="006321E7"/>
    <w:rsid w:val="006322E3"/>
    <w:rsid w:val="0063248A"/>
    <w:rsid w:val="00632D09"/>
    <w:rsid w:val="00633A60"/>
    <w:rsid w:val="00633A92"/>
    <w:rsid w:val="00633AAA"/>
    <w:rsid w:val="00633AD8"/>
    <w:rsid w:val="00633BA3"/>
    <w:rsid w:val="00633D3C"/>
    <w:rsid w:val="006341EA"/>
    <w:rsid w:val="00634292"/>
    <w:rsid w:val="006345C1"/>
    <w:rsid w:val="006346B5"/>
    <w:rsid w:val="0063491B"/>
    <w:rsid w:val="00634AD5"/>
    <w:rsid w:val="006352AE"/>
    <w:rsid w:val="006352E8"/>
    <w:rsid w:val="00635722"/>
    <w:rsid w:val="00635976"/>
    <w:rsid w:val="00636640"/>
    <w:rsid w:val="0063695E"/>
    <w:rsid w:val="00636CE6"/>
    <w:rsid w:val="0063703C"/>
    <w:rsid w:val="0063763A"/>
    <w:rsid w:val="00637CF9"/>
    <w:rsid w:val="00637DF4"/>
    <w:rsid w:val="006403CB"/>
    <w:rsid w:val="006406A6"/>
    <w:rsid w:val="006406AA"/>
    <w:rsid w:val="00640A0A"/>
    <w:rsid w:val="00640E66"/>
    <w:rsid w:val="00640EF8"/>
    <w:rsid w:val="0064114C"/>
    <w:rsid w:val="0064196F"/>
    <w:rsid w:val="006419CA"/>
    <w:rsid w:val="0064254B"/>
    <w:rsid w:val="00642771"/>
    <w:rsid w:val="006428B8"/>
    <w:rsid w:val="0064300F"/>
    <w:rsid w:val="0064349A"/>
    <w:rsid w:val="00644158"/>
    <w:rsid w:val="0064480D"/>
    <w:rsid w:val="00644D6F"/>
    <w:rsid w:val="006450E5"/>
    <w:rsid w:val="00645F5E"/>
    <w:rsid w:val="006460DB"/>
    <w:rsid w:val="00646161"/>
    <w:rsid w:val="00646462"/>
    <w:rsid w:val="006465A4"/>
    <w:rsid w:val="00646B21"/>
    <w:rsid w:val="00646E10"/>
    <w:rsid w:val="00646F4C"/>
    <w:rsid w:val="00647908"/>
    <w:rsid w:val="006479DD"/>
    <w:rsid w:val="00647FF2"/>
    <w:rsid w:val="00647FFC"/>
    <w:rsid w:val="006500D1"/>
    <w:rsid w:val="00650242"/>
    <w:rsid w:val="0065063F"/>
    <w:rsid w:val="006507DB"/>
    <w:rsid w:val="00650825"/>
    <w:rsid w:val="00650B79"/>
    <w:rsid w:val="00650F4D"/>
    <w:rsid w:val="006514AD"/>
    <w:rsid w:val="00651E76"/>
    <w:rsid w:val="00651F19"/>
    <w:rsid w:val="0065216B"/>
    <w:rsid w:val="006524F2"/>
    <w:rsid w:val="0065269A"/>
    <w:rsid w:val="0065287D"/>
    <w:rsid w:val="0065333D"/>
    <w:rsid w:val="00653684"/>
    <w:rsid w:val="00653A0A"/>
    <w:rsid w:val="00653ACD"/>
    <w:rsid w:val="00653D0E"/>
    <w:rsid w:val="00653F81"/>
    <w:rsid w:val="00654162"/>
    <w:rsid w:val="006543A5"/>
    <w:rsid w:val="00654498"/>
    <w:rsid w:val="006544FF"/>
    <w:rsid w:val="00654BFF"/>
    <w:rsid w:val="00654E41"/>
    <w:rsid w:val="0065520A"/>
    <w:rsid w:val="00655406"/>
    <w:rsid w:val="0065553D"/>
    <w:rsid w:val="006555CA"/>
    <w:rsid w:val="006558D8"/>
    <w:rsid w:val="006559AD"/>
    <w:rsid w:val="00655EBA"/>
    <w:rsid w:val="00656077"/>
    <w:rsid w:val="006563A7"/>
    <w:rsid w:val="0065654A"/>
    <w:rsid w:val="006565E2"/>
    <w:rsid w:val="00656C48"/>
    <w:rsid w:val="00656CA3"/>
    <w:rsid w:val="00656E0C"/>
    <w:rsid w:val="00656E6B"/>
    <w:rsid w:val="00657A2B"/>
    <w:rsid w:val="00657C5F"/>
    <w:rsid w:val="006601A5"/>
    <w:rsid w:val="006604F7"/>
    <w:rsid w:val="00660587"/>
    <w:rsid w:val="00660669"/>
    <w:rsid w:val="00660969"/>
    <w:rsid w:val="0066112F"/>
    <w:rsid w:val="00661B91"/>
    <w:rsid w:val="00661E37"/>
    <w:rsid w:val="0066233F"/>
    <w:rsid w:val="0066247F"/>
    <w:rsid w:val="00662866"/>
    <w:rsid w:val="00662A0E"/>
    <w:rsid w:val="00662AF3"/>
    <w:rsid w:val="006632BD"/>
    <w:rsid w:val="0066343B"/>
    <w:rsid w:val="00664091"/>
    <w:rsid w:val="00664486"/>
    <w:rsid w:val="006647E4"/>
    <w:rsid w:val="00665117"/>
    <w:rsid w:val="00665243"/>
    <w:rsid w:val="006655A0"/>
    <w:rsid w:val="00665BA8"/>
    <w:rsid w:val="0066600A"/>
    <w:rsid w:val="00666087"/>
    <w:rsid w:val="00666346"/>
    <w:rsid w:val="006666E5"/>
    <w:rsid w:val="00666744"/>
    <w:rsid w:val="006667C8"/>
    <w:rsid w:val="00666D6E"/>
    <w:rsid w:val="006670C1"/>
    <w:rsid w:val="006673B0"/>
    <w:rsid w:val="00667C75"/>
    <w:rsid w:val="00667CAA"/>
    <w:rsid w:val="00667CB3"/>
    <w:rsid w:val="00667E56"/>
    <w:rsid w:val="00670512"/>
    <w:rsid w:val="00670809"/>
    <w:rsid w:val="00670890"/>
    <w:rsid w:val="00671820"/>
    <w:rsid w:val="00671AA1"/>
    <w:rsid w:val="00671F60"/>
    <w:rsid w:val="00671F77"/>
    <w:rsid w:val="00671FBA"/>
    <w:rsid w:val="00672189"/>
    <w:rsid w:val="006725D7"/>
    <w:rsid w:val="00672B26"/>
    <w:rsid w:val="00672E70"/>
    <w:rsid w:val="006735E2"/>
    <w:rsid w:val="0067368E"/>
    <w:rsid w:val="00674228"/>
    <w:rsid w:val="00674240"/>
    <w:rsid w:val="00674779"/>
    <w:rsid w:val="006749F4"/>
    <w:rsid w:val="00674A0A"/>
    <w:rsid w:val="00674B06"/>
    <w:rsid w:val="00674E38"/>
    <w:rsid w:val="00674F6C"/>
    <w:rsid w:val="0067523C"/>
    <w:rsid w:val="00675475"/>
    <w:rsid w:val="0067561A"/>
    <w:rsid w:val="0067564F"/>
    <w:rsid w:val="006756B5"/>
    <w:rsid w:val="006756C4"/>
    <w:rsid w:val="006758A4"/>
    <w:rsid w:val="00677ACC"/>
    <w:rsid w:val="00677B49"/>
    <w:rsid w:val="00677C18"/>
    <w:rsid w:val="00677D64"/>
    <w:rsid w:val="00677EF3"/>
    <w:rsid w:val="00677FC3"/>
    <w:rsid w:val="006808D5"/>
    <w:rsid w:val="00680C3B"/>
    <w:rsid w:val="00680D57"/>
    <w:rsid w:val="00680E4B"/>
    <w:rsid w:val="00681047"/>
    <w:rsid w:val="006810D8"/>
    <w:rsid w:val="006812BE"/>
    <w:rsid w:val="006817B9"/>
    <w:rsid w:val="0068199F"/>
    <w:rsid w:val="006819F6"/>
    <w:rsid w:val="00681DCD"/>
    <w:rsid w:val="00681EDE"/>
    <w:rsid w:val="00682403"/>
    <w:rsid w:val="006828FA"/>
    <w:rsid w:val="00683092"/>
    <w:rsid w:val="00683159"/>
    <w:rsid w:val="006831B6"/>
    <w:rsid w:val="0068346A"/>
    <w:rsid w:val="006836D6"/>
    <w:rsid w:val="00683833"/>
    <w:rsid w:val="00683A67"/>
    <w:rsid w:val="0068488D"/>
    <w:rsid w:val="0068493A"/>
    <w:rsid w:val="006849D9"/>
    <w:rsid w:val="006850A8"/>
    <w:rsid w:val="006853B8"/>
    <w:rsid w:val="006862C4"/>
    <w:rsid w:val="00686498"/>
    <w:rsid w:val="006864AF"/>
    <w:rsid w:val="006865A0"/>
    <w:rsid w:val="006866D4"/>
    <w:rsid w:val="006869C9"/>
    <w:rsid w:val="00686A41"/>
    <w:rsid w:val="00686F3F"/>
    <w:rsid w:val="006878A7"/>
    <w:rsid w:val="006879F6"/>
    <w:rsid w:val="00687A2F"/>
    <w:rsid w:val="00687BBD"/>
    <w:rsid w:val="00687D4D"/>
    <w:rsid w:val="006907FA"/>
    <w:rsid w:val="006908B4"/>
    <w:rsid w:val="00690D0E"/>
    <w:rsid w:val="00690FE5"/>
    <w:rsid w:val="0069137A"/>
    <w:rsid w:val="0069148C"/>
    <w:rsid w:val="0069160A"/>
    <w:rsid w:val="006918DF"/>
    <w:rsid w:val="00691D1B"/>
    <w:rsid w:val="006921DF"/>
    <w:rsid w:val="00692D1F"/>
    <w:rsid w:val="00692D24"/>
    <w:rsid w:val="00692E2C"/>
    <w:rsid w:val="0069320E"/>
    <w:rsid w:val="00693511"/>
    <w:rsid w:val="0069367D"/>
    <w:rsid w:val="00693E6E"/>
    <w:rsid w:val="00694234"/>
    <w:rsid w:val="00694341"/>
    <w:rsid w:val="006943A8"/>
    <w:rsid w:val="00694587"/>
    <w:rsid w:val="00694B71"/>
    <w:rsid w:val="00694D9E"/>
    <w:rsid w:val="006952BF"/>
    <w:rsid w:val="0069542B"/>
    <w:rsid w:val="00695639"/>
    <w:rsid w:val="006959D1"/>
    <w:rsid w:val="0069614C"/>
    <w:rsid w:val="006962D2"/>
    <w:rsid w:val="00696B10"/>
    <w:rsid w:val="00696C48"/>
    <w:rsid w:val="00696FAE"/>
    <w:rsid w:val="00697429"/>
    <w:rsid w:val="006977C7"/>
    <w:rsid w:val="00697A99"/>
    <w:rsid w:val="00697B18"/>
    <w:rsid w:val="00697B1D"/>
    <w:rsid w:val="00697F14"/>
    <w:rsid w:val="006A0026"/>
    <w:rsid w:val="006A07BB"/>
    <w:rsid w:val="006A0A28"/>
    <w:rsid w:val="006A0B2B"/>
    <w:rsid w:val="006A12F9"/>
    <w:rsid w:val="006A142B"/>
    <w:rsid w:val="006A181F"/>
    <w:rsid w:val="006A1FF3"/>
    <w:rsid w:val="006A24CC"/>
    <w:rsid w:val="006A2632"/>
    <w:rsid w:val="006A2774"/>
    <w:rsid w:val="006A28F8"/>
    <w:rsid w:val="006A2BDA"/>
    <w:rsid w:val="006A3D82"/>
    <w:rsid w:val="006A4140"/>
    <w:rsid w:val="006A4369"/>
    <w:rsid w:val="006A470B"/>
    <w:rsid w:val="006A480C"/>
    <w:rsid w:val="006A4CA8"/>
    <w:rsid w:val="006A4D87"/>
    <w:rsid w:val="006A55CC"/>
    <w:rsid w:val="006A5B42"/>
    <w:rsid w:val="006A5DFD"/>
    <w:rsid w:val="006A5FE7"/>
    <w:rsid w:val="006A6557"/>
    <w:rsid w:val="006A65D4"/>
    <w:rsid w:val="006A69D9"/>
    <w:rsid w:val="006A6A39"/>
    <w:rsid w:val="006A721F"/>
    <w:rsid w:val="006A7B2B"/>
    <w:rsid w:val="006B041F"/>
    <w:rsid w:val="006B04BC"/>
    <w:rsid w:val="006B0B63"/>
    <w:rsid w:val="006B0DEC"/>
    <w:rsid w:val="006B16DD"/>
    <w:rsid w:val="006B172D"/>
    <w:rsid w:val="006B254F"/>
    <w:rsid w:val="006B26A3"/>
    <w:rsid w:val="006B2C11"/>
    <w:rsid w:val="006B3692"/>
    <w:rsid w:val="006B3E58"/>
    <w:rsid w:val="006B46AF"/>
    <w:rsid w:val="006B492E"/>
    <w:rsid w:val="006B49E4"/>
    <w:rsid w:val="006B4B63"/>
    <w:rsid w:val="006B4EDD"/>
    <w:rsid w:val="006B55C0"/>
    <w:rsid w:val="006B5935"/>
    <w:rsid w:val="006B5D16"/>
    <w:rsid w:val="006B5E8F"/>
    <w:rsid w:val="006B6126"/>
    <w:rsid w:val="006B676B"/>
    <w:rsid w:val="006B6A46"/>
    <w:rsid w:val="006B722D"/>
    <w:rsid w:val="006B7608"/>
    <w:rsid w:val="006C04B5"/>
    <w:rsid w:val="006C0554"/>
    <w:rsid w:val="006C0563"/>
    <w:rsid w:val="006C07D0"/>
    <w:rsid w:val="006C099B"/>
    <w:rsid w:val="006C0CF1"/>
    <w:rsid w:val="006C0F18"/>
    <w:rsid w:val="006C11C1"/>
    <w:rsid w:val="006C125A"/>
    <w:rsid w:val="006C166C"/>
    <w:rsid w:val="006C17B4"/>
    <w:rsid w:val="006C2322"/>
    <w:rsid w:val="006C2A48"/>
    <w:rsid w:val="006C2BAD"/>
    <w:rsid w:val="006C2E2F"/>
    <w:rsid w:val="006C3288"/>
    <w:rsid w:val="006C330E"/>
    <w:rsid w:val="006C3438"/>
    <w:rsid w:val="006C34B4"/>
    <w:rsid w:val="006C39D9"/>
    <w:rsid w:val="006C39DB"/>
    <w:rsid w:val="006C3A22"/>
    <w:rsid w:val="006C48C4"/>
    <w:rsid w:val="006C4D72"/>
    <w:rsid w:val="006C4E9C"/>
    <w:rsid w:val="006C4F59"/>
    <w:rsid w:val="006C560B"/>
    <w:rsid w:val="006C5717"/>
    <w:rsid w:val="006C58D9"/>
    <w:rsid w:val="006C6326"/>
    <w:rsid w:val="006C6415"/>
    <w:rsid w:val="006C6E85"/>
    <w:rsid w:val="006C7226"/>
    <w:rsid w:val="006C75E5"/>
    <w:rsid w:val="006C7799"/>
    <w:rsid w:val="006C79D9"/>
    <w:rsid w:val="006C79F2"/>
    <w:rsid w:val="006C7A7B"/>
    <w:rsid w:val="006C7B80"/>
    <w:rsid w:val="006C7CB4"/>
    <w:rsid w:val="006C7E12"/>
    <w:rsid w:val="006D0010"/>
    <w:rsid w:val="006D021F"/>
    <w:rsid w:val="006D04A5"/>
    <w:rsid w:val="006D09E7"/>
    <w:rsid w:val="006D0B37"/>
    <w:rsid w:val="006D1019"/>
    <w:rsid w:val="006D1521"/>
    <w:rsid w:val="006D15C4"/>
    <w:rsid w:val="006D1713"/>
    <w:rsid w:val="006D1AD7"/>
    <w:rsid w:val="006D1B46"/>
    <w:rsid w:val="006D1BD1"/>
    <w:rsid w:val="006D1F39"/>
    <w:rsid w:val="006D215C"/>
    <w:rsid w:val="006D236E"/>
    <w:rsid w:val="006D2542"/>
    <w:rsid w:val="006D2BF9"/>
    <w:rsid w:val="006D37EF"/>
    <w:rsid w:val="006D3817"/>
    <w:rsid w:val="006D3842"/>
    <w:rsid w:val="006D3CFB"/>
    <w:rsid w:val="006D3F43"/>
    <w:rsid w:val="006D4106"/>
    <w:rsid w:val="006D462D"/>
    <w:rsid w:val="006D4C53"/>
    <w:rsid w:val="006D4F94"/>
    <w:rsid w:val="006D501A"/>
    <w:rsid w:val="006D522F"/>
    <w:rsid w:val="006D5348"/>
    <w:rsid w:val="006D5656"/>
    <w:rsid w:val="006D6381"/>
    <w:rsid w:val="006D648D"/>
    <w:rsid w:val="006D64A9"/>
    <w:rsid w:val="006D666B"/>
    <w:rsid w:val="006D6687"/>
    <w:rsid w:val="006D66CC"/>
    <w:rsid w:val="006D6A1F"/>
    <w:rsid w:val="006D6C1C"/>
    <w:rsid w:val="006D6C3B"/>
    <w:rsid w:val="006D7063"/>
    <w:rsid w:val="006D7884"/>
    <w:rsid w:val="006D79E0"/>
    <w:rsid w:val="006E03F4"/>
    <w:rsid w:val="006E05A3"/>
    <w:rsid w:val="006E0BB7"/>
    <w:rsid w:val="006E0D29"/>
    <w:rsid w:val="006E0DAF"/>
    <w:rsid w:val="006E0E03"/>
    <w:rsid w:val="006E10B2"/>
    <w:rsid w:val="006E15BB"/>
    <w:rsid w:val="006E19E7"/>
    <w:rsid w:val="006E1F65"/>
    <w:rsid w:val="006E1FBC"/>
    <w:rsid w:val="006E2044"/>
    <w:rsid w:val="006E2064"/>
    <w:rsid w:val="006E242A"/>
    <w:rsid w:val="006E2479"/>
    <w:rsid w:val="006E2C1B"/>
    <w:rsid w:val="006E2DD4"/>
    <w:rsid w:val="006E2F27"/>
    <w:rsid w:val="006E3204"/>
    <w:rsid w:val="006E3318"/>
    <w:rsid w:val="006E3B6B"/>
    <w:rsid w:val="006E3CE3"/>
    <w:rsid w:val="006E3DB7"/>
    <w:rsid w:val="006E415A"/>
    <w:rsid w:val="006E41E5"/>
    <w:rsid w:val="006E4631"/>
    <w:rsid w:val="006E5361"/>
    <w:rsid w:val="006E586B"/>
    <w:rsid w:val="006E58DC"/>
    <w:rsid w:val="006E5B8B"/>
    <w:rsid w:val="006E5BAB"/>
    <w:rsid w:val="006E5CC1"/>
    <w:rsid w:val="006E5E1F"/>
    <w:rsid w:val="006E5EC2"/>
    <w:rsid w:val="006E62AD"/>
    <w:rsid w:val="006E668B"/>
    <w:rsid w:val="006E6737"/>
    <w:rsid w:val="006E6A8E"/>
    <w:rsid w:val="006E6DD7"/>
    <w:rsid w:val="006E6EA2"/>
    <w:rsid w:val="006E6F26"/>
    <w:rsid w:val="006E75BA"/>
    <w:rsid w:val="006E7922"/>
    <w:rsid w:val="006E796F"/>
    <w:rsid w:val="006E79E4"/>
    <w:rsid w:val="006E7E46"/>
    <w:rsid w:val="006E7F7F"/>
    <w:rsid w:val="006F004B"/>
    <w:rsid w:val="006F0713"/>
    <w:rsid w:val="006F0C7A"/>
    <w:rsid w:val="006F0E05"/>
    <w:rsid w:val="006F0EA8"/>
    <w:rsid w:val="006F1398"/>
    <w:rsid w:val="006F18AA"/>
    <w:rsid w:val="006F1A22"/>
    <w:rsid w:val="006F1C74"/>
    <w:rsid w:val="006F2317"/>
    <w:rsid w:val="006F2605"/>
    <w:rsid w:val="006F2B6D"/>
    <w:rsid w:val="006F2C06"/>
    <w:rsid w:val="006F2CB3"/>
    <w:rsid w:val="006F2D62"/>
    <w:rsid w:val="006F2D84"/>
    <w:rsid w:val="006F2FC0"/>
    <w:rsid w:val="006F307B"/>
    <w:rsid w:val="006F3731"/>
    <w:rsid w:val="006F38E3"/>
    <w:rsid w:val="006F38F5"/>
    <w:rsid w:val="006F4DF4"/>
    <w:rsid w:val="006F57B0"/>
    <w:rsid w:val="006F5814"/>
    <w:rsid w:val="006F59BF"/>
    <w:rsid w:val="006F5C46"/>
    <w:rsid w:val="006F5F26"/>
    <w:rsid w:val="006F63E9"/>
    <w:rsid w:val="006F678E"/>
    <w:rsid w:val="006F67A4"/>
    <w:rsid w:val="006F698E"/>
    <w:rsid w:val="006F6997"/>
    <w:rsid w:val="006F6BAB"/>
    <w:rsid w:val="006F6FD0"/>
    <w:rsid w:val="006F7699"/>
    <w:rsid w:val="006F7925"/>
    <w:rsid w:val="006F7955"/>
    <w:rsid w:val="007000B5"/>
    <w:rsid w:val="00700160"/>
    <w:rsid w:val="0070052E"/>
    <w:rsid w:val="00700610"/>
    <w:rsid w:val="00700AB3"/>
    <w:rsid w:val="00701428"/>
    <w:rsid w:val="00701898"/>
    <w:rsid w:val="00702227"/>
    <w:rsid w:val="0070243B"/>
    <w:rsid w:val="0070282B"/>
    <w:rsid w:val="007034EE"/>
    <w:rsid w:val="00703A32"/>
    <w:rsid w:val="00703AC6"/>
    <w:rsid w:val="00703D76"/>
    <w:rsid w:val="007050B9"/>
    <w:rsid w:val="007052EF"/>
    <w:rsid w:val="007053A8"/>
    <w:rsid w:val="007055A4"/>
    <w:rsid w:val="0070604E"/>
    <w:rsid w:val="00706EE1"/>
    <w:rsid w:val="00707317"/>
    <w:rsid w:val="0070737D"/>
    <w:rsid w:val="00707CE2"/>
    <w:rsid w:val="00707FE2"/>
    <w:rsid w:val="00707FF8"/>
    <w:rsid w:val="007103EC"/>
    <w:rsid w:val="007107BF"/>
    <w:rsid w:val="0071082F"/>
    <w:rsid w:val="007109FD"/>
    <w:rsid w:val="00710DE7"/>
    <w:rsid w:val="00710EB1"/>
    <w:rsid w:val="00710EB9"/>
    <w:rsid w:val="0071108F"/>
    <w:rsid w:val="00711256"/>
    <w:rsid w:val="0071126D"/>
    <w:rsid w:val="007115AC"/>
    <w:rsid w:val="0071212A"/>
    <w:rsid w:val="007125C7"/>
    <w:rsid w:val="007125F2"/>
    <w:rsid w:val="00712643"/>
    <w:rsid w:val="00712770"/>
    <w:rsid w:val="00712E0E"/>
    <w:rsid w:val="00713583"/>
    <w:rsid w:val="00713674"/>
    <w:rsid w:val="007137B8"/>
    <w:rsid w:val="007137F1"/>
    <w:rsid w:val="007138EC"/>
    <w:rsid w:val="00713B98"/>
    <w:rsid w:val="00714A04"/>
    <w:rsid w:val="00714E0C"/>
    <w:rsid w:val="00715433"/>
    <w:rsid w:val="00715693"/>
    <w:rsid w:val="007156ED"/>
    <w:rsid w:val="00715D13"/>
    <w:rsid w:val="00715D2F"/>
    <w:rsid w:val="00715FD4"/>
    <w:rsid w:val="0071602E"/>
    <w:rsid w:val="00716498"/>
    <w:rsid w:val="00716867"/>
    <w:rsid w:val="007168F1"/>
    <w:rsid w:val="00716C9C"/>
    <w:rsid w:val="007171EA"/>
    <w:rsid w:val="00717587"/>
    <w:rsid w:val="00717B92"/>
    <w:rsid w:val="00720041"/>
    <w:rsid w:val="00720145"/>
    <w:rsid w:val="007202D3"/>
    <w:rsid w:val="0072093D"/>
    <w:rsid w:val="00720B16"/>
    <w:rsid w:val="00720CF1"/>
    <w:rsid w:val="00721544"/>
    <w:rsid w:val="0072184E"/>
    <w:rsid w:val="00721E32"/>
    <w:rsid w:val="00722243"/>
    <w:rsid w:val="007223BE"/>
    <w:rsid w:val="00722440"/>
    <w:rsid w:val="00722E4E"/>
    <w:rsid w:val="00723339"/>
    <w:rsid w:val="00723356"/>
    <w:rsid w:val="007234F2"/>
    <w:rsid w:val="00723582"/>
    <w:rsid w:val="007235C6"/>
    <w:rsid w:val="00723BC5"/>
    <w:rsid w:val="00723C05"/>
    <w:rsid w:val="00724225"/>
    <w:rsid w:val="007242AB"/>
    <w:rsid w:val="0072430B"/>
    <w:rsid w:val="00724342"/>
    <w:rsid w:val="007243AB"/>
    <w:rsid w:val="00724617"/>
    <w:rsid w:val="00724C8B"/>
    <w:rsid w:val="0072516C"/>
    <w:rsid w:val="00725F5B"/>
    <w:rsid w:val="00725F69"/>
    <w:rsid w:val="0072639B"/>
    <w:rsid w:val="007266A4"/>
    <w:rsid w:val="00726C07"/>
    <w:rsid w:val="007271FA"/>
    <w:rsid w:val="00727277"/>
    <w:rsid w:val="007277DC"/>
    <w:rsid w:val="0072791C"/>
    <w:rsid w:val="00727CE1"/>
    <w:rsid w:val="00727DBC"/>
    <w:rsid w:val="00727EA8"/>
    <w:rsid w:val="00727F76"/>
    <w:rsid w:val="007300D6"/>
    <w:rsid w:val="00730135"/>
    <w:rsid w:val="0073017F"/>
    <w:rsid w:val="00730794"/>
    <w:rsid w:val="0073089E"/>
    <w:rsid w:val="00730A6F"/>
    <w:rsid w:val="00730C7C"/>
    <w:rsid w:val="00731099"/>
    <w:rsid w:val="007313AD"/>
    <w:rsid w:val="00731951"/>
    <w:rsid w:val="00732033"/>
    <w:rsid w:val="00732848"/>
    <w:rsid w:val="00732B1F"/>
    <w:rsid w:val="00732C4E"/>
    <w:rsid w:val="00732E59"/>
    <w:rsid w:val="00733294"/>
    <w:rsid w:val="00733F95"/>
    <w:rsid w:val="007344D2"/>
    <w:rsid w:val="007353EE"/>
    <w:rsid w:val="00735794"/>
    <w:rsid w:val="00735FB8"/>
    <w:rsid w:val="007363F6"/>
    <w:rsid w:val="007367D6"/>
    <w:rsid w:val="00736915"/>
    <w:rsid w:val="00736948"/>
    <w:rsid w:val="007369FC"/>
    <w:rsid w:val="0073702A"/>
    <w:rsid w:val="007378DF"/>
    <w:rsid w:val="007379B9"/>
    <w:rsid w:val="00737E97"/>
    <w:rsid w:val="00737F3C"/>
    <w:rsid w:val="007404BA"/>
    <w:rsid w:val="00740A2C"/>
    <w:rsid w:val="00740A65"/>
    <w:rsid w:val="00740E62"/>
    <w:rsid w:val="0074105E"/>
    <w:rsid w:val="00741072"/>
    <w:rsid w:val="007410C9"/>
    <w:rsid w:val="00741C6E"/>
    <w:rsid w:val="00741CA2"/>
    <w:rsid w:val="00742815"/>
    <w:rsid w:val="00742B97"/>
    <w:rsid w:val="00742E88"/>
    <w:rsid w:val="00742F48"/>
    <w:rsid w:val="00743136"/>
    <w:rsid w:val="007432EA"/>
    <w:rsid w:val="00743567"/>
    <w:rsid w:val="00743854"/>
    <w:rsid w:val="00743A59"/>
    <w:rsid w:val="00743EC8"/>
    <w:rsid w:val="00744057"/>
    <w:rsid w:val="00744763"/>
    <w:rsid w:val="007447BD"/>
    <w:rsid w:val="00744BE2"/>
    <w:rsid w:val="00745053"/>
    <w:rsid w:val="007450F0"/>
    <w:rsid w:val="007451CC"/>
    <w:rsid w:val="00745347"/>
    <w:rsid w:val="007454F0"/>
    <w:rsid w:val="00745851"/>
    <w:rsid w:val="00745C36"/>
    <w:rsid w:val="0074610C"/>
    <w:rsid w:val="0074674D"/>
    <w:rsid w:val="007467C6"/>
    <w:rsid w:val="00746E23"/>
    <w:rsid w:val="00746E43"/>
    <w:rsid w:val="00746FC8"/>
    <w:rsid w:val="00747022"/>
    <w:rsid w:val="0074724B"/>
    <w:rsid w:val="00747AA5"/>
    <w:rsid w:val="00747F00"/>
    <w:rsid w:val="00750005"/>
    <w:rsid w:val="007502DE"/>
    <w:rsid w:val="00750D53"/>
    <w:rsid w:val="007512F9"/>
    <w:rsid w:val="00751546"/>
    <w:rsid w:val="0075187D"/>
    <w:rsid w:val="00751A50"/>
    <w:rsid w:val="00751F69"/>
    <w:rsid w:val="0075274E"/>
    <w:rsid w:val="00753266"/>
    <w:rsid w:val="007538AC"/>
    <w:rsid w:val="00753989"/>
    <w:rsid w:val="00753B0E"/>
    <w:rsid w:val="00753B5E"/>
    <w:rsid w:val="007543AA"/>
    <w:rsid w:val="00754AFB"/>
    <w:rsid w:val="00754B80"/>
    <w:rsid w:val="0075552F"/>
    <w:rsid w:val="00755C6C"/>
    <w:rsid w:val="00755FFD"/>
    <w:rsid w:val="00756871"/>
    <w:rsid w:val="00756A11"/>
    <w:rsid w:val="00756C2C"/>
    <w:rsid w:val="00756F32"/>
    <w:rsid w:val="007571CB"/>
    <w:rsid w:val="00757782"/>
    <w:rsid w:val="007578E1"/>
    <w:rsid w:val="00757A2D"/>
    <w:rsid w:val="00757A45"/>
    <w:rsid w:val="00757B5F"/>
    <w:rsid w:val="00757E10"/>
    <w:rsid w:val="00757F2E"/>
    <w:rsid w:val="00757FA1"/>
    <w:rsid w:val="0076000E"/>
    <w:rsid w:val="007601B1"/>
    <w:rsid w:val="0076074E"/>
    <w:rsid w:val="00760802"/>
    <w:rsid w:val="00760824"/>
    <w:rsid w:val="00760848"/>
    <w:rsid w:val="00760D67"/>
    <w:rsid w:val="007610D9"/>
    <w:rsid w:val="00762210"/>
    <w:rsid w:val="007623AC"/>
    <w:rsid w:val="00762459"/>
    <w:rsid w:val="0076268D"/>
    <w:rsid w:val="00762AB4"/>
    <w:rsid w:val="00762BCA"/>
    <w:rsid w:val="00762F55"/>
    <w:rsid w:val="00762F59"/>
    <w:rsid w:val="00763C4A"/>
    <w:rsid w:val="00763C79"/>
    <w:rsid w:val="00763DBD"/>
    <w:rsid w:val="00764230"/>
    <w:rsid w:val="007643B3"/>
    <w:rsid w:val="00764A5A"/>
    <w:rsid w:val="00764FD3"/>
    <w:rsid w:val="007658CF"/>
    <w:rsid w:val="00765C73"/>
    <w:rsid w:val="00765D00"/>
    <w:rsid w:val="00765E80"/>
    <w:rsid w:val="00765E84"/>
    <w:rsid w:val="00765FD3"/>
    <w:rsid w:val="00766149"/>
    <w:rsid w:val="007661DC"/>
    <w:rsid w:val="0076663A"/>
    <w:rsid w:val="00766DCA"/>
    <w:rsid w:val="00766FF7"/>
    <w:rsid w:val="007672B4"/>
    <w:rsid w:val="00767490"/>
    <w:rsid w:val="0076770A"/>
    <w:rsid w:val="0076771E"/>
    <w:rsid w:val="00767B9C"/>
    <w:rsid w:val="00767DE4"/>
    <w:rsid w:val="00767EB3"/>
    <w:rsid w:val="00770415"/>
    <w:rsid w:val="007705B3"/>
    <w:rsid w:val="00770938"/>
    <w:rsid w:val="00770D21"/>
    <w:rsid w:val="00771178"/>
    <w:rsid w:val="007717B6"/>
    <w:rsid w:val="00771BBC"/>
    <w:rsid w:val="00771BEB"/>
    <w:rsid w:val="00771BEF"/>
    <w:rsid w:val="00771F86"/>
    <w:rsid w:val="00772306"/>
    <w:rsid w:val="0077289D"/>
    <w:rsid w:val="00773388"/>
    <w:rsid w:val="0077353F"/>
    <w:rsid w:val="007735DA"/>
    <w:rsid w:val="0077371E"/>
    <w:rsid w:val="00773DBE"/>
    <w:rsid w:val="00773EE7"/>
    <w:rsid w:val="007742DD"/>
    <w:rsid w:val="007745A6"/>
    <w:rsid w:val="007746D3"/>
    <w:rsid w:val="0077476B"/>
    <w:rsid w:val="00774A2C"/>
    <w:rsid w:val="00774ACB"/>
    <w:rsid w:val="0077527E"/>
    <w:rsid w:val="007754D3"/>
    <w:rsid w:val="00775618"/>
    <w:rsid w:val="007757D2"/>
    <w:rsid w:val="00775912"/>
    <w:rsid w:val="007759A2"/>
    <w:rsid w:val="00775F82"/>
    <w:rsid w:val="00776479"/>
    <w:rsid w:val="00776600"/>
    <w:rsid w:val="00776D8F"/>
    <w:rsid w:val="00776F07"/>
    <w:rsid w:val="0077706F"/>
    <w:rsid w:val="0077761B"/>
    <w:rsid w:val="00777C62"/>
    <w:rsid w:val="00777DD7"/>
    <w:rsid w:val="00780260"/>
    <w:rsid w:val="0078072E"/>
    <w:rsid w:val="00780802"/>
    <w:rsid w:val="0078080A"/>
    <w:rsid w:val="00780C48"/>
    <w:rsid w:val="0078177B"/>
    <w:rsid w:val="007817FE"/>
    <w:rsid w:val="007818DD"/>
    <w:rsid w:val="00781D48"/>
    <w:rsid w:val="00781E40"/>
    <w:rsid w:val="007820ED"/>
    <w:rsid w:val="007827B7"/>
    <w:rsid w:val="0078280B"/>
    <w:rsid w:val="00782870"/>
    <w:rsid w:val="00782AA4"/>
    <w:rsid w:val="00782E5C"/>
    <w:rsid w:val="00782FF1"/>
    <w:rsid w:val="00783053"/>
    <w:rsid w:val="00783604"/>
    <w:rsid w:val="007837D0"/>
    <w:rsid w:val="00783AA2"/>
    <w:rsid w:val="00784476"/>
    <w:rsid w:val="0078456E"/>
    <w:rsid w:val="00784969"/>
    <w:rsid w:val="007849B1"/>
    <w:rsid w:val="00784BCD"/>
    <w:rsid w:val="007852F9"/>
    <w:rsid w:val="0078541E"/>
    <w:rsid w:val="00785698"/>
    <w:rsid w:val="007856DB"/>
    <w:rsid w:val="00785749"/>
    <w:rsid w:val="00785818"/>
    <w:rsid w:val="00785905"/>
    <w:rsid w:val="00785BF4"/>
    <w:rsid w:val="00785C38"/>
    <w:rsid w:val="00785D95"/>
    <w:rsid w:val="00785E0B"/>
    <w:rsid w:val="00785EE6"/>
    <w:rsid w:val="00785FA8"/>
    <w:rsid w:val="00786132"/>
    <w:rsid w:val="00786149"/>
    <w:rsid w:val="00786216"/>
    <w:rsid w:val="0078635D"/>
    <w:rsid w:val="007863C1"/>
    <w:rsid w:val="00786739"/>
    <w:rsid w:val="0078689C"/>
    <w:rsid w:val="00786BA3"/>
    <w:rsid w:val="00787280"/>
    <w:rsid w:val="00787492"/>
    <w:rsid w:val="00787548"/>
    <w:rsid w:val="00787663"/>
    <w:rsid w:val="007877AF"/>
    <w:rsid w:val="0078796F"/>
    <w:rsid w:val="00787BC8"/>
    <w:rsid w:val="00787CA7"/>
    <w:rsid w:val="00790397"/>
    <w:rsid w:val="00790779"/>
    <w:rsid w:val="007909CF"/>
    <w:rsid w:val="007909D9"/>
    <w:rsid w:val="00790A45"/>
    <w:rsid w:val="00791162"/>
    <w:rsid w:val="0079156D"/>
    <w:rsid w:val="00791A2A"/>
    <w:rsid w:val="00791FFE"/>
    <w:rsid w:val="0079212E"/>
    <w:rsid w:val="00792C86"/>
    <w:rsid w:val="00793320"/>
    <w:rsid w:val="007934D7"/>
    <w:rsid w:val="007939B1"/>
    <w:rsid w:val="00794142"/>
    <w:rsid w:val="007948CE"/>
    <w:rsid w:val="00794C77"/>
    <w:rsid w:val="00794FFD"/>
    <w:rsid w:val="00795352"/>
    <w:rsid w:val="007953F8"/>
    <w:rsid w:val="007958F8"/>
    <w:rsid w:val="007962FC"/>
    <w:rsid w:val="00796427"/>
    <w:rsid w:val="007967A9"/>
    <w:rsid w:val="0079686D"/>
    <w:rsid w:val="007968CB"/>
    <w:rsid w:val="0079694D"/>
    <w:rsid w:val="00796A1D"/>
    <w:rsid w:val="00796E6F"/>
    <w:rsid w:val="0079701E"/>
    <w:rsid w:val="00797330"/>
    <w:rsid w:val="0079791B"/>
    <w:rsid w:val="007979E1"/>
    <w:rsid w:val="00797C33"/>
    <w:rsid w:val="007A03FD"/>
    <w:rsid w:val="007A06E1"/>
    <w:rsid w:val="007A0AF2"/>
    <w:rsid w:val="007A0B1A"/>
    <w:rsid w:val="007A0F09"/>
    <w:rsid w:val="007A12B1"/>
    <w:rsid w:val="007A14D0"/>
    <w:rsid w:val="007A1A05"/>
    <w:rsid w:val="007A2A2E"/>
    <w:rsid w:val="007A2CFA"/>
    <w:rsid w:val="007A2FFD"/>
    <w:rsid w:val="007A3198"/>
    <w:rsid w:val="007A3470"/>
    <w:rsid w:val="007A36AE"/>
    <w:rsid w:val="007A36B3"/>
    <w:rsid w:val="007A3CF8"/>
    <w:rsid w:val="007A3D32"/>
    <w:rsid w:val="007A42A1"/>
    <w:rsid w:val="007A430A"/>
    <w:rsid w:val="007A4861"/>
    <w:rsid w:val="007A4C69"/>
    <w:rsid w:val="007A4CCA"/>
    <w:rsid w:val="007A59CC"/>
    <w:rsid w:val="007A5AE6"/>
    <w:rsid w:val="007A5B58"/>
    <w:rsid w:val="007A5EA9"/>
    <w:rsid w:val="007A62AA"/>
    <w:rsid w:val="007A64B6"/>
    <w:rsid w:val="007A66A5"/>
    <w:rsid w:val="007A6AC9"/>
    <w:rsid w:val="007A6DF6"/>
    <w:rsid w:val="007A6F6B"/>
    <w:rsid w:val="007A7478"/>
    <w:rsid w:val="007A7564"/>
    <w:rsid w:val="007A76EA"/>
    <w:rsid w:val="007A7EB9"/>
    <w:rsid w:val="007A7F2B"/>
    <w:rsid w:val="007A7F31"/>
    <w:rsid w:val="007B0082"/>
    <w:rsid w:val="007B00CB"/>
    <w:rsid w:val="007B0118"/>
    <w:rsid w:val="007B073A"/>
    <w:rsid w:val="007B08B5"/>
    <w:rsid w:val="007B08C6"/>
    <w:rsid w:val="007B0B2C"/>
    <w:rsid w:val="007B0CBD"/>
    <w:rsid w:val="007B0E29"/>
    <w:rsid w:val="007B14C2"/>
    <w:rsid w:val="007B1501"/>
    <w:rsid w:val="007B29EA"/>
    <w:rsid w:val="007B32AD"/>
    <w:rsid w:val="007B35A9"/>
    <w:rsid w:val="007B364F"/>
    <w:rsid w:val="007B3DA0"/>
    <w:rsid w:val="007B47DA"/>
    <w:rsid w:val="007B48FF"/>
    <w:rsid w:val="007B4915"/>
    <w:rsid w:val="007B4A1F"/>
    <w:rsid w:val="007B4F86"/>
    <w:rsid w:val="007B500F"/>
    <w:rsid w:val="007B562B"/>
    <w:rsid w:val="007B5639"/>
    <w:rsid w:val="007B5DFA"/>
    <w:rsid w:val="007B5E89"/>
    <w:rsid w:val="007B61D3"/>
    <w:rsid w:val="007B676E"/>
    <w:rsid w:val="007B679E"/>
    <w:rsid w:val="007B6A48"/>
    <w:rsid w:val="007B6A87"/>
    <w:rsid w:val="007B6DC9"/>
    <w:rsid w:val="007B7177"/>
    <w:rsid w:val="007B7439"/>
    <w:rsid w:val="007B7869"/>
    <w:rsid w:val="007B7928"/>
    <w:rsid w:val="007B7934"/>
    <w:rsid w:val="007B7E8E"/>
    <w:rsid w:val="007B7F22"/>
    <w:rsid w:val="007B7F41"/>
    <w:rsid w:val="007C1240"/>
    <w:rsid w:val="007C1378"/>
    <w:rsid w:val="007C14A9"/>
    <w:rsid w:val="007C152A"/>
    <w:rsid w:val="007C1562"/>
    <w:rsid w:val="007C17E1"/>
    <w:rsid w:val="007C1FFD"/>
    <w:rsid w:val="007C2210"/>
    <w:rsid w:val="007C25D8"/>
    <w:rsid w:val="007C2D51"/>
    <w:rsid w:val="007C2F46"/>
    <w:rsid w:val="007C309B"/>
    <w:rsid w:val="007C35EC"/>
    <w:rsid w:val="007C37A0"/>
    <w:rsid w:val="007C3DDD"/>
    <w:rsid w:val="007C3F7E"/>
    <w:rsid w:val="007C3FB1"/>
    <w:rsid w:val="007C41AF"/>
    <w:rsid w:val="007C4AFB"/>
    <w:rsid w:val="007C4C2D"/>
    <w:rsid w:val="007C4C3C"/>
    <w:rsid w:val="007C5317"/>
    <w:rsid w:val="007C5C1D"/>
    <w:rsid w:val="007C6A42"/>
    <w:rsid w:val="007C6ACB"/>
    <w:rsid w:val="007C6DA8"/>
    <w:rsid w:val="007C71C3"/>
    <w:rsid w:val="007C736A"/>
    <w:rsid w:val="007C7447"/>
    <w:rsid w:val="007C7628"/>
    <w:rsid w:val="007C7867"/>
    <w:rsid w:val="007C78C1"/>
    <w:rsid w:val="007C7A79"/>
    <w:rsid w:val="007D006F"/>
    <w:rsid w:val="007D03C0"/>
    <w:rsid w:val="007D059B"/>
    <w:rsid w:val="007D05A1"/>
    <w:rsid w:val="007D09AE"/>
    <w:rsid w:val="007D0C01"/>
    <w:rsid w:val="007D0E34"/>
    <w:rsid w:val="007D1468"/>
    <w:rsid w:val="007D146A"/>
    <w:rsid w:val="007D165D"/>
    <w:rsid w:val="007D195D"/>
    <w:rsid w:val="007D1AE8"/>
    <w:rsid w:val="007D1B63"/>
    <w:rsid w:val="007D1BAA"/>
    <w:rsid w:val="007D1FB9"/>
    <w:rsid w:val="007D2025"/>
    <w:rsid w:val="007D2997"/>
    <w:rsid w:val="007D3169"/>
    <w:rsid w:val="007D32C1"/>
    <w:rsid w:val="007D33B4"/>
    <w:rsid w:val="007D349D"/>
    <w:rsid w:val="007D389F"/>
    <w:rsid w:val="007D3959"/>
    <w:rsid w:val="007D3A1A"/>
    <w:rsid w:val="007D3ABA"/>
    <w:rsid w:val="007D3E8A"/>
    <w:rsid w:val="007D3F90"/>
    <w:rsid w:val="007D4129"/>
    <w:rsid w:val="007D42B2"/>
    <w:rsid w:val="007D4335"/>
    <w:rsid w:val="007D4341"/>
    <w:rsid w:val="007D469E"/>
    <w:rsid w:val="007D4A45"/>
    <w:rsid w:val="007D4A8D"/>
    <w:rsid w:val="007D4C3D"/>
    <w:rsid w:val="007D5657"/>
    <w:rsid w:val="007D5CC7"/>
    <w:rsid w:val="007D605D"/>
    <w:rsid w:val="007D610A"/>
    <w:rsid w:val="007D6152"/>
    <w:rsid w:val="007D65F0"/>
    <w:rsid w:val="007D6646"/>
    <w:rsid w:val="007D68A8"/>
    <w:rsid w:val="007D6BDA"/>
    <w:rsid w:val="007D7DC0"/>
    <w:rsid w:val="007D7DC8"/>
    <w:rsid w:val="007E051F"/>
    <w:rsid w:val="007E09D6"/>
    <w:rsid w:val="007E0A34"/>
    <w:rsid w:val="007E0A89"/>
    <w:rsid w:val="007E1024"/>
    <w:rsid w:val="007E13BE"/>
    <w:rsid w:val="007E1B73"/>
    <w:rsid w:val="007E208D"/>
    <w:rsid w:val="007E20A1"/>
    <w:rsid w:val="007E210D"/>
    <w:rsid w:val="007E22C3"/>
    <w:rsid w:val="007E2E47"/>
    <w:rsid w:val="007E3014"/>
    <w:rsid w:val="007E3203"/>
    <w:rsid w:val="007E3B0A"/>
    <w:rsid w:val="007E3D12"/>
    <w:rsid w:val="007E3E1C"/>
    <w:rsid w:val="007E4651"/>
    <w:rsid w:val="007E48E4"/>
    <w:rsid w:val="007E4A13"/>
    <w:rsid w:val="007E4A2E"/>
    <w:rsid w:val="007E5608"/>
    <w:rsid w:val="007E5650"/>
    <w:rsid w:val="007E58C5"/>
    <w:rsid w:val="007E5C18"/>
    <w:rsid w:val="007E61C0"/>
    <w:rsid w:val="007E6348"/>
    <w:rsid w:val="007E6BBA"/>
    <w:rsid w:val="007E6CFE"/>
    <w:rsid w:val="007E6D2C"/>
    <w:rsid w:val="007E6E97"/>
    <w:rsid w:val="007E71ED"/>
    <w:rsid w:val="007E7549"/>
    <w:rsid w:val="007E78A5"/>
    <w:rsid w:val="007E7DFB"/>
    <w:rsid w:val="007E7F94"/>
    <w:rsid w:val="007F0053"/>
    <w:rsid w:val="007F0061"/>
    <w:rsid w:val="007F007B"/>
    <w:rsid w:val="007F027C"/>
    <w:rsid w:val="007F02F5"/>
    <w:rsid w:val="007F034F"/>
    <w:rsid w:val="007F08FF"/>
    <w:rsid w:val="007F0AB5"/>
    <w:rsid w:val="007F1538"/>
    <w:rsid w:val="007F1645"/>
    <w:rsid w:val="007F1FC2"/>
    <w:rsid w:val="007F24E6"/>
    <w:rsid w:val="007F28A2"/>
    <w:rsid w:val="007F2DA3"/>
    <w:rsid w:val="007F316A"/>
    <w:rsid w:val="007F33F8"/>
    <w:rsid w:val="007F400C"/>
    <w:rsid w:val="007F413D"/>
    <w:rsid w:val="007F4875"/>
    <w:rsid w:val="007F4B84"/>
    <w:rsid w:val="007F4C59"/>
    <w:rsid w:val="007F4F5A"/>
    <w:rsid w:val="007F583E"/>
    <w:rsid w:val="007F5ACE"/>
    <w:rsid w:val="007F5E6A"/>
    <w:rsid w:val="007F6430"/>
    <w:rsid w:val="007F66AE"/>
    <w:rsid w:val="007F6A73"/>
    <w:rsid w:val="007F6A8F"/>
    <w:rsid w:val="007F73C0"/>
    <w:rsid w:val="007F77F9"/>
    <w:rsid w:val="007F7954"/>
    <w:rsid w:val="007F7E74"/>
    <w:rsid w:val="0080004E"/>
    <w:rsid w:val="00800299"/>
    <w:rsid w:val="008002BA"/>
    <w:rsid w:val="008004AB"/>
    <w:rsid w:val="0080086A"/>
    <w:rsid w:val="00800A18"/>
    <w:rsid w:val="00800A47"/>
    <w:rsid w:val="00800DAE"/>
    <w:rsid w:val="008010FB"/>
    <w:rsid w:val="008013F9"/>
    <w:rsid w:val="00801678"/>
    <w:rsid w:val="00801783"/>
    <w:rsid w:val="008017C5"/>
    <w:rsid w:val="00801A8E"/>
    <w:rsid w:val="00801B59"/>
    <w:rsid w:val="00801E5F"/>
    <w:rsid w:val="00802210"/>
    <w:rsid w:val="00802ED9"/>
    <w:rsid w:val="0080324E"/>
    <w:rsid w:val="0080347C"/>
    <w:rsid w:val="008035D3"/>
    <w:rsid w:val="00803877"/>
    <w:rsid w:val="00803B83"/>
    <w:rsid w:val="00803F0F"/>
    <w:rsid w:val="00803F7F"/>
    <w:rsid w:val="008045C8"/>
    <w:rsid w:val="008046C1"/>
    <w:rsid w:val="00804C37"/>
    <w:rsid w:val="00805457"/>
    <w:rsid w:val="008054BE"/>
    <w:rsid w:val="00805644"/>
    <w:rsid w:val="008056E6"/>
    <w:rsid w:val="00805784"/>
    <w:rsid w:val="00805ADD"/>
    <w:rsid w:val="00805B4C"/>
    <w:rsid w:val="00805F10"/>
    <w:rsid w:val="0080635F"/>
    <w:rsid w:val="008064FD"/>
    <w:rsid w:val="008067A8"/>
    <w:rsid w:val="008067BA"/>
    <w:rsid w:val="00806893"/>
    <w:rsid w:val="00806C5D"/>
    <w:rsid w:val="008105C8"/>
    <w:rsid w:val="00810C00"/>
    <w:rsid w:val="00810C28"/>
    <w:rsid w:val="0081125E"/>
    <w:rsid w:val="00811648"/>
    <w:rsid w:val="0081166A"/>
    <w:rsid w:val="008116A2"/>
    <w:rsid w:val="008117C7"/>
    <w:rsid w:val="00811825"/>
    <w:rsid w:val="008119AB"/>
    <w:rsid w:val="00812106"/>
    <w:rsid w:val="00812647"/>
    <w:rsid w:val="00812B39"/>
    <w:rsid w:val="00812BF4"/>
    <w:rsid w:val="00812E6E"/>
    <w:rsid w:val="0081340E"/>
    <w:rsid w:val="00813639"/>
    <w:rsid w:val="008138BF"/>
    <w:rsid w:val="00813B17"/>
    <w:rsid w:val="00813C7A"/>
    <w:rsid w:val="00813F69"/>
    <w:rsid w:val="00814221"/>
    <w:rsid w:val="008142C6"/>
    <w:rsid w:val="00814326"/>
    <w:rsid w:val="008145BA"/>
    <w:rsid w:val="00814E74"/>
    <w:rsid w:val="008152BB"/>
    <w:rsid w:val="008155C5"/>
    <w:rsid w:val="00815FE1"/>
    <w:rsid w:val="00816079"/>
    <w:rsid w:val="008161D6"/>
    <w:rsid w:val="00816286"/>
    <w:rsid w:val="00816438"/>
    <w:rsid w:val="00816B31"/>
    <w:rsid w:val="00816B89"/>
    <w:rsid w:val="00816C0D"/>
    <w:rsid w:val="00817056"/>
    <w:rsid w:val="0081798D"/>
    <w:rsid w:val="00820219"/>
    <w:rsid w:val="008202D2"/>
    <w:rsid w:val="00820588"/>
    <w:rsid w:val="00821031"/>
    <w:rsid w:val="0082106A"/>
    <w:rsid w:val="0082134B"/>
    <w:rsid w:val="008215E3"/>
    <w:rsid w:val="00821D85"/>
    <w:rsid w:val="00821EC0"/>
    <w:rsid w:val="0082249A"/>
    <w:rsid w:val="00822A33"/>
    <w:rsid w:val="00822AC7"/>
    <w:rsid w:val="00822EED"/>
    <w:rsid w:val="00823890"/>
    <w:rsid w:val="00823A2A"/>
    <w:rsid w:val="00823D00"/>
    <w:rsid w:val="0082425C"/>
    <w:rsid w:val="008242FD"/>
    <w:rsid w:val="00824435"/>
    <w:rsid w:val="0082492B"/>
    <w:rsid w:val="00824B08"/>
    <w:rsid w:val="00824C54"/>
    <w:rsid w:val="00824E6B"/>
    <w:rsid w:val="00824F1D"/>
    <w:rsid w:val="00825007"/>
    <w:rsid w:val="008257F2"/>
    <w:rsid w:val="00825A1B"/>
    <w:rsid w:val="00825F79"/>
    <w:rsid w:val="0082699C"/>
    <w:rsid w:val="008273F2"/>
    <w:rsid w:val="008275CA"/>
    <w:rsid w:val="00827926"/>
    <w:rsid w:val="00827EEB"/>
    <w:rsid w:val="00827FC3"/>
    <w:rsid w:val="0083006B"/>
    <w:rsid w:val="008300BB"/>
    <w:rsid w:val="0083020E"/>
    <w:rsid w:val="00830423"/>
    <w:rsid w:val="008307A5"/>
    <w:rsid w:val="008309F9"/>
    <w:rsid w:val="00830B80"/>
    <w:rsid w:val="00830EC7"/>
    <w:rsid w:val="008312D5"/>
    <w:rsid w:val="00831371"/>
    <w:rsid w:val="0083142C"/>
    <w:rsid w:val="008316AE"/>
    <w:rsid w:val="0083177F"/>
    <w:rsid w:val="00831812"/>
    <w:rsid w:val="00831C9D"/>
    <w:rsid w:val="00831F37"/>
    <w:rsid w:val="00832324"/>
    <w:rsid w:val="0083242A"/>
    <w:rsid w:val="0083270E"/>
    <w:rsid w:val="00832C73"/>
    <w:rsid w:val="00832E52"/>
    <w:rsid w:val="00833104"/>
    <w:rsid w:val="00833166"/>
    <w:rsid w:val="008333C9"/>
    <w:rsid w:val="00833779"/>
    <w:rsid w:val="00833784"/>
    <w:rsid w:val="00833E5C"/>
    <w:rsid w:val="0083404F"/>
    <w:rsid w:val="008343BD"/>
    <w:rsid w:val="00834452"/>
    <w:rsid w:val="008346FE"/>
    <w:rsid w:val="00834BB1"/>
    <w:rsid w:val="00834C8F"/>
    <w:rsid w:val="00834D7B"/>
    <w:rsid w:val="00835373"/>
    <w:rsid w:val="00835543"/>
    <w:rsid w:val="008355AA"/>
    <w:rsid w:val="00836050"/>
    <w:rsid w:val="0083639F"/>
    <w:rsid w:val="008366DF"/>
    <w:rsid w:val="00836770"/>
    <w:rsid w:val="0083679D"/>
    <w:rsid w:val="00836BF8"/>
    <w:rsid w:val="00836D1E"/>
    <w:rsid w:val="00836D80"/>
    <w:rsid w:val="00836DAB"/>
    <w:rsid w:val="0083722B"/>
    <w:rsid w:val="0083738A"/>
    <w:rsid w:val="008374C1"/>
    <w:rsid w:val="008379B6"/>
    <w:rsid w:val="00837C30"/>
    <w:rsid w:val="00840031"/>
    <w:rsid w:val="00840118"/>
    <w:rsid w:val="00840868"/>
    <w:rsid w:val="00840941"/>
    <w:rsid w:val="0084098F"/>
    <w:rsid w:val="008413A8"/>
    <w:rsid w:val="008413C5"/>
    <w:rsid w:val="00841E15"/>
    <w:rsid w:val="008425B3"/>
    <w:rsid w:val="008427D1"/>
    <w:rsid w:val="00842845"/>
    <w:rsid w:val="00842B67"/>
    <w:rsid w:val="0084308D"/>
    <w:rsid w:val="0084315C"/>
    <w:rsid w:val="00843372"/>
    <w:rsid w:val="008433A7"/>
    <w:rsid w:val="008436F3"/>
    <w:rsid w:val="00843992"/>
    <w:rsid w:val="00843B96"/>
    <w:rsid w:val="00843E91"/>
    <w:rsid w:val="0084444B"/>
    <w:rsid w:val="008445E0"/>
    <w:rsid w:val="00844FBC"/>
    <w:rsid w:val="0084508E"/>
    <w:rsid w:val="008450E6"/>
    <w:rsid w:val="00845B1D"/>
    <w:rsid w:val="00845C7C"/>
    <w:rsid w:val="008462A7"/>
    <w:rsid w:val="00846438"/>
    <w:rsid w:val="008465A6"/>
    <w:rsid w:val="00846646"/>
    <w:rsid w:val="008466B9"/>
    <w:rsid w:val="00846A4F"/>
    <w:rsid w:val="00846CBB"/>
    <w:rsid w:val="00846D67"/>
    <w:rsid w:val="00846E9B"/>
    <w:rsid w:val="00846F9F"/>
    <w:rsid w:val="00847080"/>
    <w:rsid w:val="00847492"/>
    <w:rsid w:val="008475B9"/>
    <w:rsid w:val="00847ABA"/>
    <w:rsid w:val="00847B7B"/>
    <w:rsid w:val="00847D21"/>
    <w:rsid w:val="00847D43"/>
    <w:rsid w:val="0085030A"/>
    <w:rsid w:val="00850689"/>
    <w:rsid w:val="00850736"/>
    <w:rsid w:val="00850811"/>
    <w:rsid w:val="00850D29"/>
    <w:rsid w:val="00850F93"/>
    <w:rsid w:val="00851246"/>
    <w:rsid w:val="0085124E"/>
    <w:rsid w:val="00851442"/>
    <w:rsid w:val="0085144B"/>
    <w:rsid w:val="00851B52"/>
    <w:rsid w:val="00851DFB"/>
    <w:rsid w:val="008522EB"/>
    <w:rsid w:val="008523D2"/>
    <w:rsid w:val="0085260F"/>
    <w:rsid w:val="00852641"/>
    <w:rsid w:val="00852C55"/>
    <w:rsid w:val="00852E2A"/>
    <w:rsid w:val="00852E58"/>
    <w:rsid w:val="00852EE5"/>
    <w:rsid w:val="008537BC"/>
    <w:rsid w:val="008539A5"/>
    <w:rsid w:val="008541D7"/>
    <w:rsid w:val="008543F6"/>
    <w:rsid w:val="00854682"/>
    <w:rsid w:val="0085479F"/>
    <w:rsid w:val="00854A03"/>
    <w:rsid w:val="00854CA0"/>
    <w:rsid w:val="00854D39"/>
    <w:rsid w:val="00854DDB"/>
    <w:rsid w:val="00855873"/>
    <w:rsid w:val="00855930"/>
    <w:rsid w:val="0085754A"/>
    <w:rsid w:val="008600EF"/>
    <w:rsid w:val="00860567"/>
    <w:rsid w:val="00860592"/>
    <w:rsid w:val="00860A76"/>
    <w:rsid w:val="00860B6C"/>
    <w:rsid w:val="00860BF1"/>
    <w:rsid w:val="00861508"/>
    <w:rsid w:val="008615F7"/>
    <w:rsid w:val="0086177A"/>
    <w:rsid w:val="00861C30"/>
    <w:rsid w:val="00862147"/>
    <w:rsid w:val="0086219B"/>
    <w:rsid w:val="00862231"/>
    <w:rsid w:val="00862296"/>
    <w:rsid w:val="008623C3"/>
    <w:rsid w:val="0086266D"/>
    <w:rsid w:val="00862734"/>
    <w:rsid w:val="00862A57"/>
    <w:rsid w:val="00863887"/>
    <w:rsid w:val="00863976"/>
    <w:rsid w:val="00863C68"/>
    <w:rsid w:val="00863C85"/>
    <w:rsid w:val="00863D80"/>
    <w:rsid w:val="00864121"/>
    <w:rsid w:val="00864372"/>
    <w:rsid w:val="00864879"/>
    <w:rsid w:val="008648F0"/>
    <w:rsid w:val="00864A8E"/>
    <w:rsid w:val="00864A9C"/>
    <w:rsid w:val="00864E2B"/>
    <w:rsid w:val="00864F18"/>
    <w:rsid w:val="00865059"/>
    <w:rsid w:val="00865AC6"/>
    <w:rsid w:val="00865D58"/>
    <w:rsid w:val="00866691"/>
    <w:rsid w:val="00866731"/>
    <w:rsid w:val="00866FCA"/>
    <w:rsid w:val="008670CD"/>
    <w:rsid w:val="00867315"/>
    <w:rsid w:val="008674AA"/>
    <w:rsid w:val="00867E28"/>
    <w:rsid w:val="00870063"/>
    <w:rsid w:val="00870158"/>
    <w:rsid w:val="0087033B"/>
    <w:rsid w:val="00870815"/>
    <w:rsid w:val="008708AD"/>
    <w:rsid w:val="00870D11"/>
    <w:rsid w:val="00870D49"/>
    <w:rsid w:val="00871455"/>
    <w:rsid w:val="0087174A"/>
    <w:rsid w:val="00871FC5"/>
    <w:rsid w:val="00872228"/>
    <w:rsid w:val="00872B68"/>
    <w:rsid w:val="00873116"/>
    <w:rsid w:val="0087338A"/>
    <w:rsid w:val="008734D2"/>
    <w:rsid w:val="0087352C"/>
    <w:rsid w:val="00873583"/>
    <w:rsid w:val="00873887"/>
    <w:rsid w:val="00873B39"/>
    <w:rsid w:val="00873E33"/>
    <w:rsid w:val="00873EA0"/>
    <w:rsid w:val="00874126"/>
    <w:rsid w:val="008743B9"/>
    <w:rsid w:val="008745C9"/>
    <w:rsid w:val="008747CF"/>
    <w:rsid w:val="008748F7"/>
    <w:rsid w:val="00874F23"/>
    <w:rsid w:val="00874FBD"/>
    <w:rsid w:val="0087508D"/>
    <w:rsid w:val="00875C35"/>
    <w:rsid w:val="008762AD"/>
    <w:rsid w:val="0087637D"/>
    <w:rsid w:val="00876387"/>
    <w:rsid w:val="0087651B"/>
    <w:rsid w:val="008766DA"/>
    <w:rsid w:val="00876DF6"/>
    <w:rsid w:val="0087741F"/>
    <w:rsid w:val="00877699"/>
    <w:rsid w:val="00877A6A"/>
    <w:rsid w:val="00877AC0"/>
    <w:rsid w:val="00877DD4"/>
    <w:rsid w:val="00877FAC"/>
    <w:rsid w:val="0088040A"/>
    <w:rsid w:val="008809F0"/>
    <w:rsid w:val="00880D8C"/>
    <w:rsid w:val="0088137E"/>
    <w:rsid w:val="00881443"/>
    <w:rsid w:val="00881791"/>
    <w:rsid w:val="00881EA2"/>
    <w:rsid w:val="00882771"/>
    <w:rsid w:val="00882A61"/>
    <w:rsid w:val="00882B47"/>
    <w:rsid w:val="008832E7"/>
    <w:rsid w:val="0088354F"/>
    <w:rsid w:val="00883B1F"/>
    <w:rsid w:val="00883B97"/>
    <w:rsid w:val="00883C8E"/>
    <w:rsid w:val="00883F56"/>
    <w:rsid w:val="008840E1"/>
    <w:rsid w:val="00884111"/>
    <w:rsid w:val="008844CE"/>
    <w:rsid w:val="008847DE"/>
    <w:rsid w:val="00884B1E"/>
    <w:rsid w:val="00884DE5"/>
    <w:rsid w:val="00884E0E"/>
    <w:rsid w:val="00884ED0"/>
    <w:rsid w:val="00885314"/>
    <w:rsid w:val="00885401"/>
    <w:rsid w:val="00885461"/>
    <w:rsid w:val="00885580"/>
    <w:rsid w:val="0088588A"/>
    <w:rsid w:val="00885C8F"/>
    <w:rsid w:val="00885D84"/>
    <w:rsid w:val="00885F2E"/>
    <w:rsid w:val="008867EC"/>
    <w:rsid w:val="008868A2"/>
    <w:rsid w:val="00886AED"/>
    <w:rsid w:val="00886B5D"/>
    <w:rsid w:val="00886D1D"/>
    <w:rsid w:val="0088729F"/>
    <w:rsid w:val="008873CA"/>
    <w:rsid w:val="00887459"/>
    <w:rsid w:val="008874DA"/>
    <w:rsid w:val="00887B6F"/>
    <w:rsid w:val="00887E70"/>
    <w:rsid w:val="00890127"/>
    <w:rsid w:val="008905AE"/>
    <w:rsid w:val="008908C5"/>
    <w:rsid w:val="00891068"/>
    <w:rsid w:val="00891470"/>
    <w:rsid w:val="0089181F"/>
    <w:rsid w:val="0089212D"/>
    <w:rsid w:val="00892205"/>
    <w:rsid w:val="00892591"/>
    <w:rsid w:val="00892A35"/>
    <w:rsid w:val="00892C3E"/>
    <w:rsid w:val="008930DF"/>
    <w:rsid w:val="008934AB"/>
    <w:rsid w:val="00893E0D"/>
    <w:rsid w:val="008941DE"/>
    <w:rsid w:val="008943D0"/>
    <w:rsid w:val="0089463F"/>
    <w:rsid w:val="008946DA"/>
    <w:rsid w:val="008951AB"/>
    <w:rsid w:val="00895AE4"/>
    <w:rsid w:val="00895FE6"/>
    <w:rsid w:val="00896431"/>
    <w:rsid w:val="0089645D"/>
    <w:rsid w:val="00896D43"/>
    <w:rsid w:val="00896D85"/>
    <w:rsid w:val="008970A0"/>
    <w:rsid w:val="008974F7"/>
    <w:rsid w:val="00897CB8"/>
    <w:rsid w:val="008A05E3"/>
    <w:rsid w:val="008A0872"/>
    <w:rsid w:val="008A0AA0"/>
    <w:rsid w:val="008A0D98"/>
    <w:rsid w:val="008A0DFE"/>
    <w:rsid w:val="008A0EEE"/>
    <w:rsid w:val="008A0F1A"/>
    <w:rsid w:val="008A126B"/>
    <w:rsid w:val="008A1355"/>
    <w:rsid w:val="008A14B3"/>
    <w:rsid w:val="008A1742"/>
    <w:rsid w:val="008A1791"/>
    <w:rsid w:val="008A1A1A"/>
    <w:rsid w:val="008A1FC7"/>
    <w:rsid w:val="008A206F"/>
    <w:rsid w:val="008A26D8"/>
    <w:rsid w:val="008A2851"/>
    <w:rsid w:val="008A2B3A"/>
    <w:rsid w:val="008A2C15"/>
    <w:rsid w:val="008A2C8C"/>
    <w:rsid w:val="008A2F53"/>
    <w:rsid w:val="008A31EB"/>
    <w:rsid w:val="008A354A"/>
    <w:rsid w:val="008A3FB3"/>
    <w:rsid w:val="008A40D0"/>
    <w:rsid w:val="008A4579"/>
    <w:rsid w:val="008A4BE7"/>
    <w:rsid w:val="008A4C2B"/>
    <w:rsid w:val="008A5146"/>
    <w:rsid w:val="008A5B3E"/>
    <w:rsid w:val="008A5E4C"/>
    <w:rsid w:val="008A675E"/>
    <w:rsid w:val="008A68BD"/>
    <w:rsid w:val="008A6DFA"/>
    <w:rsid w:val="008A6E04"/>
    <w:rsid w:val="008A7350"/>
    <w:rsid w:val="008A74C0"/>
    <w:rsid w:val="008A75AA"/>
    <w:rsid w:val="008A75CE"/>
    <w:rsid w:val="008A7930"/>
    <w:rsid w:val="008A7CF4"/>
    <w:rsid w:val="008A7E9B"/>
    <w:rsid w:val="008A7EB7"/>
    <w:rsid w:val="008A7F3C"/>
    <w:rsid w:val="008B019C"/>
    <w:rsid w:val="008B062B"/>
    <w:rsid w:val="008B0C95"/>
    <w:rsid w:val="008B0EEC"/>
    <w:rsid w:val="008B1273"/>
    <w:rsid w:val="008B136B"/>
    <w:rsid w:val="008B19CE"/>
    <w:rsid w:val="008B1D6D"/>
    <w:rsid w:val="008B21BB"/>
    <w:rsid w:val="008B2222"/>
    <w:rsid w:val="008B2386"/>
    <w:rsid w:val="008B27E7"/>
    <w:rsid w:val="008B27ED"/>
    <w:rsid w:val="008B2AAC"/>
    <w:rsid w:val="008B2FA9"/>
    <w:rsid w:val="008B3231"/>
    <w:rsid w:val="008B336A"/>
    <w:rsid w:val="008B34B0"/>
    <w:rsid w:val="008B37EF"/>
    <w:rsid w:val="008B3C63"/>
    <w:rsid w:val="008B3D7A"/>
    <w:rsid w:val="008B3F3B"/>
    <w:rsid w:val="008B40FA"/>
    <w:rsid w:val="008B489F"/>
    <w:rsid w:val="008B4913"/>
    <w:rsid w:val="008B4D42"/>
    <w:rsid w:val="008B5180"/>
    <w:rsid w:val="008B5547"/>
    <w:rsid w:val="008B5799"/>
    <w:rsid w:val="008B5A75"/>
    <w:rsid w:val="008B5B18"/>
    <w:rsid w:val="008B5F19"/>
    <w:rsid w:val="008B5FC8"/>
    <w:rsid w:val="008B64AA"/>
    <w:rsid w:val="008B6561"/>
    <w:rsid w:val="008B6D09"/>
    <w:rsid w:val="008B76E1"/>
    <w:rsid w:val="008B77A9"/>
    <w:rsid w:val="008C03A9"/>
    <w:rsid w:val="008C0835"/>
    <w:rsid w:val="008C0A51"/>
    <w:rsid w:val="008C0A87"/>
    <w:rsid w:val="008C0BAB"/>
    <w:rsid w:val="008C0BF5"/>
    <w:rsid w:val="008C14E6"/>
    <w:rsid w:val="008C1C86"/>
    <w:rsid w:val="008C1F83"/>
    <w:rsid w:val="008C1FCF"/>
    <w:rsid w:val="008C2029"/>
    <w:rsid w:val="008C225A"/>
    <w:rsid w:val="008C229E"/>
    <w:rsid w:val="008C243E"/>
    <w:rsid w:val="008C24F3"/>
    <w:rsid w:val="008C2778"/>
    <w:rsid w:val="008C27AC"/>
    <w:rsid w:val="008C2E67"/>
    <w:rsid w:val="008C30A0"/>
    <w:rsid w:val="008C3250"/>
    <w:rsid w:val="008C34C2"/>
    <w:rsid w:val="008C369F"/>
    <w:rsid w:val="008C40B1"/>
    <w:rsid w:val="008C473B"/>
    <w:rsid w:val="008C4B42"/>
    <w:rsid w:val="008C4C05"/>
    <w:rsid w:val="008C4D8B"/>
    <w:rsid w:val="008C4EA4"/>
    <w:rsid w:val="008C52E1"/>
    <w:rsid w:val="008C5386"/>
    <w:rsid w:val="008C53A2"/>
    <w:rsid w:val="008C5445"/>
    <w:rsid w:val="008C5866"/>
    <w:rsid w:val="008C5C00"/>
    <w:rsid w:val="008C5C63"/>
    <w:rsid w:val="008C5CB1"/>
    <w:rsid w:val="008C5CE3"/>
    <w:rsid w:val="008C5FB2"/>
    <w:rsid w:val="008C5FB6"/>
    <w:rsid w:val="008C61D2"/>
    <w:rsid w:val="008C6384"/>
    <w:rsid w:val="008C675F"/>
    <w:rsid w:val="008C6CAE"/>
    <w:rsid w:val="008C6DC9"/>
    <w:rsid w:val="008C6F9F"/>
    <w:rsid w:val="008C75C8"/>
    <w:rsid w:val="008C7C16"/>
    <w:rsid w:val="008C7F60"/>
    <w:rsid w:val="008C7F86"/>
    <w:rsid w:val="008D04D9"/>
    <w:rsid w:val="008D127B"/>
    <w:rsid w:val="008D1352"/>
    <w:rsid w:val="008D1576"/>
    <w:rsid w:val="008D1775"/>
    <w:rsid w:val="008D1B7F"/>
    <w:rsid w:val="008D1E69"/>
    <w:rsid w:val="008D1EDB"/>
    <w:rsid w:val="008D20CD"/>
    <w:rsid w:val="008D2669"/>
    <w:rsid w:val="008D26F8"/>
    <w:rsid w:val="008D2900"/>
    <w:rsid w:val="008D2967"/>
    <w:rsid w:val="008D2FB0"/>
    <w:rsid w:val="008D337D"/>
    <w:rsid w:val="008D3C56"/>
    <w:rsid w:val="008D3CD8"/>
    <w:rsid w:val="008D40DE"/>
    <w:rsid w:val="008D41D0"/>
    <w:rsid w:val="008D47CF"/>
    <w:rsid w:val="008D480B"/>
    <w:rsid w:val="008D4BEA"/>
    <w:rsid w:val="008D5451"/>
    <w:rsid w:val="008D5CC8"/>
    <w:rsid w:val="008D5CCD"/>
    <w:rsid w:val="008D5E57"/>
    <w:rsid w:val="008D62A4"/>
    <w:rsid w:val="008D6420"/>
    <w:rsid w:val="008D64E4"/>
    <w:rsid w:val="008D6895"/>
    <w:rsid w:val="008D6B8A"/>
    <w:rsid w:val="008D6D71"/>
    <w:rsid w:val="008D6DAE"/>
    <w:rsid w:val="008D70CE"/>
    <w:rsid w:val="008D72C3"/>
    <w:rsid w:val="008D72D9"/>
    <w:rsid w:val="008D7383"/>
    <w:rsid w:val="008D783E"/>
    <w:rsid w:val="008E07DA"/>
    <w:rsid w:val="008E12DD"/>
    <w:rsid w:val="008E1406"/>
    <w:rsid w:val="008E150D"/>
    <w:rsid w:val="008E159C"/>
    <w:rsid w:val="008E167E"/>
    <w:rsid w:val="008E1748"/>
    <w:rsid w:val="008E1A2C"/>
    <w:rsid w:val="008E1D49"/>
    <w:rsid w:val="008E1F3C"/>
    <w:rsid w:val="008E22E0"/>
    <w:rsid w:val="008E2804"/>
    <w:rsid w:val="008E2E28"/>
    <w:rsid w:val="008E301A"/>
    <w:rsid w:val="008E3520"/>
    <w:rsid w:val="008E3A28"/>
    <w:rsid w:val="008E44DE"/>
    <w:rsid w:val="008E46E2"/>
    <w:rsid w:val="008E4C03"/>
    <w:rsid w:val="008E5470"/>
    <w:rsid w:val="008E54F2"/>
    <w:rsid w:val="008E5B15"/>
    <w:rsid w:val="008E5B9D"/>
    <w:rsid w:val="008E607E"/>
    <w:rsid w:val="008E6215"/>
    <w:rsid w:val="008E647C"/>
    <w:rsid w:val="008E6530"/>
    <w:rsid w:val="008E668D"/>
    <w:rsid w:val="008E66FB"/>
    <w:rsid w:val="008E6B42"/>
    <w:rsid w:val="008E7225"/>
    <w:rsid w:val="008E7371"/>
    <w:rsid w:val="008E744D"/>
    <w:rsid w:val="008E779C"/>
    <w:rsid w:val="008E7ABA"/>
    <w:rsid w:val="008E7B5B"/>
    <w:rsid w:val="008F01E7"/>
    <w:rsid w:val="008F0346"/>
    <w:rsid w:val="008F0355"/>
    <w:rsid w:val="008F03CB"/>
    <w:rsid w:val="008F07BD"/>
    <w:rsid w:val="008F088F"/>
    <w:rsid w:val="008F0D9E"/>
    <w:rsid w:val="008F1784"/>
    <w:rsid w:val="008F1F26"/>
    <w:rsid w:val="008F226A"/>
    <w:rsid w:val="008F2443"/>
    <w:rsid w:val="008F2553"/>
    <w:rsid w:val="008F2715"/>
    <w:rsid w:val="008F28AB"/>
    <w:rsid w:val="008F39D2"/>
    <w:rsid w:val="008F4073"/>
    <w:rsid w:val="008F463E"/>
    <w:rsid w:val="008F476D"/>
    <w:rsid w:val="008F4D9F"/>
    <w:rsid w:val="008F4DF3"/>
    <w:rsid w:val="008F4E93"/>
    <w:rsid w:val="008F512D"/>
    <w:rsid w:val="008F542C"/>
    <w:rsid w:val="008F59D8"/>
    <w:rsid w:val="008F5D8A"/>
    <w:rsid w:val="008F5EB0"/>
    <w:rsid w:val="008F67B7"/>
    <w:rsid w:val="008F67D4"/>
    <w:rsid w:val="008F7174"/>
    <w:rsid w:val="008F7C01"/>
    <w:rsid w:val="00900205"/>
    <w:rsid w:val="00900569"/>
    <w:rsid w:val="00900691"/>
    <w:rsid w:val="009009D7"/>
    <w:rsid w:val="00900B8E"/>
    <w:rsid w:val="00900CC3"/>
    <w:rsid w:val="00900FA0"/>
    <w:rsid w:val="00901442"/>
    <w:rsid w:val="009015A4"/>
    <w:rsid w:val="009018B9"/>
    <w:rsid w:val="00901999"/>
    <w:rsid w:val="00901A77"/>
    <w:rsid w:val="00901F18"/>
    <w:rsid w:val="0090208C"/>
    <w:rsid w:val="009024A6"/>
    <w:rsid w:val="00902638"/>
    <w:rsid w:val="00902B00"/>
    <w:rsid w:val="00902BE9"/>
    <w:rsid w:val="00902D54"/>
    <w:rsid w:val="0090336C"/>
    <w:rsid w:val="0090341D"/>
    <w:rsid w:val="0090386A"/>
    <w:rsid w:val="00903A9C"/>
    <w:rsid w:val="00903F4A"/>
    <w:rsid w:val="009043A1"/>
    <w:rsid w:val="0090484B"/>
    <w:rsid w:val="00904948"/>
    <w:rsid w:val="00904B32"/>
    <w:rsid w:val="00904B62"/>
    <w:rsid w:val="0090538C"/>
    <w:rsid w:val="00905C51"/>
    <w:rsid w:val="00905F27"/>
    <w:rsid w:val="009060F1"/>
    <w:rsid w:val="00906141"/>
    <w:rsid w:val="00906233"/>
    <w:rsid w:val="00906355"/>
    <w:rsid w:val="00906DEA"/>
    <w:rsid w:val="009070ED"/>
    <w:rsid w:val="0090744A"/>
    <w:rsid w:val="009075EA"/>
    <w:rsid w:val="00907620"/>
    <w:rsid w:val="00907C67"/>
    <w:rsid w:val="0091017B"/>
    <w:rsid w:val="009103F5"/>
    <w:rsid w:val="009104E8"/>
    <w:rsid w:val="009105B0"/>
    <w:rsid w:val="0091061B"/>
    <w:rsid w:val="009107D1"/>
    <w:rsid w:val="00910EB4"/>
    <w:rsid w:val="00911AF2"/>
    <w:rsid w:val="00911DEF"/>
    <w:rsid w:val="00911F86"/>
    <w:rsid w:val="0091238C"/>
    <w:rsid w:val="00912684"/>
    <w:rsid w:val="0091285C"/>
    <w:rsid w:val="00912D81"/>
    <w:rsid w:val="00912E89"/>
    <w:rsid w:val="00913341"/>
    <w:rsid w:val="0091334C"/>
    <w:rsid w:val="0091352B"/>
    <w:rsid w:val="0091355C"/>
    <w:rsid w:val="00913995"/>
    <w:rsid w:val="00913D4A"/>
    <w:rsid w:val="009141FC"/>
    <w:rsid w:val="009145E2"/>
    <w:rsid w:val="009148A0"/>
    <w:rsid w:val="00914AEE"/>
    <w:rsid w:val="00915053"/>
    <w:rsid w:val="009150CC"/>
    <w:rsid w:val="009152FA"/>
    <w:rsid w:val="00915385"/>
    <w:rsid w:val="009155EC"/>
    <w:rsid w:val="009158CA"/>
    <w:rsid w:val="00915C48"/>
    <w:rsid w:val="00915CC8"/>
    <w:rsid w:val="00915F1E"/>
    <w:rsid w:val="009165D0"/>
    <w:rsid w:val="00916BD9"/>
    <w:rsid w:val="00916DEF"/>
    <w:rsid w:val="0091700A"/>
    <w:rsid w:val="00917226"/>
    <w:rsid w:val="00917296"/>
    <w:rsid w:val="00917B0E"/>
    <w:rsid w:val="00917CA3"/>
    <w:rsid w:val="0092014D"/>
    <w:rsid w:val="00920209"/>
    <w:rsid w:val="00920262"/>
    <w:rsid w:val="00920274"/>
    <w:rsid w:val="00920423"/>
    <w:rsid w:val="00920865"/>
    <w:rsid w:val="00920A67"/>
    <w:rsid w:val="00920AC4"/>
    <w:rsid w:val="00921565"/>
    <w:rsid w:val="00921A49"/>
    <w:rsid w:val="00922738"/>
    <w:rsid w:val="0092281E"/>
    <w:rsid w:val="00922857"/>
    <w:rsid w:val="00923068"/>
    <w:rsid w:val="009230F5"/>
    <w:rsid w:val="00923316"/>
    <w:rsid w:val="0092379A"/>
    <w:rsid w:val="00923DD4"/>
    <w:rsid w:val="00923EFD"/>
    <w:rsid w:val="0092429D"/>
    <w:rsid w:val="0092458D"/>
    <w:rsid w:val="00924B19"/>
    <w:rsid w:val="00925062"/>
    <w:rsid w:val="009251AE"/>
    <w:rsid w:val="0092525B"/>
    <w:rsid w:val="0092573C"/>
    <w:rsid w:val="009257F3"/>
    <w:rsid w:val="0092581A"/>
    <w:rsid w:val="009258A5"/>
    <w:rsid w:val="009258BA"/>
    <w:rsid w:val="00925FEA"/>
    <w:rsid w:val="009263D3"/>
    <w:rsid w:val="009265D7"/>
    <w:rsid w:val="00926BB0"/>
    <w:rsid w:val="00926C30"/>
    <w:rsid w:val="00927139"/>
    <w:rsid w:val="00927B88"/>
    <w:rsid w:val="00927E9C"/>
    <w:rsid w:val="0093026B"/>
    <w:rsid w:val="009303C1"/>
    <w:rsid w:val="009305FA"/>
    <w:rsid w:val="00930C2A"/>
    <w:rsid w:val="00930DD5"/>
    <w:rsid w:val="0093103C"/>
    <w:rsid w:val="009313B1"/>
    <w:rsid w:val="009319B7"/>
    <w:rsid w:val="00931B4C"/>
    <w:rsid w:val="00932280"/>
    <w:rsid w:val="009324C0"/>
    <w:rsid w:val="00932CD4"/>
    <w:rsid w:val="00932E13"/>
    <w:rsid w:val="00932F42"/>
    <w:rsid w:val="0093326F"/>
    <w:rsid w:val="009333BE"/>
    <w:rsid w:val="00933499"/>
    <w:rsid w:val="0093369B"/>
    <w:rsid w:val="00933E51"/>
    <w:rsid w:val="0093467B"/>
    <w:rsid w:val="0093489A"/>
    <w:rsid w:val="009348D7"/>
    <w:rsid w:val="0093498D"/>
    <w:rsid w:val="009358A1"/>
    <w:rsid w:val="009358CB"/>
    <w:rsid w:val="00935C15"/>
    <w:rsid w:val="00935C3F"/>
    <w:rsid w:val="00936156"/>
    <w:rsid w:val="009366EB"/>
    <w:rsid w:val="0093723B"/>
    <w:rsid w:val="00937437"/>
    <w:rsid w:val="00937578"/>
    <w:rsid w:val="0093757B"/>
    <w:rsid w:val="00937610"/>
    <w:rsid w:val="009377B7"/>
    <w:rsid w:val="00937E36"/>
    <w:rsid w:val="00937ED0"/>
    <w:rsid w:val="00937F94"/>
    <w:rsid w:val="009402F0"/>
    <w:rsid w:val="00940CD5"/>
    <w:rsid w:val="00940D8E"/>
    <w:rsid w:val="00940E92"/>
    <w:rsid w:val="00941346"/>
    <w:rsid w:val="00941642"/>
    <w:rsid w:val="00941AC2"/>
    <w:rsid w:val="00941CD7"/>
    <w:rsid w:val="00941DD7"/>
    <w:rsid w:val="009420BF"/>
    <w:rsid w:val="009422FC"/>
    <w:rsid w:val="009428FA"/>
    <w:rsid w:val="00942B18"/>
    <w:rsid w:val="00942D31"/>
    <w:rsid w:val="0094391E"/>
    <w:rsid w:val="00943EAC"/>
    <w:rsid w:val="00943F07"/>
    <w:rsid w:val="00944274"/>
    <w:rsid w:val="00944361"/>
    <w:rsid w:val="00944991"/>
    <w:rsid w:val="00944C1D"/>
    <w:rsid w:val="00944E4D"/>
    <w:rsid w:val="0094501C"/>
    <w:rsid w:val="009452B8"/>
    <w:rsid w:val="00945780"/>
    <w:rsid w:val="00945D98"/>
    <w:rsid w:val="00945D9A"/>
    <w:rsid w:val="0094602C"/>
    <w:rsid w:val="00946051"/>
    <w:rsid w:val="0094621B"/>
    <w:rsid w:val="0094653A"/>
    <w:rsid w:val="009466A8"/>
    <w:rsid w:val="00946AE1"/>
    <w:rsid w:val="00946B88"/>
    <w:rsid w:val="00946ED6"/>
    <w:rsid w:val="00947661"/>
    <w:rsid w:val="00947BF6"/>
    <w:rsid w:val="00947E3B"/>
    <w:rsid w:val="00947F6D"/>
    <w:rsid w:val="00950258"/>
    <w:rsid w:val="009507AD"/>
    <w:rsid w:val="00950CFA"/>
    <w:rsid w:val="00950D13"/>
    <w:rsid w:val="009523F9"/>
    <w:rsid w:val="0095242F"/>
    <w:rsid w:val="009524F8"/>
    <w:rsid w:val="00952837"/>
    <w:rsid w:val="00952D66"/>
    <w:rsid w:val="009531DB"/>
    <w:rsid w:val="00953299"/>
    <w:rsid w:val="00953649"/>
    <w:rsid w:val="0095388B"/>
    <w:rsid w:val="00953DC6"/>
    <w:rsid w:val="00954118"/>
    <w:rsid w:val="0095465D"/>
    <w:rsid w:val="00954689"/>
    <w:rsid w:val="009546C2"/>
    <w:rsid w:val="00954900"/>
    <w:rsid w:val="00954934"/>
    <w:rsid w:val="00954BBC"/>
    <w:rsid w:val="0095554F"/>
    <w:rsid w:val="009563BA"/>
    <w:rsid w:val="009564C9"/>
    <w:rsid w:val="0095682D"/>
    <w:rsid w:val="00956C29"/>
    <w:rsid w:val="00956EC8"/>
    <w:rsid w:val="00957089"/>
    <w:rsid w:val="0095728E"/>
    <w:rsid w:val="0095790F"/>
    <w:rsid w:val="00957F70"/>
    <w:rsid w:val="00960995"/>
    <w:rsid w:val="00960B8E"/>
    <w:rsid w:val="009610A8"/>
    <w:rsid w:val="009614BC"/>
    <w:rsid w:val="00961FE3"/>
    <w:rsid w:val="009627E8"/>
    <w:rsid w:val="00962CFE"/>
    <w:rsid w:val="00962FA4"/>
    <w:rsid w:val="00963055"/>
    <w:rsid w:val="00963378"/>
    <w:rsid w:val="00963A36"/>
    <w:rsid w:val="009643F7"/>
    <w:rsid w:val="00964883"/>
    <w:rsid w:val="00964A13"/>
    <w:rsid w:val="00964BD9"/>
    <w:rsid w:val="00964E86"/>
    <w:rsid w:val="00965800"/>
    <w:rsid w:val="00965D9B"/>
    <w:rsid w:val="00965F64"/>
    <w:rsid w:val="009663C1"/>
    <w:rsid w:val="00966440"/>
    <w:rsid w:val="0096680B"/>
    <w:rsid w:val="00966ED0"/>
    <w:rsid w:val="009671E8"/>
    <w:rsid w:val="00967286"/>
    <w:rsid w:val="00967806"/>
    <w:rsid w:val="00967DA4"/>
    <w:rsid w:val="0097050E"/>
    <w:rsid w:val="0097078B"/>
    <w:rsid w:val="00970BD8"/>
    <w:rsid w:val="0097148F"/>
    <w:rsid w:val="00971BE1"/>
    <w:rsid w:val="00971C46"/>
    <w:rsid w:val="00971E2F"/>
    <w:rsid w:val="0097251D"/>
    <w:rsid w:val="00972945"/>
    <w:rsid w:val="00972C30"/>
    <w:rsid w:val="00972D29"/>
    <w:rsid w:val="00972E32"/>
    <w:rsid w:val="00972EBB"/>
    <w:rsid w:val="00972FB4"/>
    <w:rsid w:val="00973509"/>
    <w:rsid w:val="00973753"/>
    <w:rsid w:val="009739C6"/>
    <w:rsid w:val="00973D8A"/>
    <w:rsid w:val="00974043"/>
    <w:rsid w:val="00974216"/>
    <w:rsid w:val="00974930"/>
    <w:rsid w:val="00974BF9"/>
    <w:rsid w:val="00974DE1"/>
    <w:rsid w:val="0097558F"/>
    <w:rsid w:val="0097583C"/>
    <w:rsid w:val="00975CC7"/>
    <w:rsid w:val="00975CD1"/>
    <w:rsid w:val="00976C18"/>
    <w:rsid w:val="0097713F"/>
    <w:rsid w:val="00977669"/>
    <w:rsid w:val="00977FD3"/>
    <w:rsid w:val="0098038C"/>
    <w:rsid w:val="0098052E"/>
    <w:rsid w:val="009810EB"/>
    <w:rsid w:val="0098170D"/>
    <w:rsid w:val="009819D6"/>
    <w:rsid w:val="00981C0C"/>
    <w:rsid w:val="009827D6"/>
    <w:rsid w:val="00982D59"/>
    <w:rsid w:val="00983146"/>
    <w:rsid w:val="009837AA"/>
    <w:rsid w:val="009837BC"/>
    <w:rsid w:val="009838A6"/>
    <w:rsid w:val="00983997"/>
    <w:rsid w:val="00983B7E"/>
    <w:rsid w:val="00983EA6"/>
    <w:rsid w:val="00984150"/>
    <w:rsid w:val="0098434B"/>
    <w:rsid w:val="0098441B"/>
    <w:rsid w:val="00984505"/>
    <w:rsid w:val="00984EA1"/>
    <w:rsid w:val="0098521B"/>
    <w:rsid w:val="00985268"/>
    <w:rsid w:val="00985358"/>
    <w:rsid w:val="009854D2"/>
    <w:rsid w:val="00985772"/>
    <w:rsid w:val="00985934"/>
    <w:rsid w:val="00985E82"/>
    <w:rsid w:val="00986238"/>
    <w:rsid w:val="009862B8"/>
    <w:rsid w:val="00986815"/>
    <w:rsid w:val="00986AE9"/>
    <w:rsid w:val="00986B9A"/>
    <w:rsid w:val="00986D21"/>
    <w:rsid w:val="00986E15"/>
    <w:rsid w:val="00986ED3"/>
    <w:rsid w:val="00987266"/>
    <w:rsid w:val="00987951"/>
    <w:rsid w:val="00987A61"/>
    <w:rsid w:val="00987CB9"/>
    <w:rsid w:val="00990377"/>
    <w:rsid w:val="009905E3"/>
    <w:rsid w:val="0099061B"/>
    <w:rsid w:val="00990820"/>
    <w:rsid w:val="00990B8B"/>
    <w:rsid w:val="00990F35"/>
    <w:rsid w:val="00991093"/>
    <w:rsid w:val="009911DF"/>
    <w:rsid w:val="009915E9"/>
    <w:rsid w:val="0099181F"/>
    <w:rsid w:val="00991F8D"/>
    <w:rsid w:val="009928A5"/>
    <w:rsid w:val="00992997"/>
    <w:rsid w:val="009931AF"/>
    <w:rsid w:val="0099373E"/>
    <w:rsid w:val="0099374F"/>
    <w:rsid w:val="00993B04"/>
    <w:rsid w:val="00993DDF"/>
    <w:rsid w:val="0099404E"/>
    <w:rsid w:val="009940AF"/>
    <w:rsid w:val="009942EF"/>
    <w:rsid w:val="00994BD2"/>
    <w:rsid w:val="00995A89"/>
    <w:rsid w:val="00995B3F"/>
    <w:rsid w:val="00996112"/>
    <w:rsid w:val="009961D1"/>
    <w:rsid w:val="009961DD"/>
    <w:rsid w:val="009965BF"/>
    <w:rsid w:val="009968F3"/>
    <w:rsid w:val="00997797"/>
    <w:rsid w:val="00997FE7"/>
    <w:rsid w:val="009A0590"/>
    <w:rsid w:val="009A0DF1"/>
    <w:rsid w:val="009A13EA"/>
    <w:rsid w:val="009A1C60"/>
    <w:rsid w:val="009A1CE7"/>
    <w:rsid w:val="009A214D"/>
    <w:rsid w:val="009A251B"/>
    <w:rsid w:val="009A258C"/>
    <w:rsid w:val="009A259A"/>
    <w:rsid w:val="009A274E"/>
    <w:rsid w:val="009A28DF"/>
    <w:rsid w:val="009A2BFD"/>
    <w:rsid w:val="009A31A7"/>
    <w:rsid w:val="009A3330"/>
    <w:rsid w:val="009A3B75"/>
    <w:rsid w:val="009A3C6F"/>
    <w:rsid w:val="009A3F4E"/>
    <w:rsid w:val="009A4383"/>
    <w:rsid w:val="009A46C3"/>
    <w:rsid w:val="009A4C31"/>
    <w:rsid w:val="009A4C8B"/>
    <w:rsid w:val="009A5262"/>
    <w:rsid w:val="009A52E5"/>
    <w:rsid w:val="009A5C1D"/>
    <w:rsid w:val="009A6199"/>
    <w:rsid w:val="009A6414"/>
    <w:rsid w:val="009A64C4"/>
    <w:rsid w:val="009A65CB"/>
    <w:rsid w:val="009A72BE"/>
    <w:rsid w:val="009A7348"/>
    <w:rsid w:val="009A73F7"/>
    <w:rsid w:val="009A780E"/>
    <w:rsid w:val="009A7844"/>
    <w:rsid w:val="009A7A3E"/>
    <w:rsid w:val="009A7B66"/>
    <w:rsid w:val="009A7BBC"/>
    <w:rsid w:val="009A7C8C"/>
    <w:rsid w:val="009A7F4C"/>
    <w:rsid w:val="009B02C7"/>
    <w:rsid w:val="009B0318"/>
    <w:rsid w:val="009B039C"/>
    <w:rsid w:val="009B08A7"/>
    <w:rsid w:val="009B0A5C"/>
    <w:rsid w:val="009B0A9C"/>
    <w:rsid w:val="009B0D83"/>
    <w:rsid w:val="009B1211"/>
    <w:rsid w:val="009B13E1"/>
    <w:rsid w:val="009B1B12"/>
    <w:rsid w:val="009B1D85"/>
    <w:rsid w:val="009B21EB"/>
    <w:rsid w:val="009B22D2"/>
    <w:rsid w:val="009B25E6"/>
    <w:rsid w:val="009B2802"/>
    <w:rsid w:val="009B2903"/>
    <w:rsid w:val="009B2A1A"/>
    <w:rsid w:val="009B2A2D"/>
    <w:rsid w:val="009B2CAE"/>
    <w:rsid w:val="009B2E8C"/>
    <w:rsid w:val="009B2EBD"/>
    <w:rsid w:val="009B2F97"/>
    <w:rsid w:val="009B30C9"/>
    <w:rsid w:val="009B3A67"/>
    <w:rsid w:val="009B3BD0"/>
    <w:rsid w:val="009B42BB"/>
    <w:rsid w:val="009B455C"/>
    <w:rsid w:val="009B45F8"/>
    <w:rsid w:val="009B48CF"/>
    <w:rsid w:val="009B4E2C"/>
    <w:rsid w:val="009B52CA"/>
    <w:rsid w:val="009B5E01"/>
    <w:rsid w:val="009B68B8"/>
    <w:rsid w:val="009B68F9"/>
    <w:rsid w:val="009B69A2"/>
    <w:rsid w:val="009B6FBF"/>
    <w:rsid w:val="009B7269"/>
    <w:rsid w:val="009B75C4"/>
    <w:rsid w:val="009C00BD"/>
    <w:rsid w:val="009C0229"/>
    <w:rsid w:val="009C025F"/>
    <w:rsid w:val="009C0F7B"/>
    <w:rsid w:val="009C178C"/>
    <w:rsid w:val="009C17BB"/>
    <w:rsid w:val="009C1B51"/>
    <w:rsid w:val="009C1E02"/>
    <w:rsid w:val="009C1FB5"/>
    <w:rsid w:val="009C2994"/>
    <w:rsid w:val="009C2D06"/>
    <w:rsid w:val="009C331D"/>
    <w:rsid w:val="009C35A4"/>
    <w:rsid w:val="009C3BB0"/>
    <w:rsid w:val="009C3BB7"/>
    <w:rsid w:val="009C3D04"/>
    <w:rsid w:val="009C3F1C"/>
    <w:rsid w:val="009C3F73"/>
    <w:rsid w:val="009C40DC"/>
    <w:rsid w:val="009C431F"/>
    <w:rsid w:val="009C49EC"/>
    <w:rsid w:val="009C4AAC"/>
    <w:rsid w:val="009C4C27"/>
    <w:rsid w:val="009C56A4"/>
    <w:rsid w:val="009C573E"/>
    <w:rsid w:val="009C59A1"/>
    <w:rsid w:val="009C6837"/>
    <w:rsid w:val="009C6B44"/>
    <w:rsid w:val="009C7DF7"/>
    <w:rsid w:val="009D0018"/>
    <w:rsid w:val="009D0751"/>
    <w:rsid w:val="009D0E14"/>
    <w:rsid w:val="009D102E"/>
    <w:rsid w:val="009D14DB"/>
    <w:rsid w:val="009D19ED"/>
    <w:rsid w:val="009D1A0D"/>
    <w:rsid w:val="009D1F47"/>
    <w:rsid w:val="009D2094"/>
    <w:rsid w:val="009D227D"/>
    <w:rsid w:val="009D314C"/>
    <w:rsid w:val="009D3989"/>
    <w:rsid w:val="009D3BD4"/>
    <w:rsid w:val="009D3DD1"/>
    <w:rsid w:val="009D3E4D"/>
    <w:rsid w:val="009D41A2"/>
    <w:rsid w:val="009D4352"/>
    <w:rsid w:val="009D478F"/>
    <w:rsid w:val="009D5065"/>
    <w:rsid w:val="009D5371"/>
    <w:rsid w:val="009D53D9"/>
    <w:rsid w:val="009D56C7"/>
    <w:rsid w:val="009D5936"/>
    <w:rsid w:val="009D5AE4"/>
    <w:rsid w:val="009D5C60"/>
    <w:rsid w:val="009D5FC4"/>
    <w:rsid w:val="009D62D6"/>
    <w:rsid w:val="009D6300"/>
    <w:rsid w:val="009D64B3"/>
    <w:rsid w:val="009D650E"/>
    <w:rsid w:val="009D6C98"/>
    <w:rsid w:val="009D7166"/>
    <w:rsid w:val="009D7EE0"/>
    <w:rsid w:val="009E036D"/>
    <w:rsid w:val="009E06CE"/>
    <w:rsid w:val="009E0D99"/>
    <w:rsid w:val="009E0EF5"/>
    <w:rsid w:val="009E1669"/>
    <w:rsid w:val="009E1B2D"/>
    <w:rsid w:val="009E1E20"/>
    <w:rsid w:val="009E2167"/>
    <w:rsid w:val="009E24C9"/>
    <w:rsid w:val="009E2696"/>
    <w:rsid w:val="009E2F11"/>
    <w:rsid w:val="009E30B6"/>
    <w:rsid w:val="009E3130"/>
    <w:rsid w:val="009E3386"/>
    <w:rsid w:val="009E37F5"/>
    <w:rsid w:val="009E3F03"/>
    <w:rsid w:val="009E3FEF"/>
    <w:rsid w:val="009E436F"/>
    <w:rsid w:val="009E4470"/>
    <w:rsid w:val="009E4C12"/>
    <w:rsid w:val="009E4C23"/>
    <w:rsid w:val="009E503A"/>
    <w:rsid w:val="009E537D"/>
    <w:rsid w:val="009E566D"/>
    <w:rsid w:val="009E5797"/>
    <w:rsid w:val="009E5B94"/>
    <w:rsid w:val="009E5FBF"/>
    <w:rsid w:val="009E609F"/>
    <w:rsid w:val="009E6878"/>
    <w:rsid w:val="009E6FD1"/>
    <w:rsid w:val="009E747C"/>
    <w:rsid w:val="009E756B"/>
    <w:rsid w:val="009E7AF7"/>
    <w:rsid w:val="009E7CFB"/>
    <w:rsid w:val="009E7F41"/>
    <w:rsid w:val="009F04CB"/>
    <w:rsid w:val="009F0B3B"/>
    <w:rsid w:val="009F11F0"/>
    <w:rsid w:val="009F1369"/>
    <w:rsid w:val="009F16F6"/>
    <w:rsid w:val="009F1BD5"/>
    <w:rsid w:val="009F1CB8"/>
    <w:rsid w:val="009F2167"/>
    <w:rsid w:val="009F290D"/>
    <w:rsid w:val="009F29D9"/>
    <w:rsid w:val="009F2B96"/>
    <w:rsid w:val="009F3216"/>
    <w:rsid w:val="009F3843"/>
    <w:rsid w:val="009F3984"/>
    <w:rsid w:val="009F3AB8"/>
    <w:rsid w:val="009F3E4A"/>
    <w:rsid w:val="009F4228"/>
    <w:rsid w:val="009F4720"/>
    <w:rsid w:val="009F4833"/>
    <w:rsid w:val="009F4AD9"/>
    <w:rsid w:val="009F4DA9"/>
    <w:rsid w:val="009F4ECC"/>
    <w:rsid w:val="009F522C"/>
    <w:rsid w:val="009F561C"/>
    <w:rsid w:val="009F5ED8"/>
    <w:rsid w:val="009F647E"/>
    <w:rsid w:val="009F6522"/>
    <w:rsid w:val="009F6DD3"/>
    <w:rsid w:val="009F7371"/>
    <w:rsid w:val="009F7672"/>
    <w:rsid w:val="009F79F6"/>
    <w:rsid w:val="009F7AA2"/>
    <w:rsid w:val="009F7CA8"/>
    <w:rsid w:val="009F7E42"/>
    <w:rsid w:val="00A001F6"/>
    <w:rsid w:val="00A00E48"/>
    <w:rsid w:val="00A01199"/>
    <w:rsid w:val="00A01597"/>
    <w:rsid w:val="00A01680"/>
    <w:rsid w:val="00A016D1"/>
    <w:rsid w:val="00A01F1E"/>
    <w:rsid w:val="00A0212E"/>
    <w:rsid w:val="00A02144"/>
    <w:rsid w:val="00A021ED"/>
    <w:rsid w:val="00A02575"/>
    <w:rsid w:val="00A02893"/>
    <w:rsid w:val="00A02AC6"/>
    <w:rsid w:val="00A042EB"/>
    <w:rsid w:val="00A0474A"/>
    <w:rsid w:val="00A0499E"/>
    <w:rsid w:val="00A04BC6"/>
    <w:rsid w:val="00A04F79"/>
    <w:rsid w:val="00A05011"/>
    <w:rsid w:val="00A05130"/>
    <w:rsid w:val="00A05441"/>
    <w:rsid w:val="00A05834"/>
    <w:rsid w:val="00A05A85"/>
    <w:rsid w:val="00A06494"/>
    <w:rsid w:val="00A066DA"/>
    <w:rsid w:val="00A06766"/>
    <w:rsid w:val="00A06D2A"/>
    <w:rsid w:val="00A070E9"/>
    <w:rsid w:val="00A075CA"/>
    <w:rsid w:val="00A077B9"/>
    <w:rsid w:val="00A07858"/>
    <w:rsid w:val="00A07877"/>
    <w:rsid w:val="00A07A37"/>
    <w:rsid w:val="00A07E1E"/>
    <w:rsid w:val="00A07F84"/>
    <w:rsid w:val="00A1013E"/>
    <w:rsid w:val="00A10352"/>
    <w:rsid w:val="00A105E3"/>
    <w:rsid w:val="00A108F0"/>
    <w:rsid w:val="00A1090A"/>
    <w:rsid w:val="00A10CC6"/>
    <w:rsid w:val="00A10DE1"/>
    <w:rsid w:val="00A111E8"/>
    <w:rsid w:val="00A111ED"/>
    <w:rsid w:val="00A1167A"/>
    <w:rsid w:val="00A11772"/>
    <w:rsid w:val="00A118D7"/>
    <w:rsid w:val="00A118FD"/>
    <w:rsid w:val="00A11B74"/>
    <w:rsid w:val="00A11BA5"/>
    <w:rsid w:val="00A11FB5"/>
    <w:rsid w:val="00A124DC"/>
    <w:rsid w:val="00A12696"/>
    <w:rsid w:val="00A129A6"/>
    <w:rsid w:val="00A12E41"/>
    <w:rsid w:val="00A135EA"/>
    <w:rsid w:val="00A138DD"/>
    <w:rsid w:val="00A13931"/>
    <w:rsid w:val="00A13DF8"/>
    <w:rsid w:val="00A13E21"/>
    <w:rsid w:val="00A13E3E"/>
    <w:rsid w:val="00A13F4C"/>
    <w:rsid w:val="00A1402D"/>
    <w:rsid w:val="00A140D7"/>
    <w:rsid w:val="00A1435D"/>
    <w:rsid w:val="00A1457B"/>
    <w:rsid w:val="00A14581"/>
    <w:rsid w:val="00A14B44"/>
    <w:rsid w:val="00A14F4C"/>
    <w:rsid w:val="00A15674"/>
    <w:rsid w:val="00A1586D"/>
    <w:rsid w:val="00A1592F"/>
    <w:rsid w:val="00A15C75"/>
    <w:rsid w:val="00A164F8"/>
    <w:rsid w:val="00A165F7"/>
    <w:rsid w:val="00A16A06"/>
    <w:rsid w:val="00A16DB8"/>
    <w:rsid w:val="00A16E1D"/>
    <w:rsid w:val="00A16E6D"/>
    <w:rsid w:val="00A16EA7"/>
    <w:rsid w:val="00A1701D"/>
    <w:rsid w:val="00A171BE"/>
    <w:rsid w:val="00A1762F"/>
    <w:rsid w:val="00A177FB"/>
    <w:rsid w:val="00A178F5"/>
    <w:rsid w:val="00A17C1F"/>
    <w:rsid w:val="00A17D31"/>
    <w:rsid w:val="00A17D53"/>
    <w:rsid w:val="00A20012"/>
    <w:rsid w:val="00A203ED"/>
    <w:rsid w:val="00A2059D"/>
    <w:rsid w:val="00A20970"/>
    <w:rsid w:val="00A209BB"/>
    <w:rsid w:val="00A20CA7"/>
    <w:rsid w:val="00A214B6"/>
    <w:rsid w:val="00A21747"/>
    <w:rsid w:val="00A21837"/>
    <w:rsid w:val="00A21886"/>
    <w:rsid w:val="00A21B53"/>
    <w:rsid w:val="00A21D9E"/>
    <w:rsid w:val="00A21E66"/>
    <w:rsid w:val="00A21F07"/>
    <w:rsid w:val="00A221A1"/>
    <w:rsid w:val="00A222DD"/>
    <w:rsid w:val="00A224AD"/>
    <w:rsid w:val="00A22A8E"/>
    <w:rsid w:val="00A230E6"/>
    <w:rsid w:val="00A233BD"/>
    <w:rsid w:val="00A23588"/>
    <w:rsid w:val="00A2370C"/>
    <w:rsid w:val="00A23B86"/>
    <w:rsid w:val="00A24601"/>
    <w:rsid w:val="00A249FE"/>
    <w:rsid w:val="00A24BC1"/>
    <w:rsid w:val="00A24C40"/>
    <w:rsid w:val="00A24F3E"/>
    <w:rsid w:val="00A24F50"/>
    <w:rsid w:val="00A25422"/>
    <w:rsid w:val="00A257FB"/>
    <w:rsid w:val="00A25C75"/>
    <w:rsid w:val="00A26137"/>
    <w:rsid w:val="00A2622F"/>
    <w:rsid w:val="00A3020A"/>
    <w:rsid w:val="00A302B6"/>
    <w:rsid w:val="00A30523"/>
    <w:rsid w:val="00A30C34"/>
    <w:rsid w:val="00A312FB"/>
    <w:rsid w:val="00A31968"/>
    <w:rsid w:val="00A31C68"/>
    <w:rsid w:val="00A31DEE"/>
    <w:rsid w:val="00A324F3"/>
    <w:rsid w:val="00A325B5"/>
    <w:rsid w:val="00A32638"/>
    <w:rsid w:val="00A32B9A"/>
    <w:rsid w:val="00A32BCF"/>
    <w:rsid w:val="00A32DED"/>
    <w:rsid w:val="00A331BC"/>
    <w:rsid w:val="00A3325E"/>
    <w:rsid w:val="00A335B5"/>
    <w:rsid w:val="00A344CB"/>
    <w:rsid w:val="00A34705"/>
    <w:rsid w:val="00A349D3"/>
    <w:rsid w:val="00A34C5D"/>
    <w:rsid w:val="00A34C85"/>
    <w:rsid w:val="00A34D7B"/>
    <w:rsid w:val="00A35410"/>
    <w:rsid w:val="00A35425"/>
    <w:rsid w:val="00A354D1"/>
    <w:rsid w:val="00A355B7"/>
    <w:rsid w:val="00A3578D"/>
    <w:rsid w:val="00A35965"/>
    <w:rsid w:val="00A35BA0"/>
    <w:rsid w:val="00A35EB2"/>
    <w:rsid w:val="00A36183"/>
    <w:rsid w:val="00A36332"/>
    <w:rsid w:val="00A36EEF"/>
    <w:rsid w:val="00A36F0F"/>
    <w:rsid w:val="00A36F89"/>
    <w:rsid w:val="00A375A7"/>
    <w:rsid w:val="00A37754"/>
    <w:rsid w:val="00A37AFB"/>
    <w:rsid w:val="00A37C52"/>
    <w:rsid w:val="00A37D86"/>
    <w:rsid w:val="00A37E11"/>
    <w:rsid w:val="00A37FC5"/>
    <w:rsid w:val="00A4054F"/>
    <w:rsid w:val="00A40630"/>
    <w:rsid w:val="00A406C9"/>
    <w:rsid w:val="00A40906"/>
    <w:rsid w:val="00A40950"/>
    <w:rsid w:val="00A40CDC"/>
    <w:rsid w:val="00A4106C"/>
    <w:rsid w:val="00A415D4"/>
    <w:rsid w:val="00A41C52"/>
    <w:rsid w:val="00A41E2B"/>
    <w:rsid w:val="00A421FD"/>
    <w:rsid w:val="00A42224"/>
    <w:rsid w:val="00A4234D"/>
    <w:rsid w:val="00A4253D"/>
    <w:rsid w:val="00A425CA"/>
    <w:rsid w:val="00A4295F"/>
    <w:rsid w:val="00A43154"/>
    <w:rsid w:val="00A43B4B"/>
    <w:rsid w:val="00A43CEE"/>
    <w:rsid w:val="00A44110"/>
    <w:rsid w:val="00A4453A"/>
    <w:rsid w:val="00A44ABB"/>
    <w:rsid w:val="00A44B35"/>
    <w:rsid w:val="00A44C14"/>
    <w:rsid w:val="00A44D07"/>
    <w:rsid w:val="00A44F38"/>
    <w:rsid w:val="00A4588E"/>
    <w:rsid w:val="00A45AB7"/>
    <w:rsid w:val="00A45C3F"/>
    <w:rsid w:val="00A46291"/>
    <w:rsid w:val="00A4682A"/>
    <w:rsid w:val="00A46935"/>
    <w:rsid w:val="00A46FB4"/>
    <w:rsid w:val="00A472DD"/>
    <w:rsid w:val="00A473CE"/>
    <w:rsid w:val="00A47507"/>
    <w:rsid w:val="00A4783A"/>
    <w:rsid w:val="00A500C7"/>
    <w:rsid w:val="00A500D8"/>
    <w:rsid w:val="00A50115"/>
    <w:rsid w:val="00A504BD"/>
    <w:rsid w:val="00A50A48"/>
    <w:rsid w:val="00A50DBF"/>
    <w:rsid w:val="00A50DD8"/>
    <w:rsid w:val="00A51054"/>
    <w:rsid w:val="00A51B41"/>
    <w:rsid w:val="00A5223A"/>
    <w:rsid w:val="00A52664"/>
    <w:rsid w:val="00A5272C"/>
    <w:rsid w:val="00A52792"/>
    <w:rsid w:val="00A529F5"/>
    <w:rsid w:val="00A52C5C"/>
    <w:rsid w:val="00A52C83"/>
    <w:rsid w:val="00A53133"/>
    <w:rsid w:val="00A5318F"/>
    <w:rsid w:val="00A5331C"/>
    <w:rsid w:val="00A533F1"/>
    <w:rsid w:val="00A5344D"/>
    <w:rsid w:val="00A53A73"/>
    <w:rsid w:val="00A53A7A"/>
    <w:rsid w:val="00A53CB2"/>
    <w:rsid w:val="00A54064"/>
    <w:rsid w:val="00A542CE"/>
    <w:rsid w:val="00A54794"/>
    <w:rsid w:val="00A54846"/>
    <w:rsid w:val="00A5492E"/>
    <w:rsid w:val="00A55361"/>
    <w:rsid w:val="00A554E3"/>
    <w:rsid w:val="00A56518"/>
    <w:rsid w:val="00A566B5"/>
    <w:rsid w:val="00A568F7"/>
    <w:rsid w:val="00A56AA5"/>
    <w:rsid w:val="00A57205"/>
    <w:rsid w:val="00A57399"/>
    <w:rsid w:val="00A57528"/>
    <w:rsid w:val="00A57583"/>
    <w:rsid w:val="00A578E6"/>
    <w:rsid w:val="00A57B0B"/>
    <w:rsid w:val="00A57DB3"/>
    <w:rsid w:val="00A57F1B"/>
    <w:rsid w:val="00A6050D"/>
    <w:rsid w:val="00A60A37"/>
    <w:rsid w:val="00A60DE0"/>
    <w:rsid w:val="00A61064"/>
    <w:rsid w:val="00A611AE"/>
    <w:rsid w:val="00A61298"/>
    <w:rsid w:val="00A6166A"/>
    <w:rsid w:val="00A61789"/>
    <w:rsid w:val="00A618BD"/>
    <w:rsid w:val="00A61EFC"/>
    <w:rsid w:val="00A6266D"/>
    <w:rsid w:val="00A62961"/>
    <w:rsid w:val="00A6314E"/>
    <w:rsid w:val="00A63213"/>
    <w:rsid w:val="00A633F2"/>
    <w:rsid w:val="00A637E1"/>
    <w:rsid w:val="00A639DD"/>
    <w:rsid w:val="00A64030"/>
    <w:rsid w:val="00A6447B"/>
    <w:rsid w:val="00A64544"/>
    <w:rsid w:val="00A64A46"/>
    <w:rsid w:val="00A64B66"/>
    <w:rsid w:val="00A64C52"/>
    <w:rsid w:val="00A64D82"/>
    <w:rsid w:val="00A64E8A"/>
    <w:rsid w:val="00A64F32"/>
    <w:rsid w:val="00A64F9B"/>
    <w:rsid w:val="00A65EAF"/>
    <w:rsid w:val="00A6621F"/>
    <w:rsid w:val="00A6656F"/>
    <w:rsid w:val="00A66E01"/>
    <w:rsid w:val="00A675B2"/>
    <w:rsid w:val="00A6785B"/>
    <w:rsid w:val="00A679D1"/>
    <w:rsid w:val="00A67C27"/>
    <w:rsid w:val="00A67F27"/>
    <w:rsid w:val="00A7020E"/>
    <w:rsid w:val="00A7029F"/>
    <w:rsid w:val="00A70905"/>
    <w:rsid w:val="00A70E3F"/>
    <w:rsid w:val="00A71155"/>
    <w:rsid w:val="00A716A2"/>
    <w:rsid w:val="00A72018"/>
    <w:rsid w:val="00A721A1"/>
    <w:rsid w:val="00A7244F"/>
    <w:rsid w:val="00A72571"/>
    <w:rsid w:val="00A72822"/>
    <w:rsid w:val="00A72DF2"/>
    <w:rsid w:val="00A73333"/>
    <w:rsid w:val="00A737F9"/>
    <w:rsid w:val="00A73CF3"/>
    <w:rsid w:val="00A73DB0"/>
    <w:rsid w:val="00A73F9D"/>
    <w:rsid w:val="00A74098"/>
    <w:rsid w:val="00A74369"/>
    <w:rsid w:val="00A745C3"/>
    <w:rsid w:val="00A74A63"/>
    <w:rsid w:val="00A75243"/>
    <w:rsid w:val="00A75AD8"/>
    <w:rsid w:val="00A75E4D"/>
    <w:rsid w:val="00A762D7"/>
    <w:rsid w:val="00A76945"/>
    <w:rsid w:val="00A7698B"/>
    <w:rsid w:val="00A77190"/>
    <w:rsid w:val="00A7730A"/>
    <w:rsid w:val="00A773BF"/>
    <w:rsid w:val="00A77495"/>
    <w:rsid w:val="00A80500"/>
    <w:rsid w:val="00A8089D"/>
    <w:rsid w:val="00A81091"/>
    <w:rsid w:val="00A810A9"/>
    <w:rsid w:val="00A81876"/>
    <w:rsid w:val="00A81888"/>
    <w:rsid w:val="00A81A8B"/>
    <w:rsid w:val="00A81C5F"/>
    <w:rsid w:val="00A81E15"/>
    <w:rsid w:val="00A81F14"/>
    <w:rsid w:val="00A820AE"/>
    <w:rsid w:val="00A822AE"/>
    <w:rsid w:val="00A823B2"/>
    <w:rsid w:val="00A823CA"/>
    <w:rsid w:val="00A82864"/>
    <w:rsid w:val="00A82CB0"/>
    <w:rsid w:val="00A83030"/>
    <w:rsid w:val="00A83602"/>
    <w:rsid w:val="00A83CEB"/>
    <w:rsid w:val="00A83F71"/>
    <w:rsid w:val="00A840EB"/>
    <w:rsid w:val="00A843BF"/>
    <w:rsid w:val="00A847E5"/>
    <w:rsid w:val="00A84BA6"/>
    <w:rsid w:val="00A8539E"/>
    <w:rsid w:val="00A85594"/>
    <w:rsid w:val="00A855ED"/>
    <w:rsid w:val="00A85966"/>
    <w:rsid w:val="00A859A8"/>
    <w:rsid w:val="00A85B7E"/>
    <w:rsid w:val="00A85F9D"/>
    <w:rsid w:val="00A865C4"/>
    <w:rsid w:val="00A86660"/>
    <w:rsid w:val="00A869AF"/>
    <w:rsid w:val="00A86DA8"/>
    <w:rsid w:val="00A870F6"/>
    <w:rsid w:val="00A87317"/>
    <w:rsid w:val="00A8733A"/>
    <w:rsid w:val="00A87493"/>
    <w:rsid w:val="00A87576"/>
    <w:rsid w:val="00A8772C"/>
    <w:rsid w:val="00A87988"/>
    <w:rsid w:val="00A87AE8"/>
    <w:rsid w:val="00A90346"/>
    <w:rsid w:val="00A90409"/>
    <w:rsid w:val="00A90702"/>
    <w:rsid w:val="00A907D7"/>
    <w:rsid w:val="00A9127F"/>
    <w:rsid w:val="00A913DA"/>
    <w:rsid w:val="00A9180A"/>
    <w:rsid w:val="00A91ED1"/>
    <w:rsid w:val="00A92EB3"/>
    <w:rsid w:val="00A9388E"/>
    <w:rsid w:val="00A93BA2"/>
    <w:rsid w:val="00A93DB9"/>
    <w:rsid w:val="00A94026"/>
    <w:rsid w:val="00A947EE"/>
    <w:rsid w:val="00A94BE1"/>
    <w:rsid w:val="00A94DCA"/>
    <w:rsid w:val="00A95086"/>
    <w:rsid w:val="00A9549F"/>
    <w:rsid w:val="00A96512"/>
    <w:rsid w:val="00A96935"/>
    <w:rsid w:val="00A96AD1"/>
    <w:rsid w:val="00A96C02"/>
    <w:rsid w:val="00A96C26"/>
    <w:rsid w:val="00A96E87"/>
    <w:rsid w:val="00A979DB"/>
    <w:rsid w:val="00A97B36"/>
    <w:rsid w:val="00A97CF0"/>
    <w:rsid w:val="00A97E5A"/>
    <w:rsid w:val="00AA01DD"/>
    <w:rsid w:val="00AA041E"/>
    <w:rsid w:val="00AA0841"/>
    <w:rsid w:val="00AA08DE"/>
    <w:rsid w:val="00AA1198"/>
    <w:rsid w:val="00AA11F1"/>
    <w:rsid w:val="00AA1835"/>
    <w:rsid w:val="00AA187B"/>
    <w:rsid w:val="00AA19AB"/>
    <w:rsid w:val="00AA1B02"/>
    <w:rsid w:val="00AA1CF9"/>
    <w:rsid w:val="00AA1F3B"/>
    <w:rsid w:val="00AA1FD7"/>
    <w:rsid w:val="00AA200D"/>
    <w:rsid w:val="00AA2191"/>
    <w:rsid w:val="00AA28F5"/>
    <w:rsid w:val="00AA2AD1"/>
    <w:rsid w:val="00AA2BA4"/>
    <w:rsid w:val="00AA2D0C"/>
    <w:rsid w:val="00AA31D2"/>
    <w:rsid w:val="00AA35E9"/>
    <w:rsid w:val="00AA36B2"/>
    <w:rsid w:val="00AA38A3"/>
    <w:rsid w:val="00AA3B0D"/>
    <w:rsid w:val="00AA3D56"/>
    <w:rsid w:val="00AA4836"/>
    <w:rsid w:val="00AA4E7A"/>
    <w:rsid w:val="00AA504C"/>
    <w:rsid w:val="00AA59B8"/>
    <w:rsid w:val="00AA5D21"/>
    <w:rsid w:val="00AA68EA"/>
    <w:rsid w:val="00AA690D"/>
    <w:rsid w:val="00AA6AEF"/>
    <w:rsid w:val="00AA6C9F"/>
    <w:rsid w:val="00AA70D0"/>
    <w:rsid w:val="00AA739A"/>
    <w:rsid w:val="00AA7439"/>
    <w:rsid w:val="00AA74A8"/>
    <w:rsid w:val="00AA757D"/>
    <w:rsid w:val="00AA7B7A"/>
    <w:rsid w:val="00AA7BF0"/>
    <w:rsid w:val="00AA7DBF"/>
    <w:rsid w:val="00AB02A6"/>
    <w:rsid w:val="00AB0709"/>
    <w:rsid w:val="00AB0E14"/>
    <w:rsid w:val="00AB0F35"/>
    <w:rsid w:val="00AB1459"/>
    <w:rsid w:val="00AB153D"/>
    <w:rsid w:val="00AB181C"/>
    <w:rsid w:val="00AB1C4A"/>
    <w:rsid w:val="00AB1D96"/>
    <w:rsid w:val="00AB1DAF"/>
    <w:rsid w:val="00AB2131"/>
    <w:rsid w:val="00AB2237"/>
    <w:rsid w:val="00AB28FE"/>
    <w:rsid w:val="00AB29FC"/>
    <w:rsid w:val="00AB2A02"/>
    <w:rsid w:val="00AB2B51"/>
    <w:rsid w:val="00AB2E42"/>
    <w:rsid w:val="00AB34FD"/>
    <w:rsid w:val="00AB356F"/>
    <w:rsid w:val="00AB3810"/>
    <w:rsid w:val="00AB3E1F"/>
    <w:rsid w:val="00AB3E75"/>
    <w:rsid w:val="00AB4256"/>
    <w:rsid w:val="00AB48DB"/>
    <w:rsid w:val="00AB4FF7"/>
    <w:rsid w:val="00AB50D3"/>
    <w:rsid w:val="00AB520C"/>
    <w:rsid w:val="00AB545A"/>
    <w:rsid w:val="00AB583B"/>
    <w:rsid w:val="00AB58A6"/>
    <w:rsid w:val="00AB5B0C"/>
    <w:rsid w:val="00AB5B13"/>
    <w:rsid w:val="00AB63E4"/>
    <w:rsid w:val="00AB63EE"/>
    <w:rsid w:val="00AB642F"/>
    <w:rsid w:val="00AB6CE2"/>
    <w:rsid w:val="00AB6F34"/>
    <w:rsid w:val="00AB6FF4"/>
    <w:rsid w:val="00AB717E"/>
    <w:rsid w:val="00AB732D"/>
    <w:rsid w:val="00AB74F2"/>
    <w:rsid w:val="00AB7F93"/>
    <w:rsid w:val="00AC01F4"/>
    <w:rsid w:val="00AC031C"/>
    <w:rsid w:val="00AC06A1"/>
    <w:rsid w:val="00AC0E11"/>
    <w:rsid w:val="00AC149C"/>
    <w:rsid w:val="00AC184B"/>
    <w:rsid w:val="00AC1E77"/>
    <w:rsid w:val="00AC2218"/>
    <w:rsid w:val="00AC2696"/>
    <w:rsid w:val="00AC31A3"/>
    <w:rsid w:val="00AC3F05"/>
    <w:rsid w:val="00AC4418"/>
    <w:rsid w:val="00AC4544"/>
    <w:rsid w:val="00AC4658"/>
    <w:rsid w:val="00AC4673"/>
    <w:rsid w:val="00AC4984"/>
    <w:rsid w:val="00AC4A19"/>
    <w:rsid w:val="00AC4B16"/>
    <w:rsid w:val="00AC4E25"/>
    <w:rsid w:val="00AC5854"/>
    <w:rsid w:val="00AC5CCB"/>
    <w:rsid w:val="00AC5F38"/>
    <w:rsid w:val="00AC5FB5"/>
    <w:rsid w:val="00AC683A"/>
    <w:rsid w:val="00AC68C2"/>
    <w:rsid w:val="00AC6D0D"/>
    <w:rsid w:val="00AC7039"/>
    <w:rsid w:val="00AC70DF"/>
    <w:rsid w:val="00AC771E"/>
    <w:rsid w:val="00AC7A63"/>
    <w:rsid w:val="00AC7C53"/>
    <w:rsid w:val="00AC7EBE"/>
    <w:rsid w:val="00AD004A"/>
    <w:rsid w:val="00AD005F"/>
    <w:rsid w:val="00AD015F"/>
    <w:rsid w:val="00AD0625"/>
    <w:rsid w:val="00AD094B"/>
    <w:rsid w:val="00AD0A62"/>
    <w:rsid w:val="00AD0C64"/>
    <w:rsid w:val="00AD0D59"/>
    <w:rsid w:val="00AD0DC1"/>
    <w:rsid w:val="00AD0E86"/>
    <w:rsid w:val="00AD10D0"/>
    <w:rsid w:val="00AD1162"/>
    <w:rsid w:val="00AD118E"/>
    <w:rsid w:val="00AD18E0"/>
    <w:rsid w:val="00AD200C"/>
    <w:rsid w:val="00AD220D"/>
    <w:rsid w:val="00AD248B"/>
    <w:rsid w:val="00AD2803"/>
    <w:rsid w:val="00AD28A1"/>
    <w:rsid w:val="00AD2D47"/>
    <w:rsid w:val="00AD2D94"/>
    <w:rsid w:val="00AD2EA9"/>
    <w:rsid w:val="00AD2FCE"/>
    <w:rsid w:val="00AD35AA"/>
    <w:rsid w:val="00AD3805"/>
    <w:rsid w:val="00AD382A"/>
    <w:rsid w:val="00AD3C3B"/>
    <w:rsid w:val="00AD3E63"/>
    <w:rsid w:val="00AD3F92"/>
    <w:rsid w:val="00AD3FC9"/>
    <w:rsid w:val="00AD42DD"/>
    <w:rsid w:val="00AD4CE5"/>
    <w:rsid w:val="00AD4D41"/>
    <w:rsid w:val="00AD4D47"/>
    <w:rsid w:val="00AD4E40"/>
    <w:rsid w:val="00AD5378"/>
    <w:rsid w:val="00AD55F0"/>
    <w:rsid w:val="00AD59FC"/>
    <w:rsid w:val="00AD5C85"/>
    <w:rsid w:val="00AD5E98"/>
    <w:rsid w:val="00AD627D"/>
    <w:rsid w:val="00AD6642"/>
    <w:rsid w:val="00AD67E0"/>
    <w:rsid w:val="00AD6B50"/>
    <w:rsid w:val="00AD6FE3"/>
    <w:rsid w:val="00AD70F7"/>
    <w:rsid w:val="00AD7638"/>
    <w:rsid w:val="00AD786C"/>
    <w:rsid w:val="00AD7954"/>
    <w:rsid w:val="00AD7D59"/>
    <w:rsid w:val="00AD7DBB"/>
    <w:rsid w:val="00AE02B4"/>
    <w:rsid w:val="00AE04EF"/>
    <w:rsid w:val="00AE05D0"/>
    <w:rsid w:val="00AE06B8"/>
    <w:rsid w:val="00AE06F1"/>
    <w:rsid w:val="00AE0757"/>
    <w:rsid w:val="00AE0D73"/>
    <w:rsid w:val="00AE0F54"/>
    <w:rsid w:val="00AE11D2"/>
    <w:rsid w:val="00AE13C9"/>
    <w:rsid w:val="00AE1508"/>
    <w:rsid w:val="00AE1595"/>
    <w:rsid w:val="00AE17B1"/>
    <w:rsid w:val="00AE1B02"/>
    <w:rsid w:val="00AE1BF8"/>
    <w:rsid w:val="00AE1C62"/>
    <w:rsid w:val="00AE1E70"/>
    <w:rsid w:val="00AE23E5"/>
    <w:rsid w:val="00AE2F38"/>
    <w:rsid w:val="00AE3207"/>
    <w:rsid w:val="00AE3747"/>
    <w:rsid w:val="00AE39D0"/>
    <w:rsid w:val="00AE3D5B"/>
    <w:rsid w:val="00AE3E1F"/>
    <w:rsid w:val="00AE45A8"/>
    <w:rsid w:val="00AE46F2"/>
    <w:rsid w:val="00AE4887"/>
    <w:rsid w:val="00AE4933"/>
    <w:rsid w:val="00AE4A19"/>
    <w:rsid w:val="00AE4AC6"/>
    <w:rsid w:val="00AE4C9A"/>
    <w:rsid w:val="00AE518C"/>
    <w:rsid w:val="00AE5C62"/>
    <w:rsid w:val="00AE5C83"/>
    <w:rsid w:val="00AE5D06"/>
    <w:rsid w:val="00AE63AF"/>
    <w:rsid w:val="00AE6428"/>
    <w:rsid w:val="00AE64E6"/>
    <w:rsid w:val="00AE6739"/>
    <w:rsid w:val="00AE697F"/>
    <w:rsid w:val="00AE6A9A"/>
    <w:rsid w:val="00AE6DE6"/>
    <w:rsid w:val="00AE7250"/>
    <w:rsid w:val="00AE75E8"/>
    <w:rsid w:val="00AE775F"/>
    <w:rsid w:val="00AE7BAD"/>
    <w:rsid w:val="00AF05BD"/>
    <w:rsid w:val="00AF06C3"/>
    <w:rsid w:val="00AF07B9"/>
    <w:rsid w:val="00AF0845"/>
    <w:rsid w:val="00AF08B0"/>
    <w:rsid w:val="00AF095C"/>
    <w:rsid w:val="00AF0F15"/>
    <w:rsid w:val="00AF104A"/>
    <w:rsid w:val="00AF1BD7"/>
    <w:rsid w:val="00AF1EEC"/>
    <w:rsid w:val="00AF1FA1"/>
    <w:rsid w:val="00AF20D6"/>
    <w:rsid w:val="00AF20F4"/>
    <w:rsid w:val="00AF22AB"/>
    <w:rsid w:val="00AF2362"/>
    <w:rsid w:val="00AF23B5"/>
    <w:rsid w:val="00AF24B3"/>
    <w:rsid w:val="00AF26B2"/>
    <w:rsid w:val="00AF3972"/>
    <w:rsid w:val="00AF3BAB"/>
    <w:rsid w:val="00AF3D13"/>
    <w:rsid w:val="00AF400C"/>
    <w:rsid w:val="00AF422C"/>
    <w:rsid w:val="00AF4499"/>
    <w:rsid w:val="00AF4F64"/>
    <w:rsid w:val="00AF4FD3"/>
    <w:rsid w:val="00AF5065"/>
    <w:rsid w:val="00AF5299"/>
    <w:rsid w:val="00AF559A"/>
    <w:rsid w:val="00AF5925"/>
    <w:rsid w:val="00AF6382"/>
    <w:rsid w:val="00AF6759"/>
    <w:rsid w:val="00AF68F2"/>
    <w:rsid w:val="00AF6A80"/>
    <w:rsid w:val="00AF6DB4"/>
    <w:rsid w:val="00AF725A"/>
    <w:rsid w:val="00AF75DA"/>
    <w:rsid w:val="00AF760F"/>
    <w:rsid w:val="00B000AB"/>
    <w:rsid w:val="00B0011C"/>
    <w:rsid w:val="00B0047F"/>
    <w:rsid w:val="00B00624"/>
    <w:rsid w:val="00B00BCF"/>
    <w:rsid w:val="00B00C3C"/>
    <w:rsid w:val="00B00C68"/>
    <w:rsid w:val="00B00F1E"/>
    <w:rsid w:val="00B00F77"/>
    <w:rsid w:val="00B0115A"/>
    <w:rsid w:val="00B0125F"/>
    <w:rsid w:val="00B01490"/>
    <w:rsid w:val="00B0164A"/>
    <w:rsid w:val="00B01F6C"/>
    <w:rsid w:val="00B01FF3"/>
    <w:rsid w:val="00B02067"/>
    <w:rsid w:val="00B02210"/>
    <w:rsid w:val="00B02216"/>
    <w:rsid w:val="00B022F5"/>
    <w:rsid w:val="00B023C3"/>
    <w:rsid w:val="00B02B70"/>
    <w:rsid w:val="00B02C4C"/>
    <w:rsid w:val="00B03062"/>
    <w:rsid w:val="00B030DC"/>
    <w:rsid w:val="00B0376F"/>
    <w:rsid w:val="00B03842"/>
    <w:rsid w:val="00B03CDA"/>
    <w:rsid w:val="00B04326"/>
    <w:rsid w:val="00B0459D"/>
    <w:rsid w:val="00B04812"/>
    <w:rsid w:val="00B0487E"/>
    <w:rsid w:val="00B048CB"/>
    <w:rsid w:val="00B04C18"/>
    <w:rsid w:val="00B04CC1"/>
    <w:rsid w:val="00B04EB5"/>
    <w:rsid w:val="00B04F7C"/>
    <w:rsid w:val="00B05020"/>
    <w:rsid w:val="00B0587E"/>
    <w:rsid w:val="00B05D49"/>
    <w:rsid w:val="00B05FEC"/>
    <w:rsid w:val="00B0652B"/>
    <w:rsid w:val="00B06690"/>
    <w:rsid w:val="00B0673B"/>
    <w:rsid w:val="00B069B4"/>
    <w:rsid w:val="00B06A27"/>
    <w:rsid w:val="00B07AF0"/>
    <w:rsid w:val="00B07B07"/>
    <w:rsid w:val="00B07CD8"/>
    <w:rsid w:val="00B07F8D"/>
    <w:rsid w:val="00B103D5"/>
    <w:rsid w:val="00B10A41"/>
    <w:rsid w:val="00B10B11"/>
    <w:rsid w:val="00B10F64"/>
    <w:rsid w:val="00B10FF1"/>
    <w:rsid w:val="00B1134F"/>
    <w:rsid w:val="00B117B0"/>
    <w:rsid w:val="00B1191B"/>
    <w:rsid w:val="00B11A49"/>
    <w:rsid w:val="00B120A0"/>
    <w:rsid w:val="00B12307"/>
    <w:rsid w:val="00B128E3"/>
    <w:rsid w:val="00B129F6"/>
    <w:rsid w:val="00B12D99"/>
    <w:rsid w:val="00B12FA6"/>
    <w:rsid w:val="00B131E0"/>
    <w:rsid w:val="00B13493"/>
    <w:rsid w:val="00B13864"/>
    <w:rsid w:val="00B13B26"/>
    <w:rsid w:val="00B14087"/>
    <w:rsid w:val="00B142E1"/>
    <w:rsid w:val="00B14471"/>
    <w:rsid w:val="00B1463B"/>
    <w:rsid w:val="00B1470C"/>
    <w:rsid w:val="00B14AE6"/>
    <w:rsid w:val="00B150EF"/>
    <w:rsid w:val="00B152CE"/>
    <w:rsid w:val="00B154DA"/>
    <w:rsid w:val="00B159A2"/>
    <w:rsid w:val="00B159A5"/>
    <w:rsid w:val="00B15DE6"/>
    <w:rsid w:val="00B160EF"/>
    <w:rsid w:val="00B16125"/>
    <w:rsid w:val="00B16276"/>
    <w:rsid w:val="00B16294"/>
    <w:rsid w:val="00B1635E"/>
    <w:rsid w:val="00B16C06"/>
    <w:rsid w:val="00B16C3D"/>
    <w:rsid w:val="00B16F00"/>
    <w:rsid w:val="00B1703C"/>
    <w:rsid w:val="00B1754C"/>
    <w:rsid w:val="00B17654"/>
    <w:rsid w:val="00B17842"/>
    <w:rsid w:val="00B17A8A"/>
    <w:rsid w:val="00B17FB6"/>
    <w:rsid w:val="00B20025"/>
    <w:rsid w:val="00B202E2"/>
    <w:rsid w:val="00B2032C"/>
    <w:rsid w:val="00B20351"/>
    <w:rsid w:val="00B20FB7"/>
    <w:rsid w:val="00B2127A"/>
    <w:rsid w:val="00B213B2"/>
    <w:rsid w:val="00B21B1F"/>
    <w:rsid w:val="00B21DB0"/>
    <w:rsid w:val="00B22007"/>
    <w:rsid w:val="00B22543"/>
    <w:rsid w:val="00B226A5"/>
    <w:rsid w:val="00B22913"/>
    <w:rsid w:val="00B22A9E"/>
    <w:rsid w:val="00B22C95"/>
    <w:rsid w:val="00B2398C"/>
    <w:rsid w:val="00B239C0"/>
    <w:rsid w:val="00B23A27"/>
    <w:rsid w:val="00B23AB5"/>
    <w:rsid w:val="00B23FEE"/>
    <w:rsid w:val="00B240D5"/>
    <w:rsid w:val="00B2476C"/>
    <w:rsid w:val="00B24A3D"/>
    <w:rsid w:val="00B250DC"/>
    <w:rsid w:val="00B251D0"/>
    <w:rsid w:val="00B25228"/>
    <w:rsid w:val="00B2527A"/>
    <w:rsid w:val="00B25506"/>
    <w:rsid w:val="00B25642"/>
    <w:rsid w:val="00B25787"/>
    <w:rsid w:val="00B25B0C"/>
    <w:rsid w:val="00B2617C"/>
    <w:rsid w:val="00B265EE"/>
    <w:rsid w:val="00B26A55"/>
    <w:rsid w:val="00B26A67"/>
    <w:rsid w:val="00B26F33"/>
    <w:rsid w:val="00B26F8B"/>
    <w:rsid w:val="00B273DA"/>
    <w:rsid w:val="00B27415"/>
    <w:rsid w:val="00B27442"/>
    <w:rsid w:val="00B27475"/>
    <w:rsid w:val="00B27508"/>
    <w:rsid w:val="00B2781A"/>
    <w:rsid w:val="00B27ACB"/>
    <w:rsid w:val="00B27B88"/>
    <w:rsid w:val="00B3064C"/>
    <w:rsid w:val="00B308A9"/>
    <w:rsid w:val="00B30BE3"/>
    <w:rsid w:val="00B30E26"/>
    <w:rsid w:val="00B311BF"/>
    <w:rsid w:val="00B31242"/>
    <w:rsid w:val="00B3144E"/>
    <w:rsid w:val="00B316B4"/>
    <w:rsid w:val="00B31B23"/>
    <w:rsid w:val="00B31F69"/>
    <w:rsid w:val="00B3277A"/>
    <w:rsid w:val="00B32F99"/>
    <w:rsid w:val="00B33286"/>
    <w:rsid w:val="00B337B9"/>
    <w:rsid w:val="00B33851"/>
    <w:rsid w:val="00B33A58"/>
    <w:rsid w:val="00B33B6C"/>
    <w:rsid w:val="00B33D2F"/>
    <w:rsid w:val="00B34489"/>
    <w:rsid w:val="00B3451B"/>
    <w:rsid w:val="00B34836"/>
    <w:rsid w:val="00B3490E"/>
    <w:rsid w:val="00B34D7E"/>
    <w:rsid w:val="00B354F9"/>
    <w:rsid w:val="00B35599"/>
    <w:rsid w:val="00B3598A"/>
    <w:rsid w:val="00B360E5"/>
    <w:rsid w:val="00B3638F"/>
    <w:rsid w:val="00B36A67"/>
    <w:rsid w:val="00B36BD5"/>
    <w:rsid w:val="00B36D48"/>
    <w:rsid w:val="00B370D8"/>
    <w:rsid w:val="00B37663"/>
    <w:rsid w:val="00B37C74"/>
    <w:rsid w:val="00B37FE2"/>
    <w:rsid w:val="00B403D4"/>
    <w:rsid w:val="00B40D4F"/>
    <w:rsid w:val="00B40EAD"/>
    <w:rsid w:val="00B40F7F"/>
    <w:rsid w:val="00B41533"/>
    <w:rsid w:val="00B42051"/>
    <w:rsid w:val="00B42858"/>
    <w:rsid w:val="00B429AF"/>
    <w:rsid w:val="00B42E74"/>
    <w:rsid w:val="00B43011"/>
    <w:rsid w:val="00B436E0"/>
    <w:rsid w:val="00B437BB"/>
    <w:rsid w:val="00B43853"/>
    <w:rsid w:val="00B4486C"/>
    <w:rsid w:val="00B448AE"/>
    <w:rsid w:val="00B44B4B"/>
    <w:rsid w:val="00B44DED"/>
    <w:rsid w:val="00B44EE0"/>
    <w:rsid w:val="00B453EC"/>
    <w:rsid w:val="00B45452"/>
    <w:rsid w:val="00B4551E"/>
    <w:rsid w:val="00B4559C"/>
    <w:rsid w:val="00B456F6"/>
    <w:rsid w:val="00B45831"/>
    <w:rsid w:val="00B46304"/>
    <w:rsid w:val="00B4654D"/>
    <w:rsid w:val="00B46922"/>
    <w:rsid w:val="00B46B8B"/>
    <w:rsid w:val="00B47569"/>
    <w:rsid w:val="00B47A8D"/>
    <w:rsid w:val="00B47D8C"/>
    <w:rsid w:val="00B5005C"/>
    <w:rsid w:val="00B500B1"/>
    <w:rsid w:val="00B50A5B"/>
    <w:rsid w:val="00B50C15"/>
    <w:rsid w:val="00B50C87"/>
    <w:rsid w:val="00B50CDA"/>
    <w:rsid w:val="00B50E8F"/>
    <w:rsid w:val="00B51082"/>
    <w:rsid w:val="00B510C5"/>
    <w:rsid w:val="00B51199"/>
    <w:rsid w:val="00B512D8"/>
    <w:rsid w:val="00B518FD"/>
    <w:rsid w:val="00B51E79"/>
    <w:rsid w:val="00B5244C"/>
    <w:rsid w:val="00B52591"/>
    <w:rsid w:val="00B5295F"/>
    <w:rsid w:val="00B529B4"/>
    <w:rsid w:val="00B529D9"/>
    <w:rsid w:val="00B52C2C"/>
    <w:rsid w:val="00B5306C"/>
    <w:rsid w:val="00B53140"/>
    <w:rsid w:val="00B53238"/>
    <w:rsid w:val="00B532F7"/>
    <w:rsid w:val="00B53C37"/>
    <w:rsid w:val="00B545B4"/>
    <w:rsid w:val="00B546A7"/>
    <w:rsid w:val="00B54ADF"/>
    <w:rsid w:val="00B54D5A"/>
    <w:rsid w:val="00B5501A"/>
    <w:rsid w:val="00B552C0"/>
    <w:rsid w:val="00B553A2"/>
    <w:rsid w:val="00B5555E"/>
    <w:rsid w:val="00B55667"/>
    <w:rsid w:val="00B55691"/>
    <w:rsid w:val="00B5569A"/>
    <w:rsid w:val="00B557F3"/>
    <w:rsid w:val="00B55E15"/>
    <w:rsid w:val="00B55F90"/>
    <w:rsid w:val="00B56006"/>
    <w:rsid w:val="00B56230"/>
    <w:rsid w:val="00B56348"/>
    <w:rsid w:val="00B56538"/>
    <w:rsid w:val="00B57462"/>
    <w:rsid w:val="00B57752"/>
    <w:rsid w:val="00B6032B"/>
    <w:rsid w:val="00B609B9"/>
    <w:rsid w:val="00B60DCB"/>
    <w:rsid w:val="00B6159E"/>
    <w:rsid w:val="00B616B8"/>
    <w:rsid w:val="00B619BA"/>
    <w:rsid w:val="00B62185"/>
    <w:rsid w:val="00B62829"/>
    <w:rsid w:val="00B6290B"/>
    <w:rsid w:val="00B62B25"/>
    <w:rsid w:val="00B62C97"/>
    <w:rsid w:val="00B62EC6"/>
    <w:rsid w:val="00B63478"/>
    <w:rsid w:val="00B63971"/>
    <w:rsid w:val="00B63C52"/>
    <w:rsid w:val="00B63DFD"/>
    <w:rsid w:val="00B63EE4"/>
    <w:rsid w:val="00B64A22"/>
    <w:rsid w:val="00B651A2"/>
    <w:rsid w:val="00B656B9"/>
    <w:rsid w:val="00B658F3"/>
    <w:rsid w:val="00B66296"/>
    <w:rsid w:val="00B66393"/>
    <w:rsid w:val="00B66773"/>
    <w:rsid w:val="00B66A62"/>
    <w:rsid w:val="00B671B2"/>
    <w:rsid w:val="00B67282"/>
    <w:rsid w:val="00B676C9"/>
    <w:rsid w:val="00B6778F"/>
    <w:rsid w:val="00B67A35"/>
    <w:rsid w:val="00B67FCC"/>
    <w:rsid w:val="00B70102"/>
    <w:rsid w:val="00B7074B"/>
    <w:rsid w:val="00B70822"/>
    <w:rsid w:val="00B70893"/>
    <w:rsid w:val="00B70948"/>
    <w:rsid w:val="00B70BB9"/>
    <w:rsid w:val="00B70EBB"/>
    <w:rsid w:val="00B71BB9"/>
    <w:rsid w:val="00B71BF2"/>
    <w:rsid w:val="00B71EC4"/>
    <w:rsid w:val="00B72206"/>
    <w:rsid w:val="00B72770"/>
    <w:rsid w:val="00B727FC"/>
    <w:rsid w:val="00B72BAB"/>
    <w:rsid w:val="00B73166"/>
    <w:rsid w:val="00B73175"/>
    <w:rsid w:val="00B73565"/>
    <w:rsid w:val="00B736D0"/>
    <w:rsid w:val="00B739BC"/>
    <w:rsid w:val="00B73FE6"/>
    <w:rsid w:val="00B75162"/>
    <w:rsid w:val="00B7528C"/>
    <w:rsid w:val="00B7534E"/>
    <w:rsid w:val="00B75436"/>
    <w:rsid w:val="00B75A58"/>
    <w:rsid w:val="00B75EA6"/>
    <w:rsid w:val="00B760B0"/>
    <w:rsid w:val="00B76184"/>
    <w:rsid w:val="00B761DD"/>
    <w:rsid w:val="00B762CA"/>
    <w:rsid w:val="00B76899"/>
    <w:rsid w:val="00B76D45"/>
    <w:rsid w:val="00B76DA8"/>
    <w:rsid w:val="00B76ECD"/>
    <w:rsid w:val="00B7733C"/>
    <w:rsid w:val="00B7734A"/>
    <w:rsid w:val="00B7760D"/>
    <w:rsid w:val="00B778BD"/>
    <w:rsid w:val="00B77961"/>
    <w:rsid w:val="00B77A09"/>
    <w:rsid w:val="00B77CC3"/>
    <w:rsid w:val="00B8014E"/>
    <w:rsid w:val="00B801CB"/>
    <w:rsid w:val="00B80567"/>
    <w:rsid w:val="00B80C16"/>
    <w:rsid w:val="00B80E65"/>
    <w:rsid w:val="00B81152"/>
    <w:rsid w:val="00B817B7"/>
    <w:rsid w:val="00B81DD3"/>
    <w:rsid w:val="00B82096"/>
    <w:rsid w:val="00B821CA"/>
    <w:rsid w:val="00B82244"/>
    <w:rsid w:val="00B8264A"/>
    <w:rsid w:val="00B827C0"/>
    <w:rsid w:val="00B827F4"/>
    <w:rsid w:val="00B83411"/>
    <w:rsid w:val="00B834B7"/>
    <w:rsid w:val="00B83837"/>
    <w:rsid w:val="00B83932"/>
    <w:rsid w:val="00B83D0F"/>
    <w:rsid w:val="00B83DFC"/>
    <w:rsid w:val="00B83F3A"/>
    <w:rsid w:val="00B84A96"/>
    <w:rsid w:val="00B85416"/>
    <w:rsid w:val="00B85999"/>
    <w:rsid w:val="00B85D3B"/>
    <w:rsid w:val="00B85DB8"/>
    <w:rsid w:val="00B85FA1"/>
    <w:rsid w:val="00B85FF8"/>
    <w:rsid w:val="00B8610A"/>
    <w:rsid w:val="00B86431"/>
    <w:rsid w:val="00B86605"/>
    <w:rsid w:val="00B8661B"/>
    <w:rsid w:val="00B86781"/>
    <w:rsid w:val="00B879C0"/>
    <w:rsid w:val="00B87A3E"/>
    <w:rsid w:val="00B87DCF"/>
    <w:rsid w:val="00B90292"/>
    <w:rsid w:val="00B903E0"/>
    <w:rsid w:val="00B90412"/>
    <w:rsid w:val="00B90613"/>
    <w:rsid w:val="00B908FA"/>
    <w:rsid w:val="00B90B06"/>
    <w:rsid w:val="00B92094"/>
    <w:rsid w:val="00B928BB"/>
    <w:rsid w:val="00B92908"/>
    <w:rsid w:val="00B92A17"/>
    <w:rsid w:val="00B935F8"/>
    <w:rsid w:val="00B93A8A"/>
    <w:rsid w:val="00B93B13"/>
    <w:rsid w:val="00B93C34"/>
    <w:rsid w:val="00B93D04"/>
    <w:rsid w:val="00B93E14"/>
    <w:rsid w:val="00B942D5"/>
    <w:rsid w:val="00B946E8"/>
    <w:rsid w:val="00B949F9"/>
    <w:rsid w:val="00B94AF7"/>
    <w:rsid w:val="00B95265"/>
    <w:rsid w:val="00B95420"/>
    <w:rsid w:val="00B95431"/>
    <w:rsid w:val="00B95AA6"/>
    <w:rsid w:val="00B95AA8"/>
    <w:rsid w:val="00B95C27"/>
    <w:rsid w:val="00B9633A"/>
    <w:rsid w:val="00B964A6"/>
    <w:rsid w:val="00B9678B"/>
    <w:rsid w:val="00B967B3"/>
    <w:rsid w:val="00B96819"/>
    <w:rsid w:val="00B96A7F"/>
    <w:rsid w:val="00B96AF7"/>
    <w:rsid w:val="00B96DAB"/>
    <w:rsid w:val="00B96EE3"/>
    <w:rsid w:val="00B97122"/>
    <w:rsid w:val="00B97350"/>
    <w:rsid w:val="00B976B1"/>
    <w:rsid w:val="00B97E3E"/>
    <w:rsid w:val="00B97FA4"/>
    <w:rsid w:val="00BA0270"/>
    <w:rsid w:val="00BA0A0C"/>
    <w:rsid w:val="00BA0B48"/>
    <w:rsid w:val="00BA0BDC"/>
    <w:rsid w:val="00BA0C46"/>
    <w:rsid w:val="00BA0F4A"/>
    <w:rsid w:val="00BA1380"/>
    <w:rsid w:val="00BA208F"/>
    <w:rsid w:val="00BA248C"/>
    <w:rsid w:val="00BA2EE9"/>
    <w:rsid w:val="00BA2F18"/>
    <w:rsid w:val="00BA3229"/>
    <w:rsid w:val="00BA37C5"/>
    <w:rsid w:val="00BA396C"/>
    <w:rsid w:val="00BA39FB"/>
    <w:rsid w:val="00BA3ADF"/>
    <w:rsid w:val="00BA3B98"/>
    <w:rsid w:val="00BA4019"/>
    <w:rsid w:val="00BA413B"/>
    <w:rsid w:val="00BA42EA"/>
    <w:rsid w:val="00BA4531"/>
    <w:rsid w:val="00BA462E"/>
    <w:rsid w:val="00BA4BFA"/>
    <w:rsid w:val="00BA4CBD"/>
    <w:rsid w:val="00BA4D5C"/>
    <w:rsid w:val="00BA503A"/>
    <w:rsid w:val="00BA5134"/>
    <w:rsid w:val="00BA5571"/>
    <w:rsid w:val="00BA598D"/>
    <w:rsid w:val="00BA5C01"/>
    <w:rsid w:val="00BA64C6"/>
    <w:rsid w:val="00BA69A3"/>
    <w:rsid w:val="00BA6B11"/>
    <w:rsid w:val="00BA6D0F"/>
    <w:rsid w:val="00BA739B"/>
    <w:rsid w:val="00BA743D"/>
    <w:rsid w:val="00BA7752"/>
    <w:rsid w:val="00BA794D"/>
    <w:rsid w:val="00BA7ECD"/>
    <w:rsid w:val="00BA7F73"/>
    <w:rsid w:val="00BB0014"/>
    <w:rsid w:val="00BB0121"/>
    <w:rsid w:val="00BB0719"/>
    <w:rsid w:val="00BB09B0"/>
    <w:rsid w:val="00BB0C59"/>
    <w:rsid w:val="00BB1333"/>
    <w:rsid w:val="00BB134D"/>
    <w:rsid w:val="00BB15D5"/>
    <w:rsid w:val="00BB194D"/>
    <w:rsid w:val="00BB1BFE"/>
    <w:rsid w:val="00BB258E"/>
    <w:rsid w:val="00BB3037"/>
    <w:rsid w:val="00BB304F"/>
    <w:rsid w:val="00BB30F8"/>
    <w:rsid w:val="00BB32BB"/>
    <w:rsid w:val="00BB363B"/>
    <w:rsid w:val="00BB39C6"/>
    <w:rsid w:val="00BB3B28"/>
    <w:rsid w:val="00BB3C22"/>
    <w:rsid w:val="00BB3C56"/>
    <w:rsid w:val="00BB3F38"/>
    <w:rsid w:val="00BB4053"/>
    <w:rsid w:val="00BB43BB"/>
    <w:rsid w:val="00BB47C5"/>
    <w:rsid w:val="00BB4E8A"/>
    <w:rsid w:val="00BB552C"/>
    <w:rsid w:val="00BB57A9"/>
    <w:rsid w:val="00BB5D84"/>
    <w:rsid w:val="00BB5F4A"/>
    <w:rsid w:val="00BB6B06"/>
    <w:rsid w:val="00BB6EBA"/>
    <w:rsid w:val="00BB7015"/>
    <w:rsid w:val="00BB723A"/>
    <w:rsid w:val="00BB7505"/>
    <w:rsid w:val="00BB79F6"/>
    <w:rsid w:val="00BB7DAF"/>
    <w:rsid w:val="00BB7DD9"/>
    <w:rsid w:val="00BB7E20"/>
    <w:rsid w:val="00BB7EA2"/>
    <w:rsid w:val="00BC07B5"/>
    <w:rsid w:val="00BC0972"/>
    <w:rsid w:val="00BC0ACF"/>
    <w:rsid w:val="00BC19C6"/>
    <w:rsid w:val="00BC19E5"/>
    <w:rsid w:val="00BC1AEA"/>
    <w:rsid w:val="00BC1B0C"/>
    <w:rsid w:val="00BC20B5"/>
    <w:rsid w:val="00BC2322"/>
    <w:rsid w:val="00BC331D"/>
    <w:rsid w:val="00BC33D9"/>
    <w:rsid w:val="00BC3897"/>
    <w:rsid w:val="00BC3C37"/>
    <w:rsid w:val="00BC43A9"/>
    <w:rsid w:val="00BC4599"/>
    <w:rsid w:val="00BC48D6"/>
    <w:rsid w:val="00BC4A80"/>
    <w:rsid w:val="00BC4EF1"/>
    <w:rsid w:val="00BC4F57"/>
    <w:rsid w:val="00BC50A7"/>
    <w:rsid w:val="00BC53DB"/>
    <w:rsid w:val="00BC5F40"/>
    <w:rsid w:val="00BC6191"/>
    <w:rsid w:val="00BC667D"/>
    <w:rsid w:val="00BC7043"/>
    <w:rsid w:val="00BC77B0"/>
    <w:rsid w:val="00BD0122"/>
    <w:rsid w:val="00BD0227"/>
    <w:rsid w:val="00BD026B"/>
    <w:rsid w:val="00BD04FD"/>
    <w:rsid w:val="00BD0794"/>
    <w:rsid w:val="00BD0979"/>
    <w:rsid w:val="00BD129A"/>
    <w:rsid w:val="00BD12BF"/>
    <w:rsid w:val="00BD169F"/>
    <w:rsid w:val="00BD1A26"/>
    <w:rsid w:val="00BD1D5E"/>
    <w:rsid w:val="00BD1FF9"/>
    <w:rsid w:val="00BD2150"/>
    <w:rsid w:val="00BD23FF"/>
    <w:rsid w:val="00BD240B"/>
    <w:rsid w:val="00BD2472"/>
    <w:rsid w:val="00BD24EE"/>
    <w:rsid w:val="00BD2588"/>
    <w:rsid w:val="00BD2831"/>
    <w:rsid w:val="00BD2874"/>
    <w:rsid w:val="00BD29F1"/>
    <w:rsid w:val="00BD300F"/>
    <w:rsid w:val="00BD3063"/>
    <w:rsid w:val="00BD377E"/>
    <w:rsid w:val="00BD3790"/>
    <w:rsid w:val="00BD3B30"/>
    <w:rsid w:val="00BD3BC6"/>
    <w:rsid w:val="00BD40DD"/>
    <w:rsid w:val="00BD437F"/>
    <w:rsid w:val="00BD43CF"/>
    <w:rsid w:val="00BD47BF"/>
    <w:rsid w:val="00BD47EA"/>
    <w:rsid w:val="00BD4EAE"/>
    <w:rsid w:val="00BD5595"/>
    <w:rsid w:val="00BD56FA"/>
    <w:rsid w:val="00BD5B89"/>
    <w:rsid w:val="00BD6441"/>
    <w:rsid w:val="00BD6561"/>
    <w:rsid w:val="00BD7166"/>
    <w:rsid w:val="00BD7B91"/>
    <w:rsid w:val="00BD7C2C"/>
    <w:rsid w:val="00BD7DC2"/>
    <w:rsid w:val="00BE03EA"/>
    <w:rsid w:val="00BE0D4E"/>
    <w:rsid w:val="00BE10AC"/>
    <w:rsid w:val="00BE114A"/>
    <w:rsid w:val="00BE1314"/>
    <w:rsid w:val="00BE16BE"/>
    <w:rsid w:val="00BE1837"/>
    <w:rsid w:val="00BE1884"/>
    <w:rsid w:val="00BE1A85"/>
    <w:rsid w:val="00BE1B2B"/>
    <w:rsid w:val="00BE1D1D"/>
    <w:rsid w:val="00BE2017"/>
    <w:rsid w:val="00BE217D"/>
    <w:rsid w:val="00BE2333"/>
    <w:rsid w:val="00BE2707"/>
    <w:rsid w:val="00BE2C49"/>
    <w:rsid w:val="00BE2D69"/>
    <w:rsid w:val="00BE3620"/>
    <w:rsid w:val="00BE3A3F"/>
    <w:rsid w:val="00BE4BBD"/>
    <w:rsid w:val="00BE4E7F"/>
    <w:rsid w:val="00BE4F56"/>
    <w:rsid w:val="00BE59CF"/>
    <w:rsid w:val="00BE61D7"/>
    <w:rsid w:val="00BE6FF9"/>
    <w:rsid w:val="00BE73AF"/>
    <w:rsid w:val="00BE7462"/>
    <w:rsid w:val="00BE75AC"/>
    <w:rsid w:val="00BE75FE"/>
    <w:rsid w:val="00BE7DEB"/>
    <w:rsid w:val="00BE7EC3"/>
    <w:rsid w:val="00BF01A5"/>
    <w:rsid w:val="00BF03FA"/>
    <w:rsid w:val="00BF0D3A"/>
    <w:rsid w:val="00BF0F01"/>
    <w:rsid w:val="00BF0FBF"/>
    <w:rsid w:val="00BF1359"/>
    <w:rsid w:val="00BF13AC"/>
    <w:rsid w:val="00BF1830"/>
    <w:rsid w:val="00BF1AC4"/>
    <w:rsid w:val="00BF1EA0"/>
    <w:rsid w:val="00BF205C"/>
    <w:rsid w:val="00BF2314"/>
    <w:rsid w:val="00BF23E0"/>
    <w:rsid w:val="00BF2AE2"/>
    <w:rsid w:val="00BF34E6"/>
    <w:rsid w:val="00BF35F8"/>
    <w:rsid w:val="00BF38B6"/>
    <w:rsid w:val="00BF3991"/>
    <w:rsid w:val="00BF3BD0"/>
    <w:rsid w:val="00BF40E9"/>
    <w:rsid w:val="00BF4235"/>
    <w:rsid w:val="00BF45FA"/>
    <w:rsid w:val="00BF4605"/>
    <w:rsid w:val="00BF49AF"/>
    <w:rsid w:val="00BF4F86"/>
    <w:rsid w:val="00BF4FD0"/>
    <w:rsid w:val="00BF51CD"/>
    <w:rsid w:val="00BF5383"/>
    <w:rsid w:val="00BF5A7C"/>
    <w:rsid w:val="00BF5CC6"/>
    <w:rsid w:val="00BF637A"/>
    <w:rsid w:val="00BF712F"/>
    <w:rsid w:val="00BF726E"/>
    <w:rsid w:val="00BF770C"/>
    <w:rsid w:val="00BF7710"/>
    <w:rsid w:val="00BF7B6A"/>
    <w:rsid w:val="00BF7EAE"/>
    <w:rsid w:val="00C000F6"/>
    <w:rsid w:val="00C00274"/>
    <w:rsid w:val="00C004D0"/>
    <w:rsid w:val="00C00647"/>
    <w:rsid w:val="00C00A00"/>
    <w:rsid w:val="00C00A21"/>
    <w:rsid w:val="00C00A90"/>
    <w:rsid w:val="00C00C96"/>
    <w:rsid w:val="00C00D89"/>
    <w:rsid w:val="00C0150C"/>
    <w:rsid w:val="00C01556"/>
    <w:rsid w:val="00C01589"/>
    <w:rsid w:val="00C01C9A"/>
    <w:rsid w:val="00C01D6F"/>
    <w:rsid w:val="00C01E44"/>
    <w:rsid w:val="00C01FDF"/>
    <w:rsid w:val="00C020EA"/>
    <w:rsid w:val="00C0229C"/>
    <w:rsid w:val="00C0236A"/>
    <w:rsid w:val="00C027FA"/>
    <w:rsid w:val="00C02AC3"/>
    <w:rsid w:val="00C02DAB"/>
    <w:rsid w:val="00C03019"/>
    <w:rsid w:val="00C030BB"/>
    <w:rsid w:val="00C03432"/>
    <w:rsid w:val="00C03B47"/>
    <w:rsid w:val="00C03EE1"/>
    <w:rsid w:val="00C041DC"/>
    <w:rsid w:val="00C0453E"/>
    <w:rsid w:val="00C04A0C"/>
    <w:rsid w:val="00C04B1A"/>
    <w:rsid w:val="00C04B57"/>
    <w:rsid w:val="00C04C38"/>
    <w:rsid w:val="00C04FB6"/>
    <w:rsid w:val="00C05551"/>
    <w:rsid w:val="00C05665"/>
    <w:rsid w:val="00C05B02"/>
    <w:rsid w:val="00C05BB6"/>
    <w:rsid w:val="00C05CE7"/>
    <w:rsid w:val="00C060FF"/>
    <w:rsid w:val="00C06388"/>
    <w:rsid w:val="00C067B7"/>
    <w:rsid w:val="00C06927"/>
    <w:rsid w:val="00C06C84"/>
    <w:rsid w:val="00C072E5"/>
    <w:rsid w:val="00C077B5"/>
    <w:rsid w:val="00C077C2"/>
    <w:rsid w:val="00C07B2C"/>
    <w:rsid w:val="00C10E5B"/>
    <w:rsid w:val="00C10EF9"/>
    <w:rsid w:val="00C1101A"/>
    <w:rsid w:val="00C11404"/>
    <w:rsid w:val="00C11A05"/>
    <w:rsid w:val="00C11A3B"/>
    <w:rsid w:val="00C11D6D"/>
    <w:rsid w:val="00C11D82"/>
    <w:rsid w:val="00C11E48"/>
    <w:rsid w:val="00C11EF9"/>
    <w:rsid w:val="00C122D0"/>
    <w:rsid w:val="00C12380"/>
    <w:rsid w:val="00C128B0"/>
    <w:rsid w:val="00C129BF"/>
    <w:rsid w:val="00C12CC7"/>
    <w:rsid w:val="00C12F50"/>
    <w:rsid w:val="00C13233"/>
    <w:rsid w:val="00C13418"/>
    <w:rsid w:val="00C13663"/>
    <w:rsid w:val="00C13665"/>
    <w:rsid w:val="00C1378D"/>
    <w:rsid w:val="00C13885"/>
    <w:rsid w:val="00C13D4A"/>
    <w:rsid w:val="00C1412F"/>
    <w:rsid w:val="00C1437C"/>
    <w:rsid w:val="00C14D16"/>
    <w:rsid w:val="00C14DE1"/>
    <w:rsid w:val="00C14F72"/>
    <w:rsid w:val="00C15096"/>
    <w:rsid w:val="00C150CC"/>
    <w:rsid w:val="00C150D0"/>
    <w:rsid w:val="00C15317"/>
    <w:rsid w:val="00C153F3"/>
    <w:rsid w:val="00C154FA"/>
    <w:rsid w:val="00C15A6E"/>
    <w:rsid w:val="00C164CB"/>
    <w:rsid w:val="00C166AA"/>
    <w:rsid w:val="00C166FC"/>
    <w:rsid w:val="00C17CF5"/>
    <w:rsid w:val="00C20270"/>
    <w:rsid w:val="00C207DA"/>
    <w:rsid w:val="00C20CE9"/>
    <w:rsid w:val="00C2172D"/>
    <w:rsid w:val="00C21A21"/>
    <w:rsid w:val="00C21B8E"/>
    <w:rsid w:val="00C21E48"/>
    <w:rsid w:val="00C21F16"/>
    <w:rsid w:val="00C22171"/>
    <w:rsid w:val="00C22573"/>
    <w:rsid w:val="00C22722"/>
    <w:rsid w:val="00C22AEF"/>
    <w:rsid w:val="00C22EDA"/>
    <w:rsid w:val="00C2352B"/>
    <w:rsid w:val="00C23D9C"/>
    <w:rsid w:val="00C24056"/>
    <w:rsid w:val="00C2428D"/>
    <w:rsid w:val="00C24407"/>
    <w:rsid w:val="00C244B1"/>
    <w:rsid w:val="00C24841"/>
    <w:rsid w:val="00C24E9D"/>
    <w:rsid w:val="00C25066"/>
    <w:rsid w:val="00C2521F"/>
    <w:rsid w:val="00C252AA"/>
    <w:rsid w:val="00C259A6"/>
    <w:rsid w:val="00C2619F"/>
    <w:rsid w:val="00C26237"/>
    <w:rsid w:val="00C26773"/>
    <w:rsid w:val="00C26AD8"/>
    <w:rsid w:val="00C2738C"/>
    <w:rsid w:val="00C27F13"/>
    <w:rsid w:val="00C307A5"/>
    <w:rsid w:val="00C3110B"/>
    <w:rsid w:val="00C311AF"/>
    <w:rsid w:val="00C314CA"/>
    <w:rsid w:val="00C315D9"/>
    <w:rsid w:val="00C31754"/>
    <w:rsid w:val="00C31C99"/>
    <w:rsid w:val="00C325BC"/>
    <w:rsid w:val="00C3264B"/>
    <w:rsid w:val="00C32A44"/>
    <w:rsid w:val="00C32EA7"/>
    <w:rsid w:val="00C33111"/>
    <w:rsid w:val="00C33182"/>
    <w:rsid w:val="00C33436"/>
    <w:rsid w:val="00C33670"/>
    <w:rsid w:val="00C33787"/>
    <w:rsid w:val="00C33C5B"/>
    <w:rsid w:val="00C33DEB"/>
    <w:rsid w:val="00C3406B"/>
    <w:rsid w:val="00C34258"/>
    <w:rsid w:val="00C34CEE"/>
    <w:rsid w:val="00C34FC1"/>
    <w:rsid w:val="00C353F1"/>
    <w:rsid w:val="00C35535"/>
    <w:rsid w:val="00C356F1"/>
    <w:rsid w:val="00C359A3"/>
    <w:rsid w:val="00C35A49"/>
    <w:rsid w:val="00C35B07"/>
    <w:rsid w:val="00C3601C"/>
    <w:rsid w:val="00C3636C"/>
    <w:rsid w:val="00C36752"/>
    <w:rsid w:val="00C37266"/>
    <w:rsid w:val="00C377E4"/>
    <w:rsid w:val="00C3789B"/>
    <w:rsid w:val="00C37B95"/>
    <w:rsid w:val="00C37CC4"/>
    <w:rsid w:val="00C404B3"/>
    <w:rsid w:val="00C40935"/>
    <w:rsid w:val="00C40DF6"/>
    <w:rsid w:val="00C40F80"/>
    <w:rsid w:val="00C41513"/>
    <w:rsid w:val="00C41D2C"/>
    <w:rsid w:val="00C4203B"/>
    <w:rsid w:val="00C42424"/>
    <w:rsid w:val="00C425C2"/>
    <w:rsid w:val="00C425D5"/>
    <w:rsid w:val="00C4280F"/>
    <w:rsid w:val="00C42D75"/>
    <w:rsid w:val="00C42DBC"/>
    <w:rsid w:val="00C4323F"/>
    <w:rsid w:val="00C432F6"/>
    <w:rsid w:val="00C436BB"/>
    <w:rsid w:val="00C43836"/>
    <w:rsid w:val="00C43D00"/>
    <w:rsid w:val="00C44441"/>
    <w:rsid w:val="00C444E1"/>
    <w:rsid w:val="00C446D0"/>
    <w:rsid w:val="00C44BDB"/>
    <w:rsid w:val="00C450D2"/>
    <w:rsid w:val="00C455F2"/>
    <w:rsid w:val="00C45C5C"/>
    <w:rsid w:val="00C4625F"/>
    <w:rsid w:val="00C4734B"/>
    <w:rsid w:val="00C4740E"/>
    <w:rsid w:val="00C50062"/>
    <w:rsid w:val="00C50F72"/>
    <w:rsid w:val="00C51281"/>
    <w:rsid w:val="00C513EC"/>
    <w:rsid w:val="00C519CD"/>
    <w:rsid w:val="00C51B60"/>
    <w:rsid w:val="00C51EB5"/>
    <w:rsid w:val="00C521A3"/>
    <w:rsid w:val="00C5236E"/>
    <w:rsid w:val="00C52552"/>
    <w:rsid w:val="00C528F8"/>
    <w:rsid w:val="00C5294C"/>
    <w:rsid w:val="00C52B5D"/>
    <w:rsid w:val="00C52C5B"/>
    <w:rsid w:val="00C52D6E"/>
    <w:rsid w:val="00C53179"/>
    <w:rsid w:val="00C531DF"/>
    <w:rsid w:val="00C5378A"/>
    <w:rsid w:val="00C53C89"/>
    <w:rsid w:val="00C53FCB"/>
    <w:rsid w:val="00C54DDF"/>
    <w:rsid w:val="00C54F5C"/>
    <w:rsid w:val="00C552E7"/>
    <w:rsid w:val="00C5539D"/>
    <w:rsid w:val="00C5540B"/>
    <w:rsid w:val="00C554DD"/>
    <w:rsid w:val="00C5579C"/>
    <w:rsid w:val="00C55BF8"/>
    <w:rsid w:val="00C55E33"/>
    <w:rsid w:val="00C55F9D"/>
    <w:rsid w:val="00C5614D"/>
    <w:rsid w:val="00C5635E"/>
    <w:rsid w:val="00C56B05"/>
    <w:rsid w:val="00C5778E"/>
    <w:rsid w:val="00C57E5E"/>
    <w:rsid w:val="00C60021"/>
    <w:rsid w:val="00C60135"/>
    <w:rsid w:val="00C601B1"/>
    <w:rsid w:val="00C60818"/>
    <w:rsid w:val="00C60B2B"/>
    <w:rsid w:val="00C60B95"/>
    <w:rsid w:val="00C60F0D"/>
    <w:rsid w:val="00C60FFB"/>
    <w:rsid w:val="00C61078"/>
    <w:rsid w:val="00C61356"/>
    <w:rsid w:val="00C6185B"/>
    <w:rsid w:val="00C61CFA"/>
    <w:rsid w:val="00C620F5"/>
    <w:rsid w:val="00C620F9"/>
    <w:rsid w:val="00C621AB"/>
    <w:rsid w:val="00C62434"/>
    <w:rsid w:val="00C62FD9"/>
    <w:rsid w:val="00C63FB9"/>
    <w:rsid w:val="00C64389"/>
    <w:rsid w:val="00C643AD"/>
    <w:rsid w:val="00C644F2"/>
    <w:rsid w:val="00C64591"/>
    <w:rsid w:val="00C64DF8"/>
    <w:rsid w:val="00C65055"/>
    <w:rsid w:val="00C6506B"/>
    <w:rsid w:val="00C6515F"/>
    <w:rsid w:val="00C65891"/>
    <w:rsid w:val="00C65C89"/>
    <w:rsid w:val="00C65CED"/>
    <w:rsid w:val="00C65E66"/>
    <w:rsid w:val="00C6602C"/>
    <w:rsid w:val="00C660BD"/>
    <w:rsid w:val="00C660ED"/>
    <w:rsid w:val="00C66105"/>
    <w:rsid w:val="00C66420"/>
    <w:rsid w:val="00C66582"/>
    <w:rsid w:val="00C665FC"/>
    <w:rsid w:val="00C66821"/>
    <w:rsid w:val="00C669BD"/>
    <w:rsid w:val="00C66DE3"/>
    <w:rsid w:val="00C6704F"/>
    <w:rsid w:val="00C67180"/>
    <w:rsid w:val="00C672D5"/>
    <w:rsid w:val="00C67322"/>
    <w:rsid w:val="00C67328"/>
    <w:rsid w:val="00C674DC"/>
    <w:rsid w:val="00C67603"/>
    <w:rsid w:val="00C67717"/>
    <w:rsid w:val="00C67BC1"/>
    <w:rsid w:val="00C67E71"/>
    <w:rsid w:val="00C705B0"/>
    <w:rsid w:val="00C70D47"/>
    <w:rsid w:val="00C716F4"/>
    <w:rsid w:val="00C718FA"/>
    <w:rsid w:val="00C71A78"/>
    <w:rsid w:val="00C7268E"/>
    <w:rsid w:val="00C72705"/>
    <w:rsid w:val="00C72896"/>
    <w:rsid w:val="00C72D10"/>
    <w:rsid w:val="00C7318D"/>
    <w:rsid w:val="00C732B3"/>
    <w:rsid w:val="00C7350A"/>
    <w:rsid w:val="00C73914"/>
    <w:rsid w:val="00C73929"/>
    <w:rsid w:val="00C73F17"/>
    <w:rsid w:val="00C73F9A"/>
    <w:rsid w:val="00C740FB"/>
    <w:rsid w:val="00C745B3"/>
    <w:rsid w:val="00C74658"/>
    <w:rsid w:val="00C74A8F"/>
    <w:rsid w:val="00C75718"/>
    <w:rsid w:val="00C75830"/>
    <w:rsid w:val="00C75C04"/>
    <w:rsid w:val="00C76D95"/>
    <w:rsid w:val="00C76E25"/>
    <w:rsid w:val="00C76E36"/>
    <w:rsid w:val="00C773D6"/>
    <w:rsid w:val="00C77CB2"/>
    <w:rsid w:val="00C77CC3"/>
    <w:rsid w:val="00C77DFB"/>
    <w:rsid w:val="00C77F96"/>
    <w:rsid w:val="00C801ED"/>
    <w:rsid w:val="00C80280"/>
    <w:rsid w:val="00C80383"/>
    <w:rsid w:val="00C80432"/>
    <w:rsid w:val="00C80582"/>
    <w:rsid w:val="00C809A4"/>
    <w:rsid w:val="00C809FE"/>
    <w:rsid w:val="00C80A3E"/>
    <w:rsid w:val="00C80E56"/>
    <w:rsid w:val="00C81554"/>
    <w:rsid w:val="00C81568"/>
    <w:rsid w:val="00C81623"/>
    <w:rsid w:val="00C81ADB"/>
    <w:rsid w:val="00C81BDF"/>
    <w:rsid w:val="00C82027"/>
    <w:rsid w:val="00C820D5"/>
    <w:rsid w:val="00C82504"/>
    <w:rsid w:val="00C82956"/>
    <w:rsid w:val="00C82CD0"/>
    <w:rsid w:val="00C82D71"/>
    <w:rsid w:val="00C82F69"/>
    <w:rsid w:val="00C83535"/>
    <w:rsid w:val="00C838C6"/>
    <w:rsid w:val="00C83BD8"/>
    <w:rsid w:val="00C83E77"/>
    <w:rsid w:val="00C83EA1"/>
    <w:rsid w:val="00C84545"/>
    <w:rsid w:val="00C84AF0"/>
    <w:rsid w:val="00C84C62"/>
    <w:rsid w:val="00C84FB3"/>
    <w:rsid w:val="00C8502B"/>
    <w:rsid w:val="00C8528D"/>
    <w:rsid w:val="00C85490"/>
    <w:rsid w:val="00C85B48"/>
    <w:rsid w:val="00C86238"/>
    <w:rsid w:val="00C86318"/>
    <w:rsid w:val="00C86AC8"/>
    <w:rsid w:val="00C87616"/>
    <w:rsid w:val="00C8767E"/>
    <w:rsid w:val="00C87AA6"/>
    <w:rsid w:val="00C904E7"/>
    <w:rsid w:val="00C907B3"/>
    <w:rsid w:val="00C9089A"/>
    <w:rsid w:val="00C90A74"/>
    <w:rsid w:val="00C90E45"/>
    <w:rsid w:val="00C91098"/>
    <w:rsid w:val="00C911CF"/>
    <w:rsid w:val="00C912B9"/>
    <w:rsid w:val="00C91422"/>
    <w:rsid w:val="00C9146D"/>
    <w:rsid w:val="00C91901"/>
    <w:rsid w:val="00C924D8"/>
    <w:rsid w:val="00C92BFE"/>
    <w:rsid w:val="00C92DBA"/>
    <w:rsid w:val="00C93081"/>
    <w:rsid w:val="00C932AA"/>
    <w:rsid w:val="00C9352D"/>
    <w:rsid w:val="00C935E8"/>
    <w:rsid w:val="00C93DA4"/>
    <w:rsid w:val="00C93DB0"/>
    <w:rsid w:val="00C93E9E"/>
    <w:rsid w:val="00C93FE0"/>
    <w:rsid w:val="00C9495A"/>
    <w:rsid w:val="00C94A4A"/>
    <w:rsid w:val="00C94C7A"/>
    <w:rsid w:val="00C94F67"/>
    <w:rsid w:val="00C95147"/>
    <w:rsid w:val="00C9528F"/>
    <w:rsid w:val="00C95299"/>
    <w:rsid w:val="00C954EF"/>
    <w:rsid w:val="00C9558C"/>
    <w:rsid w:val="00C956F4"/>
    <w:rsid w:val="00C95766"/>
    <w:rsid w:val="00C9578D"/>
    <w:rsid w:val="00C958C2"/>
    <w:rsid w:val="00C95960"/>
    <w:rsid w:val="00C95CD9"/>
    <w:rsid w:val="00C962B8"/>
    <w:rsid w:val="00C9702E"/>
    <w:rsid w:val="00C972FA"/>
    <w:rsid w:val="00C974F7"/>
    <w:rsid w:val="00C9755B"/>
    <w:rsid w:val="00C975CE"/>
    <w:rsid w:val="00C9769C"/>
    <w:rsid w:val="00C97746"/>
    <w:rsid w:val="00C97A3F"/>
    <w:rsid w:val="00C97B3D"/>
    <w:rsid w:val="00CA0000"/>
    <w:rsid w:val="00CA002D"/>
    <w:rsid w:val="00CA05E0"/>
    <w:rsid w:val="00CA0AEF"/>
    <w:rsid w:val="00CA1006"/>
    <w:rsid w:val="00CA14A2"/>
    <w:rsid w:val="00CA157D"/>
    <w:rsid w:val="00CA17C9"/>
    <w:rsid w:val="00CA1CA8"/>
    <w:rsid w:val="00CA1E9B"/>
    <w:rsid w:val="00CA283D"/>
    <w:rsid w:val="00CA2A12"/>
    <w:rsid w:val="00CA2BF2"/>
    <w:rsid w:val="00CA2C92"/>
    <w:rsid w:val="00CA2F1D"/>
    <w:rsid w:val="00CA3410"/>
    <w:rsid w:val="00CA3563"/>
    <w:rsid w:val="00CA3C12"/>
    <w:rsid w:val="00CA3E3C"/>
    <w:rsid w:val="00CA4042"/>
    <w:rsid w:val="00CA40C7"/>
    <w:rsid w:val="00CA4784"/>
    <w:rsid w:val="00CA4A0C"/>
    <w:rsid w:val="00CA4DD3"/>
    <w:rsid w:val="00CA4FE1"/>
    <w:rsid w:val="00CA50E8"/>
    <w:rsid w:val="00CA55B2"/>
    <w:rsid w:val="00CA60B7"/>
    <w:rsid w:val="00CA610C"/>
    <w:rsid w:val="00CA6119"/>
    <w:rsid w:val="00CA62AD"/>
    <w:rsid w:val="00CA693F"/>
    <w:rsid w:val="00CA6A26"/>
    <w:rsid w:val="00CA7473"/>
    <w:rsid w:val="00CB011F"/>
    <w:rsid w:val="00CB0323"/>
    <w:rsid w:val="00CB035D"/>
    <w:rsid w:val="00CB0403"/>
    <w:rsid w:val="00CB09C4"/>
    <w:rsid w:val="00CB0E3E"/>
    <w:rsid w:val="00CB1808"/>
    <w:rsid w:val="00CB180C"/>
    <w:rsid w:val="00CB1B13"/>
    <w:rsid w:val="00CB1B5B"/>
    <w:rsid w:val="00CB1B63"/>
    <w:rsid w:val="00CB1D5B"/>
    <w:rsid w:val="00CB1D70"/>
    <w:rsid w:val="00CB23FC"/>
    <w:rsid w:val="00CB24A9"/>
    <w:rsid w:val="00CB2560"/>
    <w:rsid w:val="00CB2B0C"/>
    <w:rsid w:val="00CB36B0"/>
    <w:rsid w:val="00CB3AE3"/>
    <w:rsid w:val="00CB3BB5"/>
    <w:rsid w:val="00CB3CFD"/>
    <w:rsid w:val="00CB40DE"/>
    <w:rsid w:val="00CB41A8"/>
    <w:rsid w:val="00CB41E9"/>
    <w:rsid w:val="00CB4778"/>
    <w:rsid w:val="00CB49FD"/>
    <w:rsid w:val="00CB4A3A"/>
    <w:rsid w:val="00CB4A47"/>
    <w:rsid w:val="00CB4E54"/>
    <w:rsid w:val="00CB5195"/>
    <w:rsid w:val="00CB527B"/>
    <w:rsid w:val="00CB53A0"/>
    <w:rsid w:val="00CB5B68"/>
    <w:rsid w:val="00CB5C14"/>
    <w:rsid w:val="00CB5E09"/>
    <w:rsid w:val="00CB5EAB"/>
    <w:rsid w:val="00CB6ED7"/>
    <w:rsid w:val="00CB7376"/>
    <w:rsid w:val="00CB7671"/>
    <w:rsid w:val="00CB7B07"/>
    <w:rsid w:val="00CB7B5F"/>
    <w:rsid w:val="00CB7E4F"/>
    <w:rsid w:val="00CC0236"/>
    <w:rsid w:val="00CC05FF"/>
    <w:rsid w:val="00CC0643"/>
    <w:rsid w:val="00CC0A1A"/>
    <w:rsid w:val="00CC0E25"/>
    <w:rsid w:val="00CC0F10"/>
    <w:rsid w:val="00CC13B6"/>
    <w:rsid w:val="00CC14DF"/>
    <w:rsid w:val="00CC1781"/>
    <w:rsid w:val="00CC1B93"/>
    <w:rsid w:val="00CC1FFB"/>
    <w:rsid w:val="00CC205C"/>
    <w:rsid w:val="00CC2991"/>
    <w:rsid w:val="00CC345E"/>
    <w:rsid w:val="00CC3536"/>
    <w:rsid w:val="00CC39CB"/>
    <w:rsid w:val="00CC3A90"/>
    <w:rsid w:val="00CC3BD2"/>
    <w:rsid w:val="00CC41D4"/>
    <w:rsid w:val="00CC43D9"/>
    <w:rsid w:val="00CC469B"/>
    <w:rsid w:val="00CC4A4D"/>
    <w:rsid w:val="00CC4A76"/>
    <w:rsid w:val="00CC4B54"/>
    <w:rsid w:val="00CC4BE5"/>
    <w:rsid w:val="00CC4DA6"/>
    <w:rsid w:val="00CC4EBD"/>
    <w:rsid w:val="00CC4F04"/>
    <w:rsid w:val="00CC525C"/>
    <w:rsid w:val="00CC577D"/>
    <w:rsid w:val="00CC58EC"/>
    <w:rsid w:val="00CC5EC5"/>
    <w:rsid w:val="00CC6397"/>
    <w:rsid w:val="00CC6E2F"/>
    <w:rsid w:val="00CC7690"/>
    <w:rsid w:val="00CC7937"/>
    <w:rsid w:val="00CC7947"/>
    <w:rsid w:val="00CC7AB6"/>
    <w:rsid w:val="00CC7B90"/>
    <w:rsid w:val="00CC7C75"/>
    <w:rsid w:val="00CD02B0"/>
    <w:rsid w:val="00CD13E0"/>
    <w:rsid w:val="00CD192E"/>
    <w:rsid w:val="00CD1C3B"/>
    <w:rsid w:val="00CD2072"/>
    <w:rsid w:val="00CD2E3C"/>
    <w:rsid w:val="00CD37E1"/>
    <w:rsid w:val="00CD3D3A"/>
    <w:rsid w:val="00CD3D9F"/>
    <w:rsid w:val="00CD3F2C"/>
    <w:rsid w:val="00CD42D3"/>
    <w:rsid w:val="00CD4CA0"/>
    <w:rsid w:val="00CD5478"/>
    <w:rsid w:val="00CD564B"/>
    <w:rsid w:val="00CD5728"/>
    <w:rsid w:val="00CD5783"/>
    <w:rsid w:val="00CD5F7B"/>
    <w:rsid w:val="00CD62BA"/>
    <w:rsid w:val="00CD62DD"/>
    <w:rsid w:val="00CD6718"/>
    <w:rsid w:val="00CD6BF2"/>
    <w:rsid w:val="00CD6D3A"/>
    <w:rsid w:val="00CD6F67"/>
    <w:rsid w:val="00CD715B"/>
    <w:rsid w:val="00CD7542"/>
    <w:rsid w:val="00CD7547"/>
    <w:rsid w:val="00CD79BA"/>
    <w:rsid w:val="00CD7C1C"/>
    <w:rsid w:val="00CE01C5"/>
    <w:rsid w:val="00CE0BD1"/>
    <w:rsid w:val="00CE0DA5"/>
    <w:rsid w:val="00CE0E0F"/>
    <w:rsid w:val="00CE10D4"/>
    <w:rsid w:val="00CE1336"/>
    <w:rsid w:val="00CE1586"/>
    <w:rsid w:val="00CE1761"/>
    <w:rsid w:val="00CE194C"/>
    <w:rsid w:val="00CE1AAF"/>
    <w:rsid w:val="00CE1AD1"/>
    <w:rsid w:val="00CE1FDD"/>
    <w:rsid w:val="00CE2032"/>
    <w:rsid w:val="00CE211D"/>
    <w:rsid w:val="00CE221B"/>
    <w:rsid w:val="00CE25F0"/>
    <w:rsid w:val="00CE28E8"/>
    <w:rsid w:val="00CE2B3C"/>
    <w:rsid w:val="00CE2DE6"/>
    <w:rsid w:val="00CE2FB8"/>
    <w:rsid w:val="00CE3039"/>
    <w:rsid w:val="00CE3BD1"/>
    <w:rsid w:val="00CE4082"/>
    <w:rsid w:val="00CE460F"/>
    <w:rsid w:val="00CE462B"/>
    <w:rsid w:val="00CE470D"/>
    <w:rsid w:val="00CE486F"/>
    <w:rsid w:val="00CE488E"/>
    <w:rsid w:val="00CE4C44"/>
    <w:rsid w:val="00CE51BE"/>
    <w:rsid w:val="00CE541A"/>
    <w:rsid w:val="00CE553B"/>
    <w:rsid w:val="00CE5B81"/>
    <w:rsid w:val="00CE6331"/>
    <w:rsid w:val="00CE651E"/>
    <w:rsid w:val="00CE6873"/>
    <w:rsid w:val="00CE6FBD"/>
    <w:rsid w:val="00CE6FDC"/>
    <w:rsid w:val="00CE72EE"/>
    <w:rsid w:val="00CE7391"/>
    <w:rsid w:val="00CE7720"/>
    <w:rsid w:val="00CE7DC7"/>
    <w:rsid w:val="00CE7E8B"/>
    <w:rsid w:val="00CF02F2"/>
    <w:rsid w:val="00CF0641"/>
    <w:rsid w:val="00CF0698"/>
    <w:rsid w:val="00CF08B9"/>
    <w:rsid w:val="00CF0EDA"/>
    <w:rsid w:val="00CF1249"/>
    <w:rsid w:val="00CF1878"/>
    <w:rsid w:val="00CF1ABE"/>
    <w:rsid w:val="00CF1F8D"/>
    <w:rsid w:val="00CF2135"/>
    <w:rsid w:val="00CF235F"/>
    <w:rsid w:val="00CF2827"/>
    <w:rsid w:val="00CF28CD"/>
    <w:rsid w:val="00CF2D54"/>
    <w:rsid w:val="00CF31EF"/>
    <w:rsid w:val="00CF3417"/>
    <w:rsid w:val="00CF37E4"/>
    <w:rsid w:val="00CF4422"/>
    <w:rsid w:val="00CF44F3"/>
    <w:rsid w:val="00CF4E11"/>
    <w:rsid w:val="00CF504B"/>
    <w:rsid w:val="00CF5573"/>
    <w:rsid w:val="00CF5711"/>
    <w:rsid w:val="00CF5CC6"/>
    <w:rsid w:val="00CF631B"/>
    <w:rsid w:val="00CF6B85"/>
    <w:rsid w:val="00CF70D9"/>
    <w:rsid w:val="00CF7221"/>
    <w:rsid w:val="00CF73C4"/>
    <w:rsid w:val="00CF73C8"/>
    <w:rsid w:val="00CF7400"/>
    <w:rsid w:val="00CF7551"/>
    <w:rsid w:val="00CF759C"/>
    <w:rsid w:val="00CF7604"/>
    <w:rsid w:val="00CF7713"/>
    <w:rsid w:val="00CF77A4"/>
    <w:rsid w:val="00CF7838"/>
    <w:rsid w:val="00CF7C1A"/>
    <w:rsid w:val="00CF7E52"/>
    <w:rsid w:val="00D00118"/>
    <w:rsid w:val="00D002B8"/>
    <w:rsid w:val="00D0035F"/>
    <w:rsid w:val="00D00675"/>
    <w:rsid w:val="00D00A40"/>
    <w:rsid w:val="00D00E0B"/>
    <w:rsid w:val="00D010DB"/>
    <w:rsid w:val="00D01506"/>
    <w:rsid w:val="00D016F4"/>
    <w:rsid w:val="00D0198A"/>
    <w:rsid w:val="00D01A57"/>
    <w:rsid w:val="00D01A6C"/>
    <w:rsid w:val="00D01B5C"/>
    <w:rsid w:val="00D01BA9"/>
    <w:rsid w:val="00D01BFD"/>
    <w:rsid w:val="00D01D97"/>
    <w:rsid w:val="00D02190"/>
    <w:rsid w:val="00D0244C"/>
    <w:rsid w:val="00D026DF"/>
    <w:rsid w:val="00D0276F"/>
    <w:rsid w:val="00D02B35"/>
    <w:rsid w:val="00D03041"/>
    <w:rsid w:val="00D0312C"/>
    <w:rsid w:val="00D0395C"/>
    <w:rsid w:val="00D03C7B"/>
    <w:rsid w:val="00D03D63"/>
    <w:rsid w:val="00D0443F"/>
    <w:rsid w:val="00D045C8"/>
    <w:rsid w:val="00D048B8"/>
    <w:rsid w:val="00D04950"/>
    <w:rsid w:val="00D049DF"/>
    <w:rsid w:val="00D04B72"/>
    <w:rsid w:val="00D05421"/>
    <w:rsid w:val="00D0593F"/>
    <w:rsid w:val="00D060AC"/>
    <w:rsid w:val="00D0631C"/>
    <w:rsid w:val="00D06AB6"/>
    <w:rsid w:val="00D06BE5"/>
    <w:rsid w:val="00D06C0A"/>
    <w:rsid w:val="00D071CA"/>
    <w:rsid w:val="00D0740B"/>
    <w:rsid w:val="00D07ED6"/>
    <w:rsid w:val="00D1035B"/>
    <w:rsid w:val="00D106EA"/>
    <w:rsid w:val="00D10C45"/>
    <w:rsid w:val="00D11515"/>
    <w:rsid w:val="00D11F5B"/>
    <w:rsid w:val="00D1234A"/>
    <w:rsid w:val="00D12540"/>
    <w:rsid w:val="00D1274F"/>
    <w:rsid w:val="00D12753"/>
    <w:rsid w:val="00D1287B"/>
    <w:rsid w:val="00D13298"/>
    <w:rsid w:val="00D1348D"/>
    <w:rsid w:val="00D138AD"/>
    <w:rsid w:val="00D138C8"/>
    <w:rsid w:val="00D13CDE"/>
    <w:rsid w:val="00D14044"/>
    <w:rsid w:val="00D141A0"/>
    <w:rsid w:val="00D14451"/>
    <w:rsid w:val="00D146F8"/>
    <w:rsid w:val="00D149E5"/>
    <w:rsid w:val="00D14DC7"/>
    <w:rsid w:val="00D14EA4"/>
    <w:rsid w:val="00D15021"/>
    <w:rsid w:val="00D15045"/>
    <w:rsid w:val="00D15193"/>
    <w:rsid w:val="00D1530F"/>
    <w:rsid w:val="00D15397"/>
    <w:rsid w:val="00D154C3"/>
    <w:rsid w:val="00D1560A"/>
    <w:rsid w:val="00D1588A"/>
    <w:rsid w:val="00D15E14"/>
    <w:rsid w:val="00D15E6A"/>
    <w:rsid w:val="00D161C3"/>
    <w:rsid w:val="00D167F1"/>
    <w:rsid w:val="00D17229"/>
    <w:rsid w:val="00D1758B"/>
    <w:rsid w:val="00D17B23"/>
    <w:rsid w:val="00D200AE"/>
    <w:rsid w:val="00D20605"/>
    <w:rsid w:val="00D207A7"/>
    <w:rsid w:val="00D20A19"/>
    <w:rsid w:val="00D20E30"/>
    <w:rsid w:val="00D20FB1"/>
    <w:rsid w:val="00D21459"/>
    <w:rsid w:val="00D2174E"/>
    <w:rsid w:val="00D226AB"/>
    <w:rsid w:val="00D22AF3"/>
    <w:rsid w:val="00D22C1D"/>
    <w:rsid w:val="00D22CE8"/>
    <w:rsid w:val="00D22EB9"/>
    <w:rsid w:val="00D230A7"/>
    <w:rsid w:val="00D231A9"/>
    <w:rsid w:val="00D23390"/>
    <w:rsid w:val="00D23480"/>
    <w:rsid w:val="00D23847"/>
    <w:rsid w:val="00D238E2"/>
    <w:rsid w:val="00D24442"/>
    <w:rsid w:val="00D24621"/>
    <w:rsid w:val="00D24D41"/>
    <w:rsid w:val="00D252AD"/>
    <w:rsid w:val="00D25306"/>
    <w:rsid w:val="00D25422"/>
    <w:rsid w:val="00D25A1B"/>
    <w:rsid w:val="00D26202"/>
    <w:rsid w:val="00D2623B"/>
    <w:rsid w:val="00D2656B"/>
    <w:rsid w:val="00D26762"/>
    <w:rsid w:val="00D2697D"/>
    <w:rsid w:val="00D26AD5"/>
    <w:rsid w:val="00D26B94"/>
    <w:rsid w:val="00D26F79"/>
    <w:rsid w:val="00D27002"/>
    <w:rsid w:val="00D27101"/>
    <w:rsid w:val="00D272E8"/>
    <w:rsid w:val="00D273ED"/>
    <w:rsid w:val="00D2750B"/>
    <w:rsid w:val="00D27528"/>
    <w:rsid w:val="00D279B7"/>
    <w:rsid w:val="00D27C47"/>
    <w:rsid w:val="00D30118"/>
    <w:rsid w:val="00D301E2"/>
    <w:rsid w:val="00D30A61"/>
    <w:rsid w:val="00D310FA"/>
    <w:rsid w:val="00D3128B"/>
    <w:rsid w:val="00D3139A"/>
    <w:rsid w:val="00D318E2"/>
    <w:rsid w:val="00D3190C"/>
    <w:rsid w:val="00D31940"/>
    <w:rsid w:val="00D31B81"/>
    <w:rsid w:val="00D32011"/>
    <w:rsid w:val="00D324C5"/>
    <w:rsid w:val="00D328DD"/>
    <w:rsid w:val="00D3296F"/>
    <w:rsid w:val="00D329DD"/>
    <w:rsid w:val="00D3304D"/>
    <w:rsid w:val="00D33067"/>
    <w:rsid w:val="00D33142"/>
    <w:rsid w:val="00D334DE"/>
    <w:rsid w:val="00D3451B"/>
    <w:rsid w:val="00D34810"/>
    <w:rsid w:val="00D3507E"/>
    <w:rsid w:val="00D35841"/>
    <w:rsid w:val="00D35B7E"/>
    <w:rsid w:val="00D35E95"/>
    <w:rsid w:val="00D35F26"/>
    <w:rsid w:val="00D35F79"/>
    <w:rsid w:val="00D362FA"/>
    <w:rsid w:val="00D363B5"/>
    <w:rsid w:val="00D367AB"/>
    <w:rsid w:val="00D36865"/>
    <w:rsid w:val="00D36A6D"/>
    <w:rsid w:val="00D36BC4"/>
    <w:rsid w:val="00D36CD5"/>
    <w:rsid w:val="00D372AA"/>
    <w:rsid w:val="00D3751C"/>
    <w:rsid w:val="00D37810"/>
    <w:rsid w:val="00D40272"/>
    <w:rsid w:val="00D40558"/>
    <w:rsid w:val="00D40681"/>
    <w:rsid w:val="00D40ACE"/>
    <w:rsid w:val="00D40CD8"/>
    <w:rsid w:val="00D40D15"/>
    <w:rsid w:val="00D412ED"/>
    <w:rsid w:val="00D415CA"/>
    <w:rsid w:val="00D416F6"/>
    <w:rsid w:val="00D419F9"/>
    <w:rsid w:val="00D41BEA"/>
    <w:rsid w:val="00D41FF6"/>
    <w:rsid w:val="00D421A0"/>
    <w:rsid w:val="00D423B5"/>
    <w:rsid w:val="00D4251A"/>
    <w:rsid w:val="00D4267A"/>
    <w:rsid w:val="00D426FD"/>
    <w:rsid w:val="00D427A3"/>
    <w:rsid w:val="00D42808"/>
    <w:rsid w:val="00D42C25"/>
    <w:rsid w:val="00D42DED"/>
    <w:rsid w:val="00D42E6E"/>
    <w:rsid w:val="00D42F4E"/>
    <w:rsid w:val="00D434C8"/>
    <w:rsid w:val="00D434F9"/>
    <w:rsid w:val="00D43B92"/>
    <w:rsid w:val="00D43CF5"/>
    <w:rsid w:val="00D43FF3"/>
    <w:rsid w:val="00D4422B"/>
    <w:rsid w:val="00D447A4"/>
    <w:rsid w:val="00D44858"/>
    <w:rsid w:val="00D45034"/>
    <w:rsid w:val="00D45096"/>
    <w:rsid w:val="00D4516B"/>
    <w:rsid w:val="00D453E5"/>
    <w:rsid w:val="00D4558A"/>
    <w:rsid w:val="00D45821"/>
    <w:rsid w:val="00D45A23"/>
    <w:rsid w:val="00D45B87"/>
    <w:rsid w:val="00D45D5E"/>
    <w:rsid w:val="00D45D81"/>
    <w:rsid w:val="00D462A5"/>
    <w:rsid w:val="00D464BB"/>
    <w:rsid w:val="00D46637"/>
    <w:rsid w:val="00D470A8"/>
    <w:rsid w:val="00D472E6"/>
    <w:rsid w:val="00D4796F"/>
    <w:rsid w:val="00D47B42"/>
    <w:rsid w:val="00D50465"/>
    <w:rsid w:val="00D50D1D"/>
    <w:rsid w:val="00D50D97"/>
    <w:rsid w:val="00D511D0"/>
    <w:rsid w:val="00D5167A"/>
    <w:rsid w:val="00D517A1"/>
    <w:rsid w:val="00D517E8"/>
    <w:rsid w:val="00D51F7D"/>
    <w:rsid w:val="00D5200C"/>
    <w:rsid w:val="00D5220C"/>
    <w:rsid w:val="00D52434"/>
    <w:rsid w:val="00D52720"/>
    <w:rsid w:val="00D5278F"/>
    <w:rsid w:val="00D52A63"/>
    <w:rsid w:val="00D52C14"/>
    <w:rsid w:val="00D52EBB"/>
    <w:rsid w:val="00D52FF4"/>
    <w:rsid w:val="00D535FD"/>
    <w:rsid w:val="00D537D0"/>
    <w:rsid w:val="00D538D1"/>
    <w:rsid w:val="00D53A1F"/>
    <w:rsid w:val="00D53C4B"/>
    <w:rsid w:val="00D54104"/>
    <w:rsid w:val="00D54392"/>
    <w:rsid w:val="00D545DC"/>
    <w:rsid w:val="00D54B8F"/>
    <w:rsid w:val="00D55187"/>
    <w:rsid w:val="00D5521C"/>
    <w:rsid w:val="00D55A1F"/>
    <w:rsid w:val="00D563DC"/>
    <w:rsid w:val="00D56707"/>
    <w:rsid w:val="00D56723"/>
    <w:rsid w:val="00D569EC"/>
    <w:rsid w:val="00D56A28"/>
    <w:rsid w:val="00D56BC4"/>
    <w:rsid w:val="00D5706E"/>
    <w:rsid w:val="00D5708D"/>
    <w:rsid w:val="00D570CA"/>
    <w:rsid w:val="00D57385"/>
    <w:rsid w:val="00D575D6"/>
    <w:rsid w:val="00D57681"/>
    <w:rsid w:val="00D5776B"/>
    <w:rsid w:val="00D5799E"/>
    <w:rsid w:val="00D57B36"/>
    <w:rsid w:val="00D57CCE"/>
    <w:rsid w:val="00D60101"/>
    <w:rsid w:val="00D601C3"/>
    <w:rsid w:val="00D603A5"/>
    <w:rsid w:val="00D60469"/>
    <w:rsid w:val="00D60A8E"/>
    <w:rsid w:val="00D60E00"/>
    <w:rsid w:val="00D60F7F"/>
    <w:rsid w:val="00D612B0"/>
    <w:rsid w:val="00D612B4"/>
    <w:rsid w:val="00D614A7"/>
    <w:rsid w:val="00D614F0"/>
    <w:rsid w:val="00D614F2"/>
    <w:rsid w:val="00D616BC"/>
    <w:rsid w:val="00D61E03"/>
    <w:rsid w:val="00D62CD5"/>
    <w:rsid w:val="00D62E59"/>
    <w:rsid w:val="00D62FD6"/>
    <w:rsid w:val="00D63155"/>
    <w:rsid w:val="00D631E0"/>
    <w:rsid w:val="00D633A4"/>
    <w:rsid w:val="00D63BC6"/>
    <w:rsid w:val="00D63D0B"/>
    <w:rsid w:val="00D63DF5"/>
    <w:rsid w:val="00D63EDC"/>
    <w:rsid w:val="00D63FB5"/>
    <w:rsid w:val="00D63FE1"/>
    <w:rsid w:val="00D64436"/>
    <w:rsid w:val="00D6496A"/>
    <w:rsid w:val="00D64F06"/>
    <w:rsid w:val="00D6560D"/>
    <w:rsid w:val="00D65751"/>
    <w:rsid w:val="00D6623F"/>
    <w:rsid w:val="00D66523"/>
    <w:rsid w:val="00D66A56"/>
    <w:rsid w:val="00D67184"/>
    <w:rsid w:val="00D6732A"/>
    <w:rsid w:val="00D6733B"/>
    <w:rsid w:val="00D673C9"/>
    <w:rsid w:val="00D67442"/>
    <w:rsid w:val="00D674CE"/>
    <w:rsid w:val="00D675CB"/>
    <w:rsid w:val="00D67BB6"/>
    <w:rsid w:val="00D67C71"/>
    <w:rsid w:val="00D70078"/>
    <w:rsid w:val="00D700E3"/>
    <w:rsid w:val="00D70411"/>
    <w:rsid w:val="00D7049B"/>
    <w:rsid w:val="00D70649"/>
    <w:rsid w:val="00D70690"/>
    <w:rsid w:val="00D707AD"/>
    <w:rsid w:val="00D70840"/>
    <w:rsid w:val="00D7095A"/>
    <w:rsid w:val="00D70A36"/>
    <w:rsid w:val="00D70AE4"/>
    <w:rsid w:val="00D70D4B"/>
    <w:rsid w:val="00D71255"/>
    <w:rsid w:val="00D71950"/>
    <w:rsid w:val="00D72190"/>
    <w:rsid w:val="00D72414"/>
    <w:rsid w:val="00D7251D"/>
    <w:rsid w:val="00D7272A"/>
    <w:rsid w:val="00D727D3"/>
    <w:rsid w:val="00D72B1A"/>
    <w:rsid w:val="00D734A0"/>
    <w:rsid w:val="00D7356A"/>
    <w:rsid w:val="00D736AC"/>
    <w:rsid w:val="00D737EF"/>
    <w:rsid w:val="00D73A19"/>
    <w:rsid w:val="00D73C55"/>
    <w:rsid w:val="00D73DD0"/>
    <w:rsid w:val="00D73F3F"/>
    <w:rsid w:val="00D73FF8"/>
    <w:rsid w:val="00D73FFC"/>
    <w:rsid w:val="00D74468"/>
    <w:rsid w:val="00D7487D"/>
    <w:rsid w:val="00D74D54"/>
    <w:rsid w:val="00D74EAF"/>
    <w:rsid w:val="00D756AD"/>
    <w:rsid w:val="00D7582A"/>
    <w:rsid w:val="00D75F10"/>
    <w:rsid w:val="00D760CE"/>
    <w:rsid w:val="00D760E0"/>
    <w:rsid w:val="00D763A1"/>
    <w:rsid w:val="00D763C4"/>
    <w:rsid w:val="00D766DD"/>
    <w:rsid w:val="00D7674A"/>
    <w:rsid w:val="00D76AE3"/>
    <w:rsid w:val="00D76CA4"/>
    <w:rsid w:val="00D76D23"/>
    <w:rsid w:val="00D76EA4"/>
    <w:rsid w:val="00D7706E"/>
    <w:rsid w:val="00D7792C"/>
    <w:rsid w:val="00D77B6E"/>
    <w:rsid w:val="00D80030"/>
    <w:rsid w:val="00D801A4"/>
    <w:rsid w:val="00D8037F"/>
    <w:rsid w:val="00D803AF"/>
    <w:rsid w:val="00D803D7"/>
    <w:rsid w:val="00D806BA"/>
    <w:rsid w:val="00D80843"/>
    <w:rsid w:val="00D80CE9"/>
    <w:rsid w:val="00D8141B"/>
    <w:rsid w:val="00D819CD"/>
    <w:rsid w:val="00D81A56"/>
    <w:rsid w:val="00D81BA1"/>
    <w:rsid w:val="00D8221A"/>
    <w:rsid w:val="00D8225D"/>
    <w:rsid w:val="00D822D5"/>
    <w:rsid w:val="00D8243B"/>
    <w:rsid w:val="00D82823"/>
    <w:rsid w:val="00D82ABB"/>
    <w:rsid w:val="00D82C3C"/>
    <w:rsid w:val="00D82D85"/>
    <w:rsid w:val="00D82EBF"/>
    <w:rsid w:val="00D8329D"/>
    <w:rsid w:val="00D832D0"/>
    <w:rsid w:val="00D83719"/>
    <w:rsid w:val="00D83721"/>
    <w:rsid w:val="00D83CDD"/>
    <w:rsid w:val="00D83E7D"/>
    <w:rsid w:val="00D83F64"/>
    <w:rsid w:val="00D844D1"/>
    <w:rsid w:val="00D8478B"/>
    <w:rsid w:val="00D84FE6"/>
    <w:rsid w:val="00D853E9"/>
    <w:rsid w:val="00D85927"/>
    <w:rsid w:val="00D85A2E"/>
    <w:rsid w:val="00D86036"/>
    <w:rsid w:val="00D8711A"/>
    <w:rsid w:val="00D872A9"/>
    <w:rsid w:val="00D8734A"/>
    <w:rsid w:val="00D8749C"/>
    <w:rsid w:val="00D874AE"/>
    <w:rsid w:val="00D8750E"/>
    <w:rsid w:val="00D87B51"/>
    <w:rsid w:val="00D87B6F"/>
    <w:rsid w:val="00D87DCE"/>
    <w:rsid w:val="00D90063"/>
    <w:rsid w:val="00D9167F"/>
    <w:rsid w:val="00D917A3"/>
    <w:rsid w:val="00D91C81"/>
    <w:rsid w:val="00D91D82"/>
    <w:rsid w:val="00D92404"/>
    <w:rsid w:val="00D92501"/>
    <w:rsid w:val="00D927B9"/>
    <w:rsid w:val="00D92C86"/>
    <w:rsid w:val="00D9370E"/>
    <w:rsid w:val="00D945C2"/>
    <w:rsid w:val="00D94718"/>
    <w:rsid w:val="00D94983"/>
    <w:rsid w:val="00D94D71"/>
    <w:rsid w:val="00D959EB"/>
    <w:rsid w:val="00D9623A"/>
    <w:rsid w:val="00D96316"/>
    <w:rsid w:val="00D96677"/>
    <w:rsid w:val="00D96E23"/>
    <w:rsid w:val="00D97569"/>
    <w:rsid w:val="00D9776C"/>
    <w:rsid w:val="00D979EC"/>
    <w:rsid w:val="00D97B19"/>
    <w:rsid w:val="00D97B6E"/>
    <w:rsid w:val="00D97F54"/>
    <w:rsid w:val="00DA027C"/>
    <w:rsid w:val="00DA035B"/>
    <w:rsid w:val="00DA0551"/>
    <w:rsid w:val="00DA07A6"/>
    <w:rsid w:val="00DA0FF4"/>
    <w:rsid w:val="00DA1944"/>
    <w:rsid w:val="00DA1A90"/>
    <w:rsid w:val="00DA1A9A"/>
    <w:rsid w:val="00DA1CFE"/>
    <w:rsid w:val="00DA2042"/>
    <w:rsid w:val="00DA2382"/>
    <w:rsid w:val="00DA254D"/>
    <w:rsid w:val="00DA2F0B"/>
    <w:rsid w:val="00DA30A1"/>
    <w:rsid w:val="00DA30F2"/>
    <w:rsid w:val="00DA3349"/>
    <w:rsid w:val="00DA344D"/>
    <w:rsid w:val="00DA43D6"/>
    <w:rsid w:val="00DA45E3"/>
    <w:rsid w:val="00DA45FB"/>
    <w:rsid w:val="00DA49EE"/>
    <w:rsid w:val="00DA4AB3"/>
    <w:rsid w:val="00DA4BDE"/>
    <w:rsid w:val="00DA4DDA"/>
    <w:rsid w:val="00DA59BD"/>
    <w:rsid w:val="00DA5B68"/>
    <w:rsid w:val="00DA5F87"/>
    <w:rsid w:val="00DA6471"/>
    <w:rsid w:val="00DA69F6"/>
    <w:rsid w:val="00DA6D70"/>
    <w:rsid w:val="00DA6EC5"/>
    <w:rsid w:val="00DA7114"/>
    <w:rsid w:val="00DA774B"/>
    <w:rsid w:val="00DA7ADA"/>
    <w:rsid w:val="00DA7F2E"/>
    <w:rsid w:val="00DA7F58"/>
    <w:rsid w:val="00DB00FC"/>
    <w:rsid w:val="00DB06BB"/>
    <w:rsid w:val="00DB0929"/>
    <w:rsid w:val="00DB0A61"/>
    <w:rsid w:val="00DB0FAF"/>
    <w:rsid w:val="00DB126D"/>
    <w:rsid w:val="00DB138B"/>
    <w:rsid w:val="00DB1F6F"/>
    <w:rsid w:val="00DB238F"/>
    <w:rsid w:val="00DB24FE"/>
    <w:rsid w:val="00DB2590"/>
    <w:rsid w:val="00DB2C3A"/>
    <w:rsid w:val="00DB3352"/>
    <w:rsid w:val="00DB37A4"/>
    <w:rsid w:val="00DB3808"/>
    <w:rsid w:val="00DB39CF"/>
    <w:rsid w:val="00DB3C67"/>
    <w:rsid w:val="00DB3CEB"/>
    <w:rsid w:val="00DB4058"/>
    <w:rsid w:val="00DB47F4"/>
    <w:rsid w:val="00DB4ACD"/>
    <w:rsid w:val="00DB52DA"/>
    <w:rsid w:val="00DB58B5"/>
    <w:rsid w:val="00DB6417"/>
    <w:rsid w:val="00DB641B"/>
    <w:rsid w:val="00DB645F"/>
    <w:rsid w:val="00DB6960"/>
    <w:rsid w:val="00DB698E"/>
    <w:rsid w:val="00DB6F1C"/>
    <w:rsid w:val="00DB729B"/>
    <w:rsid w:val="00DB7829"/>
    <w:rsid w:val="00DB7A14"/>
    <w:rsid w:val="00DC0413"/>
    <w:rsid w:val="00DC0645"/>
    <w:rsid w:val="00DC0AA5"/>
    <w:rsid w:val="00DC0BE8"/>
    <w:rsid w:val="00DC11CD"/>
    <w:rsid w:val="00DC1A64"/>
    <w:rsid w:val="00DC1CDE"/>
    <w:rsid w:val="00DC20F9"/>
    <w:rsid w:val="00DC214D"/>
    <w:rsid w:val="00DC26F9"/>
    <w:rsid w:val="00DC2821"/>
    <w:rsid w:val="00DC2845"/>
    <w:rsid w:val="00DC2BF2"/>
    <w:rsid w:val="00DC2EDD"/>
    <w:rsid w:val="00DC2FDC"/>
    <w:rsid w:val="00DC334C"/>
    <w:rsid w:val="00DC33D1"/>
    <w:rsid w:val="00DC3423"/>
    <w:rsid w:val="00DC34EA"/>
    <w:rsid w:val="00DC37DA"/>
    <w:rsid w:val="00DC3806"/>
    <w:rsid w:val="00DC3871"/>
    <w:rsid w:val="00DC3BC9"/>
    <w:rsid w:val="00DC3D8A"/>
    <w:rsid w:val="00DC3EA0"/>
    <w:rsid w:val="00DC3EDC"/>
    <w:rsid w:val="00DC4142"/>
    <w:rsid w:val="00DC4B96"/>
    <w:rsid w:val="00DC4D14"/>
    <w:rsid w:val="00DC4FA4"/>
    <w:rsid w:val="00DC5258"/>
    <w:rsid w:val="00DC5613"/>
    <w:rsid w:val="00DC5709"/>
    <w:rsid w:val="00DC5782"/>
    <w:rsid w:val="00DC5ACA"/>
    <w:rsid w:val="00DC5FD9"/>
    <w:rsid w:val="00DC5FEB"/>
    <w:rsid w:val="00DC644E"/>
    <w:rsid w:val="00DC6522"/>
    <w:rsid w:val="00DC66E2"/>
    <w:rsid w:val="00DC76A5"/>
    <w:rsid w:val="00DC772A"/>
    <w:rsid w:val="00DC78F6"/>
    <w:rsid w:val="00DC7EF3"/>
    <w:rsid w:val="00DD0C73"/>
    <w:rsid w:val="00DD0CF2"/>
    <w:rsid w:val="00DD102F"/>
    <w:rsid w:val="00DD1148"/>
    <w:rsid w:val="00DD118E"/>
    <w:rsid w:val="00DD15D8"/>
    <w:rsid w:val="00DD22E7"/>
    <w:rsid w:val="00DD2BF6"/>
    <w:rsid w:val="00DD2C35"/>
    <w:rsid w:val="00DD2CF7"/>
    <w:rsid w:val="00DD2DEF"/>
    <w:rsid w:val="00DD30EB"/>
    <w:rsid w:val="00DD33CD"/>
    <w:rsid w:val="00DD3437"/>
    <w:rsid w:val="00DD3560"/>
    <w:rsid w:val="00DD37CC"/>
    <w:rsid w:val="00DD3BF1"/>
    <w:rsid w:val="00DD3E9D"/>
    <w:rsid w:val="00DD4A97"/>
    <w:rsid w:val="00DD4CF8"/>
    <w:rsid w:val="00DD4D5F"/>
    <w:rsid w:val="00DD50A9"/>
    <w:rsid w:val="00DD5C4C"/>
    <w:rsid w:val="00DD5D9B"/>
    <w:rsid w:val="00DD6157"/>
    <w:rsid w:val="00DD6767"/>
    <w:rsid w:val="00DD697F"/>
    <w:rsid w:val="00DD6B99"/>
    <w:rsid w:val="00DD7250"/>
    <w:rsid w:val="00DD79DF"/>
    <w:rsid w:val="00DD7F74"/>
    <w:rsid w:val="00DE12A8"/>
    <w:rsid w:val="00DE14BF"/>
    <w:rsid w:val="00DE1951"/>
    <w:rsid w:val="00DE2642"/>
    <w:rsid w:val="00DE3079"/>
    <w:rsid w:val="00DE34B5"/>
    <w:rsid w:val="00DE34B8"/>
    <w:rsid w:val="00DE3BC3"/>
    <w:rsid w:val="00DE40E7"/>
    <w:rsid w:val="00DE42FA"/>
    <w:rsid w:val="00DE4549"/>
    <w:rsid w:val="00DE4585"/>
    <w:rsid w:val="00DE477A"/>
    <w:rsid w:val="00DE4895"/>
    <w:rsid w:val="00DE4A06"/>
    <w:rsid w:val="00DE4C8E"/>
    <w:rsid w:val="00DE4CAA"/>
    <w:rsid w:val="00DE4EE2"/>
    <w:rsid w:val="00DE50F8"/>
    <w:rsid w:val="00DE5359"/>
    <w:rsid w:val="00DE56DE"/>
    <w:rsid w:val="00DE607B"/>
    <w:rsid w:val="00DE617E"/>
    <w:rsid w:val="00DE6809"/>
    <w:rsid w:val="00DE6E81"/>
    <w:rsid w:val="00DE6F4D"/>
    <w:rsid w:val="00DE6F91"/>
    <w:rsid w:val="00DE7055"/>
    <w:rsid w:val="00DE7C59"/>
    <w:rsid w:val="00DF03FB"/>
    <w:rsid w:val="00DF0694"/>
    <w:rsid w:val="00DF0699"/>
    <w:rsid w:val="00DF073C"/>
    <w:rsid w:val="00DF0C09"/>
    <w:rsid w:val="00DF0F33"/>
    <w:rsid w:val="00DF1344"/>
    <w:rsid w:val="00DF139C"/>
    <w:rsid w:val="00DF179E"/>
    <w:rsid w:val="00DF189F"/>
    <w:rsid w:val="00DF1D48"/>
    <w:rsid w:val="00DF1D97"/>
    <w:rsid w:val="00DF27F5"/>
    <w:rsid w:val="00DF30D4"/>
    <w:rsid w:val="00DF319A"/>
    <w:rsid w:val="00DF32D2"/>
    <w:rsid w:val="00DF3AF6"/>
    <w:rsid w:val="00DF3E07"/>
    <w:rsid w:val="00DF3EF9"/>
    <w:rsid w:val="00DF4502"/>
    <w:rsid w:val="00DF460D"/>
    <w:rsid w:val="00DF497C"/>
    <w:rsid w:val="00DF49CE"/>
    <w:rsid w:val="00DF4E46"/>
    <w:rsid w:val="00DF4F5A"/>
    <w:rsid w:val="00DF4F91"/>
    <w:rsid w:val="00DF4FBA"/>
    <w:rsid w:val="00DF577E"/>
    <w:rsid w:val="00DF57F8"/>
    <w:rsid w:val="00DF5986"/>
    <w:rsid w:val="00DF5A70"/>
    <w:rsid w:val="00DF5BFF"/>
    <w:rsid w:val="00DF5C4C"/>
    <w:rsid w:val="00DF5DAC"/>
    <w:rsid w:val="00DF5F91"/>
    <w:rsid w:val="00DF63AD"/>
    <w:rsid w:val="00DF665B"/>
    <w:rsid w:val="00DF686A"/>
    <w:rsid w:val="00DF69B9"/>
    <w:rsid w:val="00DF6CCB"/>
    <w:rsid w:val="00DF7167"/>
    <w:rsid w:val="00DF7424"/>
    <w:rsid w:val="00DF74AE"/>
    <w:rsid w:val="00DF78AE"/>
    <w:rsid w:val="00DF7C26"/>
    <w:rsid w:val="00DF7C99"/>
    <w:rsid w:val="00E000DF"/>
    <w:rsid w:val="00E0010F"/>
    <w:rsid w:val="00E0026D"/>
    <w:rsid w:val="00E00316"/>
    <w:rsid w:val="00E00348"/>
    <w:rsid w:val="00E00850"/>
    <w:rsid w:val="00E00977"/>
    <w:rsid w:val="00E00A09"/>
    <w:rsid w:val="00E00EE8"/>
    <w:rsid w:val="00E0127D"/>
    <w:rsid w:val="00E01419"/>
    <w:rsid w:val="00E01724"/>
    <w:rsid w:val="00E018B4"/>
    <w:rsid w:val="00E01910"/>
    <w:rsid w:val="00E01C3B"/>
    <w:rsid w:val="00E023EB"/>
    <w:rsid w:val="00E0298A"/>
    <w:rsid w:val="00E02B20"/>
    <w:rsid w:val="00E02E65"/>
    <w:rsid w:val="00E037DB"/>
    <w:rsid w:val="00E03828"/>
    <w:rsid w:val="00E03A1D"/>
    <w:rsid w:val="00E03CB1"/>
    <w:rsid w:val="00E03CD3"/>
    <w:rsid w:val="00E03EC5"/>
    <w:rsid w:val="00E04750"/>
    <w:rsid w:val="00E05606"/>
    <w:rsid w:val="00E05C2B"/>
    <w:rsid w:val="00E05FF9"/>
    <w:rsid w:val="00E060E6"/>
    <w:rsid w:val="00E06498"/>
    <w:rsid w:val="00E0660D"/>
    <w:rsid w:val="00E069A0"/>
    <w:rsid w:val="00E07668"/>
    <w:rsid w:val="00E079DC"/>
    <w:rsid w:val="00E07DC4"/>
    <w:rsid w:val="00E07EC7"/>
    <w:rsid w:val="00E07F72"/>
    <w:rsid w:val="00E10554"/>
    <w:rsid w:val="00E105F9"/>
    <w:rsid w:val="00E106EF"/>
    <w:rsid w:val="00E108D2"/>
    <w:rsid w:val="00E108E4"/>
    <w:rsid w:val="00E10B5A"/>
    <w:rsid w:val="00E10DEB"/>
    <w:rsid w:val="00E1107F"/>
    <w:rsid w:val="00E110B9"/>
    <w:rsid w:val="00E11976"/>
    <w:rsid w:val="00E124EE"/>
    <w:rsid w:val="00E12583"/>
    <w:rsid w:val="00E12E86"/>
    <w:rsid w:val="00E130FF"/>
    <w:rsid w:val="00E13309"/>
    <w:rsid w:val="00E13371"/>
    <w:rsid w:val="00E137A4"/>
    <w:rsid w:val="00E13BA3"/>
    <w:rsid w:val="00E13DE5"/>
    <w:rsid w:val="00E13E6E"/>
    <w:rsid w:val="00E143CF"/>
    <w:rsid w:val="00E145F1"/>
    <w:rsid w:val="00E149BC"/>
    <w:rsid w:val="00E1549C"/>
    <w:rsid w:val="00E15A25"/>
    <w:rsid w:val="00E15BEC"/>
    <w:rsid w:val="00E15C7F"/>
    <w:rsid w:val="00E16435"/>
    <w:rsid w:val="00E164CE"/>
    <w:rsid w:val="00E1658B"/>
    <w:rsid w:val="00E1698A"/>
    <w:rsid w:val="00E16E95"/>
    <w:rsid w:val="00E1732E"/>
    <w:rsid w:val="00E17C02"/>
    <w:rsid w:val="00E17C5A"/>
    <w:rsid w:val="00E17EBE"/>
    <w:rsid w:val="00E2009C"/>
    <w:rsid w:val="00E20237"/>
    <w:rsid w:val="00E20289"/>
    <w:rsid w:val="00E205C1"/>
    <w:rsid w:val="00E20C77"/>
    <w:rsid w:val="00E20CFF"/>
    <w:rsid w:val="00E20D0E"/>
    <w:rsid w:val="00E211E9"/>
    <w:rsid w:val="00E212CE"/>
    <w:rsid w:val="00E21540"/>
    <w:rsid w:val="00E21557"/>
    <w:rsid w:val="00E21936"/>
    <w:rsid w:val="00E222B8"/>
    <w:rsid w:val="00E222EF"/>
    <w:rsid w:val="00E22621"/>
    <w:rsid w:val="00E2265C"/>
    <w:rsid w:val="00E2297D"/>
    <w:rsid w:val="00E22FDD"/>
    <w:rsid w:val="00E232BF"/>
    <w:rsid w:val="00E232E2"/>
    <w:rsid w:val="00E23473"/>
    <w:rsid w:val="00E234AE"/>
    <w:rsid w:val="00E23636"/>
    <w:rsid w:val="00E2393D"/>
    <w:rsid w:val="00E239F7"/>
    <w:rsid w:val="00E23AC2"/>
    <w:rsid w:val="00E23F61"/>
    <w:rsid w:val="00E2405A"/>
    <w:rsid w:val="00E2451A"/>
    <w:rsid w:val="00E2482A"/>
    <w:rsid w:val="00E25972"/>
    <w:rsid w:val="00E25A17"/>
    <w:rsid w:val="00E25A35"/>
    <w:rsid w:val="00E25A72"/>
    <w:rsid w:val="00E262B1"/>
    <w:rsid w:val="00E262B2"/>
    <w:rsid w:val="00E26620"/>
    <w:rsid w:val="00E266AB"/>
    <w:rsid w:val="00E2684A"/>
    <w:rsid w:val="00E268C3"/>
    <w:rsid w:val="00E26936"/>
    <w:rsid w:val="00E26BE8"/>
    <w:rsid w:val="00E26C92"/>
    <w:rsid w:val="00E27616"/>
    <w:rsid w:val="00E27693"/>
    <w:rsid w:val="00E27695"/>
    <w:rsid w:val="00E27D16"/>
    <w:rsid w:val="00E27E5A"/>
    <w:rsid w:val="00E30320"/>
    <w:rsid w:val="00E30722"/>
    <w:rsid w:val="00E30744"/>
    <w:rsid w:val="00E30B55"/>
    <w:rsid w:val="00E30C06"/>
    <w:rsid w:val="00E30DDA"/>
    <w:rsid w:val="00E31034"/>
    <w:rsid w:val="00E3107A"/>
    <w:rsid w:val="00E31143"/>
    <w:rsid w:val="00E312CE"/>
    <w:rsid w:val="00E3169B"/>
    <w:rsid w:val="00E31C49"/>
    <w:rsid w:val="00E31F4B"/>
    <w:rsid w:val="00E320BB"/>
    <w:rsid w:val="00E32595"/>
    <w:rsid w:val="00E32D76"/>
    <w:rsid w:val="00E32FAD"/>
    <w:rsid w:val="00E33288"/>
    <w:rsid w:val="00E332C0"/>
    <w:rsid w:val="00E333F5"/>
    <w:rsid w:val="00E3393A"/>
    <w:rsid w:val="00E33C17"/>
    <w:rsid w:val="00E34289"/>
    <w:rsid w:val="00E34856"/>
    <w:rsid w:val="00E34C13"/>
    <w:rsid w:val="00E34CB3"/>
    <w:rsid w:val="00E3561C"/>
    <w:rsid w:val="00E36038"/>
    <w:rsid w:val="00E361F1"/>
    <w:rsid w:val="00E36476"/>
    <w:rsid w:val="00E3690A"/>
    <w:rsid w:val="00E36F84"/>
    <w:rsid w:val="00E3708E"/>
    <w:rsid w:val="00E3733D"/>
    <w:rsid w:val="00E37602"/>
    <w:rsid w:val="00E376EC"/>
    <w:rsid w:val="00E37813"/>
    <w:rsid w:val="00E37B04"/>
    <w:rsid w:val="00E37C47"/>
    <w:rsid w:val="00E37DFD"/>
    <w:rsid w:val="00E40533"/>
    <w:rsid w:val="00E407DB"/>
    <w:rsid w:val="00E40859"/>
    <w:rsid w:val="00E40CBB"/>
    <w:rsid w:val="00E41300"/>
    <w:rsid w:val="00E41969"/>
    <w:rsid w:val="00E42000"/>
    <w:rsid w:val="00E42149"/>
    <w:rsid w:val="00E4266E"/>
    <w:rsid w:val="00E42DE3"/>
    <w:rsid w:val="00E42E3E"/>
    <w:rsid w:val="00E432EF"/>
    <w:rsid w:val="00E43458"/>
    <w:rsid w:val="00E43AC7"/>
    <w:rsid w:val="00E43BF4"/>
    <w:rsid w:val="00E43D62"/>
    <w:rsid w:val="00E43E02"/>
    <w:rsid w:val="00E441D1"/>
    <w:rsid w:val="00E44585"/>
    <w:rsid w:val="00E44E7C"/>
    <w:rsid w:val="00E44F8D"/>
    <w:rsid w:val="00E45141"/>
    <w:rsid w:val="00E4525E"/>
    <w:rsid w:val="00E4535B"/>
    <w:rsid w:val="00E4544B"/>
    <w:rsid w:val="00E45476"/>
    <w:rsid w:val="00E45857"/>
    <w:rsid w:val="00E45885"/>
    <w:rsid w:val="00E46092"/>
    <w:rsid w:val="00E46145"/>
    <w:rsid w:val="00E4620E"/>
    <w:rsid w:val="00E4624A"/>
    <w:rsid w:val="00E464C1"/>
    <w:rsid w:val="00E46812"/>
    <w:rsid w:val="00E46A7E"/>
    <w:rsid w:val="00E46ED1"/>
    <w:rsid w:val="00E47784"/>
    <w:rsid w:val="00E47D65"/>
    <w:rsid w:val="00E503E9"/>
    <w:rsid w:val="00E50753"/>
    <w:rsid w:val="00E50B10"/>
    <w:rsid w:val="00E50BA6"/>
    <w:rsid w:val="00E50FCE"/>
    <w:rsid w:val="00E51084"/>
    <w:rsid w:val="00E515BA"/>
    <w:rsid w:val="00E519DA"/>
    <w:rsid w:val="00E52003"/>
    <w:rsid w:val="00E522B8"/>
    <w:rsid w:val="00E5232D"/>
    <w:rsid w:val="00E52510"/>
    <w:rsid w:val="00E52649"/>
    <w:rsid w:val="00E52ECB"/>
    <w:rsid w:val="00E530BF"/>
    <w:rsid w:val="00E532E6"/>
    <w:rsid w:val="00E53792"/>
    <w:rsid w:val="00E537ED"/>
    <w:rsid w:val="00E53D6C"/>
    <w:rsid w:val="00E54247"/>
    <w:rsid w:val="00E545C3"/>
    <w:rsid w:val="00E546D2"/>
    <w:rsid w:val="00E547B6"/>
    <w:rsid w:val="00E54B06"/>
    <w:rsid w:val="00E54B67"/>
    <w:rsid w:val="00E54F24"/>
    <w:rsid w:val="00E551EC"/>
    <w:rsid w:val="00E552CA"/>
    <w:rsid w:val="00E5554D"/>
    <w:rsid w:val="00E555E0"/>
    <w:rsid w:val="00E55620"/>
    <w:rsid w:val="00E55688"/>
    <w:rsid w:val="00E559E9"/>
    <w:rsid w:val="00E56454"/>
    <w:rsid w:val="00E564E2"/>
    <w:rsid w:val="00E56844"/>
    <w:rsid w:val="00E56A39"/>
    <w:rsid w:val="00E56B31"/>
    <w:rsid w:val="00E56C7F"/>
    <w:rsid w:val="00E56E3E"/>
    <w:rsid w:val="00E57CD1"/>
    <w:rsid w:val="00E6029D"/>
    <w:rsid w:val="00E60319"/>
    <w:rsid w:val="00E60C61"/>
    <w:rsid w:val="00E60D01"/>
    <w:rsid w:val="00E60DF5"/>
    <w:rsid w:val="00E60E55"/>
    <w:rsid w:val="00E60E90"/>
    <w:rsid w:val="00E61985"/>
    <w:rsid w:val="00E61A64"/>
    <w:rsid w:val="00E61B6E"/>
    <w:rsid w:val="00E61E17"/>
    <w:rsid w:val="00E61E7B"/>
    <w:rsid w:val="00E62190"/>
    <w:rsid w:val="00E62270"/>
    <w:rsid w:val="00E62A33"/>
    <w:rsid w:val="00E62B9E"/>
    <w:rsid w:val="00E62BD2"/>
    <w:rsid w:val="00E63138"/>
    <w:rsid w:val="00E6348A"/>
    <w:rsid w:val="00E63516"/>
    <w:rsid w:val="00E637B4"/>
    <w:rsid w:val="00E63ABE"/>
    <w:rsid w:val="00E641CD"/>
    <w:rsid w:val="00E64272"/>
    <w:rsid w:val="00E6427D"/>
    <w:rsid w:val="00E64405"/>
    <w:rsid w:val="00E64463"/>
    <w:rsid w:val="00E6451D"/>
    <w:rsid w:val="00E64622"/>
    <w:rsid w:val="00E64743"/>
    <w:rsid w:val="00E64842"/>
    <w:rsid w:val="00E64A77"/>
    <w:rsid w:val="00E64B6B"/>
    <w:rsid w:val="00E64ED5"/>
    <w:rsid w:val="00E651E7"/>
    <w:rsid w:val="00E6528E"/>
    <w:rsid w:val="00E65545"/>
    <w:rsid w:val="00E65A55"/>
    <w:rsid w:val="00E65AB7"/>
    <w:rsid w:val="00E65F8A"/>
    <w:rsid w:val="00E660CF"/>
    <w:rsid w:val="00E66121"/>
    <w:rsid w:val="00E6635F"/>
    <w:rsid w:val="00E66CFA"/>
    <w:rsid w:val="00E67026"/>
    <w:rsid w:val="00E671C8"/>
    <w:rsid w:val="00E677AE"/>
    <w:rsid w:val="00E679D8"/>
    <w:rsid w:val="00E67B39"/>
    <w:rsid w:val="00E70937"/>
    <w:rsid w:val="00E70BBF"/>
    <w:rsid w:val="00E70DCA"/>
    <w:rsid w:val="00E70FFB"/>
    <w:rsid w:val="00E711A5"/>
    <w:rsid w:val="00E71499"/>
    <w:rsid w:val="00E714D3"/>
    <w:rsid w:val="00E716E0"/>
    <w:rsid w:val="00E71717"/>
    <w:rsid w:val="00E719B0"/>
    <w:rsid w:val="00E72174"/>
    <w:rsid w:val="00E721EF"/>
    <w:rsid w:val="00E72411"/>
    <w:rsid w:val="00E72461"/>
    <w:rsid w:val="00E72964"/>
    <w:rsid w:val="00E732A3"/>
    <w:rsid w:val="00E735C1"/>
    <w:rsid w:val="00E7375F"/>
    <w:rsid w:val="00E73A80"/>
    <w:rsid w:val="00E73DEF"/>
    <w:rsid w:val="00E74018"/>
    <w:rsid w:val="00E742AA"/>
    <w:rsid w:val="00E74AAA"/>
    <w:rsid w:val="00E74C5B"/>
    <w:rsid w:val="00E74D66"/>
    <w:rsid w:val="00E7524C"/>
    <w:rsid w:val="00E7532F"/>
    <w:rsid w:val="00E7539D"/>
    <w:rsid w:val="00E754AC"/>
    <w:rsid w:val="00E7553D"/>
    <w:rsid w:val="00E75B75"/>
    <w:rsid w:val="00E75C78"/>
    <w:rsid w:val="00E75E20"/>
    <w:rsid w:val="00E75E35"/>
    <w:rsid w:val="00E763CF"/>
    <w:rsid w:val="00E7689E"/>
    <w:rsid w:val="00E76EE1"/>
    <w:rsid w:val="00E77103"/>
    <w:rsid w:val="00E8032E"/>
    <w:rsid w:val="00E80449"/>
    <w:rsid w:val="00E80480"/>
    <w:rsid w:val="00E80EFB"/>
    <w:rsid w:val="00E80F0C"/>
    <w:rsid w:val="00E814BD"/>
    <w:rsid w:val="00E814EC"/>
    <w:rsid w:val="00E81884"/>
    <w:rsid w:val="00E819C0"/>
    <w:rsid w:val="00E81C6D"/>
    <w:rsid w:val="00E8203F"/>
    <w:rsid w:val="00E8207C"/>
    <w:rsid w:val="00E82239"/>
    <w:rsid w:val="00E82252"/>
    <w:rsid w:val="00E8239E"/>
    <w:rsid w:val="00E829A6"/>
    <w:rsid w:val="00E829BA"/>
    <w:rsid w:val="00E82E25"/>
    <w:rsid w:val="00E82ED9"/>
    <w:rsid w:val="00E83670"/>
    <w:rsid w:val="00E8384C"/>
    <w:rsid w:val="00E83D59"/>
    <w:rsid w:val="00E846EA"/>
    <w:rsid w:val="00E84F7B"/>
    <w:rsid w:val="00E850C4"/>
    <w:rsid w:val="00E85287"/>
    <w:rsid w:val="00E852AB"/>
    <w:rsid w:val="00E85569"/>
    <w:rsid w:val="00E85572"/>
    <w:rsid w:val="00E858E6"/>
    <w:rsid w:val="00E86225"/>
    <w:rsid w:val="00E863AF"/>
    <w:rsid w:val="00E86582"/>
    <w:rsid w:val="00E87FE2"/>
    <w:rsid w:val="00E907A1"/>
    <w:rsid w:val="00E9097A"/>
    <w:rsid w:val="00E91092"/>
    <w:rsid w:val="00E910FF"/>
    <w:rsid w:val="00E91945"/>
    <w:rsid w:val="00E91AC5"/>
    <w:rsid w:val="00E91AEC"/>
    <w:rsid w:val="00E92030"/>
    <w:rsid w:val="00E92549"/>
    <w:rsid w:val="00E9291E"/>
    <w:rsid w:val="00E92AAB"/>
    <w:rsid w:val="00E92CD8"/>
    <w:rsid w:val="00E93C7D"/>
    <w:rsid w:val="00E93E30"/>
    <w:rsid w:val="00E93E6A"/>
    <w:rsid w:val="00E940C4"/>
    <w:rsid w:val="00E9411F"/>
    <w:rsid w:val="00E94280"/>
    <w:rsid w:val="00E94485"/>
    <w:rsid w:val="00E94953"/>
    <w:rsid w:val="00E94A62"/>
    <w:rsid w:val="00E94A90"/>
    <w:rsid w:val="00E94F14"/>
    <w:rsid w:val="00E94F27"/>
    <w:rsid w:val="00E94FF3"/>
    <w:rsid w:val="00E954FD"/>
    <w:rsid w:val="00E959A0"/>
    <w:rsid w:val="00E959F9"/>
    <w:rsid w:val="00E95AE6"/>
    <w:rsid w:val="00E95AF5"/>
    <w:rsid w:val="00E95ECC"/>
    <w:rsid w:val="00E95FCC"/>
    <w:rsid w:val="00E9616E"/>
    <w:rsid w:val="00E969C2"/>
    <w:rsid w:val="00E96E4F"/>
    <w:rsid w:val="00E96F04"/>
    <w:rsid w:val="00E96F0D"/>
    <w:rsid w:val="00E97070"/>
    <w:rsid w:val="00E970B5"/>
    <w:rsid w:val="00E971CA"/>
    <w:rsid w:val="00E972E5"/>
    <w:rsid w:val="00E978ED"/>
    <w:rsid w:val="00E9797D"/>
    <w:rsid w:val="00E97EE4"/>
    <w:rsid w:val="00EA03B0"/>
    <w:rsid w:val="00EA0513"/>
    <w:rsid w:val="00EA066D"/>
    <w:rsid w:val="00EA0C81"/>
    <w:rsid w:val="00EA0C95"/>
    <w:rsid w:val="00EA0DB0"/>
    <w:rsid w:val="00EA14CF"/>
    <w:rsid w:val="00EA157F"/>
    <w:rsid w:val="00EA160D"/>
    <w:rsid w:val="00EA1B18"/>
    <w:rsid w:val="00EA1BFD"/>
    <w:rsid w:val="00EA1E2F"/>
    <w:rsid w:val="00EA211A"/>
    <w:rsid w:val="00EA2431"/>
    <w:rsid w:val="00EA261F"/>
    <w:rsid w:val="00EA2A64"/>
    <w:rsid w:val="00EA2E3A"/>
    <w:rsid w:val="00EA2EE2"/>
    <w:rsid w:val="00EA35C9"/>
    <w:rsid w:val="00EA380F"/>
    <w:rsid w:val="00EA39E0"/>
    <w:rsid w:val="00EA3C6E"/>
    <w:rsid w:val="00EA3E3F"/>
    <w:rsid w:val="00EA3E5D"/>
    <w:rsid w:val="00EA4BA6"/>
    <w:rsid w:val="00EA4C26"/>
    <w:rsid w:val="00EA4CAB"/>
    <w:rsid w:val="00EA531B"/>
    <w:rsid w:val="00EA5921"/>
    <w:rsid w:val="00EA5EE6"/>
    <w:rsid w:val="00EA69F4"/>
    <w:rsid w:val="00EA6A59"/>
    <w:rsid w:val="00EA6E9B"/>
    <w:rsid w:val="00EA7523"/>
    <w:rsid w:val="00EA77C7"/>
    <w:rsid w:val="00EA7CD0"/>
    <w:rsid w:val="00EA7F24"/>
    <w:rsid w:val="00EA7FF1"/>
    <w:rsid w:val="00EB0431"/>
    <w:rsid w:val="00EB0804"/>
    <w:rsid w:val="00EB18BE"/>
    <w:rsid w:val="00EB193C"/>
    <w:rsid w:val="00EB1BE4"/>
    <w:rsid w:val="00EB2620"/>
    <w:rsid w:val="00EB26EF"/>
    <w:rsid w:val="00EB29AB"/>
    <w:rsid w:val="00EB3190"/>
    <w:rsid w:val="00EB31C0"/>
    <w:rsid w:val="00EB325D"/>
    <w:rsid w:val="00EB33D2"/>
    <w:rsid w:val="00EB358A"/>
    <w:rsid w:val="00EB3867"/>
    <w:rsid w:val="00EB3BC2"/>
    <w:rsid w:val="00EB3E5D"/>
    <w:rsid w:val="00EB4407"/>
    <w:rsid w:val="00EB484F"/>
    <w:rsid w:val="00EB48E6"/>
    <w:rsid w:val="00EB4D4D"/>
    <w:rsid w:val="00EB59B0"/>
    <w:rsid w:val="00EB5B05"/>
    <w:rsid w:val="00EB5E55"/>
    <w:rsid w:val="00EB5E5D"/>
    <w:rsid w:val="00EB615E"/>
    <w:rsid w:val="00EB64B4"/>
    <w:rsid w:val="00EB6831"/>
    <w:rsid w:val="00EB6B8E"/>
    <w:rsid w:val="00EB740C"/>
    <w:rsid w:val="00EB7725"/>
    <w:rsid w:val="00EB79F8"/>
    <w:rsid w:val="00EB7C76"/>
    <w:rsid w:val="00EB7CF5"/>
    <w:rsid w:val="00EC11F8"/>
    <w:rsid w:val="00EC142E"/>
    <w:rsid w:val="00EC18CA"/>
    <w:rsid w:val="00EC1B67"/>
    <w:rsid w:val="00EC1C90"/>
    <w:rsid w:val="00EC1E9D"/>
    <w:rsid w:val="00EC207B"/>
    <w:rsid w:val="00EC20EA"/>
    <w:rsid w:val="00EC2127"/>
    <w:rsid w:val="00EC25E4"/>
    <w:rsid w:val="00EC292A"/>
    <w:rsid w:val="00EC2D18"/>
    <w:rsid w:val="00EC3004"/>
    <w:rsid w:val="00EC31AF"/>
    <w:rsid w:val="00EC33DF"/>
    <w:rsid w:val="00EC347B"/>
    <w:rsid w:val="00EC3AC7"/>
    <w:rsid w:val="00EC3FB8"/>
    <w:rsid w:val="00EC4B4F"/>
    <w:rsid w:val="00EC4B99"/>
    <w:rsid w:val="00EC4C37"/>
    <w:rsid w:val="00EC4E0C"/>
    <w:rsid w:val="00EC59A5"/>
    <w:rsid w:val="00EC5AE7"/>
    <w:rsid w:val="00EC5BAC"/>
    <w:rsid w:val="00EC5D17"/>
    <w:rsid w:val="00EC687F"/>
    <w:rsid w:val="00EC68DB"/>
    <w:rsid w:val="00EC6F6A"/>
    <w:rsid w:val="00EC7E02"/>
    <w:rsid w:val="00ED00DF"/>
    <w:rsid w:val="00ED0451"/>
    <w:rsid w:val="00ED0487"/>
    <w:rsid w:val="00ED067C"/>
    <w:rsid w:val="00ED11AA"/>
    <w:rsid w:val="00ED12BD"/>
    <w:rsid w:val="00ED14F4"/>
    <w:rsid w:val="00ED16F2"/>
    <w:rsid w:val="00ED1732"/>
    <w:rsid w:val="00ED1851"/>
    <w:rsid w:val="00ED1AE0"/>
    <w:rsid w:val="00ED1BA8"/>
    <w:rsid w:val="00ED1FF9"/>
    <w:rsid w:val="00ED250C"/>
    <w:rsid w:val="00ED251B"/>
    <w:rsid w:val="00ED25BA"/>
    <w:rsid w:val="00ED27FD"/>
    <w:rsid w:val="00ED2E2B"/>
    <w:rsid w:val="00ED328B"/>
    <w:rsid w:val="00ED32D2"/>
    <w:rsid w:val="00ED387C"/>
    <w:rsid w:val="00ED429C"/>
    <w:rsid w:val="00ED42CE"/>
    <w:rsid w:val="00ED523D"/>
    <w:rsid w:val="00ED5D1B"/>
    <w:rsid w:val="00ED5DA6"/>
    <w:rsid w:val="00ED5F35"/>
    <w:rsid w:val="00ED6083"/>
    <w:rsid w:val="00ED6135"/>
    <w:rsid w:val="00ED63A0"/>
    <w:rsid w:val="00ED65C9"/>
    <w:rsid w:val="00ED6BE9"/>
    <w:rsid w:val="00ED6E4E"/>
    <w:rsid w:val="00ED6E71"/>
    <w:rsid w:val="00ED6E8F"/>
    <w:rsid w:val="00ED741D"/>
    <w:rsid w:val="00ED75FE"/>
    <w:rsid w:val="00ED77FD"/>
    <w:rsid w:val="00ED7C63"/>
    <w:rsid w:val="00ED7CB8"/>
    <w:rsid w:val="00ED7FBE"/>
    <w:rsid w:val="00EE003C"/>
    <w:rsid w:val="00EE038B"/>
    <w:rsid w:val="00EE0D02"/>
    <w:rsid w:val="00EE0FB9"/>
    <w:rsid w:val="00EE11BE"/>
    <w:rsid w:val="00EE1432"/>
    <w:rsid w:val="00EE1456"/>
    <w:rsid w:val="00EE17F7"/>
    <w:rsid w:val="00EE181A"/>
    <w:rsid w:val="00EE1995"/>
    <w:rsid w:val="00EE19F0"/>
    <w:rsid w:val="00EE1CC0"/>
    <w:rsid w:val="00EE1D8C"/>
    <w:rsid w:val="00EE20FC"/>
    <w:rsid w:val="00EE277E"/>
    <w:rsid w:val="00EE29CA"/>
    <w:rsid w:val="00EE331E"/>
    <w:rsid w:val="00EE33EF"/>
    <w:rsid w:val="00EE385C"/>
    <w:rsid w:val="00EE3E26"/>
    <w:rsid w:val="00EE3F55"/>
    <w:rsid w:val="00EE4049"/>
    <w:rsid w:val="00EE4FBA"/>
    <w:rsid w:val="00EE52DE"/>
    <w:rsid w:val="00EE5321"/>
    <w:rsid w:val="00EE57C0"/>
    <w:rsid w:val="00EE58A1"/>
    <w:rsid w:val="00EE5DC3"/>
    <w:rsid w:val="00EE6017"/>
    <w:rsid w:val="00EE6A70"/>
    <w:rsid w:val="00EE6D70"/>
    <w:rsid w:val="00EE71A7"/>
    <w:rsid w:val="00EE7485"/>
    <w:rsid w:val="00EE7A48"/>
    <w:rsid w:val="00EF0026"/>
    <w:rsid w:val="00EF058E"/>
    <w:rsid w:val="00EF06C4"/>
    <w:rsid w:val="00EF0825"/>
    <w:rsid w:val="00EF0938"/>
    <w:rsid w:val="00EF0FD6"/>
    <w:rsid w:val="00EF1A1B"/>
    <w:rsid w:val="00EF1CCB"/>
    <w:rsid w:val="00EF1F5F"/>
    <w:rsid w:val="00EF2366"/>
    <w:rsid w:val="00EF24FF"/>
    <w:rsid w:val="00EF2776"/>
    <w:rsid w:val="00EF29FF"/>
    <w:rsid w:val="00EF2CCA"/>
    <w:rsid w:val="00EF2FBF"/>
    <w:rsid w:val="00EF356A"/>
    <w:rsid w:val="00EF3768"/>
    <w:rsid w:val="00EF382A"/>
    <w:rsid w:val="00EF3BAE"/>
    <w:rsid w:val="00EF4135"/>
    <w:rsid w:val="00EF4BE9"/>
    <w:rsid w:val="00EF4FE5"/>
    <w:rsid w:val="00EF5584"/>
    <w:rsid w:val="00EF55CA"/>
    <w:rsid w:val="00EF56EE"/>
    <w:rsid w:val="00EF5913"/>
    <w:rsid w:val="00EF594B"/>
    <w:rsid w:val="00EF5AA2"/>
    <w:rsid w:val="00EF5B01"/>
    <w:rsid w:val="00EF62F9"/>
    <w:rsid w:val="00EF67C2"/>
    <w:rsid w:val="00EF6B68"/>
    <w:rsid w:val="00EF6E19"/>
    <w:rsid w:val="00EF72C2"/>
    <w:rsid w:val="00EF7669"/>
    <w:rsid w:val="00EF7D00"/>
    <w:rsid w:val="00EF7D98"/>
    <w:rsid w:val="00EF7DD5"/>
    <w:rsid w:val="00EF7F08"/>
    <w:rsid w:val="00F00831"/>
    <w:rsid w:val="00F00856"/>
    <w:rsid w:val="00F00B09"/>
    <w:rsid w:val="00F00C2A"/>
    <w:rsid w:val="00F017AC"/>
    <w:rsid w:val="00F01B5E"/>
    <w:rsid w:val="00F01D6E"/>
    <w:rsid w:val="00F020D2"/>
    <w:rsid w:val="00F0266B"/>
    <w:rsid w:val="00F0272B"/>
    <w:rsid w:val="00F028DD"/>
    <w:rsid w:val="00F030C3"/>
    <w:rsid w:val="00F036AA"/>
    <w:rsid w:val="00F03852"/>
    <w:rsid w:val="00F03CD2"/>
    <w:rsid w:val="00F03DCB"/>
    <w:rsid w:val="00F03F55"/>
    <w:rsid w:val="00F041C2"/>
    <w:rsid w:val="00F04914"/>
    <w:rsid w:val="00F0520F"/>
    <w:rsid w:val="00F052B2"/>
    <w:rsid w:val="00F052C1"/>
    <w:rsid w:val="00F05508"/>
    <w:rsid w:val="00F055D2"/>
    <w:rsid w:val="00F0577E"/>
    <w:rsid w:val="00F05AE4"/>
    <w:rsid w:val="00F0602D"/>
    <w:rsid w:val="00F0615B"/>
    <w:rsid w:val="00F07658"/>
    <w:rsid w:val="00F0779A"/>
    <w:rsid w:val="00F07A3C"/>
    <w:rsid w:val="00F07B9A"/>
    <w:rsid w:val="00F07BFD"/>
    <w:rsid w:val="00F07E21"/>
    <w:rsid w:val="00F101B2"/>
    <w:rsid w:val="00F10440"/>
    <w:rsid w:val="00F104DC"/>
    <w:rsid w:val="00F10782"/>
    <w:rsid w:val="00F109A5"/>
    <w:rsid w:val="00F10F2C"/>
    <w:rsid w:val="00F11DDA"/>
    <w:rsid w:val="00F11E83"/>
    <w:rsid w:val="00F11FA3"/>
    <w:rsid w:val="00F126F3"/>
    <w:rsid w:val="00F12987"/>
    <w:rsid w:val="00F12EDE"/>
    <w:rsid w:val="00F130AE"/>
    <w:rsid w:val="00F136EC"/>
    <w:rsid w:val="00F138BD"/>
    <w:rsid w:val="00F13B58"/>
    <w:rsid w:val="00F13D36"/>
    <w:rsid w:val="00F13DA3"/>
    <w:rsid w:val="00F14220"/>
    <w:rsid w:val="00F1441D"/>
    <w:rsid w:val="00F1457E"/>
    <w:rsid w:val="00F147ED"/>
    <w:rsid w:val="00F1490F"/>
    <w:rsid w:val="00F14B20"/>
    <w:rsid w:val="00F14D0D"/>
    <w:rsid w:val="00F1578D"/>
    <w:rsid w:val="00F15834"/>
    <w:rsid w:val="00F15C00"/>
    <w:rsid w:val="00F15CE8"/>
    <w:rsid w:val="00F15E4B"/>
    <w:rsid w:val="00F16A9B"/>
    <w:rsid w:val="00F16C54"/>
    <w:rsid w:val="00F16F5A"/>
    <w:rsid w:val="00F1702C"/>
    <w:rsid w:val="00F17122"/>
    <w:rsid w:val="00F20577"/>
    <w:rsid w:val="00F20586"/>
    <w:rsid w:val="00F206E2"/>
    <w:rsid w:val="00F209F2"/>
    <w:rsid w:val="00F20A89"/>
    <w:rsid w:val="00F20C3B"/>
    <w:rsid w:val="00F20D5D"/>
    <w:rsid w:val="00F211A2"/>
    <w:rsid w:val="00F2136B"/>
    <w:rsid w:val="00F21471"/>
    <w:rsid w:val="00F21523"/>
    <w:rsid w:val="00F21831"/>
    <w:rsid w:val="00F225A6"/>
    <w:rsid w:val="00F22A42"/>
    <w:rsid w:val="00F2368D"/>
    <w:rsid w:val="00F238D2"/>
    <w:rsid w:val="00F23C7E"/>
    <w:rsid w:val="00F23C9F"/>
    <w:rsid w:val="00F2428C"/>
    <w:rsid w:val="00F248CD"/>
    <w:rsid w:val="00F24C2D"/>
    <w:rsid w:val="00F24D75"/>
    <w:rsid w:val="00F252FC"/>
    <w:rsid w:val="00F25469"/>
    <w:rsid w:val="00F25E3E"/>
    <w:rsid w:val="00F26052"/>
    <w:rsid w:val="00F265FD"/>
    <w:rsid w:val="00F26ADF"/>
    <w:rsid w:val="00F26CB2"/>
    <w:rsid w:val="00F26D28"/>
    <w:rsid w:val="00F26F58"/>
    <w:rsid w:val="00F27059"/>
    <w:rsid w:val="00F27118"/>
    <w:rsid w:val="00F2713B"/>
    <w:rsid w:val="00F2745E"/>
    <w:rsid w:val="00F27774"/>
    <w:rsid w:val="00F27B5C"/>
    <w:rsid w:val="00F27E5A"/>
    <w:rsid w:val="00F308D1"/>
    <w:rsid w:val="00F30ABB"/>
    <w:rsid w:val="00F30E98"/>
    <w:rsid w:val="00F3157E"/>
    <w:rsid w:val="00F3158F"/>
    <w:rsid w:val="00F31A24"/>
    <w:rsid w:val="00F31C33"/>
    <w:rsid w:val="00F31C46"/>
    <w:rsid w:val="00F31F35"/>
    <w:rsid w:val="00F329AB"/>
    <w:rsid w:val="00F32A2D"/>
    <w:rsid w:val="00F32A85"/>
    <w:rsid w:val="00F32ADF"/>
    <w:rsid w:val="00F32E4B"/>
    <w:rsid w:val="00F33430"/>
    <w:rsid w:val="00F3351A"/>
    <w:rsid w:val="00F33802"/>
    <w:rsid w:val="00F33BBB"/>
    <w:rsid w:val="00F33D89"/>
    <w:rsid w:val="00F33F23"/>
    <w:rsid w:val="00F34561"/>
    <w:rsid w:val="00F34768"/>
    <w:rsid w:val="00F347C4"/>
    <w:rsid w:val="00F34A03"/>
    <w:rsid w:val="00F34FC8"/>
    <w:rsid w:val="00F3509B"/>
    <w:rsid w:val="00F35486"/>
    <w:rsid w:val="00F355AE"/>
    <w:rsid w:val="00F3577E"/>
    <w:rsid w:val="00F35CFA"/>
    <w:rsid w:val="00F35DEA"/>
    <w:rsid w:val="00F35E44"/>
    <w:rsid w:val="00F360F6"/>
    <w:rsid w:val="00F360FB"/>
    <w:rsid w:val="00F36852"/>
    <w:rsid w:val="00F36AE2"/>
    <w:rsid w:val="00F36EBD"/>
    <w:rsid w:val="00F3709B"/>
    <w:rsid w:val="00F373D1"/>
    <w:rsid w:val="00F37838"/>
    <w:rsid w:val="00F37A5F"/>
    <w:rsid w:val="00F37C76"/>
    <w:rsid w:val="00F37C9F"/>
    <w:rsid w:val="00F402F6"/>
    <w:rsid w:val="00F4071A"/>
    <w:rsid w:val="00F40B09"/>
    <w:rsid w:val="00F40CE3"/>
    <w:rsid w:val="00F40E34"/>
    <w:rsid w:val="00F40F70"/>
    <w:rsid w:val="00F41001"/>
    <w:rsid w:val="00F411D6"/>
    <w:rsid w:val="00F41262"/>
    <w:rsid w:val="00F41692"/>
    <w:rsid w:val="00F416CF"/>
    <w:rsid w:val="00F41F7C"/>
    <w:rsid w:val="00F420DA"/>
    <w:rsid w:val="00F42539"/>
    <w:rsid w:val="00F42734"/>
    <w:rsid w:val="00F42ACC"/>
    <w:rsid w:val="00F42BD9"/>
    <w:rsid w:val="00F42C6B"/>
    <w:rsid w:val="00F42CC2"/>
    <w:rsid w:val="00F42F37"/>
    <w:rsid w:val="00F432B9"/>
    <w:rsid w:val="00F43663"/>
    <w:rsid w:val="00F4388A"/>
    <w:rsid w:val="00F439C2"/>
    <w:rsid w:val="00F43EBC"/>
    <w:rsid w:val="00F44173"/>
    <w:rsid w:val="00F44385"/>
    <w:rsid w:val="00F447E4"/>
    <w:rsid w:val="00F44A75"/>
    <w:rsid w:val="00F44DFC"/>
    <w:rsid w:val="00F44E20"/>
    <w:rsid w:val="00F44E39"/>
    <w:rsid w:val="00F44E8F"/>
    <w:rsid w:val="00F45146"/>
    <w:rsid w:val="00F453AA"/>
    <w:rsid w:val="00F453C3"/>
    <w:rsid w:val="00F4597E"/>
    <w:rsid w:val="00F45E45"/>
    <w:rsid w:val="00F45E95"/>
    <w:rsid w:val="00F45F68"/>
    <w:rsid w:val="00F4630C"/>
    <w:rsid w:val="00F466DA"/>
    <w:rsid w:val="00F46B5E"/>
    <w:rsid w:val="00F46B7B"/>
    <w:rsid w:val="00F46E30"/>
    <w:rsid w:val="00F470FA"/>
    <w:rsid w:val="00F47184"/>
    <w:rsid w:val="00F4754D"/>
    <w:rsid w:val="00F477CE"/>
    <w:rsid w:val="00F47C09"/>
    <w:rsid w:val="00F50057"/>
    <w:rsid w:val="00F500A6"/>
    <w:rsid w:val="00F502F2"/>
    <w:rsid w:val="00F50681"/>
    <w:rsid w:val="00F50A33"/>
    <w:rsid w:val="00F50FF4"/>
    <w:rsid w:val="00F510E5"/>
    <w:rsid w:val="00F513F5"/>
    <w:rsid w:val="00F51804"/>
    <w:rsid w:val="00F51DF5"/>
    <w:rsid w:val="00F520E7"/>
    <w:rsid w:val="00F522B8"/>
    <w:rsid w:val="00F52443"/>
    <w:rsid w:val="00F5256F"/>
    <w:rsid w:val="00F5263F"/>
    <w:rsid w:val="00F526F3"/>
    <w:rsid w:val="00F52873"/>
    <w:rsid w:val="00F5290A"/>
    <w:rsid w:val="00F52966"/>
    <w:rsid w:val="00F529DC"/>
    <w:rsid w:val="00F52E4B"/>
    <w:rsid w:val="00F52F74"/>
    <w:rsid w:val="00F53009"/>
    <w:rsid w:val="00F5352A"/>
    <w:rsid w:val="00F5362B"/>
    <w:rsid w:val="00F53C58"/>
    <w:rsid w:val="00F54A57"/>
    <w:rsid w:val="00F54CBA"/>
    <w:rsid w:val="00F5577D"/>
    <w:rsid w:val="00F55BF3"/>
    <w:rsid w:val="00F55D05"/>
    <w:rsid w:val="00F55D0A"/>
    <w:rsid w:val="00F55FEF"/>
    <w:rsid w:val="00F56038"/>
    <w:rsid w:val="00F56592"/>
    <w:rsid w:val="00F56AD8"/>
    <w:rsid w:val="00F56EFF"/>
    <w:rsid w:val="00F56F42"/>
    <w:rsid w:val="00F5705C"/>
    <w:rsid w:val="00F570A8"/>
    <w:rsid w:val="00F570FF"/>
    <w:rsid w:val="00F57164"/>
    <w:rsid w:val="00F57479"/>
    <w:rsid w:val="00F57942"/>
    <w:rsid w:val="00F57A97"/>
    <w:rsid w:val="00F57C15"/>
    <w:rsid w:val="00F57FCA"/>
    <w:rsid w:val="00F600E4"/>
    <w:rsid w:val="00F602DA"/>
    <w:rsid w:val="00F60A41"/>
    <w:rsid w:val="00F60C96"/>
    <w:rsid w:val="00F60F3D"/>
    <w:rsid w:val="00F61603"/>
    <w:rsid w:val="00F61692"/>
    <w:rsid w:val="00F621A0"/>
    <w:rsid w:val="00F621C8"/>
    <w:rsid w:val="00F6293E"/>
    <w:rsid w:val="00F62D0D"/>
    <w:rsid w:val="00F62D53"/>
    <w:rsid w:val="00F63457"/>
    <w:rsid w:val="00F63462"/>
    <w:rsid w:val="00F63A10"/>
    <w:rsid w:val="00F63AA6"/>
    <w:rsid w:val="00F63EA3"/>
    <w:rsid w:val="00F64296"/>
    <w:rsid w:val="00F65372"/>
    <w:rsid w:val="00F6554C"/>
    <w:rsid w:val="00F6604A"/>
    <w:rsid w:val="00F662D3"/>
    <w:rsid w:val="00F6638D"/>
    <w:rsid w:val="00F66A58"/>
    <w:rsid w:val="00F66A84"/>
    <w:rsid w:val="00F66BA3"/>
    <w:rsid w:val="00F66E4A"/>
    <w:rsid w:val="00F677D4"/>
    <w:rsid w:val="00F67AAE"/>
    <w:rsid w:val="00F67B3F"/>
    <w:rsid w:val="00F70479"/>
    <w:rsid w:val="00F7059F"/>
    <w:rsid w:val="00F70A8E"/>
    <w:rsid w:val="00F70D10"/>
    <w:rsid w:val="00F715CE"/>
    <w:rsid w:val="00F71958"/>
    <w:rsid w:val="00F7199E"/>
    <w:rsid w:val="00F727F8"/>
    <w:rsid w:val="00F72C48"/>
    <w:rsid w:val="00F72C80"/>
    <w:rsid w:val="00F734E1"/>
    <w:rsid w:val="00F7356B"/>
    <w:rsid w:val="00F73740"/>
    <w:rsid w:val="00F739A5"/>
    <w:rsid w:val="00F73D13"/>
    <w:rsid w:val="00F74418"/>
    <w:rsid w:val="00F749B2"/>
    <w:rsid w:val="00F749E3"/>
    <w:rsid w:val="00F74A74"/>
    <w:rsid w:val="00F74AE8"/>
    <w:rsid w:val="00F74D42"/>
    <w:rsid w:val="00F7529B"/>
    <w:rsid w:val="00F753A5"/>
    <w:rsid w:val="00F75695"/>
    <w:rsid w:val="00F75AAF"/>
    <w:rsid w:val="00F768D2"/>
    <w:rsid w:val="00F76BA8"/>
    <w:rsid w:val="00F76D24"/>
    <w:rsid w:val="00F76FDA"/>
    <w:rsid w:val="00F77372"/>
    <w:rsid w:val="00F775BA"/>
    <w:rsid w:val="00F77DF6"/>
    <w:rsid w:val="00F80220"/>
    <w:rsid w:val="00F80746"/>
    <w:rsid w:val="00F80D90"/>
    <w:rsid w:val="00F81034"/>
    <w:rsid w:val="00F815EA"/>
    <w:rsid w:val="00F817DA"/>
    <w:rsid w:val="00F818DB"/>
    <w:rsid w:val="00F81A98"/>
    <w:rsid w:val="00F81BD6"/>
    <w:rsid w:val="00F81D39"/>
    <w:rsid w:val="00F81D85"/>
    <w:rsid w:val="00F823C2"/>
    <w:rsid w:val="00F825BA"/>
    <w:rsid w:val="00F828DA"/>
    <w:rsid w:val="00F82AD7"/>
    <w:rsid w:val="00F82BDC"/>
    <w:rsid w:val="00F82DA7"/>
    <w:rsid w:val="00F82FE1"/>
    <w:rsid w:val="00F8318C"/>
    <w:rsid w:val="00F834BF"/>
    <w:rsid w:val="00F8366C"/>
    <w:rsid w:val="00F83BD0"/>
    <w:rsid w:val="00F83DB7"/>
    <w:rsid w:val="00F83ECE"/>
    <w:rsid w:val="00F84382"/>
    <w:rsid w:val="00F84CDE"/>
    <w:rsid w:val="00F84E27"/>
    <w:rsid w:val="00F850A9"/>
    <w:rsid w:val="00F851D6"/>
    <w:rsid w:val="00F85237"/>
    <w:rsid w:val="00F852DA"/>
    <w:rsid w:val="00F85470"/>
    <w:rsid w:val="00F85942"/>
    <w:rsid w:val="00F859FC"/>
    <w:rsid w:val="00F85B51"/>
    <w:rsid w:val="00F860C2"/>
    <w:rsid w:val="00F86532"/>
    <w:rsid w:val="00F86787"/>
    <w:rsid w:val="00F867B5"/>
    <w:rsid w:val="00F86858"/>
    <w:rsid w:val="00F8688A"/>
    <w:rsid w:val="00F86897"/>
    <w:rsid w:val="00F86C1D"/>
    <w:rsid w:val="00F86C94"/>
    <w:rsid w:val="00F86ED3"/>
    <w:rsid w:val="00F8778A"/>
    <w:rsid w:val="00F87870"/>
    <w:rsid w:val="00F87A9F"/>
    <w:rsid w:val="00F87D08"/>
    <w:rsid w:val="00F9038F"/>
    <w:rsid w:val="00F90450"/>
    <w:rsid w:val="00F90739"/>
    <w:rsid w:val="00F90A7A"/>
    <w:rsid w:val="00F9154E"/>
    <w:rsid w:val="00F91867"/>
    <w:rsid w:val="00F91C84"/>
    <w:rsid w:val="00F91DB1"/>
    <w:rsid w:val="00F922E4"/>
    <w:rsid w:val="00F92491"/>
    <w:rsid w:val="00F9255E"/>
    <w:rsid w:val="00F92918"/>
    <w:rsid w:val="00F9303E"/>
    <w:rsid w:val="00F930B8"/>
    <w:rsid w:val="00F93239"/>
    <w:rsid w:val="00F94428"/>
    <w:rsid w:val="00F94BEF"/>
    <w:rsid w:val="00F952B5"/>
    <w:rsid w:val="00F9607B"/>
    <w:rsid w:val="00F96166"/>
    <w:rsid w:val="00F963F2"/>
    <w:rsid w:val="00F966F9"/>
    <w:rsid w:val="00F96855"/>
    <w:rsid w:val="00F968C0"/>
    <w:rsid w:val="00F9691B"/>
    <w:rsid w:val="00F974AD"/>
    <w:rsid w:val="00F97576"/>
    <w:rsid w:val="00F97C6A"/>
    <w:rsid w:val="00FA051A"/>
    <w:rsid w:val="00FA0F02"/>
    <w:rsid w:val="00FA1411"/>
    <w:rsid w:val="00FA1527"/>
    <w:rsid w:val="00FA15D0"/>
    <w:rsid w:val="00FA1A49"/>
    <w:rsid w:val="00FA1B8A"/>
    <w:rsid w:val="00FA201C"/>
    <w:rsid w:val="00FA204E"/>
    <w:rsid w:val="00FA24EB"/>
    <w:rsid w:val="00FA2661"/>
    <w:rsid w:val="00FA26DA"/>
    <w:rsid w:val="00FA2840"/>
    <w:rsid w:val="00FA2967"/>
    <w:rsid w:val="00FA2B9B"/>
    <w:rsid w:val="00FA311A"/>
    <w:rsid w:val="00FA3CD9"/>
    <w:rsid w:val="00FA4162"/>
    <w:rsid w:val="00FA4D17"/>
    <w:rsid w:val="00FA5414"/>
    <w:rsid w:val="00FA56CC"/>
    <w:rsid w:val="00FA576B"/>
    <w:rsid w:val="00FA5A8F"/>
    <w:rsid w:val="00FA5C82"/>
    <w:rsid w:val="00FA639D"/>
    <w:rsid w:val="00FA6A20"/>
    <w:rsid w:val="00FA6C14"/>
    <w:rsid w:val="00FA6F22"/>
    <w:rsid w:val="00FA7392"/>
    <w:rsid w:val="00FA760D"/>
    <w:rsid w:val="00FA79C0"/>
    <w:rsid w:val="00FA7CDF"/>
    <w:rsid w:val="00FB0A0F"/>
    <w:rsid w:val="00FB0B8A"/>
    <w:rsid w:val="00FB1071"/>
    <w:rsid w:val="00FB118B"/>
    <w:rsid w:val="00FB12D9"/>
    <w:rsid w:val="00FB141E"/>
    <w:rsid w:val="00FB174A"/>
    <w:rsid w:val="00FB1C33"/>
    <w:rsid w:val="00FB2B8A"/>
    <w:rsid w:val="00FB2CD9"/>
    <w:rsid w:val="00FB2E8A"/>
    <w:rsid w:val="00FB3077"/>
    <w:rsid w:val="00FB3213"/>
    <w:rsid w:val="00FB3331"/>
    <w:rsid w:val="00FB3578"/>
    <w:rsid w:val="00FB3AC3"/>
    <w:rsid w:val="00FB3CC5"/>
    <w:rsid w:val="00FB3E11"/>
    <w:rsid w:val="00FB411E"/>
    <w:rsid w:val="00FB4423"/>
    <w:rsid w:val="00FB48DD"/>
    <w:rsid w:val="00FB4D42"/>
    <w:rsid w:val="00FB4E06"/>
    <w:rsid w:val="00FB5DED"/>
    <w:rsid w:val="00FB6473"/>
    <w:rsid w:val="00FB66FC"/>
    <w:rsid w:val="00FB6F7F"/>
    <w:rsid w:val="00FB706B"/>
    <w:rsid w:val="00FB72AA"/>
    <w:rsid w:val="00FB73AF"/>
    <w:rsid w:val="00FB74DC"/>
    <w:rsid w:val="00FB76FB"/>
    <w:rsid w:val="00FB781F"/>
    <w:rsid w:val="00FB7AD3"/>
    <w:rsid w:val="00FC000A"/>
    <w:rsid w:val="00FC005F"/>
    <w:rsid w:val="00FC032A"/>
    <w:rsid w:val="00FC045C"/>
    <w:rsid w:val="00FC05AF"/>
    <w:rsid w:val="00FC0664"/>
    <w:rsid w:val="00FC0918"/>
    <w:rsid w:val="00FC0B0B"/>
    <w:rsid w:val="00FC0DB5"/>
    <w:rsid w:val="00FC10F1"/>
    <w:rsid w:val="00FC115E"/>
    <w:rsid w:val="00FC175C"/>
    <w:rsid w:val="00FC1A8B"/>
    <w:rsid w:val="00FC1B4B"/>
    <w:rsid w:val="00FC1EAC"/>
    <w:rsid w:val="00FC1F55"/>
    <w:rsid w:val="00FC2080"/>
    <w:rsid w:val="00FC25EC"/>
    <w:rsid w:val="00FC26FE"/>
    <w:rsid w:val="00FC27A5"/>
    <w:rsid w:val="00FC289B"/>
    <w:rsid w:val="00FC2A9F"/>
    <w:rsid w:val="00FC2EB9"/>
    <w:rsid w:val="00FC36D4"/>
    <w:rsid w:val="00FC3767"/>
    <w:rsid w:val="00FC3E36"/>
    <w:rsid w:val="00FC4145"/>
    <w:rsid w:val="00FC47EA"/>
    <w:rsid w:val="00FC4FBC"/>
    <w:rsid w:val="00FC587C"/>
    <w:rsid w:val="00FC5CA4"/>
    <w:rsid w:val="00FC5D09"/>
    <w:rsid w:val="00FC6484"/>
    <w:rsid w:val="00FC6623"/>
    <w:rsid w:val="00FC67A5"/>
    <w:rsid w:val="00FC6936"/>
    <w:rsid w:val="00FC698D"/>
    <w:rsid w:val="00FC6A3E"/>
    <w:rsid w:val="00FC6DD1"/>
    <w:rsid w:val="00FC718F"/>
    <w:rsid w:val="00FC7687"/>
    <w:rsid w:val="00FC7688"/>
    <w:rsid w:val="00FC773D"/>
    <w:rsid w:val="00FC7C7F"/>
    <w:rsid w:val="00FD025D"/>
    <w:rsid w:val="00FD02B5"/>
    <w:rsid w:val="00FD02F8"/>
    <w:rsid w:val="00FD0775"/>
    <w:rsid w:val="00FD0853"/>
    <w:rsid w:val="00FD0EB6"/>
    <w:rsid w:val="00FD1167"/>
    <w:rsid w:val="00FD1436"/>
    <w:rsid w:val="00FD1981"/>
    <w:rsid w:val="00FD2099"/>
    <w:rsid w:val="00FD20B4"/>
    <w:rsid w:val="00FD217C"/>
    <w:rsid w:val="00FD2191"/>
    <w:rsid w:val="00FD2799"/>
    <w:rsid w:val="00FD2D45"/>
    <w:rsid w:val="00FD2FA6"/>
    <w:rsid w:val="00FD35F0"/>
    <w:rsid w:val="00FD3602"/>
    <w:rsid w:val="00FD3689"/>
    <w:rsid w:val="00FD3F09"/>
    <w:rsid w:val="00FD4061"/>
    <w:rsid w:val="00FD42F9"/>
    <w:rsid w:val="00FD43D2"/>
    <w:rsid w:val="00FD47B7"/>
    <w:rsid w:val="00FD4C41"/>
    <w:rsid w:val="00FD504A"/>
    <w:rsid w:val="00FD517A"/>
    <w:rsid w:val="00FD5730"/>
    <w:rsid w:val="00FD574F"/>
    <w:rsid w:val="00FD58D8"/>
    <w:rsid w:val="00FD595B"/>
    <w:rsid w:val="00FD5B7B"/>
    <w:rsid w:val="00FD6415"/>
    <w:rsid w:val="00FD6425"/>
    <w:rsid w:val="00FD688E"/>
    <w:rsid w:val="00FD691B"/>
    <w:rsid w:val="00FD6F38"/>
    <w:rsid w:val="00FD6F76"/>
    <w:rsid w:val="00FD75C9"/>
    <w:rsid w:val="00FD7B54"/>
    <w:rsid w:val="00FE0A7B"/>
    <w:rsid w:val="00FE0E5F"/>
    <w:rsid w:val="00FE1227"/>
    <w:rsid w:val="00FE1371"/>
    <w:rsid w:val="00FE25B1"/>
    <w:rsid w:val="00FE3225"/>
    <w:rsid w:val="00FE3260"/>
    <w:rsid w:val="00FE337B"/>
    <w:rsid w:val="00FE37DF"/>
    <w:rsid w:val="00FE384E"/>
    <w:rsid w:val="00FE403C"/>
    <w:rsid w:val="00FE43FF"/>
    <w:rsid w:val="00FE4427"/>
    <w:rsid w:val="00FE46D5"/>
    <w:rsid w:val="00FE4911"/>
    <w:rsid w:val="00FE4AA9"/>
    <w:rsid w:val="00FE4FFB"/>
    <w:rsid w:val="00FE51EE"/>
    <w:rsid w:val="00FE51FE"/>
    <w:rsid w:val="00FE563E"/>
    <w:rsid w:val="00FE5789"/>
    <w:rsid w:val="00FE57E1"/>
    <w:rsid w:val="00FE592F"/>
    <w:rsid w:val="00FE5A98"/>
    <w:rsid w:val="00FE5AB8"/>
    <w:rsid w:val="00FE5B5A"/>
    <w:rsid w:val="00FE5CA9"/>
    <w:rsid w:val="00FE5D21"/>
    <w:rsid w:val="00FE5D50"/>
    <w:rsid w:val="00FE6271"/>
    <w:rsid w:val="00FE66F0"/>
    <w:rsid w:val="00FE769B"/>
    <w:rsid w:val="00FE7922"/>
    <w:rsid w:val="00FE7F2E"/>
    <w:rsid w:val="00FF07FC"/>
    <w:rsid w:val="00FF09AF"/>
    <w:rsid w:val="00FF0C93"/>
    <w:rsid w:val="00FF190C"/>
    <w:rsid w:val="00FF197C"/>
    <w:rsid w:val="00FF2098"/>
    <w:rsid w:val="00FF20BD"/>
    <w:rsid w:val="00FF2653"/>
    <w:rsid w:val="00FF26B0"/>
    <w:rsid w:val="00FF2A0F"/>
    <w:rsid w:val="00FF4124"/>
    <w:rsid w:val="00FF4256"/>
    <w:rsid w:val="00FF42D6"/>
    <w:rsid w:val="00FF516C"/>
    <w:rsid w:val="00FF5843"/>
    <w:rsid w:val="00FF5912"/>
    <w:rsid w:val="00FF596E"/>
    <w:rsid w:val="00FF5A0B"/>
    <w:rsid w:val="00FF5AE9"/>
    <w:rsid w:val="00FF6458"/>
    <w:rsid w:val="00FF645F"/>
    <w:rsid w:val="00FF6E19"/>
    <w:rsid w:val="00FF70AF"/>
    <w:rsid w:val="00FF720C"/>
    <w:rsid w:val="00FF792A"/>
    <w:rsid w:val="00FF7A23"/>
    <w:rsid w:val="00FF7CCC"/>
    <w:rsid w:val="00FF7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FDE1E1"/>
  <w15:docId w15:val="{058D9EA6-EB0A-438C-9E0B-F0D310425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1FF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7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DBC2C3-4093-4821-B80A-69C38A0F21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sung</dc:creator>
  <cp:keywords/>
  <dc:description/>
  <cp:lastModifiedBy>Özgül GÜLAYDIN</cp:lastModifiedBy>
  <cp:revision>2</cp:revision>
  <dcterms:created xsi:type="dcterms:W3CDTF">2026-01-09T09:18:00Z</dcterms:created>
  <dcterms:modified xsi:type="dcterms:W3CDTF">2026-01-09T09:18:00Z</dcterms:modified>
</cp:coreProperties>
</file>